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B3324D" w14:textId="77777777" w:rsidR="000A4D99" w:rsidRDefault="000A4D99" w:rsidP="000A4D99">
      <w:pPr>
        <w:autoSpaceDE w:val="0"/>
        <w:autoSpaceDN w:val="0"/>
        <w:spacing w:line="276" w:lineRule="auto"/>
        <w:jc w:val="both"/>
        <w:rPr>
          <w:rFonts w:ascii="TimesNewRomanPSMT" w:hAnsi="TimesNewRomanPSMT"/>
          <w:b/>
          <w:bCs/>
        </w:rPr>
      </w:pPr>
      <w:r>
        <w:rPr>
          <w:rFonts w:ascii="TimesNewRomanPSMT" w:hAnsi="TimesNewRomanPSMT"/>
          <w:b/>
          <w:bCs/>
        </w:rPr>
        <w:t>Nodokļu deklarāciju neiesniegšana Elektroniskās deklarēšanas sistēmā – pamats pievienotās vērtības nodokļa maksātāja izslēgšanai no pievienotās vērtības nodokļa maksātāju reģistra</w:t>
      </w:r>
    </w:p>
    <w:p w14:paraId="579D8891" w14:textId="77777777" w:rsidR="000A4D99" w:rsidRDefault="000A4D99" w:rsidP="000A4D99">
      <w:pPr>
        <w:autoSpaceDE w:val="0"/>
        <w:autoSpaceDN w:val="0"/>
        <w:spacing w:line="276" w:lineRule="auto"/>
        <w:jc w:val="both"/>
        <w:rPr>
          <w:rFonts w:ascii="TimesNewRomanPSMT" w:hAnsi="TimesNewRomanPSMT"/>
          <w:sz w:val="22"/>
          <w:szCs w:val="22"/>
        </w:rPr>
      </w:pPr>
      <w:r>
        <w:rPr>
          <w:rFonts w:ascii="TimesNewRomanPSMT" w:hAnsi="TimesNewRomanPSMT"/>
        </w:rPr>
        <w:t xml:space="preserve">Vispārīgi nodokļu maksātāji, </w:t>
      </w:r>
      <w:proofErr w:type="gramStart"/>
      <w:r>
        <w:rPr>
          <w:rFonts w:ascii="TimesNewRomanPSMT" w:hAnsi="TimesNewRomanPSMT"/>
        </w:rPr>
        <w:t>izņemot fiziskās personas, kuras neveic saimniecisko darbību, nodokļu deklarācijas</w:t>
      </w:r>
      <w:proofErr w:type="gramEnd"/>
      <w:r>
        <w:rPr>
          <w:rFonts w:ascii="TimesNewRomanPSMT" w:hAnsi="TimesNewRomanPSMT"/>
        </w:rPr>
        <w:t xml:space="preserve"> iesniedz elektroniski, izmantojot Valsts ieņēmumu dienesta Elektroniskās deklarēšanas sistēmu. </w:t>
      </w:r>
    </w:p>
    <w:p w14:paraId="518CFF49" w14:textId="77777777" w:rsidR="000A4D99" w:rsidRDefault="000A4D99" w:rsidP="000A4D99">
      <w:pPr>
        <w:autoSpaceDE w:val="0"/>
        <w:autoSpaceDN w:val="0"/>
        <w:spacing w:line="276" w:lineRule="auto"/>
        <w:jc w:val="both"/>
        <w:rPr>
          <w:rFonts w:ascii="TimesNewRomanPSMT" w:hAnsi="TimesNewRomanPSMT"/>
        </w:rPr>
      </w:pPr>
      <w:r>
        <w:rPr>
          <w:rFonts w:ascii="TimesNewRomanPSMT" w:hAnsi="TimesNewRomanPSMT"/>
        </w:rPr>
        <w:t xml:space="preserve">Nodokļu deklarāciju iesniegšanas galvenais mērķis ir nodrošināt savlaicīgu un efektīvu nodokļu aprēķināšanas un maksāšanas kontroli. </w:t>
      </w:r>
      <w:r w:rsidRPr="005A78D2">
        <w:rPr>
          <w:rFonts w:ascii="TimesNewRomanPSMT" w:hAnsi="TimesNewRomanPSMT"/>
        </w:rPr>
        <w:t>Ja</w:t>
      </w:r>
      <w:r>
        <w:rPr>
          <w:rFonts w:ascii="TimesNewRomanPSMT" w:hAnsi="TimesNewRomanPSMT"/>
        </w:rPr>
        <w:t xml:space="preserve"> objektīvu apstākļu dēļ nodokļu deklarācijas iesniegšana, izmantojot Elektroniskās deklarēšanas sistēmu, nav iespējama, tad deklarāciju ir pieļaujams iesniegt citādā veidā. Tādējādi tiek nodrošināts, ka Valsts ieņēmumu dienesta rīcībā ir nodokļu aprēķināšanas un maksāšanas kontrolei nepieciešamās ziņas. Taču šādi gadījumi ir izņēmuma gadījumi. Tāpēc, ja nodokļu maksātājs deklarāciju iesniedz, neizmantojot dienesta Elektroniskās deklarēšanas sistēmu, ikvienā gadījumā jāvērtē nodokļu maksātāja norādītie iemesli jeb šķēršļi deklarācijas atbilstošai iesniegšanai.</w:t>
      </w:r>
    </w:p>
    <w:p w14:paraId="7DA5F632" w14:textId="77777777" w:rsidR="00264720" w:rsidRPr="00264720" w:rsidRDefault="00264720" w:rsidP="00264720">
      <w:pPr>
        <w:spacing w:line="276" w:lineRule="auto"/>
        <w:jc w:val="center"/>
        <w:rPr>
          <w:rFonts w:asciiTheme="majorBidi" w:hAnsiTheme="majorBidi" w:cstheme="majorBidi"/>
          <w:noProof/>
          <w:color w:val="000000"/>
          <w:lang w:eastAsia="ru-RU"/>
        </w:rPr>
      </w:pPr>
    </w:p>
    <w:p w14:paraId="5BCB4C4E" w14:textId="77C45935" w:rsidR="00403C28" w:rsidRPr="00264720" w:rsidRDefault="00403C28" w:rsidP="00264720">
      <w:pPr>
        <w:spacing w:line="276" w:lineRule="auto"/>
        <w:jc w:val="center"/>
        <w:rPr>
          <w:rFonts w:asciiTheme="majorBidi" w:hAnsiTheme="majorBidi" w:cstheme="majorBidi"/>
          <w:b/>
          <w:lang w:eastAsia="ru-RU"/>
        </w:rPr>
      </w:pPr>
      <w:r w:rsidRPr="00264720">
        <w:rPr>
          <w:rFonts w:asciiTheme="majorBidi" w:hAnsiTheme="majorBidi" w:cstheme="majorBidi"/>
          <w:b/>
          <w:lang w:eastAsia="ru-RU"/>
        </w:rPr>
        <w:t>Latvijas Republikas Senāt</w:t>
      </w:r>
      <w:r w:rsidR="00F1358B" w:rsidRPr="00264720">
        <w:rPr>
          <w:rFonts w:asciiTheme="majorBidi" w:hAnsiTheme="majorBidi" w:cstheme="majorBidi"/>
          <w:b/>
          <w:lang w:eastAsia="ru-RU"/>
        </w:rPr>
        <w:t>a</w:t>
      </w:r>
    </w:p>
    <w:p w14:paraId="1A261D88" w14:textId="14F11309" w:rsidR="00F1358B" w:rsidRPr="00264720" w:rsidRDefault="00F1358B" w:rsidP="00264720">
      <w:pPr>
        <w:spacing w:line="276" w:lineRule="auto"/>
        <w:jc w:val="center"/>
        <w:rPr>
          <w:rFonts w:asciiTheme="majorBidi" w:hAnsiTheme="majorBidi" w:cstheme="majorBidi"/>
          <w:b/>
          <w:bCs/>
        </w:rPr>
      </w:pPr>
      <w:r w:rsidRPr="00264720">
        <w:rPr>
          <w:rFonts w:asciiTheme="majorBidi" w:hAnsiTheme="majorBidi" w:cstheme="majorBidi"/>
          <w:b/>
          <w:bCs/>
        </w:rPr>
        <w:t>Administratīvo lietu departamenta</w:t>
      </w:r>
    </w:p>
    <w:p w14:paraId="72DD6E24" w14:textId="6723C4AB" w:rsidR="00F1358B" w:rsidRPr="00264720" w:rsidRDefault="00F1358B" w:rsidP="00264720">
      <w:pPr>
        <w:spacing w:line="276" w:lineRule="auto"/>
        <w:jc w:val="center"/>
        <w:rPr>
          <w:rFonts w:asciiTheme="majorBidi" w:hAnsiTheme="majorBidi" w:cstheme="majorBidi"/>
          <w:b/>
          <w:bCs/>
          <w:lang w:eastAsia="ru-RU"/>
        </w:rPr>
      </w:pPr>
      <w:r w:rsidRPr="00264720">
        <w:rPr>
          <w:rFonts w:asciiTheme="majorBidi" w:hAnsiTheme="majorBidi" w:cstheme="majorBidi"/>
          <w:b/>
          <w:bCs/>
          <w:noProof/>
          <w:lang w:eastAsia="ru-RU"/>
        </w:rPr>
        <w:t>2024. gada 26. marta</w:t>
      </w:r>
    </w:p>
    <w:p w14:paraId="213B43D9" w14:textId="77777777" w:rsidR="00403C28" w:rsidRPr="00264720" w:rsidRDefault="00403C28" w:rsidP="00264720">
      <w:pPr>
        <w:spacing w:line="276" w:lineRule="auto"/>
        <w:jc w:val="center"/>
        <w:rPr>
          <w:rFonts w:asciiTheme="majorBidi" w:hAnsiTheme="majorBidi" w:cstheme="majorBidi"/>
          <w:b/>
          <w:bCs/>
          <w:lang w:eastAsia="ru-RU"/>
        </w:rPr>
      </w:pPr>
      <w:r w:rsidRPr="00264720">
        <w:rPr>
          <w:rFonts w:asciiTheme="majorBidi" w:hAnsiTheme="majorBidi" w:cstheme="majorBidi"/>
          <w:b/>
          <w:bCs/>
          <w:lang w:eastAsia="ru-RU"/>
        </w:rPr>
        <w:t>SPRIEDUMS</w:t>
      </w:r>
    </w:p>
    <w:p w14:paraId="71360265" w14:textId="77777777" w:rsidR="00F1358B" w:rsidRPr="00264720" w:rsidRDefault="00F1358B" w:rsidP="00264720">
      <w:pPr>
        <w:spacing w:line="276" w:lineRule="auto"/>
        <w:ind w:firstLine="720"/>
        <w:jc w:val="center"/>
        <w:rPr>
          <w:rFonts w:asciiTheme="majorBidi" w:hAnsiTheme="majorBidi" w:cstheme="majorBidi"/>
          <w:b/>
          <w:bCs/>
        </w:rPr>
      </w:pPr>
      <w:r w:rsidRPr="00264720">
        <w:rPr>
          <w:rFonts w:asciiTheme="majorBidi" w:hAnsiTheme="majorBidi" w:cstheme="majorBidi"/>
          <w:b/>
          <w:bCs/>
        </w:rPr>
        <w:t>Lieta Nr. A420250420, SKA-42/2024</w:t>
      </w:r>
    </w:p>
    <w:p w14:paraId="7BEDE9F9" w14:textId="4A2F83C4" w:rsidR="00F1358B" w:rsidRPr="00264720" w:rsidRDefault="000A4D99" w:rsidP="00264720">
      <w:pPr>
        <w:spacing w:line="276" w:lineRule="auto"/>
        <w:jc w:val="center"/>
        <w:rPr>
          <w:rFonts w:asciiTheme="majorBidi" w:hAnsiTheme="majorBidi" w:cstheme="majorBidi"/>
          <w:lang w:eastAsia="ru-RU"/>
        </w:rPr>
      </w:pPr>
      <w:hyperlink r:id="rId8" w:history="1">
        <w:r w:rsidR="00F1358B" w:rsidRPr="00264720">
          <w:rPr>
            <w:rStyle w:val="Hyperlink"/>
            <w:rFonts w:asciiTheme="majorBidi" w:hAnsiTheme="majorBidi" w:cstheme="majorBidi"/>
            <w:shd w:val="clear" w:color="auto" w:fill="FFFFFF"/>
          </w:rPr>
          <w:t>ECLI:LV:AT:2024:0326.A420250420.11.S</w:t>
        </w:r>
      </w:hyperlink>
    </w:p>
    <w:p w14:paraId="09F38BE9" w14:textId="77777777" w:rsidR="00403C28" w:rsidRPr="00264720" w:rsidRDefault="00403C28" w:rsidP="00264720">
      <w:pPr>
        <w:spacing w:line="276" w:lineRule="auto"/>
        <w:jc w:val="both"/>
        <w:rPr>
          <w:rFonts w:asciiTheme="majorBidi" w:hAnsiTheme="majorBidi" w:cstheme="majorBidi"/>
        </w:rPr>
      </w:pPr>
    </w:p>
    <w:p w14:paraId="5F4B32D9" w14:textId="77777777" w:rsidR="000706F7" w:rsidRPr="00264720" w:rsidRDefault="000706F7" w:rsidP="00264720">
      <w:pPr>
        <w:spacing w:line="276" w:lineRule="auto"/>
        <w:ind w:firstLine="720"/>
        <w:jc w:val="both"/>
        <w:rPr>
          <w:rFonts w:asciiTheme="majorBidi" w:hAnsiTheme="majorBidi" w:cstheme="majorBidi"/>
        </w:rPr>
      </w:pPr>
      <w:r w:rsidRPr="00264720">
        <w:rPr>
          <w:rFonts w:asciiTheme="majorBidi" w:hAnsiTheme="majorBidi" w:cstheme="majorBidi"/>
        </w:rPr>
        <w:t xml:space="preserve">Senāts šādā sastāvā: senatore referente Diāna Makarova, senatores </w:t>
      </w:r>
      <w:r w:rsidR="00E5599C" w:rsidRPr="00264720">
        <w:rPr>
          <w:rFonts w:asciiTheme="majorBidi" w:hAnsiTheme="majorBidi" w:cstheme="majorBidi"/>
        </w:rPr>
        <w:t>Ilze Freimane un Vēsma Kakste</w:t>
      </w:r>
    </w:p>
    <w:p w14:paraId="62EA9A6D" w14:textId="77777777" w:rsidR="003F3C03" w:rsidRPr="00264720" w:rsidRDefault="003F3C03" w:rsidP="00264720">
      <w:pPr>
        <w:spacing w:line="276" w:lineRule="auto"/>
        <w:ind w:firstLine="720"/>
        <w:jc w:val="both"/>
        <w:rPr>
          <w:rFonts w:asciiTheme="majorBidi" w:hAnsiTheme="majorBidi" w:cstheme="majorBidi"/>
        </w:rPr>
      </w:pPr>
    </w:p>
    <w:p w14:paraId="5D334181" w14:textId="675CB2DD" w:rsidR="00A33A00" w:rsidRPr="00264720" w:rsidRDefault="00816D5B" w:rsidP="00264720">
      <w:pPr>
        <w:autoSpaceDE w:val="0"/>
        <w:autoSpaceDN w:val="0"/>
        <w:adjustRightInd w:val="0"/>
        <w:spacing w:line="276" w:lineRule="auto"/>
        <w:ind w:firstLine="720"/>
        <w:jc w:val="both"/>
        <w:rPr>
          <w:rFonts w:asciiTheme="majorBidi" w:hAnsiTheme="majorBidi" w:cstheme="majorBidi"/>
          <w:lang w:eastAsia="en-US"/>
        </w:rPr>
      </w:pPr>
      <w:r w:rsidRPr="00264720">
        <w:rPr>
          <w:rFonts w:asciiTheme="majorBidi" w:hAnsiTheme="majorBidi" w:cstheme="majorBidi"/>
          <w:lang w:eastAsia="en-US"/>
        </w:rPr>
        <w:t>rakstveida procesā izskatīja administratīvo lietu, kas ierosināta</w:t>
      </w:r>
      <w:r w:rsidR="004C12E6" w:rsidRPr="00264720">
        <w:rPr>
          <w:rFonts w:asciiTheme="majorBidi" w:hAnsiTheme="majorBidi" w:cstheme="majorBidi"/>
          <w:lang w:eastAsia="en-US"/>
        </w:rPr>
        <w:t xml:space="preserve">, pamatojoties uz </w:t>
      </w:r>
      <w:bookmarkStart w:id="0" w:name="_Hlk150941822"/>
      <w:bookmarkStart w:id="1" w:name="_Hlk152525694"/>
      <w:bookmarkStart w:id="2" w:name="_Hlk161234265"/>
      <w:r w:rsidR="00E5599C" w:rsidRPr="00264720">
        <w:rPr>
          <w:rFonts w:asciiTheme="majorBidi" w:hAnsiTheme="majorBidi" w:cstheme="majorBidi"/>
          <w:lang w:eastAsia="en-US"/>
        </w:rPr>
        <w:t>AS</w:t>
      </w:r>
      <w:r w:rsidR="00EE3D9B" w:rsidRPr="00264720">
        <w:rPr>
          <w:rFonts w:asciiTheme="majorBidi" w:hAnsiTheme="majorBidi" w:cstheme="majorBidi"/>
          <w:lang w:eastAsia="en-US"/>
        </w:rPr>
        <w:t> </w:t>
      </w:r>
      <w:bookmarkStart w:id="3" w:name="_Hlk161238081"/>
      <w:r w:rsidR="00C969E2" w:rsidRPr="00264720">
        <w:rPr>
          <w:rFonts w:asciiTheme="majorBidi" w:hAnsiTheme="majorBidi" w:cstheme="majorBidi"/>
          <w:lang w:eastAsia="en-US"/>
        </w:rPr>
        <w:t>„</w:t>
      </w:r>
      <w:bookmarkEnd w:id="0"/>
      <w:bookmarkEnd w:id="1"/>
      <w:bookmarkEnd w:id="3"/>
      <w:r w:rsidR="00E5599C" w:rsidRPr="00264720">
        <w:rPr>
          <w:rFonts w:asciiTheme="majorBidi" w:hAnsiTheme="majorBidi" w:cstheme="majorBidi"/>
          <w:lang w:eastAsia="en-US"/>
        </w:rPr>
        <w:t>Zemes īpašnieku ģilde”</w:t>
      </w:r>
      <w:r w:rsidR="00C969E2" w:rsidRPr="00264720">
        <w:rPr>
          <w:rFonts w:asciiTheme="majorBidi" w:hAnsiTheme="majorBidi" w:cstheme="majorBidi"/>
          <w:lang w:eastAsia="en-US"/>
        </w:rPr>
        <w:t xml:space="preserve"> </w:t>
      </w:r>
      <w:bookmarkEnd w:id="2"/>
      <w:r w:rsidR="004C12E6" w:rsidRPr="00264720">
        <w:rPr>
          <w:rFonts w:asciiTheme="majorBidi" w:hAnsiTheme="majorBidi" w:cstheme="majorBidi"/>
          <w:lang w:eastAsia="en-US"/>
        </w:rPr>
        <w:t>pieteikumu p</w:t>
      </w:r>
      <w:r w:rsidR="00BA28FC" w:rsidRPr="00264720">
        <w:rPr>
          <w:rFonts w:asciiTheme="majorBidi" w:hAnsiTheme="majorBidi" w:cstheme="majorBidi"/>
          <w:lang w:eastAsia="en-US"/>
        </w:rPr>
        <w:t xml:space="preserve">ar </w:t>
      </w:r>
      <w:r w:rsidR="0093439C" w:rsidRPr="00264720">
        <w:rPr>
          <w:rFonts w:asciiTheme="majorBidi" w:hAnsiTheme="majorBidi" w:cstheme="majorBidi"/>
        </w:rPr>
        <w:t xml:space="preserve">Valsts ieņēmumu dienesta </w:t>
      </w:r>
      <w:bookmarkStart w:id="4" w:name="_Hlk161234240"/>
      <w:bookmarkStart w:id="5" w:name="_Hlk153109305"/>
      <w:r w:rsidR="00F67768" w:rsidRPr="00264720">
        <w:rPr>
          <w:rFonts w:asciiTheme="majorBidi" w:hAnsiTheme="majorBidi" w:cstheme="majorBidi"/>
        </w:rPr>
        <w:t>20</w:t>
      </w:r>
      <w:r w:rsidR="00E5599C" w:rsidRPr="00264720">
        <w:rPr>
          <w:rFonts w:asciiTheme="majorBidi" w:hAnsiTheme="majorBidi" w:cstheme="majorBidi"/>
        </w:rPr>
        <w:t>20</w:t>
      </w:r>
      <w:r w:rsidR="00F67768" w:rsidRPr="00264720">
        <w:rPr>
          <w:rFonts w:asciiTheme="majorBidi" w:hAnsiTheme="majorBidi" w:cstheme="majorBidi"/>
        </w:rPr>
        <w:t>.</w:t>
      </w:r>
      <w:r w:rsidR="00F1358B" w:rsidRPr="00264720">
        <w:rPr>
          <w:rFonts w:asciiTheme="majorBidi" w:hAnsiTheme="majorBidi" w:cstheme="majorBidi"/>
        </w:rPr>
        <w:t> </w:t>
      </w:r>
      <w:r w:rsidR="00F67768" w:rsidRPr="00264720">
        <w:rPr>
          <w:rFonts w:asciiTheme="majorBidi" w:hAnsiTheme="majorBidi" w:cstheme="majorBidi"/>
        </w:rPr>
        <w:t xml:space="preserve">gada </w:t>
      </w:r>
      <w:r w:rsidR="00E5599C" w:rsidRPr="00264720">
        <w:rPr>
          <w:rFonts w:asciiTheme="majorBidi" w:hAnsiTheme="majorBidi" w:cstheme="majorBidi"/>
        </w:rPr>
        <w:t>9.</w:t>
      </w:r>
      <w:r w:rsidR="00F1358B" w:rsidRPr="00264720">
        <w:rPr>
          <w:rFonts w:asciiTheme="majorBidi" w:hAnsiTheme="majorBidi" w:cstheme="majorBidi"/>
        </w:rPr>
        <w:t> </w:t>
      </w:r>
      <w:r w:rsidR="00E5599C" w:rsidRPr="00264720">
        <w:rPr>
          <w:rFonts w:asciiTheme="majorBidi" w:hAnsiTheme="majorBidi" w:cstheme="majorBidi"/>
        </w:rPr>
        <w:t>septembra l</w:t>
      </w:r>
      <w:r w:rsidR="0093439C" w:rsidRPr="00264720">
        <w:rPr>
          <w:rFonts w:asciiTheme="majorBidi" w:hAnsiTheme="majorBidi" w:cstheme="majorBidi"/>
        </w:rPr>
        <w:t>ēmuma Nr.</w:t>
      </w:r>
      <w:r w:rsidR="00F67768" w:rsidRPr="00264720">
        <w:rPr>
          <w:rFonts w:asciiTheme="majorBidi" w:hAnsiTheme="majorBidi" w:cstheme="majorBidi"/>
        </w:rPr>
        <w:t> 30.</w:t>
      </w:r>
      <w:r w:rsidR="00E5599C" w:rsidRPr="00264720">
        <w:rPr>
          <w:rFonts w:asciiTheme="majorBidi" w:hAnsiTheme="majorBidi" w:cstheme="majorBidi"/>
        </w:rPr>
        <w:t>1</w:t>
      </w:r>
      <w:r w:rsidR="00F67768" w:rsidRPr="00264720">
        <w:rPr>
          <w:rFonts w:asciiTheme="majorBidi" w:hAnsiTheme="majorBidi" w:cstheme="majorBidi"/>
        </w:rPr>
        <w:t>-</w:t>
      </w:r>
      <w:r w:rsidR="00E5599C" w:rsidRPr="00264720">
        <w:rPr>
          <w:rFonts w:asciiTheme="majorBidi" w:hAnsiTheme="majorBidi" w:cstheme="majorBidi"/>
        </w:rPr>
        <w:t>8.2/NP/136439</w:t>
      </w:r>
      <w:bookmarkEnd w:id="4"/>
      <w:r w:rsidR="00244962" w:rsidRPr="00264720">
        <w:rPr>
          <w:rFonts w:asciiTheme="majorBidi" w:hAnsiTheme="majorBidi" w:cstheme="majorBidi"/>
          <w:color w:val="000000"/>
        </w:rPr>
        <w:t xml:space="preserve"> </w:t>
      </w:r>
      <w:bookmarkEnd w:id="5"/>
      <w:r w:rsidR="00244962" w:rsidRPr="00264720">
        <w:rPr>
          <w:rFonts w:asciiTheme="majorBidi" w:hAnsiTheme="majorBidi" w:cstheme="majorBidi"/>
          <w:color w:val="000000"/>
        </w:rPr>
        <w:t>atcelšanu</w:t>
      </w:r>
      <w:r w:rsidRPr="00264720">
        <w:rPr>
          <w:rFonts w:asciiTheme="majorBidi" w:hAnsiTheme="majorBidi" w:cstheme="majorBidi"/>
          <w:lang w:eastAsia="en-US"/>
        </w:rPr>
        <w:t xml:space="preserve">, sakarā ar </w:t>
      </w:r>
      <w:r w:rsidR="00E5599C" w:rsidRPr="00264720">
        <w:rPr>
          <w:rFonts w:asciiTheme="majorBidi" w:hAnsiTheme="majorBidi" w:cstheme="majorBidi"/>
          <w:lang w:eastAsia="en-US"/>
        </w:rPr>
        <w:t>AS</w:t>
      </w:r>
      <w:r w:rsidR="00EE3D9B" w:rsidRPr="00264720">
        <w:rPr>
          <w:rFonts w:asciiTheme="majorBidi" w:hAnsiTheme="majorBidi" w:cstheme="majorBidi"/>
          <w:lang w:eastAsia="en-US"/>
        </w:rPr>
        <w:t> </w:t>
      </w:r>
      <w:r w:rsidR="00F67768" w:rsidRPr="00264720">
        <w:rPr>
          <w:rFonts w:asciiTheme="majorBidi" w:hAnsiTheme="majorBidi" w:cstheme="majorBidi"/>
          <w:lang w:eastAsia="en-US"/>
        </w:rPr>
        <w:t>„</w:t>
      </w:r>
      <w:r w:rsidR="00E5599C" w:rsidRPr="00264720">
        <w:rPr>
          <w:rFonts w:asciiTheme="majorBidi" w:hAnsiTheme="majorBidi" w:cstheme="majorBidi"/>
          <w:lang w:eastAsia="en-US"/>
        </w:rPr>
        <w:t>Zemes īpašnieku ģilde</w:t>
      </w:r>
      <w:r w:rsidR="00F67768" w:rsidRPr="00264720">
        <w:rPr>
          <w:rFonts w:asciiTheme="majorBidi" w:hAnsiTheme="majorBidi" w:cstheme="majorBidi"/>
          <w:lang w:eastAsia="en-US"/>
        </w:rPr>
        <w:t xml:space="preserve">” </w:t>
      </w:r>
      <w:r w:rsidR="00BA28FC" w:rsidRPr="00264720">
        <w:rPr>
          <w:rFonts w:asciiTheme="majorBidi" w:hAnsiTheme="majorBidi" w:cstheme="majorBidi"/>
        </w:rPr>
        <w:t>kasācijas sūdzīb</w:t>
      </w:r>
      <w:r w:rsidR="00D8094F" w:rsidRPr="00264720">
        <w:rPr>
          <w:rFonts w:asciiTheme="majorBidi" w:hAnsiTheme="majorBidi" w:cstheme="majorBidi"/>
        </w:rPr>
        <w:t>u</w:t>
      </w:r>
      <w:r w:rsidR="00A33A00" w:rsidRPr="00264720">
        <w:rPr>
          <w:rFonts w:asciiTheme="majorBidi" w:hAnsiTheme="majorBidi" w:cstheme="majorBidi"/>
        </w:rPr>
        <w:t xml:space="preserve"> par Ad</w:t>
      </w:r>
      <w:r w:rsidR="004C12E6" w:rsidRPr="00264720">
        <w:rPr>
          <w:rFonts w:asciiTheme="majorBidi" w:hAnsiTheme="majorBidi" w:cstheme="majorBidi"/>
        </w:rPr>
        <w:t>ministratīvās apg</w:t>
      </w:r>
      <w:r w:rsidR="00BA28FC" w:rsidRPr="00264720">
        <w:rPr>
          <w:rFonts w:asciiTheme="majorBidi" w:hAnsiTheme="majorBidi" w:cstheme="majorBidi"/>
        </w:rPr>
        <w:t>abaltiesa</w:t>
      </w:r>
      <w:r w:rsidR="00143146" w:rsidRPr="00264720">
        <w:rPr>
          <w:rFonts w:asciiTheme="majorBidi" w:hAnsiTheme="majorBidi" w:cstheme="majorBidi"/>
        </w:rPr>
        <w:t>s 20</w:t>
      </w:r>
      <w:r w:rsidR="00244962" w:rsidRPr="00264720">
        <w:rPr>
          <w:rFonts w:asciiTheme="majorBidi" w:hAnsiTheme="majorBidi" w:cstheme="majorBidi"/>
        </w:rPr>
        <w:t>2</w:t>
      </w:r>
      <w:r w:rsidR="002049BD" w:rsidRPr="00264720">
        <w:rPr>
          <w:rFonts w:asciiTheme="majorBidi" w:hAnsiTheme="majorBidi" w:cstheme="majorBidi"/>
        </w:rPr>
        <w:t>1</w:t>
      </w:r>
      <w:r w:rsidR="00143146" w:rsidRPr="00264720">
        <w:rPr>
          <w:rFonts w:asciiTheme="majorBidi" w:hAnsiTheme="majorBidi" w:cstheme="majorBidi"/>
        </w:rPr>
        <w:t>.</w:t>
      </w:r>
      <w:r w:rsidR="00F1358B" w:rsidRPr="00264720">
        <w:rPr>
          <w:rFonts w:asciiTheme="majorBidi" w:hAnsiTheme="majorBidi" w:cstheme="majorBidi"/>
        </w:rPr>
        <w:t> </w:t>
      </w:r>
      <w:r w:rsidR="00143146" w:rsidRPr="00264720">
        <w:rPr>
          <w:rFonts w:asciiTheme="majorBidi" w:hAnsiTheme="majorBidi" w:cstheme="majorBidi"/>
        </w:rPr>
        <w:t xml:space="preserve">gada </w:t>
      </w:r>
      <w:r w:rsidR="00F67768" w:rsidRPr="00264720">
        <w:rPr>
          <w:rFonts w:asciiTheme="majorBidi" w:hAnsiTheme="majorBidi" w:cstheme="majorBidi"/>
        </w:rPr>
        <w:t>15</w:t>
      </w:r>
      <w:r w:rsidR="007631A5" w:rsidRPr="00264720">
        <w:rPr>
          <w:rFonts w:asciiTheme="majorBidi" w:hAnsiTheme="majorBidi" w:cstheme="majorBidi"/>
        </w:rPr>
        <w:t>.</w:t>
      </w:r>
      <w:r w:rsidR="00F1358B" w:rsidRPr="00264720">
        <w:rPr>
          <w:rFonts w:asciiTheme="majorBidi" w:hAnsiTheme="majorBidi" w:cstheme="majorBidi"/>
        </w:rPr>
        <w:t> </w:t>
      </w:r>
      <w:r w:rsidR="00E5599C" w:rsidRPr="00264720">
        <w:rPr>
          <w:rFonts w:asciiTheme="majorBidi" w:hAnsiTheme="majorBidi" w:cstheme="majorBidi"/>
        </w:rPr>
        <w:t>oktobra</w:t>
      </w:r>
      <w:r w:rsidR="00A33A00" w:rsidRPr="00264720">
        <w:rPr>
          <w:rFonts w:asciiTheme="majorBidi" w:hAnsiTheme="majorBidi" w:cstheme="majorBidi"/>
        </w:rPr>
        <w:t xml:space="preserve"> spriedumu.</w:t>
      </w:r>
    </w:p>
    <w:p w14:paraId="1264E003" w14:textId="77777777" w:rsidR="00CA54A2" w:rsidRPr="00264720" w:rsidRDefault="00CA54A2" w:rsidP="00264720">
      <w:pPr>
        <w:autoSpaceDE w:val="0"/>
        <w:autoSpaceDN w:val="0"/>
        <w:adjustRightInd w:val="0"/>
        <w:spacing w:line="276" w:lineRule="auto"/>
        <w:ind w:firstLine="720"/>
        <w:jc w:val="both"/>
        <w:rPr>
          <w:rFonts w:asciiTheme="majorBidi" w:hAnsiTheme="majorBidi" w:cstheme="majorBidi"/>
          <w:lang w:eastAsia="en-US"/>
        </w:rPr>
      </w:pPr>
    </w:p>
    <w:p w14:paraId="42F28704" w14:textId="77777777" w:rsidR="00BF3B5D" w:rsidRPr="00264720" w:rsidRDefault="00BF3B5D" w:rsidP="00264720">
      <w:pPr>
        <w:spacing w:line="276" w:lineRule="auto"/>
        <w:jc w:val="center"/>
        <w:rPr>
          <w:rFonts w:asciiTheme="majorBidi" w:hAnsiTheme="majorBidi" w:cstheme="majorBidi"/>
          <w:b/>
        </w:rPr>
      </w:pPr>
      <w:r w:rsidRPr="00264720">
        <w:rPr>
          <w:rFonts w:asciiTheme="majorBidi" w:hAnsiTheme="majorBidi" w:cstheme="majorBidi"/>
          <w:b/>
        </w:rPr>
        <w:t>Aprakstošā daļa</w:t>
      </w:r>
    </w:p>
    <w:p w14:paraId="6D327992" w14:textId="77777777" w:rsidR="00BF3B5D" w:rsidRPr="00264720" w:rsidRDefault="00BF3B5D" w:rsidP="00264720">
      <w:pPr>
        <w:spacing w:line="276" w:lineRule="auto"/>
        <w:ind w:firstLine="720"/>
        <w:jc w:val="both"/>
        <w:rPr>
          <w:rFonts w:asciiTheme="majorBidi" w:hAnsiTheme="majorBidi" w:cstheme="majorBidi"/>
          <w:highlight w:val="yellow"/>
        </w:rPr>
      </w:pPr>
    </w:p>
    <w:p w14:paraId="446EBD11" w14:textId="10AD3278" w:rsidR="00E5599C" w:rsidRPr="00264720" w:rsidRDefault="005F39DA" w:rsidP="00264720">
      <w:pPr>
        <w:spacing w:line="276" w:lineRule="auto"/>
        <w:ind w:firstLine="720"/>
        <w:jc w:val="both"/>
        <w:rPr>
          <w:rFonts w:asciiTheme="majorBidi" w:hAnsiTheme="majorBidi" w:cstheme="majorBidi"/>
          <w:lang w:eastAsia="en-US"/>
        </w:rPr>
      </w:pPr>
      <w:r w:rsidRPr="00264720">
        <w:rPr>
          <w:rFonts w:asciiTheme="majorBidi" w:hAnsiTheme="majorBidi" w:cstheme="majorBidi"/>
        </w:rPr>
        <w:t>[1]</w:t>
      </w:r>
      <w:r w:rsidR="00FC42E5" w:rsidRPr="00264720">
        <w:rPr>
          <w:rFonts w:asciiTheme="majorBidi" w:hAnsiTheme="majorBidi" w:cstheme="majorBidi"/>
        </w:rPr>
        <w:t> </w:t>
      </w:r>
      <w:r w:rsidR="00E5599C" w:rsidRPr="00264720">
        <w:rPr>
          <w:rFonts w:asciiTheme="majorBidi" w:hAnsiTheme="majorBidi" w:cstheme="majorBidi"/>
        </w:rPr>
        <w:t xml:space="preserve">Ar </w:t>
      </w:r>
      <w:r w:rsidR="003A2FCE" w:rsidRPr="00264720">
        <w:rPr>
          <w:rFonts w:asciiTheme="majorBidi" w:hAnsiTheme="majorBidi" w:cstheme="majorBidi"/>
        </w:rPr>
        <w:t>Valsts ieņēmumu dienest</w:t>
      </w:r>
      <w:r w:rsidR="00E5599C" w:rsidRPr="00264720">
        <w:rPr>
          <w:rFonts w:asciiTheme="majorBidi" w:hAnsiTheme="majorBidi" w:cstheme="majorBidi"/>
        </w:rPr>
        <w:t>a</w:t>
      </w:r>
      <w:r w:rsidR="003A2FCE" w:rsidRPr="00264720">
        <w:rPr>
          <w:rFonts w:asciiTheme="majorBidi" w:hAnsiTheme="majorBidi" w:cstheme="majorBidi"/>
        </w:rPr>
        <w:t xml:space="preserve"> </w:t>
      </w:r>
      <w:r w:rsidR="00E5599C" w:rsidRPr="00264720">
        <w:rPr>
          <w:rFonts w:asciiTheme="majorBidi" w:hAnsiTheme="majorBidi" w:cstheme="majorBidi"/>
        </w:rPr>
        <w:t>2020.</w:t>
      </w:r>
      <w:r w:rsidR="00F1358B" w:rsidRPr="00264720">
        <w:rPr>
          <w:rFonts w:asciiTheme="majorBidi" w:hAnsiTheme="majorBidi" w:cstheme="majorBidi"/>
        </w:rPr>
        <w:t> </w:t>
      </w:r>
      <w:r w:rsidR="00E5599C" w:rsidRPr="00264720">
        <w:rPr>
          <w:rFonts w:asciiTheme="majorBidi" w:hAnsiTheme="majorBidi" w:cstheme="majorBidi"/>
        </w:rPr>
        <w:t>gada 9.</w:t>
      </w:r>
      <w:r w:rsidR="00F1358B" w:rsidRPr="00264720">
        <w:rPr>
          <w:rFonts w:asciiTheme="majorBidi" w:hAnsiTheme="majorBidi" w:cstheme="majorBidi"/>
        </w:rPr>
        <w:t> </w:t>
      </w:r>
      <w:r w:rsidR="00E5599C" w:rsidRPr="00264720">
        <w:rPr>
          <w:rFonts w:asciiTheme="majorBidi" w:hAnsiTheme="majorBidi" w:cstheme="majorBidi"/>
        </w:rPr>
        <w:t xml:space="preserve">septembra lēmumu Nr. 30.1-8.2/NP/136439 kā galīgo administratīvo aktu pieteicēja </w:t>
      </w:r>
      <w:r w:rsidR="00E5599C" w:rsidRPr="00264720">
        <w:rPr>
          <w:rFonts w:asciiTheme="majorBidi" w:hAnsiTheme="majorBidi" w:cstheme="majorBidi"/>
          <w:lang w:eastAsia="en-US"/>
        </w:rPr>
        <w:t>AS „Zemes īpašnieku ģilde” izslēgta no Valsts ieņēmumu dienesta pievienotās vērtības nodokļa maksātāju reģistra sakarā ar pievienotās vērtības nodokļa deklarācijas par 2020.</w:t>
      </w:r>
      <w:r w:rsidR="00F1358B" w:rsidRPr="00264720">
        <w:rPr>
          <w:rFonts w:asciiTheme="majorBidi" w:hAnsiTheme="majorBidi" w:cstheme="majorBidi"/>
          <w:lang w:eastAsia="en-US"/>
        </w:rPr>
        <w:t> </w:t>
      </w:r>
      <w:r w:rsidR="00E5599C" w:rsidRPr="00264720">
        <w:rPr>
          <w:rFonts w:asciiTheme="majorBidi" w:hAnsiTheme="majorBidi" w:cstheme="majorBidi"/>
          <w:lang w:eastAsia="en-US"/>
        </w:rPr>
        <w:t>gada 1.</w:t>
      </w:r>
      <w:r w:rsidR="00F1358B" w:rsidRPr="00264720">
        <w:rPr>
          <w:rFonts w:asciiTheme="majorBidi" w:hAnsiTheme="majorBidi" w:cstheme="majorBidi"/>
          <w:lang w:eastAsia="en-US"/>
        </w:rPr>
        <w:t> </w:t>
      </w:r>
      <w:r w:rsidR="00E5599C" w:rsidRPr="00264720">
        <w:rPr>
          <w:rFonts w:asciiTheme="majorBidi" w:hAnsiTheme="majorBidi" w:cstheme="majorBidi"/>
          <w:lang w:eastAsia="en-US"/>
        </w:rPr>
        <w:t>ceturksni neiesniegšanu.</w:t>
      </w:r>
    </w:p>
    <w:p w14:paraId="675805B9" w14:textId="77777777" w:rsidR="00A31F99" w:rsidRPr="00264720" w:rsidRDefault="002643BA" w:rsidP="00264720">
      <w:pPr>
        <w:spacing w:line="276" w:lineRule="auto"/>
        <w:ind w:firstLine="720"/>
        <w:jc w:val="both"/>
        <w:rPr>
          <w:rFonts w:asciiTheme="majorBidi" w:hAnsiTheme="majorBidi" w:cstheme="majorBidi"/>
        </w:rPr>
      </w:pPr>
      <w:r w:rsidRPr="00264720">
        <w:rPr>
          <w:rFonts w:asciiTheme="majorBidi" w:hAnsiTheme="majorBidi" w:cstheme="majorBidi"/>
        </w:rPr>
        <w:t xml:space="preserve">Pieteicēja </w:t>
      </w:r>
      <w:r w:rsidR="00A31F99" w:rsidRPr="00264720">
        <w:rPr>
          <w:rFonts w:asciiTheme="majorBidi" w:hAnsiTheme="majorBidi" w:cstheme="majorBidi"/>
        </w:rPr>
        <w:t xml:space="preserve">vērsās tiesā ar pieteikumu par Valsts ieņēmumu </w:t>
      </w:r>
      <w:r w:rsidRPr="00264720">
        <w:rPr>
          <w:rFonts w:asciiTheme="majorBidi" w:hAnsiTheme="majorBidi" w:cstheme="majorBidi"/>
        </w:rPr>
        <w:t>dienesta lēmum</w:t>
      </w:r>
      <w:r w:rsidR="00A31F99" w:rsidRPr="00264720">
        <w:rPr>
          <w:rFonts w:asciiTheme="majorBidi" w:hAnsiTheme="majorBidi" w:cstheme="majorBidi"/>
        </w:rPr>
        <w:t>a atcelšanu.</w:t>
      </w:r>
    </w:p>
    <w:p w14:paraId="36E06E2A" w14:textId="77777777" w:rsidR="00172422" w:rsidRPr="00264720" w:rsidRDefault="00172422" w:rsidP="00264720">
      <w:pPr>
        <w:spacing w:line="276" w:lineRule="auto"/>
        <w:ind w:firstLine="720"/>
        <w:jc w:val="both"/>
        <w:rPr>
          <w:rFonts w:asciiTheme="majorBidi" w:hAnsiTheme="majorBidi" w:cstheme="majorBidi"/>
        </w:rPr>
      </w:pPr>
    </w:p>
    <w:p w14:paraId="5AEF0092" w14:textId="47C1D174" w:rsidR="00F12D8B" w:rsidRPr="00264720" w:rsidRDefault="00BC791D" w:rsidP="00264720">
      <w:pPr>
        <w:spacing w:line="276" w:lineRule="auto"/>
        <w:ind w:firstLine="720"/>
        <w:jc w:val="both"/>
        <w:rPr>
          <w:rFonts w:asciiTheme="majorBidi" w:hAnsiTheme="majorBidi" w:cstheme="majorBidi"/>
        </w:rPr>
      </w:pPr>
      <w:r w:rsidRPr="00264720">
        <w:rPr>
          <w:rFonts w:asciiTheme="majorBidi" w:hAnsiTheme="majorBidi" w:cstheme="majorBidi"/>
        </w:rPr>
        <w:t>[2] </w:t>
      </w:r>
      <w:r w:rsidR="00602055" w:rsidRPr="00264720">
        <w:rPr>
          <w:rFonts w:asciiTheme="majorBidi" w:hAnsiTheme="majorBidi" w:cstheme="majorBidi"/>
          <w:lang w:eastAsia="en-US"/>
        </w:rPr>
        <w:t xml:space="preserve">Administratīvā apgabaltiesa ar </w:t>
      </w:r>
      <w:r w:rsidR="0063775A" w:rsidRPr="00264720">
        <w:rPr>
          <w:rFonts w:asciiTheme="majorBidi" w:hAnsiTheme="majorBidi" w:cstheme="majorBidi"/>
        </w:rPr>
        <w:t>202</w:t>
      </w:r>
      <w:r w:rsidR="00F779DE" w:rsidRPr="00264720">
        <w:rPr>
          <w:rFonts w:asciiTheme="majorBidi" w:hAnsiTheme="majorBidi" w:cstheme="majorBidi"/>
        </w:rPr>
        <w:t>1</w:t>
      </w:r>
      <w:r w:rsidR="0063775A" w:rsidRPr="00264720">
        <w:rPr>
          <w:rFonts w:asciiTheme="majorBidi" w:hAnsiTheme="majorBidi" w:cstheme="majorBidi"/>
        </w:rPr>
        <w:t>.</w:t>
      </w:r>
      <w:r w:rsidR="00F1358B" w:rsidRPr="00264720">
        <w:rPr>
          <w:rFonts w:asciiTheme="majorBidi" w:hAnsiTheme="majorBidi" w:cstheme="majorBidi"/>
        </w:rPr>
        <w:t> </w:t>
      </w:r>
      <w:r w:rsidR="0063775A" w:rsidRPr="00264720">
        <w:rPr>
          <w:rFonts w:asciiTheme="majorBidi" w:hAnsiTheme="majorBidi" w:cstheme="majorBidi"/>
        </w:rPr>
        <w:t xml:space="preserve">gada </w:t>
      </w:r>
      <w:r w:rsidR="00A559A7" w:rsidRPr="00264720">
        <w:rPr>
          <w:rFonts w:asciiTheme="majorBidi" w:hAnsiTheme="majorBidi" w:cstheme="majorBidi"/>
        </w:rPr>
        <w:t>15</w:t>
      </w:r>
      <w:r w:rsidR="0063775A" w:rsidRPr="00264720">
        <w:rPr>
          <w:rFonts w:asciiTheme="majorBidi" w:hAnsiTheme="majorBidi" w:cstheme="majorBidi"/>
        </w:rPr>
        <w:t>.</w:t>
      </w:r>
      <w:r w:rsidR="00F1358B" w:rsidRPr="00264720">
        <w:rPr>
          <w:rFonts w:asciiTheme="majorBidi" w:hAnsiTheme="majorBidi" w:cstheme="majorBidi"/>
        </w:rPr>
        <w:t> </w:t>
      </w:r>
      <w:r w:rsidR="00E5599C" w:rsidRPr="00264720">
        <w:rPr>
          <w:rFonts w:asciiTheme="majorBidi" w:hAnsiTheme="majorBidi" w:cstheme="majorBidi"/>
        </w:rPr>
        <w:t xml:space="preserve">oktobra </w:t>
      </w:r>
      <w:r w:rsidR="00602055" w:rsidRPr="00264720">
        <w:rPr>
          <w:rFonts w:asciiTheme="majorBidi" w:hAnsiTheme="majorBidi" w:cstheme="majorBidi"/>
          <w:lang w:eastAsia="en-US"/>
        </w:rPr>
        <w:t xml:space="preserve">spriedumu </w:t>
      </w:r>
      <w:r w:rsidR="00602055" w:rsidRPr="00264720">
        <w:rPr>
          <w:rFonts w:asciiTheme="majorBidi" w:hAnsiTheme="majorBidi" w:cstheme="majorBidi"/>
          <w:color w:val="000000"/>
        </w:rPr>
        <w:t>pieteikumu noraidīja.</w:t>
      </w:r>
      <w:r w:rsidR="00602055" w:rsidRPr="00264720">
        <w:rPr>
          <w:rFonts w:asciiTheme="majorBidi" w:hAnsiTheme="majorBidi" w:cstheme="majorBidi"/>
          <w:lang w:eastAsia="en-US"/>
        </w:rPr>
        <w:t xml:space="preserve"> Apgabaltiesa pievienojās pirmās instances tiesas sprieduma motivācijai un norādīja turpmāk minētos argumentus.</w:t>
      </w:r>
    </w:p>
    <w:p w14:paraId="1DF5CD8A" w14:textId="5D12D10E" w:rsidR="002F665F" w:rsidRPr="00264720" w:rsidRDefault="00391857" w:rsidP="00264720">
      <w:pPr>
        <w:shd w:val="clear" w:color="auto" w:fill="FFFFFF"/>
        <w:spacing w:line="276" w:lineRule="auto"/>
        <w:ind w:firstLine="720"/>
        <w:jc w:val="both"/>
        <w:rPr>
          <w:rFonts w:asciiTheme="majorBidi" w:hAnsiTheme="majorBidi" w:cstheme="majorBidi"/>
          <w:lang w:eastAsia="en-US"/>
        </w:rPr>
      </w:pPr>
      <w:r w:rsidRPr="00264720">
        <w:rPr>
          <w:rFonts w:asciiTheme="majorBidi" w:hAnsiTheme="majorBidi" w:cstheme="majorBidi"/>
          <w:lang w:eastAsia="en-US"/>
        </w:rPr>
        <w:lastRenderedPageBreak/>
        <w:t>[2</w:t>
      </w:r>
      <w:r w:rsidR="000079AB" w:rsidRPr="00264720">
        <w:rPr>
          <w:rFonts w:asciiTheme="majorBidi" w:hAnsiTheme="majorBidi" w:cstheme="majorBidi"/>
          <w:lang w:eastAsia="en-US"/>
        </w:rPr>
        <w:t>.1]</w:t>
      </w:r>
      <w:r w:rsidR="00226B5C" w:rsidRPr="00264720">
        <w:rPr>
          <w:rFonts w:asciiTheme="majorBidi" w:hAnsiTheme="majorBidi" w:cstheme="majorBidi"/>
          <w:lang w:eastAsia="en-US"/>
        </w:rPr>
        <w:t> </w:t>
      </w:r>
      <w:r w:rsidR="00E5599C" w:rsidRPr="00264720">
        <w:rPr>
          <w:rFonts w:asciiTheme="majorBidi" w:hAnsiTheme="majorBidi" w:cstheme="majorBidi"/>
          <w:lang w:eastAsia="en-US"/>
        </w:rPr>
        <w:t xml:space="preserve">Valsts ieņēmumu dienestam bija tiesisks pamats izslēgt </w:t>
      </w:r>
      <w:r w:rsidR="00E46BC9" w:rsidRPr="00264720">
        <w:rPr>
          <w:rFonts w:asciiTheme="majorBidi" w:hAnsiTheme="majorBidi" w:cstheme="majorBidi"/>
          <w:lang w:eastAsia="en-US"/>
        </w:rPr>
        <w:t xml:space="preserve">pieteicēju </w:t>
      </w:r>
      <w:r w:rsidR="00E5599C" w:rsidRPr="00264720">
        <w:rPr>
          <w:rFonts w:asciiTheme="majorBidi" w:hAnsiTheme="majorBidi" w:cstheme="majorBidi"/>
          <w:lang w:eastAsia="en-US"/>
        </w:rPr>
        <w:t xml:space="preserve">no pievienotās vērtības nodokļa maksātāju reģistra, pamatojoties uz </w:t>
      </w:r>
      <w:bookmarkStart w:id="6" w:name="_Hlk161238221"/>
      <w:r w:rsidR="00E5599C" w:rsidRPr="00264720">
        <w:rPr>
          <w:rFonts w:asciiTheme="majorBidi" w:hAnsiTheme="majorBidi" w:cstheme="majorBidi"/>
          <w:lang w:eastAsia="en-US"/>
        </w:rPr>
        <w:t>Pievienotās vērtības nodokļa likuma 73.</w:t>
      </w:r>
      <w:r w:rsidR="00F1358B" w:rsidRPr="00264720">
        <w:rPr>
          <w:rFonts w:asciiTheme="majorBidi" w:hAnsiTheme="majorBidi" w:cstheme="majorBidi"/>
          <w:lang w:eastAsia="en-US"/>
        </w:rPr>
        <w:t> </w:t>
      </w:r>
      <w:r w:rsidR="00E5599C" w:rsidRPr="00264720">
        <w:rPr>
          <w:rFonts w:asciiTheme="majorBidi" w:hAnsiTheme="majorBidi" w:cstheme="majorBidi"/>
          <w:lang w:eastAsia="en-US"/>
        </w:rPr>
        <w:t xml:space="preserve">panta pirmās daļas </w:t>
      </w:r>
      <w:r w:rsidR="002F665F" w:rsidRPr="00264720">
        <w:rPr>
          <w:rFonts w:asciiTheme="majorBidi" w:hAnsiTheme="majorBidi" w:cstheme="majorBidi"/>
          <w:lang w:eastAsia="en-US"/>
        </w:rPr>
        <w:t>„</w:t>
      </w:r>
      <w:r w:rsidR="00E5599C" w:rsidRPr="00264720">
        <w:rPr>
          <w:rFonts w:asciiTheme="majorBidi" w:hAnsiTheme="majorBidi" w:cstheme="majorBidi"/>
          <w:lang w:eastAsia="en-US"/>
        </w:rPr>
        <w:t>a” apakšpunktu un 79.</w:t>
      </w:r>
      <w:r w:rsidR="00F1358B" w:rsidRPr="00264720">
        <w:rPr>
          <w:rFonts w:asciiTheme="majorBidi" w:hAnsiTheme="majorBidi" w:cstheme="majorBidi"/>
          <w:lang w:eastAsia="en-US"/>
        </w:rPr>
        <w:t> </w:t>
      </w:r>
      <w:r w:rsidR="00E5599C" w:rsidRPr="00264720">
        <w:rPr>
          <w:rFonts w:asciiTheme="majorBidi" w:hAnsiTheme="majorBidi" w:cstheme="majorBidi"/>
          <w:lang w:eastAsia="en-US"/>
        </w:rPr>
        <w:t>panta otro daļu</w:t>
      </w:r>
      <w:bookmarkEnd w:id="6"/>
      <w:r w:rsidR="00E5599C" w:rsidRPr="00264720">
        <w:rPr>
          <w:rFonts w:asciiTheme="majorBidi" w:hAnsiTheme="majorBidi" w:cstheme="majorBidi"/>
          <w:lang w:eastAsia="en-US"/>
        </w:rPr>
        <w:t>, jo pieteicēja dienestam n</w:t>
      </w:r>
      <w:r w:rsidR="00E46BC9" w:rsidRPr="00264720">
        <w:rPr>
          <w:rFonts w:asciiTheme="majorBidi" w:hAnsiTheme="majorBidi" w:cstheme="majorBidi"/>
          <w:lang w:eastAsia="en-US"/>
        </w:rPr>
        <w:t xml:space="preserve">eiesniedza pievienotās vērtības </w:t>
      </w:r>
      <w:r w:rsidR="00E5599C" w:rsidRPr="00264720">
        <w:rPr>
          <w:rFonts w:asciiTheme="majorBidi" w:hAnsiTheme="majorBidi" w:cstheme="majorBidi"/>
          <w:lang w:eastAsia="en-US"/>
        </w:rPr>
        <w:t>nodokļa deklarāciju par 2020.</w:t>
      </w:r>
      <w:r w:rsidR="00F1358B" w:rsidRPr="00264720">
        <w:rPr>
          <w:rFonts w:asciiTheme="majorBidi" w:hAnsiTheme="majorBidi" w:cstheme="majorBidi"/>
          <w:lang w:eastAsia="en-US"/>
        </w:rPr>
        <w:t> </w:t>
      </w:r>
      <w:r w:rsidR="00E5599C" w:rsidRPr="00264720">
        <w:rPr>
          <w:rFonts w:asciiTheme="majorBidi" w:hAnsiTheme="majorBidi" w:cstheme="majorBidi"/>
          <w:lang w:eastAsia="en-US"/>
        </w:rPr>
        <w:t>gada 1.</w:t>
      </w:r>
      <w:r w:rsidR="00F1358B" w:rsidRPr="00264720">
        <w:rPr>
          <w:rFonts w:asciiTheme="majorBidi" w:hAnsiTheme="majorBidi" w:cstheme="majorBidi"/>
          <w:lang w:eastAsia="en-US"/>
        </w:rPr>
        <w:t> </w:t>
      </w:r>
      <w:r w:rsidR="00E5599C" w:rsidRPr="00264720">
        <w:rPr>
          <w:rFonts w:asciiTheme="majorBidi" w:hAnsiTheme="majorBidi" w:cstheme="majorBidi"/>
          <w:lang w:eastAsia="en-US"/>
        </w:rPr>
        <w:t>ceturksni.</w:t>
      </w:r>
      <w:r w:rsidR="00E002B3" w:rsidRPr="00264720">
        <w:rPr>
          <w:rFonts w:asciiTheme="majorBidi" w:hAnsiTheme="majorBidi" w:cstheme="majorBidi"/>
          <w:lang w:eastAsia="en-US"/>
        </w:rPr>
        <w:t xml:space="preserve"> </w:t>
      </w:r>
      <w:r w:rsidR="002F665F" w:rsidRPr="00264720">
        <w:rPr>
          <w:rFonts w:asciiTheme="majorBidi" w:hAnsiTheme="majorBidi" w:cstheme="majorBidi"/>
          <w:lang w:eastAsia="en-US"/>
        </w:rPr>
        <w:t>Pārbaudot pieteicējas apgalvojumu, ka tā deklarāciju ir iesniegusi, tiesa pieprasīja dienestam papildu informāciju un pierādījumus. Tie pieteicējas apgalvojumu neapstiprina. Arī pati pieteicēja nav iesniegusi pierādījumus minētā apgalvojuma apstiprināšanai.</w:t>
      </w:r>
    </w:p>
    <w:p w14:paraId="79DADB34" w14:textId="4157549D" w:rsidR="00E5599C" w:rsidRPr="00264720" w:rsidRDefault="002F665F" w:rsidP="00264720">
      <w:pPr>
        <w:shd w:val="clear" w:color="auto" w:fill="FFFFFF"/>
        <w:spacing w:line="276" w:lineRule="auto"/>
        <w:ind w:firstLine="720"/>
        <w:jc w:val="both"/>
        <w:rPr>
          <w:rFonts w:asciiTheme="majorBidi" w:hAnsiTheme="majorBidi" w:cstheme="majorBidi"/>
          <w:lang w:eastAsia="en-US"/>
        </w:rPr>
      </w:pPr>
      <w:r w:rsidRPr="00264720">
        <w:rPr>
          <w:rFonts w:asciiTheme="majorBidi" w:hAnsiTheme="majorBidi" w:cstheme="majorBidi"/>
          <w:lang w:eastAsia="en-US"/>
        </w:rPr>
        <w:t>[</w:t>
      </w:r>
      <w:r w:rsidR="00C17511" w:rsidRPr="00264720">
        <w:rPr>
          <w:rFonts w:asciiTheme="majorBidi" w:hAnsiTheme="majorBidi" w:cstheme="majorBidi"/>
          <w:lang w:eastAsia="en-US"/>
        </w:rPr>
        <w:t>2.2</w:t>
      </w:r>
      <w:r w:rsidRPr="00264720">
        <w:rPr>
          <w:rFonts w:asciiTheme="majorBidi" w:hAnsiTheme="majorBidi" w:cstheme="majorBidi"/>
          <w:lang w:eastAsia="en-US"/>
        </w:rPr>
        <w:t>] </w:t>
      </w:r>
      <w:r w:rsidR="00E002B3" w:rsidRPr="00264720">
        <w:rPr>
          <w:rFonts w:asciiTheme="majorBidi" w:hAnsiTheme="majorBidi" w:cstheme="majorBidi"/>
          <w:lang w:eastAsia="en-US"/>
        </w:rPr>
        <w:t>Atbilstoši</w:t>
      </w:r>
      <w:r w:rsidRPr="00264720">
        <w:rPr>
          <w:rFonts w:asciiTheme="majorBidi" w:hAnsiTheme="majorBidi" w:cstheme="majorBidi"/>
          <w:lang w:eastAsia="en-US"/>
        </w:rPr>
        <w:t xml:space="preserve"> Pievienotās vērtības nodokļa likuma 73.</w:t>
      </w:r>
      <w:r w:rsidR="00F1358B" w:rsidRPr="00264720">
        <w:rPr>
          <w:rFonts w:asciiTheme="majorBidi" w:hAnsiTheme="majorBidi" w:cstheme="majorBidi"/>
          <w:lang w:eastAsia="en-US"/>
        </w:rPr>
        <w:t> </w:t>
      </w:r>
      <w:r w:rsidRPr="00264720">
        <w:rPr>
          <w:rFonts w:asciiTheme="majorBidi" w:hAnsiTheme="majorBidi" w:cstheme="majorBidi"/>
          <w:lang w:eastAsia="en-US"/>
        </w:rPr>
        <w:t xml:space="preserve">panta pirmās daļas </w:t>
      </w:r>
      <w:bookmarkStart w:id="7" w:name="_Hlk161238453"/>
      <w:r w:rsidRPr="00264720">
        <w:rPr>
          <w:rFonts w:asciiTheme="majorBidi" w:hAnsiTheme="majorBidi" w:cstheme="majorBidi"/>
          <w:lang w:eastAsia="en-US"/>
        </w:rPr>
        <w:t>„</w:t>
      </w:r>
      <w:bookmarkEnd w:id="7"/>
      <w:r w:rsidRPr="00264720">
        <w:rPr>
          <w:rFonts w:asciiTheme="majorBidi" w:hAnsiTheme="majorBidi" w:cstheme="majorBidi"/>
          <w:lang w:eastAsia="en-US"/>
        </w:rPr>
        <w:t>a” apakšpunktam un 79.</w:t>
      </w:r>
      <w:r w:rsidR="00F1358B" w:rsidRPr="00264720">
        <w:rPr>
          <w:rFonts w:asciiTheme="majorBidi" w:hAnsiTheme="majorBidi" w:cstheme="majorBidi"/>
          <w:lang w:eastAsia="en-US"/>
        </w:rPr>
        <w:t> </w:t>
      </w:r>
      <w:r w:rsidRPr="00264720">
        <w:rPr>
          <w:rFonts w:asciiTheme="majorBidi" w:hAnsiTheme="majorBidi" w:cstheme="majorBidi"/>
          <w:lang w:eastAsia="en-US"/>
        </w:rPr>
        <w:t>panta otrajai daļai i</w:t>
      </w:r>
      <w:r w:rsidR="00E002B3" w:rsidRPr="00264720">
        <w:rPr>
          <w:rFonts w:asciiTheme="majorBidi" w:hAnsiTheme="majorBidi" w:cstheme="majorBidi"/>
          <w:lang w:eastAsia="en-US"/>
        </w:rPr>
        <w:t xml:space="preserve">r jāizdod obligātais administratīvais akts. </w:t>
      </w:r>
      <w:r w:rsidR="005B2321" w:rsidRPr="00264720">
        <w:rPr>
          <w:rFonts w:asciiTheme="majorBidi" w:hAnsiTheme="majorBidi" w:cstheme="majorBidi"/>
          <w:lang w:eastAsia="en-US"/>
        </w:rPr>
        <w:t>L</w:t>
      </w:r>
      <w:r w:rsidR="00E002B3" w:rsidRPr="00264720">
        <w:rPr>
          <w:rFonts w:asciiTheme="majorBidi" w:hAnsiTheme="majorBidi" w:cstheme="majorBidi"/>
          <w:lang w:eastAsia="en-US"/>
        </w:rPr>
        <w:t>ikuma 79.</w:t>
      </w:r>
      <w:r w:rsidR="00F1358B" w:rsidRPr="00264720">
        <w:rPr>
          <w:rFonts w:asciiTheme="majorBidi" w:hAnsiTheme="majorBidi" w:cstheme="majorBidi"/>
          <w:lang w:eastAsia="en-US"/>
        </w:rPr>
        <w:t> </w:t>
      </w:r>
      <w:r w:rsidR="00E002B3" w:rsidRPr="00264720">
        <w:rPr>
          <w:rFonts w:asciiTheme="majorBidi" w:hAnsiTheme="majorBidi" w:cstheme="majorBidi"/>
          <w:lang w:eastAsia="en-US"/>
        </w:rPr>
        <w:t xml:space="preserve">panta pirmajā daļā </w:t>
      </w:r>
      <w:r w:rsidR="00E46BC9" w:rsidRPr="00264720">
        <w:rPr>
          <w:rFonts w:asciiTheme="majorBidi" w:hAnsiTheme="majorBidi" w:cstheme="majorBidi"/>
          <w:lang w:eastAsia="en-US"/>
        </w:rPr>
        <w:t xml:space="preserve">ir </w:t>
      </w:r>
      <w:r w:rsidR="00E002B3" w:rsidRPr="00264720">
        <w:rPr>
          <w:rFonts w:asciiTheme="majorBidi" w:hAnsiTheme="majorBidi" w:cstheme="majorBidi"/>
          <w:lang w:eastAsia="en-US"/>
        </w:rPr>
        <w:t xml:space="preserve">paredzēti preventīvi pasākumi – brīdinājuma nosūtīšana. Ja nodokļu maksātājs </w:t>
      </w:r>
      <w:r w:rsidR="00824849" w:rsidRPr="00264720">
        <w:rPr>
          <w:rFonts w:asciiTheme="majorBidi" w:hAnsiTheme="majorBidi" w:cstheme="majorBidi"/>
          <w:lang w:eastAsia="en-US"/>
        </w:rPr>
        <w:t xml:space="preserve">arī </w:t>
      </w:r>
      <w:r w:rsidR="00E002B3" w:rsidRPr="00264720">
        <w:rPr>
          <w:rFonts w:asciiTheme="majorBidi" w:hAnsiTheme="majorBidi" w:cstheme="majorBidi"/>
          <w:lang w:eastAsia="en-US"/>
        </w:rPr>
        <w:t xml:space="preserve">uz to nereaģē, tas ir izslēdzams no reģistra. </w:t>
      </w:r>
      <w:r w:rsidRPr="00264720">
        <w:rPr>
          <w:rFonts w:asciiTheme="majorBidi" w:hAnsiTheme="majorBidi" w:cstheme="majorBidi"/>
          <w:lang w:eastAsia="en-US"/>
        </w:rPr>
        <w:t>Neiesniedzot nodokļa deklarāciju, nodokļu maksātājs liedz Valsts ieņēmumu dienestam veikt nodokļu kontroles pasākumus. Pieteicējas darbībām izskatāmajā gadījumā ir formāls raksturs, tās nav vērstas uz situācijas atrisināšanu pēc būtības.</w:t>
      </w:r>
    </w:p>
    <w:p w14:paraId="5C18634F" w14:textId="77777777" w:rsidR="00E5599C" w:rsidRPr="00264720" w:rsidRDefault="00E5599C" w:rsidP="00264720">
      <w:pPr>
        <w:shd w:val="clear" w:color="auto" w:fill="FFFFFF"/>
        <w:spacing w:line="276" w:lineRule="auto"/>
        <w:ind w:firstLine="720"/>
        <w:jc w:val="both"/>
        <w:rPr>
          <w:rFonts w:asciiTheme="majorBidi" w:hAnsiTheme="majorBidi" w:cstheme="majorBidi"/>
          <w:lang w:eastAsia="en-US"/>
        </w:rPr>
      </w:pPr>
      <w:r w:rsidRPr="00264720">
        <w:rPr>
          <w:rFonts w:asciiTheme="majorBidi" w:hAnsiTheme="majorBidi" w:cstheme="majorBidi"/>
          <w:lang w:eastAsia="en-US"/>
        </w:rPr>
        <w:t>[</w:t>
      </w:r>
      <w:r w:rsidR="00C17511" w:rsidRPr="00264720">
        <w:rPr>
          <w:rFonts w:asciiTheme="majorBidi" w:hAnsiTheme="majorBidi" w:cstheme="majorBidi"/>
          <w:lang w:eastAsia="en-US"/>
        </w:rPr>
        <w:t>2.3</w:t>
      </w:r>
      <w:r w:rsidRPr="00264720">
        <w:rPr>
          <w:rFonts w:asciiTheme="majorBidi" w:hAnsiTheme="majorBidi" w:cstheme="majorBidi"/>
          <w:lang w:eastAsia="en-US"/>
        </w:rPr>
        <w:t>] Var būt tādi individuāli gadījumi, kad nodokļu deklarāciju var iesniegt, arī neizmantojot Valsts ieņēmumu dienesta Elektroniskās deklarēšanas sistēmu. Taču izskatāmajā gadījumā nav konstatējami netipiski apstākļi, kuru dēļ pieteicēja nevarēja izpildīt tiesību normās paredzētos pienākumus.</w:t>
      </w:r>
      <w:bookmarkStart w:id="8" w:name="_Hlk161238177"/>
    </w:p>
    <w:bookmarkEnd w:id="8"/>
    <w:p w14:paraId="2EA6ACA2" w14:textId="2E5BDC63" w:rsidR="003D4396" w:rsidRPr="00264720" w:rsidRDefault="00E5599C" w:rsidP="00264720">
      <w:pPr>
        <w:shd w:val="clear" w:color="auto" w:fill="FFFFFF"/>
        <w:spacing w:line="276" w:lineRule="auto"/>
        <w:ind w:firstLine="720"/>
        <w:jc w:val="both"/>
        <w:rPr>
          <w:rFonts w:asciiTheme="majorBidi" w:hAnsiTheme="majorBidi" w:cstheme="majorBidi"/>
          <w:lang w:eastAsia="en-US"/>
        </w:rPr>
      </w:pPr>
      <w:r w:rsidRPr="00264720">
        <w:rPr>
          <w:rFonts w:asciiTheme="majorBidi" w:hAnsiTheme="majorBidi" w:cstheme="majorBidi"/>
          <w:lang w:eastAsia="en-US"/>
        </w:rPr>
        <w:t>[</w:t>
      </w:r>
      <w:r w:rsidR="00C17511" w:rsidRPr="00264720">
        <w:rPr>
          <w:rFonts w:asciiTheme="majorBidi" w:hAnsiTheme="majorBidi" w:cstheme="majorBidi"/>
          <w:lang w:eastAsia="en-US"/>
        </w:rPr>
        <w:t>2.4</w:t>
      </w:r>
      <w:r w:rsidRPr="00264720">
        <w:rPr>
          <w:rFonts w:asciiTheme="majorBidi" w:hAnsiTheme="majorBidi" w:cstheme="majorBidi"/>
          <w:lang w:eastAsia="en-US"/>
        </w:rPr>
        <w:t>] </w:t>
      </w:r>
      <w:r w:rsidR="003D4396" w:rsidRPr="00264720">
        <w:rPr>
          <w:rFonts w:asciiTheme="majorBidi" w:hAnsiTheme="majorBidi" w:cstheme="majorBidi"/>
          <w:lang w:eastAsia="en-US"/>
        </w:rPr>
        <w:t>Pieteicēja uz Valsts ieņēmumu dienesta atgādinājumiem iesniegt deklarāciju nereaģēja, atsaucās vien uz dienesta nosūtīto brīdinājumu. Pēc brīdinājuma saņemšanas pieteicēja dienestam skaidroja, ka tai ir slēgts norēķinu konts kredītiestādē, tādēļ pievienotās vērtības nodokļa deklarāciju par 2020.</w:t>
      </w:r>
      <w:r w:rsidR="00F1358B" w:rsidRPr="00264720">
        <w:rPr>
          <w:rFonts w:asciiTheme="majorBidi" w:hAnsiTheme="majorBidi" w:cstheme="majorBidi"/>
          <w:lang w:eastAsia="en-US"/>
        </w:rPr>
        <w:t> </w:t>
      </w:r>
      <w:r w:rsidR="003D4396" w:rsidRPr="00264720">
        <w:rPr>
          <w:rFonts w:asciiTheme="majorBidi" w:hAnsiTheme="majorBidi" w:cstheme="majorBidi"/>
          <w:lang w:eastAsia="en-US"/>
        </w:rPr>
        <w:t>gada 1.</w:t>
      </w:r>
      <w:r w:rsidR="00F1358B" w:rsidRPr="00264720">
        <w:rPr>
          <w:rFonts w:asciiTheme="majorBidi" w:hAnsiTheme="majorBidi" w:cstheme="majorBidi"/>
          <w:lang w:eastAsia="en-US"/>
        </w:rPr>
        <w:t> </w:t>
      </w:r>
      <w:r w:rsidR="003D4396" w:rsidRPr="00264720">
        <w:rPr>
          <w:rFonts w:asciiTheme="majorBidi" w:hAnsiTheme="majorBidi" w:cstheme="majorBidi"/>
          <w:lang w:eastAsia="en-US"/>
        </w:rPr>
        <w:t>ceturksni pieteicēja nevar iesniegt Elektroniskās deklarēšanas sistēmā, jo deklarācijā jānorāda konta numurs</w:t>
      </w:r>
      <w:r w:rsidR="00824849" w:rsidRPr="00264720">
        <w:rPr>
          <w:rFonts w:asciiTheme="majorBidi" w:hAnsiTheme="majorBidi" w:cstheme="majorBidi"/>
          <w:lang w:eastAsia="en-US"/>
        </w:rPr>
        <w:t>, bet</w:t>
      </w:r>
      <w:r w:rsidR="003D4396" w:rsidRPr="00264720">
        <w:rPr>
          <w:rFonts w:asciiTheme="majorBidi" w:hAnsiTheme="majorBidi" w:cstheme="majorBidi"/>
          <w:lang w:eastAsia="en-US"/>
        </w:rPr>
        <w:t xml:space="preserve"> bez tā norādīšanas sistēma deklarāciju nepieņem. Pieteicēja dienestam iesniedza pievienotās vērtības nodokļa deklarāciju nestrukturētā veidā. Dienests to nepieņēma un aicināja pieteicēju atvērt kontu citā kredītiestādē. Dienests pēc tam arī lūdza pieteicēju sniegt informāciju par konta atvēršanas gaitu, taču pieteicēja neatsaucās un līdz pat lēmuma pieņemšanai neiesniedza nodokļa deklarāciju par 2020.</w:t>
      </w:r>
      <w:r w:rsidR="00F1358B" w:rsidRPr="00264720">
        <w:rPr>
          <w:rFonts w:asciiTheme="majorBidi" w:hAnsiTheme="majorBidi" w:cstheme="majorBidi"/>
          <w:lang w:eastAsia="en-US"/>
        </w:rPr>
        <w:t> </w:t>
      </w:r>
      <w:r w:rsidR="003D4396" w:rsidRPr="00264720">
        <w:rPr>
          <w:rFonts w:asciiTheme="majorBidi" w:hAnsiTheme="majorBidi" w:cstheme="majorBidi"/>
          <w:lang w:eastAsia="en-US"/>
        </w:rPr>
        <w:t>gada 1.</w:t>
      </w:r>
      <w:r w:rsidR="00F1358B" w:rsidRPr="00264720">
        <w:rPr>
          <w:rFonts w:asciiTheme="majorBidi" w:hAnsiTheme="majorBidi" w:cstheme="majorBidi"/>
          <w:lang w:eastAsia="en-US"/>
        </w:rPr>
        <w:t> </w:t>
      </w:r>
      <w:r w:rsidR="003D4396" w:rsidRPr="00264720">
        <w:rPr>
          <w:rFonts w:asciiTheme="majorBidi" w:hAnsiTheme="majorBidi" w:cstheme="majorBidi"/>
          <w:lang w:eastAsia="en-US"/>
        </w:rPr>
        <w:t>ceturksni.</w:t>
      </w:r>
    </w:p>
    <w:p w14:paraId="4B39A203" w14:textId="337779C3" w:rsidR="0054186C" w:rsidRPr="00264720" w:rsidRDefault="003D4396" w:rsidP="00264720">
      <w:pPr>
        <w:shd w:val="clear" w:color="auto" w:fill="FFFFFF"/>
        <w:spacing w:line="276" w:lineRule="auto"/>
        <w:ind w:firstLine="720"/>
        <w:jc w:val="both"/>
        <w:rPr>
          <w:rFonts w:asciiTheme="majorBidi" w:hAnsiTheme="majorBidi" w:cstheme="majorBidi"/>
          <w:lang w:eastAsia="en-US"/>
        </w:rPr>
      </w:pPr>
      <w:r w:rsidRPr="00264720">
        <w:rPr>
          <w:rFonts w:asciiTheme="majorBidi" w:hAnsiTheme="majorBidi" w:cstheme="majorBidi"/>
          <w:lang w:eastAsia="en-US"/>
        </w:rPr>
        <w:t>[</w:t>
      </w:r>
      <w:r w:rsidR="00C17511" w:rsidRPr="00264720">
        <w:rPr>
          <w:rFonts w:asciiTheme="majorBidi" w:hAnsiTheme="majorBidi" w:cstheme="majorBidi"/>
          <w:lang w:eastAsia="en-US"/>
        </w:rPr>
        <w:t>2.5</w:t>
      </w:r>
      <w:r w:rsidRPr="00264720">
        <w:rPr>
          <w:rFonts w:asciiTheme="majorBidi" w:hAnsiTheme="majorBidi" w:cstheme="majorBidi"/>
          <w:lang w:eastAsia="en-US"/>
        </w:rPr>
        <w:t>] </w:t>
      </w:r>
      <w:r w:rsidR="00E46BC9" w:rsidRPr="00264720">
        <w:rPr>
          <w:rFonts w:asciiTheme="majorBidi" w:hAnsiTheme="majorBidi" w:cstheme="majorBidi"/>
          <w:lang w:eastAsia="en-US"/>
        </w:rPr>
        <w:t>Prasība pievienotās vērtības nodokļa deklarācijā norādīt konta numuru noteikta Ministru kabineta 2013.</w:t>
      </w:r>
      <w:r w:rsidR="00F1358B" w:rsidRPr="00264720">
        <w:rPr>
          <w:rFonts w:asciiTheme="majorBidi" w:hAnsiTheme="majorBidi" w:cstheme="majorBidi"/>
          <w:lang w:eastAsia="en-US"/>
        </w:rPr>
        <w:t> </w:t>
      </w:r>
      <w:r w:rsidR="00E46BC9" w:rsidRPr="00264720">
        <w:rPr>
          <w:rFonts w:asciiTheme="majorBidi" w:hAnsiTheme="majorBidi" w:cstheme="majorBidi"/>
          <w:lang w:eastAsia="en-US"/>
        </w:rPr>
        <w:t>gada 15.</w:t>
      </w:r>
      <w:r w:rsidR="00F1358B" w:rsidRPr="00264720">
        <w:rPr>
          <w:rFonts w:asciiTheme="majorBidi" w:hAnsiTheme="majorBidi" w:cstheme="majorBidi"/>
          <w:lang w:eastAsia="en-US"/>
        </w:rPr>
        <w:t> </w:t>
      </w:r>
      <w:r w:rsidR="00E46BC9" w:rsidRPr="00264720">
        <w:rPr>
          <w:rFonts w:asciiTheme="majorBidi" w:hAnsiTheme="majorBidi" w:cstheme="majorBidi"/>
          <w:lang w:eastAsia="en-US"/>
        </w:rPr>
        <w:t xml:space="preserve">janvāra noteikumu Nr. 40 </w:t>
      </w:r>
      <w:r w:rsidR="00824849" w:rsidRPr="00264720">
        <w:rPr>
          <w:rFonts w:asciiTheme="majorBidi" w:hAnsiTheme="majorBidi" w:cstheme="majorBidi"/>
          <w:lang w:eastAsia="en-US"/>
        </w:rPr>
        <w:t>„</w:t>
      </w:r>
      <w:r w:rsidR="00E46BC9" w:rsidRPr="00264720">
        <w:rPr>
          <w:rFonts w:asciiTheme="majorBidi" w:hAnsiTheme="majorBidi" w:cstheme="majorBidi"/>
          <w:lang w:eastAsia="en-US"/>
        </w:rPr>
        <w:t xml:space="preserve">Noteikumi par pievienotās vērtības nodokļa deklarācijām” </w:t>
      </w:r>
      <w:r w:rsidR="002D431C" w:rsidRPr="00264720">
        <w:rPr>
          <w:rFonts w:asciiTheme="majorBidi" w:hAnsiTheme="majorBidi" w:cstheme="majorBidi"/>
          <w:lang w:eastAsia="en-US"/>
        </w:rPr>
        <w:t xml:space="preserve">(turpmāk – noteikumi Nr. 40) </w:t>
      </w:r>
      <w:r w:rsidR="00E46BC9" w:rsidRPr="00264720">
        <w:rPr>
          <w:rFonts w:asciiTheme="majorBidi" w:hAnsiTheme="majorBidi" w:cstheme="majorBidi"/>
          <w:lang w:eastAsia="en-US"/>
        </w:rPr>
        <w:t>17.35.3.</w:t>
      </w:r>
      <w:r w:rsidR="00F1358B" w:rsidRPr="00264720">
        <w:rPr>
          <w:rFonts w:asciiTheme="majorBidi" w:hAnsiTheme="majorBidi" w:cstheme="majorBidi"/>
          <w:lang w:eastAsia="en-US"/>
        </w:rPr>
        <w:t> </w:t>
      </w:r>
      <w:proofErr w:type="spellStart"/>
      <w:r w:rsidR="00E46BC9" w:rsidRPr="00264720">
        <w:rPr>
          <w:rFonts w:asciiTheme="majorBidi" w:hAnsiTheme="majorBidi" w:cstheme="majorBidi"/>
          <w:lang w:eastAsia="en-US"/>
        </w:rPr>
        <w:t>apkašpunktā</w:t>
      </w:r>
      <w:proofErr w:type="spellEnd"/>
      <w:r w:rsidR="00E46BC9" w:rsidRPr="00264720">
        <w:rPr>
          <w:rFonts w:asciiTheme="majorBidi" w:hAnsiTheme="majorBidi" w:cstheme="majorBidi"/>
          <w:lang w:eastAsia="en-US"/>
        </w:rPr>
        <w:t xml:space="preserve">. Pieteicēja, deklarācijā nenorādot sava konta </w:t>
      </w:r>
      <w:r w:rsidR="005B2321" w:rsidRPr="00264720">
        <w:rPr>
          <w:rFonts w:asciiTheme="majorBidi" w:hAnsiTheme="majorBidi" w:cstheme="majorBidi"/>
          <w:lang w:eastAsia="en-US"/>
        </w:rPr>
        <w:t>numuru,</w:t>
      </w:r>
      <w:r w:rsidR="00E46BC9" w:rsidRPr="00264720">
        <w:rPr>
          <w:rFonts w:asciiTheme="majorBidi" w:hAnsiTheme="majorBidi" w:cstheme="majorBidi"/>
          <w:lang w:eastAsia="en-US"/>
        </w:rPr>
        <w:t xml:space="preserve"> šo prasību nav izpildījusi. Turklāt pieteicējas konts tika slēgts 2020.</w:t>
      </w:r>
      <w:r w:rsidR="00F1358B" w:rsidRPr="00264720">
        <w:rPr>
          <w:rFonts w:asciiTheme="majorBidi" w:hAnsiTheme="majorBidi" w:cstheme="majorBidi"/>
          <w:lang w:eastAsia="en-US"/>
        </w:rPr>
        <w:t> </w:t>
      </w:r>
      <w:r w:rsidR="00E46BC9" w:rsidRPr="00264720">
        <w:rPr>
          <w:rFonts w:asciiTheme="majorBidi" w:hAnsiTheme="majorBidi" w:cstheme="majorBidi"/>
          <w:lang w:eastAsia="en-US"/>
        </w:rPr>
        <w:t>gada 20.</w:t>
      </w:r>
      <w:r w:rsidR="00F1358B" w:rsidRPr="00264720">
        <w:rPr>
          <w:rFonts w:asciiTheme="majorBidi" w:hAnsiTheme="majorBidi" w:cstheme="majorBidi"/>
          <w:lang w:eastAsia="en-US"/>
        </w:rPr>
        <w:t> </w:t>
      </w:r>
      <w:r w:rsidR="00E46BC9" w:rsidRPr="00264720">
        <w:rPr>
          <w:rFonts w:asciiTheme="majorBidi" w:hAnsiTheme="majorBidi" w:cstheme="majorBidi"/>
          <w:lang w:eastAsia="en-US"/>
        </w:rPr>
        <w:t>janvārī, savukārt ārkārtas situācija valstī tika izsludināta 12.</w:t>
      </w:r>
      <w:r w:rsidR="00F1358B" w:rsidRPr="00264720">
        <w:rPr>
          <w:rFonts w:asciiTheme="majorBidi" w:hAnsiTheme="majorBidi" w:cstheme="majorBidi"/>
          <w:lang w:eastAsia="en-US"/>
        </w:rPr>
        <w:t> </w:t>
      </w:r>
      <w:r w:rsidR="00E46BC9" w:rsidRPr="00264720">
        <w:rPr>
          <w:rFonts w:asciiTheme="majorBidi" w:hAnsiTheme="majorBidi" w:cstheme="majorBidi"/>
          <w:lang w:eastAsia="en-US"/>
        </w:rPr>
        <w:t>martā, un šis režīms beidzās 10.</w:t>
      </w:r>
      <w:r w:rsidR="00F1358B" w:rsidRPr="00264720">
        <w:rPr>
          <w:rFonts w:asciiTheme="majorBidi" w:hAnsiTheme="majorBidi" w:cstheme="majorBidi"/>
          <w:lang w:eastAsia="en-US"/>
        </w:rPr>
        <w:t> </w:t>
      </w:r>
      <w:r w:rsidR="00E46BC9" w:rsidRPr="00264720">
        <w:rPr>
          <w:rFonts w:asciiTheme="majorBidi" w:hAnsiTheme="majorBidi" w:cstheme="majorBidi"/>
          <w:lang w:eastAsia="en-US"/>
        </w:rPr>
        <w:t>jūnijā. Pieteicējai bija pietiekami daudz laika konta atvēršanai. Pieteicēja nav iesniegusi pierādījumus, ka tai radās grūtības ar konta atvēršanu. Turklāt tiesību akti, kas noteica ārkārtas situācij</w:t>
      </w:r>
      <w:r w:rsidR="00824849" w:rsidRPr="00264720">
        <w:rPr>
          <w:rFonts w:asciiTheme="majorBidi" w:hAnsiTheme="majorBidi" w:cstheme="majorBidi"/>
          <w:lang w:eastAsia="en-US"/>
        </w:rPr>
        <w:t>as</w:t>
      </w:r>
      <w:r w:rsidR="00E46BC9" w:rsidRPr="00264720">
        <w:rPr>
          <w:rFonts w:asciiTheme="majorBidi" w:hAnsiTheme="majorBidi" w:cstheme="majorBidi"/>
          <w:lang w:eastAsia="en-US"/>
        </w:rPr>
        <w:t xml:space="preserve"> izsludināšanu Latvijas Republikā, neparedzēja izņēmumus attiecībā uz pievienotās vērtības nodokļa maksātājiem un neatbrīvoja tos no tiesību normās paredzētajiem pienākumiem. Lietā nav</w:t>
      </w:r>
      <w:r w:rsidR="0054186C" w:rsidRPr="00264720">
        <w:rPr>
          <w:rFonts w:asciiTheme="majorBidi" w:hAnsiTheme="majorBidi" w:cstheme="majorBidi"/>
          <w:lang w:eastAsia="en-US"/>
        </w:rPr>
        <w:t xml:space="preserve"> pierādījumu, kas apstiprinātu, ka pieteicēja savlaicīgi komunicēja ar Valsts ieņēmumu dienestu par izveidojušos situāciju.</w:t>
      </w:r>
    </w:p>
    <w:p w14:paraId="7D091AC9" w14:textId="77777777" w:rsidR="00E46BC9" w:rsidRPr="00264720" w:rsidRDefault="00E46BC9" w:rsidP="00264720">
      <w:pPr>
        <w:spacing w:line="276" w:lineRule="auto"/>
        <w:ind w:firstLine="720"/>
        <w:jc w:val="both"/>
        <w:rPr>
          <w:rFonts w:asciiTheme="majorBidi" w:hAnsiTheme="majorBidi" w:cstheme="majorBidi"/>
        </w:rPr>
      </w:pPr>
    </w:p>
    <w:p w14:paraId="61559F15" w14:textId="77777777" w:rsidR="004E3D3B" w:rsidRPr="00264720" w:rsidRDefault="00FA3C3F" w:rsidP="00264720">
      <w:pPr>
        <w:spacing w:line="276" w:lineRule="auto"/>
        <w:ind w:firstLine="720"/>
        <w:jc w:val="both"/>
        <w:rPr>
          <w:rFonts w:asciiTheme="majorBidi" w:hAnsiTheme="majorBidi" w:cstheme="majorBidi"/>
        </w:rPr>
      </w:pPr>
      <w:r w:rsidRPr="00264720">
        <w:rPr>
          <w:rFonts w:asciiTheme="majorBidi" w:hAnsiTheme="majorBidi" w:cstheme="majorBidi"/>
        </w:rPr>
        <w:t>[</w:t>
      </w:r>
      <w:r w:rsidR="00585D2C" w:rsidRPr="00264720">
        <w:rPr>
          <w:rFonts w:asciiTheme="majorBidi" w:hAnsiTheme="majorBidi" w:cstheme="majorBidi"/>
        </w:rPr>
        <w:t>3</w:t>
      </w:r>
      <w:r w:rsidR="00821389" w:rsidRPr="00264720">
        <w:rPr>
          <w:rFonts w:asciiTheme="majorBidi" w:hAnsiTheme="majorBidi" w:cstheme="majorBidi"/>
        </w:rPr>
        <w:t>] </w:t>
      </w:r>
      <w:bookmarkStart w:id="9" w:name="_Hlk98934771"/>
      <w:r w:rsidR="004E3D3B" w:rsidRPr="00264720">
        <w:rPr>
          <w:rFonts w:asciiTheme="majorBidi" w:hAnsiTheme="majorBidi" w:cstheme="majorBidi"/>
        </w:rPr>
        <w:t>Pieteicēja par apgabaltiesas spriedumu iesniedza kasācijas sūdzību</w:t>
      </w:r>
      <w:r w:rsidR="006F24A3" w:rsidRPr="00264720">
        <w:rPr>
          <w:rFonts w:asciiTheme="majorBidi" w:hAnsiTheme="majorBidi" w:cstheme="majorBidi"/>
        </w:rPr>
        <w:t>. Tajā n</w:t>
      </w:r>
      <w:r w:rsidR="004E3D3B" w:rsidRPr="00264720">
        <w:rPr>
          <w:rFonts w:asciiTheme="majorBidi" w:hAnsiTheme="majorBidi" w:cstheme="majorBidi"/>
        </w:rPr>
        <w:t>orād</w:t>
      </w:r>
      <w:r w:rsidR="006F24A3" w:rsidRPr="00264720">
        <w:rPr>
          <w:rFonts w:asciiTheme="majorBidi" w:hAnsiTheme="majorBidi" w:cstheme="majorBidi"/>
        </w:rPr>
        <w:t>īti</w:t>
      </w:r>
      <w:r w:rsidR="004E3D3B" w:rsidRPr="00264720">
        <w:rPr>
          <w:rFonts w:asciiTheme="majorBidi" w:hAnsiTheme="majorBidi" w:cstheme="majorBidi"/>
        </w:rPr>
        <w:t xml:space="preserve"> turpmāk minēt</w:t>
      </w:r>
      <w:r w:rsidR="006F24A3" w:rsidRPr="00264720">
        <w:rPr>
          <w:rFonts w:asciiTheme="majorBidi" w:hAnsiTheme="majorBidi" w:cstheme="majorBidi"/>
        </w:rPr>
        <w:t>ie</w:t>
      </w:r>
      <w:r w:rsidR="004E3D3B" w:rsidRPr="00264720">
        <w:rPr>
          <w:rFonts w:asciiTheme="majorBidi" w:hAnsiTheme="majorBidi" w:cstheme="majorBidi"/>
        </w:rPr>
        <w:t xml:space="preserve"> argument</w:t>
      </w:r>
      <w:r w:rsidR="006F24A3" w:rsidRPr="00264720">
        <w:rPr>
          <w:rFonts w:asciiTheme="majorBidi" w:hAnsiTheme="majorBidi" w:cstheme="majorBidi"/>
        </w:rPr>
        <w:t>i</w:t>
      </w:r>
      <w:r w:rsidR="004E3D3B" w:rsidRPr="00264720">
        <w:rPr>
          <w:rFonts w:asciiTheme="majorBidi" w:hAnsiTheme="majorBidi" w:cstheme="majorBidi"/>
        </w:rPr>
        <w:t>.</w:t>
      </w:r>
    </w:p>
    <w:p w14:paraId="2CC4D175" w14:textId="77777777" w:rsidR="002D431C" w:rsidRPr="00264720" w:rsidRDefault="004E3D3B" w:rsidP="00264720">
      <w:pPr>
        <w:spacing w:line="276" w:lineRule="auto"/>
        <w:ind w:firstLine="720"/>
        <w:jc w:val="both"/>
        <w:rPr>
          <w:rFonts w:asciiTheme="majorBidi" w:hAnsiTheme="majorBidi" w:cstheme="majorBidi"/>
        </w:rPr>
      </w:pPr>
      <w:r w:rsidRPr="00264720">
        <w:rPr>
          <w:rFonts w:asciiTheme="majorBidi" w:hAnsiTheme="majorBidi" w:cstheme="majorBidi"/>
        </w:rPr>
        <w:t>[3.1] </w:t>
      </w:r>
      <w:r w:rsidR="002E76FD" w:rsidRPr="00264720">
        <w:rPr>
          <w:rFonts w:asciiTheme="majorBidi" w:hAnsiTheme="majorBidi" w:cstheme="majorBidi"/>
        </w:rPr>
        <w:t>A</w:t>
      </w:r>
      <w:r w:rsidR="00E46BC9" w:rsidRPr="00264720">
        <w:rPr>
          <w:rFonts w:asciiTheme="majorBidi" w:hAnsiTheme="majorBidi" w:cstheme="majorBidi"/>
        </w:rPr>
        <w:t>tbilst</w:t>
      </w:r>
      <w:r w:rsidR="002D431C" w:rsidRPr="00264720">
        <w:rPr>
          <w:rFonts w:asciiTheme="majorBidi" w:hAnsiTheme="majorBidi" w:cstheme="majorBidi"/>
        </w:rPr>
        <w:t>o</w:t>
      </w:r>
      <w:r w:rsidR="00E46BC9" w:rsidRPr="00264720">
        <w:rPr>
          <w:rFonts w:asciiTheme="majorBidi" w:hAnsiTheme="majorBidi" w:cstheme="majorBidi"/>
        </w:rPr>
        <w:t xml:space="preserve">ši Administratīvā procesa likuma </w:t>
      </w:r>
      <w:r w:rsidR="002D431C" w:rsidRPr="00264720">
        <w:rPr>
          <w:rFonts w:asciiTheme="majorBidi" w:hAnsiTheme="majorBidi" w:cstheme="majorBidi"/>
        </w:rPr>
        <w:t xml:space="preserve">normām un Valsts pārvaldes iekārtas likumā paredzētajiem principiem tiesai bija jāvērtē, vai tiesiskais regulējums par </w:t>
      </w:r>
      <w:r w:rsidR="002D431C" w:rsidRPr="00264720">
        <w:rPr>
          <w:rFonts w:asciiTheme="majorBidi" w:hAnsiTheme="majorBidi" w:cstheme="majorBidi"/>
        </w:rPr>
        <w:lastRenderedPageBreak/>
        <w:t>pieteicējas izslēgšanu no pievienotās vērtības nodokļa maksātāju reģistra tika piemērots atbilstoši tā jēgai un mērķim. Pretēji tam tiesa norādījusi</w:t>
      </w:r>
      <w:r w:rsidR="00824849" w:rsidRPr="00264720">
        <w:rPr>
          <w:rFonts w:asciiTheme="majorBidi" w:hAnsiTheme="majorBidi" w:cstheme="majorBidi"/>
        </w:rPr>
        <w:t xml:space="preserve"> vienīgi to</w:t>
      </w:r>
      <w:r w:rsidR="002D431C" w:rsidRPr="00264720">
        <w:rPr>
          <w:rFonts w:asciiTheme="majorBidi" w:hAnsiTheme="majorBidi" w:cstheme="majorBidi"/>
        </w:rPr>
        <w:t xml:space="preserve">, ka Valsts ieņēmumu dienestam bija jāizdod obligātais administratīvais akts. </w:t>
      </w:r>
    </w:p>
    <w:p w14:paraId="15A42D67" w14:textId="30A02FCB" w:rsidR="002D431C" w:rsidRPr="00264720" w:rsidRDefault="002D431C" w:rsidP="00264720">
      <w:pPr>
        <w:spacing w:line="276" w:lineRule="auto"/>
        <w:ind w:firstLine="720"/>
        <w:jc w:val="both"/>
        <w:rPr>
          <w:rFonts w:asciiTheme="majorBidi" w:hAnsiTheme="majorBidi" w:cstheme="majorBidi"/>
        </w:rPr>
      </w:pPr>
      <w:r w:rsidRPr="00264720">
        <w:rPr>
          <w:rFonts w:asciiTheme="majorBidi" w:hAnsiTheme="majorBidi" w:cstheme="majorBidi"/>
        </w:rPr>
        <w:t>[</w:t>
      </w:r>
      <w:r w:rsidR="00C17511" w:rsidRPr="00264720">
        <w:rPr>
          <w:rFonts w:asciiTheme="majorBidi" w:hAnsiTheme="majorBidi" w:cstheme="majorBidi"/>
        </w:rPr>
        <w:t>3.2</w:t>
      </w:r>
      <w:r w:rsidRPr="00264720">
        <w:rPr>
          <w:rFonts w:asciiTheme="majorBidi" w:hAnsiTheme="majorBidi" w:cstheme="majorBidi"/>
        </w:rPr>
        <w:t>] Tiesa nepare</w:t>
      </w:r>
      <w:r w:rsidR="00640BC1" w:rsidRPr="00264720">
        <w:rPr>
          <w:rFonts w:asciiTheme="majorBidi" w:hAnsiTheme="majorBidi" w:cstheme="majorBidi"/>
        </w:rPr>
        <w:t>i</w:t>
      </w:r>
      <w:r w:rsidRPr="00264720">
        <w:rPr>
          <w:rFonts w:asciiTheme="majorBidi" w:hAnsiTheme="majorBidi" w:cstheme="majorBidi"/>
        </w:rPr>
        <w:t>zi interpretējusi noteikumu Nr. 40 17.35.3.apakšpunktu. Interpretējot šo tiesību normu kopsakarā ar Pievienotās vērtības nodokļa likuma 116.</w:t>
      </w:r>
      <w:r w:rsidR="00F1358B" w:rsidRPr="00264720">
        <w:rPr>
          <w:rFonts w:asciiTheme="majorBidi" w:hAnsiTheme="majorBidi" w:cstheme="majorBidi"/>
        </w:rPr>
        <w:t> </w:t>
      </w:r>
      <w:r w:rsidRPr="00264720">
        <w:rPr>
          <w:rFonts w:asciiTheme="majorBidi" w:hAnsiTheme="majorBidi" w:cstheme="majorBidi"/>
        </w:rPr>
        <w:t xml:space="preserve">pantu un likuma </w:t>
      </w:r>
      <w:r w:rsidR="00824849" w:rsidRPr="00264720">
        <w:rPr>
          <w:rFonts w:asciiTheme="majorBidi" w:hAnsiTheme="majorBidi" w:cstheme="majorBidi"/>
          <w:lang w:eastAsia="en-US"/>
        </w:rPr>
        <w:t>„</w:t>
      </w:r>
      <w:r w:rsidRPr="00264720">
        <w:rPr>
          <w:rFonts w:asciiTheme="majorBidi" w:hAnsiTheme="majorBidi" w:cstheme="majorBidi"/>
        </w:rPr>
        <w:t>Par nodokļiem un nodevām” 15.</w:t>
      </w:r>
      <w:r w:rsidR="00F1358B" w:rsidRPr="00264720">
        <w:rPr>
          <w:rFonts w:asciiTheme="majorBidi" w:hAnsiTheme="majorBidi" w:cstheme="majorBidi"/>
        </w:rPr>
        <w:t> </w:t>
      </w:r>
      <w:r w:rsidRPr="00264720">
        <w:rPr>
          <w:rFonts w:asciiTheme="majorBidi" w:hAnsiTheme="majorBidi" w:cstheme="majorBidi"/>
        </w:rPr>
        <w:t>panta pirmās daļas 3.</w:t>
      </w:r>
      <w:r w:rsidR="00F1358B" w:rsidRPr="00264720">
        <w:rPr>
          <w:rFonts w:asciiTheme="majorBidi" w:hAnsiTheme="majorBidi" w:cstheme="majorBidi"/>
        </w:rPr>
        <w:t> </w:t>
      </w:r>
      <w:r w:rsidRPr="00264720">
        <w:rPr>
          <w:rFonts w:asciiTheme="majorBidi" w:hAnsiTheme="majorBidi" w:cstheme="majorBidi"/>
        </w:rPr>
        <w:t xml:space="preserve">punktu, secināms, ka pievienotās vērtības nodokļa deklarācijā nodokļu maksātājam ir tiesības norādīt jebkāda konta numuru, proti, ne tikai </w:t>
      </w:r>
      <w:r w:rsidR="00824849" w:rsidRPr="00264720">
        <w:rPr>
          <w:rFonts w:asciiTheme="majorBidi" w:hAnsiTheme="majorBidi" w:cstheme="majorBidi"/>
        </w:rPr>
        <w:t xml:space="preserve">Valsts ieņēmumu </w:t>
      </w:r>
      <w:r w:rsidRPr="00264720">
        <w:rPr>
          <w:rFonts w:asciiTheme="majorBidi" w:hAnsiTheme="majorBidi" w:cstheme="majorBidi"/>
        </w:rPr>
        <w:t>dienestam zināmo kontu, turklāt tikai kredītiestādē atvērtu kontu, bet arī, piemēram, ārvalstīs atvērtu kontu, kontu maksājumu platformās u.tml. Pieteicējai ir pamatotas šaubas, ka likumdevējs no pievienotās vērtības nodokļa maksātāju reģistra vēlējies izslēgt visus nodokļu maksātājus, kuriem radušās</w:t>
      </w:r>
      <w:r w:rsidR="00640BC1" w:rsidRPr="00264720">
        <w:rPr>
          <w:rFonts w:asciiTheme="majorBidi" w:hAnsiTheme="majorBidi" w:cstheme="majorBidi"/>
        </w:rPr>
        <w:t xml:space="preserve"> īslaicīgas </w:t>
      </w:r>
      <w:r w:rsidRPr="00264720">
        <w:rPr>
          <w:rFonts w:asciiTheme="majorBidi" w:hAnsiTheme="majorBidi" w:cstheme="majorBidi"/>
        </w:rPr>
        <w:t>problēmas ar konta atvēršanu kredītiestādē. Reģistrēta pievienotās vērtības nodokļa maksātāja statuss nevar būt atkarīgs no nodokļu maksātāja attiecībām un privāttiesiskiem strīdiem ar kredītiestādi.</w:t>
      </w:r>
    </w:p>
    <w:p w14:paraId="566E8F39" w14:textId="77777777" w:rsidR="005415C1" w:rsidRPr="00264720" w:rsidRDefault="005415C1" w:rsidP="00264720">
      <w:pPr>
        <w:spacing w:line="276" w:lineRule="auto"/>
        <w:ind w:firstLine="720"/>
        <w:jc w:val="both"/>
        <w:rPr>
          <w:rFonts w:asciiTheme="majorBidi" w:hAnsiTheme="majorBidi" w:cstheme="majorBidi"/>
          <w:lang w:eastAsia="ru-RU"/>
        </w:rPr>
      </w:pPr>
    </w:p>
    <w:p w14:paraId="6A79707F" w14:textId="77777777" w:rsidR="00E636A0" w:rsidRPr="00264720" w:rsidRDefault="00E636A0" w:rsidP="00264720">
      <w:pPr>
        <w:spacing w:line="276" w:lineRule="auto"/>
        <w:ind w:firstLine="720"/>
        <w:jc w:val="both"/>
        <w:rPr>
          <w:rFonts w:asciiTheme="majorBidi" w:hAnsiTheme="majorBidi" w:cstheme="majorBidi"/>
        </w:rPr>
      </w:pPr>
      <w:r w:rsidRPr="00264720">
        <w:rPr>
          <w:rFonts w:asciiTheme="majorBidi" w:hAnsiTheme="majorBidi" w:cstheme="majorBidi"/>
        </w:rPr>
        <w:t>[</w:t>
      </w:r>
      <w:r w:rsidR="00585D2C" w:rsidRPr="00264720">
        <w:rPr>
          <w:rFonts w:asciiTheme="majorBidi" w:hAnsiTheme="majorBidi" w:cstheme="majorBidi"/>
        </w:rPr>
        <w:t>4</w:t>
      </w:r>
      <w:r w:rsidRPr="00264720">
        <w:rPr>
          <w:rFonts w:asciiTheme="majorBidi" w:hAnsiTheme="majorBidi" w:cstheme="majorBidi"/>
        </w:rPr>
        <w:t>] </w:t>
      </w:r>
      <w:r w:rsidR="00464AB8" w:rsidRPr="00264720">
        <w:rPr>
          <w:rFonts w:asciiTheme="majorBidi" w:hAnsiTheme="majorBidi" w:cstheme="majorBidi"/>
        </w:rPr>
        <w:t>Valsts ieņēmumu dienests paskaidrojumos par kasācijas sūdzību norādījis, ka tiesas spriedums ir pareizs un pamatots, savukārt kasācijas sūdzība ir noraidāma.</w:t>
      </w:r>
    </w:p>
    <w:bookmarkEnd w:id="9"/>
    <w:p w14:paraId="4FDD9C77" w14:textId="77777777" w:rsidR="00D426AD" w:rsidRPr="00264720" w:rsidRDefault="00D426AD" w:rsidP="00264720">
      <w:pPr>
        <w:spacing w:line="276" w:lineRule="auto"/>
        <w:ind w:firstLine="720"/>
        <w:jc w:val="both"/>
        <w:rPr>
          <w:rFonts w:asciiTheme="majorBidi" w:hAnsiTheme="majorBidi" w:cstheme="majorBidi"/>
          <w:color w:val="000000"/>
        </w:rPr>
      </w:pPr>
    </w:p>
    <w:p w14:paraId="03C86364" w14:textId="77777777" w:rsidR="008B52B6" w:rsidRPr="00264720" w:rsidRDefault="0059279A" w:rsidP="00264720">
      <w:pPr>
        <w:spacing w:line="276" w:lineRule="auto"/>
        <w:jc w:val="center"/>
        <w:rPr>
          <w:rFonts w:asciiTheme="majorBidi" w:hAnsiTheme="majorBidi" w:cstheme="majorBidi"/>
          <w:b/>
        </w:rPr>
      </w:pPr>
      <w:r w:rsidRPr="00264720">
        <w:rPr>
          <w:rFonts w:asciiTheme="majorBidi" w:hAnsiTheme="majorBidi" w:cstheme="majorBidi"/>
          <w:b/>
        </w:rPr>
        <w:t>M</w:t>
      </w:r>
      <w:r w:rsidR="004765D7" w:rsidRPr="00264720">
        <w:rPr>
          <w:rFonts w:asciiTheme="majorBidi" w:hAnsiTheme="majorBidi" w:cstheme="majorBidi"/>
          <w:b/>
        </w:rPr>
        <w:t>otīvu daļa</w:t>
      </w:r>
    </w:p>
    <w:p w14:paraId="3999A4DB" w14:textId="77777777" w:rsidR="003E20A1" w:rsidRPr="00264720" w:rsidRDefault="003E20A1" w:rsidP="00264720">
      <w:pPr>
        <w:spacing w:line="276" w:lineRule="auto"/>
        <w:ind w:firstLine="720"/>
        <w:rPr>
          <w:rFonts w:asciiTheme="majorBidi" w:hAnsiTheme="majorBidi" w:cstheme="majorBidi"/>
          <w:b/>
        </w:rPr>
      </w:pPr>
    </w:p>
    <w:p w14:paraId="565641DF" w14:textId="77777777" w:rsidR="000F7FF0" w:rsidRPr="00264720" w:rsidRDefault="003A47C8" w:rsidP="00264720">
      <w:pPr>
        <w:spacing w:line="276" w:lineRule="auto"/>
        <w:ind w:firstLine="720"/>
        <w:jc w:val="both"/>
        <w:rPr>
          <w:rFonts w:asciiTheme="majorBidi" w:hAnsiTheme="majorBidi" w:cstheme="majorBidi"/>
        </w:rPr>
      </w:pPr>
      <w:r w:rsidRPr="00264720">
        <w:rPr>
          <w:rFonts w:asciiTheme="majorBidi" w:hAnsiTheme="majorBidi" w:cstheme="majorBidi"/>
        </w:rPr>
        <w:t>[</w:t>
      </w:r>
      <w:r w:rsidR="00090F40" w:rsidRPr="00264720">
        <w:rPr>
          <w:rFonts w:asciiTheme="majorBidi" w:hAnsiTheme="majorBidi" w:cstheme="majorBidi"/>
        </w:rPr>
        <w:t>5</w:t>
      </w:r>
      <w:r w:rsidRPr="00264720">
        <w:rPr>
          <w:rFonts w:asciiTheme="majorBidi" w:hAnsiTheme="majorBidi" w:cstheme="majorBidi"/>
        </w:rPr>
        <w:t>]</w:t>
      </w:r>
      <w:r w:rsidR="00724CD6" w:rsidRPr="00264720">
        <w:rPr>
          <w:rFonts w:asciiTheme="majorBidi" w:hAnsiTheme="majorBidi" w:cstheme="majorBidi"/>
        </w:rPr>
        <w:t> Kasācijas tiesvedības kārtībā noskaidrojams, vai tiesa</w:t>
      </w:r>
      <w:r w:rsidR="001A67CC" w:rsidRPr="00264720">
        <w:rPr>
          <w:rFonts w:asciiTheme="majorBidi" w:hAnsiTheme="majorBidi" w:cstheme="majorBidi"/>
        </w:rPr>
        <w:t xml:space="preserve"> ir pareizi interpretējusi tiesību normas, kas regulē reģistrēta </w:t>
      </w:r>
      <w:r w:rsidR="00C13148" w:rsidRPr="00264720">
        <w:rPr>
          <w:rFonts w:asciiTheme="majorBidi" w:hAnsiTheme="majorBidi" w:cstheme="majorBidi"/>
        </w:rPr>
        <w:t xml:space="preserve">pievienotās vērtības </w:t>
      </w:r>
      <w:r w:rsidR="001A67CC" w:rsidRPr="00264720">
        <w:rPr>
          <w:rFonts w:asciiTheme="majorBidi" w:hAnsiTheme="majorBidi" w:cstheme="majorBidi"/>
        </w:rPr>
        <w:t>nodokļ</w:t>
      </w:r>
      <w:r w:rsidR="00C13148" w:rsidRPr="00264720">
        <w:rPr>
          <w:rFonts w:asciiTheme="majorBidi" w:hAnsiTheme="majorBidi" w:cstheme="majorBidi"/>
        </w:rPr>
        <w:t>a</w:t>
      </w:r>
      <w:r w:rsidR="001A67CC" w:rsidRPr="00264720">
        <w:rPr>
          <w:rFonts w:asciiTheme="majorBidi" w:hAnsiTheme="majorBidi" w:cstheme="majorBidi"/>
        </w:rPr>
        <w:t xml:space="preserve"> maksātāja izslēgšanu no Valsts ieņēmumu dienesta pievienotās vērtības nodokļ</w:t>
      </w:r>
      <w:r w:rsidR="003D17B8" w:rsidRPr="00264720">
        <w:rPr>
          <w:rFonts w:asciiTheme="majorBidi" w:hAnsiTheme="majorBidi" w:cstheme="majorBidi"/>
        </w:rPr>
        <w:t>a</w:t>
      </w:r>
      <w:r w:rsidR="001A67CC" w:rsidRPr="00264720">
        <w:rPr>
          <w:rFonts w:asciiTheme="majorBidi" w:hAnsiTheme="majorBidi" w:cstheme="majorBidi"/>
        </w:rPr>
        <w:t xml:space="preserve"> maksātāju reģistra.</w:t>
      </w:r>
    </w:p>
    <w:p w14:paraId="4629D975" w14:textId="77777777" w:rsidR="000F7FF0" w:rsidRPr="00264720" w:rsidRDefault="000F7FF0" w:rsidP="00264720">
      <w:pPr>
        <w:spacing w:line="276" w:lineRule="auto"/>
        <w:ind w:firstLine="720"/>
        <w:jc w:val="both"/>
        <w:rPr>
          <w:rFonts w:asciiTheme="majorBidi" w:hAnsiTheme="majorBidi" w:cstheme="majorBidi"/>
        </w:rPr>
      </w:pPr>
    </w:p>
    <w:p w14:paraId="4E88485A" w14:textId="7B7BD338" w:rsidR="000F7FF0" w:rsidRPr="00264720" w:rsidRDefault="000F7FF0" w:rsidP="00264720">
      <w:pPr>
        <w:spacing w:line="276" w:lineRule="auto"/>
        <w:ind w:firstLine="720"/>
        <w:jc w:val="both"/>
        <w:rPr>
          <w:rFonts w:asciiTheme="majorBidi" w:hAnsiTheme="majorBidi" w:cstheme="majorBidi"/>
        </w:rPr>
      </w:pPr>
      <w:r w:rsidRPr="00264720">
        <w:rPr>
          <w:rFonts w:asciiTheme="majorBidi" w:hAnsiTheme="majorBidi" w:cstheme="majorBidi"/>
        </w:rPr>
        <w:t>[</w:t>
      </w:r>
      <w:r w:rsidR="00C17511" w:rsidRPr="00264720">
        <w:rPr>
          <w:rFonts w:asciiTheme="majorBidi" w:hAnsiTheme="majorBidi" w:cstheme="majorBidi"/>
        </w:rPr>
        <w:t>6</w:t>
      </w:r>
      <w:r w:rsidR="00B354F0" w:rsidRPr="00264720">
        <w:rPr>
          <w:rFonts w:asciiTheme="majorBidi" w:hAnsiTheme="majorBidi" w:cstheme="majorBidi"/>
        </w:rPr>
        <w:t>] </w:t>
      </w:r>
      <w:bookmarkStart w:id="10" w:name="_Hlk166501813"/>
      <w:r w:rsidR="00B354F0" w:rsidRPr="00264720">
        <w:rPr>
          <w:rFonts w:asciiTheme="majorBidi" w:hAnsiTheme="majorBidi" w:cstheme="majorBidi"/>
        </w:rPr>
        <w:t xml:space="preserve">Pievienotās vērtības nodokļa likuma </w:t>
      </w:r>
      <w:bookmarkStart w:id="11" w:name="_Hlk161223988"/>
      <w:r w:rsidR="00B354F0" w:rsidRPr="00264720">
        <w:rPr>
          <w:rFonts w:asciiTheme="majorBidi" w:hAnsiTheme="majorBidi" w:cstheme="majorBidi"/>
        </w:rPr>
        <w:t>73.</w:t>
      </w:r>
      <w:r w:rsidR="00F1358B" w:rsidRPr="00264720">
        <w:rPr>
          <w:rFonts w:asciiTheme="majorBidi" w:hAnsiTheme="majorBidi" w:cstheme="majorBidi"/>
        </w:rPr>
        <w:t> </w:t>
      </w:r>
      <w:r w:rsidR="00B354F0" w:rsidRPr="00264720">
        <w:rPr>
          <w:rFonts w:asciiTheme="majorBidi" w:hAnsiTheme="majorBidi" w:cstheme="majorBidi"/>
        </w:rPr>
        <w:t>panta pirmās daļas 5.</w:t>
      </w:r>
      <w:r w:rsidR="00F1358B" w:rsidRPr="00264720">
        <w:rPr>
          <w:rFonts w:asciiTheme="majorBidi" w:hAnsiTheme="majorBidi" w:cstheme="majorBidi"/>
        </w:rPr>
        <w:t> </w:t>
      </w:r>
      <w:r w:rsidR="00B354F0" w:rsidRPr="00264720">
        <w:rPr>
          <w:rFonts w:asciiTheme="majorBidi" w:hAnsiTheme="majorBidi" w:cstheme="majorBidi"/>
        </w:rPr>
        <w:t xml:space="preserve">punkta </w:t>
      </w:r>
      <w:r w:rsidR="00824849" w:rsidRPr="00264720">
        <w:rPr>
          <w:rFonts w:asciiTheme="majorBidi" w:hAnsiTheme="majorBidi" w:cstheme="majorBidi"/>
          <w:lang w:eastAsia="en-US"/>
        </w:rPr>
        <w:t>„</w:t>
      </w:r>
      <w:r w:rsidR="00B354F0" w:rsidRPr="00264720">
        <w:rPr>
          <w:rFonts w:asciiTheme="majorBidi" w:hAnsiTheme="majorBidi" w:cstheme="majorBidi"/>
        </w:rPr>
        <w:t>a”</w:t>
      </w:r>
      <w:r w:rsidR="00536464">
        <w:rPr>
          <w:rFonts w:asciiTheme="majorBidi" w:hAnsiTheme="majorBidi" w:cstheme="majorBidi"/>
        </w:rPr>
        <w:t> </w:t>
      </w:r>
      <w:r w:rsidR="00B354F0" w:rsidRPr="00264720">
        <w:rPr>
          <w:rFonts w:asciiTheme="majorBidi" w:hAnsiTheme="majorBidi" w:cstheme="majorBidi"/>
        </w:rPr>
        <w:t>apakšpunkts</w:t>
      </w:r>
      <w:bookmarkEnd w:id="10"/>
      <w:r w:rsidR="00B354F0" w:rsidRPr="00264720">
        <w:rPr>
          <w:rFonts w:asciiTheme="majorBidi" w:hAnsiTheme="majorBidi" w:cstheme="majorBidi"/>
        </w:rPr>
        <w:t xml:space="preserve"> noteic, ka Valsts ieņēmumu dienests izslēdz reģistrētu nodokļa maksātāju no Valsts ieņēmumu dienesta pievienotās vērtības nodokļa maksātāju reģistra, ja 30</w:t>
      </w:r>
      <w:r w:rsidR="007A2FFD" w:rsidRPr="00264720">
        <w:rPr>
          <w:rFonts w:asciiTheme="majorBidi" w:hAnsiTheme="majorBidi" w:cstheme="majorBidi"/>
        </w:rPr>
        <w:t> </w:t>
      </w:r>
      <w:r w:rsidR="00B354F0" w:rsidRPr="00264720">
        <w:rPr>
          <w:rFonts w:asciiTheme="majorBidi" w:hAnsiTheme="majorBidi" w:cstheme="majorBidi"/>
        </w:rPr>
        <w:t xml:space="preserve">dienu laikā pēc šajā likumā noteiktā nodokļa deklarācijas iesniegšanas termiņa nav iesniegta nodokļa deklarācija. Atbilstoši </w:t>
      </w:r>
      <w:bookmarkStart w:id="12" w:name="_Hlk166501854"/>
      <w:r w:rsidR="00B354F0" w:rsidRPr="00264720">
        <w:rPr>
          <w:rFonts w:asciiTheme="majorBidi" w:hAnsiTheme="majorBidi" w:cstheme="majorBidi"/>
        </w:rPr>
        <w:t>79.</w:t>
      </w:r>
      <w:r w:rsidR="00F1358B" w:rsidRPr="00264720">
        <w:rPr>
          <w:rFonts w:asciiTheme="majorBidi" w:hAnsiTheme="majorBidi" w:cstheme="majorBidi"/>
        </w:rPr>
        <w:t> </w:t>
      </w:r>
      <w:r w:rsidR="00B354F0" w:rsidRPr="00264720">
        <w:rPr>
          <w:rFonts w:asciiTheme="majorBidi" w:hAnsiTheme="majorBidi" w:cstheme="majorBidi"/>
        </w:rPr>
        <w:t>panta</w:t>
      </w:r>
      <w:r w:rsidR="00C13148" w:rsidRPr="00264720">
        <w:rPr>
          <w:rFonts w:asciiTheme="majorBidi" w:hAnsiTheme="majorBidi" w:cstheme="majorBidi"/>
        </w:rPr>
        <w:t>m</w:t>
      </w:r>
      <w:r w:rsidR="00B354F0" w:rsidRPr="00264720">
        <w:rPr>
          <w:rFonts w:asciiTheme="majorBidi" w:hAnsiTheme="majorBidi" w:cstheme="majorBidi"/>
        </w:rPr>
        <w:t xml:space="preserve"> </w:t>
      </w:r>
      <w:bookmarkEnd w:id="11"/>
      <w:bookmarkEnd w:id="12"/>
      <w:r w:rsidR="00B354F0" w:rsidRPr="00264720">
        <w:rPr>
          <w:rFonts w:asciiTheme="majorBidi" w:hAnsiTheme="majorBidi" w:cstheme="majorBidi"/>
        </w:rPr>
        <w:t xml:space="preserve">Valsts ieņēmumu dienests nodokļa maksātājam </w:t>
      </w:r>
      <w:r w:rsidR="007A2FFD" w:rsidRPr="00264720">
        <w:rPr>
          <w:rFonts w:asciiTheme="majorBidi" w:hAnsiTheme="majorBidi" w:cstheme="majorBidi"/>
        </w:rPr>
        <w:t xml:space="preserve">nosūta </w:t>
      </w:r>
      <w:r w:rsidR="00B354F0" w:rsidRPr="00264720">
        <w:rPr>
          <w:rFonts w:asciiTheme="majorBidi" w:hAnsiTheme="majorBidi" w:cstheme="majorBidi"/>
        </w:rPr>
        <w:t>brīdinājumu par tā izslēgšanu no reģistra</w:t>
      </w:r>
      <w:r w:rsidR="00C13148" w:rsidRPr="00264720">
        <w:rPr>
          <w:rFonts w:asciiTheme="majorBidi" w:hAnsiTheme="majorBidi" w:cstheme="majorBidi"/>
        </w:rPr>
        <w:t xml:space="preserve"> (</w:t>
      </w:r>
      <w:bookmarkStart w:id="13" w:name="_Hlk166501907"/>
      <w:r w:rsidR="00C13148" w:rsidRPr="00264720">
        <w:rPr>
          <w:rFonts w:asciiTheme="majorBidi" w:hAnsiTheme="majorBidi" w:cstheme="majorBidi"/>
        </w:rPr>
        <w:t>pirmā daļa</w:t>
      </w:r>
      <w:bookmarkEnd w:id="13"/>
      <w:r w:rsidR="00C13148" w:rsidRPr="00264720">
        <w:rPr>
          <w:rFonts w:asciiTheme="majorBidi" w:hAnsiTheme="majorBidi" w:cstheme="majorBidi"/>
        </w:rPr>
        <w:t>)</w:t>
      </w:r>
      <w:r w:rsidR="00B354F0" w:rsidRPr="00264720">
        <w:rPr>
          <w:rFonts w:asciiTheme="majorBidi" w:hAnsiTheme="majorBidi" w:cstheme="majorBidi"/>
        </w:rPr>
        <w:t>, un, ja nodokļa maksātājs 12</w:t>
      </w:r>
      <w:r w:rsidR="007A2FFD" w:rsidRPr="00264720">
        <w:rPr>
          <w:rFonts w:asciiTheme="majorBidi" w:hAnsiTheme="majorBidi" w:cstheme="majorBidi"/>
        </w:rPr>
        <w:t> </w:t>
      </w:r>
      <w:r w:rsidR="00B354F0" w:rsidRPr="00264720">
        <w:rPr>
          <w:rFonts w:asciiTheme="majorBidi" w:hAnsiTheme="majorBidi" w:cstheme="majorBidi"/>
        </w:rPr>
        <w:t>darbdienu laikā pēc brīdinājuma nosūtīšanas neiesniedz nodokļa deklarāciju, to izslēdz no reģistra</w:t>
      </w:r>
      <w:r w:rsidR="00C13148" w:rsidRPr="00264720">
        <w:rPr>
          <w:rFonts w:asciiTheme="majorBidi" w:hAnsiTheme="majorBidi" w:cstheme="majorBidi"/>
        </w:rPr>
        <w:t xml:space="preserve"> (otrā daļa)</w:t>
      </w:r>
      <w:r w:rsidR="00B354F0" w:rsidRPr="00264720">
        <w:rPr>
          <w:rFonts w:asciiTheme="majorBidi" w:hAnsiTheme="majorBidi" w:cstheme="majorBidi"/>
        </w:rPr>
        <w:t>.</w:t>
      </w:r>
    </w:p>
    <w:p w14:paraId="5D4C7F48" w14:textId="77777777" w:rsidR="000E47B8" w:rsidRPr="00264720" w:rsidRDefault="007A2FFD" w:rsidP="00264720">
      <w:pPr>
        <w:spacing w:line="276" w:lineRule="auto"/>
        <w:ind w:firstLine="720"/>
        <w:jc w:val="both"/>
        <w:rPr>
          <w:rFonts w:asciiTheme="majorBidi" w:hAnsiTheme="majorBidi" w:cstheme="majorBidi"/>
        </w:rPr>
      </w:pPr>
      <w:r w:rsidRPr="00264720">
        <w:rPr>
          <w:rFonts w:asciiTheme="majorBidi" w:hAnsiTheme="majorBidi" w:cstheme="majorBidi"/>
        </w:rPr>
        <w:t>Tātad atbilstoši šīm tiesību normām priekšnoteikums</w:t>
      </w:r>
      <w:r w:rsidR="00C15863" w:rsidRPr="00264720">
        <w:rPr>
          <w:rFonts w:asciiTheme="majorBidi" w:hAnsiTheme="majorBidi" w:cstheme="majorBidi"/>
        </w:rPr>
        <w:t xml:space="preserve"> reģistrēta pievienotās vērtības</w:t>
      </w:r>
      <w:r w:rsidRPr="00264720">
        <w:rPr>
          <w:rFonts w:asciiTheme="majorBidi" w:hAnsiTheme="majorBidi" w:cstheme="majorBidi"/>
        </w:rPr>
        <w:t xml:space="preserve"> nodokļa maksātāja izslēgšanai no pievienotās vērtības nodokļa maksātāju reģistra ir nodokļa deklarācijas neiesniegšana.</w:t>
      </w:r>
    </w:p>
    <w:p w14:paraId="5ABBDE26" w14:textId="77777777" w:rsidR="00824849" w:rsidRPr="00264720" w:rsidRDefault="00824849" w:rsidP="00264720">
      <w:pPr>
        <w:spacing w:line="276" w:lineRule="auto"/>
        <w:ind w:firstLine="720"/>
        <w:jc w:val="both"/>
        <w:rPr>
          <w:rFonts w:asciiTheme="majorBidi" w:hAnsiTheme="majorBidi" w:cstheme="majorBidi"/>
        </w:rPr>
      </w:pPr>
      <w:r w:rsidRPr="00264720">
        <w:rPr>
          <w:rFonts w:asciiTheme="majorBidi" w:hAnsiTheme="majorBidi" w:cstheme="majorBidi"/>
        </w:rPr>
        <w:t xml:space="preserve">Ņemot vērā procesa dalībnieku argumentāciju, Senātam vispirms jāatbild uz jautājumu, vai pievienotās vērtības nodokļa deklarāciju nodokļu maksātājam jāiesniedz, vienīgi izmantojot </w:t>
      </w:r>
      <w:r w:rsidR="000E47B8" w:rsidRPr="00264720">
        <w:rPr>
          <w:rFonts w:asciiTheme="majorBidi" w:hAnsiTheme="majorBidi" w:cstheme="majorBidi"/>
        </w:rPr>
        <w:t>Valsts ieņēmumu dienesta</w:t>
      </w:r>
      <w:r w:rsidRPr="00264720">
        <w:rPr>
          <w:rFonts w:asciiTheme="majorBidi" w:hAnsiTheme="majorBidi" w:cstheme="majorBidi"/>
        </w:rPr>
        <w:t xml:space="preserve"> Elektroniskās deklarēšanas sistēmu.</w:t>
      </w:r>
    </w:p>
    <w:p w14:paraId="74462E58" w14:textId="77777777" w:rsidR="000E47B8" w:rsidRPr="00264720" w:rsidRDefault="000E47B8" w:rsidP="00264720">
      <w:pPr>
        <w:spacing w:line="276" w:lineRule="auto"/>
        <w:ind w:firstLine="720"/>
        <w:jc w:val="both"/>
        <w:rPr>
          <w:rFonts w:asciiTheme="majorBidi" w:hAnsiTheme="majorBidi" w:cstheme="majorBidi"/>
        </w:rPr>
      </w:pPr>
    </w:p>
    <w:p w14:paraId="436CDE4E" w14:textId="16B1B6E9" w:rsidR="000E47B8" w:rsidRPr="00264720" w:rsidRDefault="000E47B8" w:rsidP="00264720">
      <w:pPr>
        <w:spacing w:line="276" w:lineRule="auto"/>
        <w:ind w:firstLine="720"/>
        <w:jc w:val="both"/>
        <w:rPr>
          <w:rFonts w:asciiTheme="majorBidi" w:hAnsiTheme="majorBidi" w:cstheme="majorBidi"/>
        </w:rPr>
      </w:pPr>
      <w:r w:rsidRPr="00264720">
        <w:rPr>
          <w:rFonts w:asciiTheme="majorBidi" w:hAnsiTheme="majorBidi" w:cstheme="majorBidi"/>
        </w:rPr>
        <w:t>[</w:t>
      </w:r>
      <w:r w:rsidR="00C17511" w:rsidRPr="00264720">
        <w:rPr>
          <w:rFonts w:asciiTheme="majorBidi" w:hAnsiTheme="majorBidi" w:cstheme="majorBidi"/>
        </w:rPr>
        <w:t>7</w:t>
      </w:r>
      <w:r w:rsidRPr="00264720">
        <w:rPr>
          <w:rFonts w:asciiTheme="majorBidi" w:hAnsiTheme="majorBidi" w:cstheme="majorBidi"/>
        </w:rPr>
        <w:t xml:space="preserve">] Nodokļu maksātāja vispārīgs pienākums iesniegt Valsts ieņēmumu dienestam nodokļu deklarācijas paredzēts likuma </w:t>
      </w:r>
      <w:r w:rsidR="00824849" w:rsidRPr="00264720">
        <w:rPr>
          <w:rFonts w:asciiTheme="majorBidi" w:hAnsiTheme="majorBidi" w:cstheme="majorBidi"/>
          <w:lang w:eastAsia="en-US"/>
        </w:rPr>
        <w:t>„</w:t>
      </w:r>
      <w:bookmarkStart w:id="14" w:name="_Hlk166501954"/>
      <w:r w:rsidRPr="00264720">
        <w:rPr>
          <w:rFonts w:asciiTheme="majorBidi" w:hAnsiTheme="majorBidi" w:cstheme="majorBidi"/>
        </w:rPr>
        <w:t>Par nodokļiem un nodevām” 15.</w:t>
      </w:r>
      <w:r w:rsidR="00F1358B" w:rsidRPr="00264720">
        <w:rPr>
          <w:rFonts w:asciiTheme="majorBidi" w:hAnsiTheme="majorBidi" w:cstheme="majorBidi"/>
        </w:rPr>
        <w:t> </w:t>
      </w:r>
      <w:r w:rsidRPr="00264720">
        <w:rPr>
          <w:rFonts w:asciiTheme="majorBidi" w:hAnsiTheme="majorBidi" w:cstheme="majorBidi"/>
        </w:rPr>
        <w:t>panta pirmās daļas 3.</w:t>
      </w:r>
      <w:r w:rsidR="00F1358B" w:rsidRPr="00264720">
        <w:rPr>
          <w:rFonts w:asciiTheme="majorBidi" w:hAnsiTheme="majorBidi" w:cstheme="majorBidi"/>
        </w:rPr>
        <w:t> </w:t>
      </w:r>
      <w:r w:rsidRPr="00264720">
        <w:rPr>
          <w:rFonts w:asciiTheme="majorBidi" w:hAnsiTheme="majorBidi" w:cstheme="majorBidi"/>
        </w:rPr>
        <w:t>punktā</w:t>
      </w:r>
      <w:bookmarkEnd w:id="14"/>
      <w:r w:rsidRPr="00264720">
        <w:rPr>
          <w:rFonts w:asciiTheme="majorBidi" w:hAnsiTheme="majorBidi" w:cstheme="majorBidi"/>
        </w:rPr>
        <w:t xml:space="preserve">, savukārt pienākums iesniegt pievienotās vērtības nodokļa deklarāciju papildus noteikts Pievienotās vērtības nodokļa likuma </w:t>
      </w:r>
      <w:bookmarkStart w:id="15" w:name="_Hlk166501995"/>
      <w:r w:rsidRPr="00264720">
        <w:rPr>
          <w:rFonts w:asciiTheme="majorBidi" w:hAnsiTheme="majorBidi" w:cstheme="majorBidi"/>
        </w:rPr>
        <w:t>117.</w:t>
      </w:r>
      <w:r w:rsidR="00F1358B" w:rsidRPr="00264720">
        <w:rPr>
          <w:rFonts w:asciiTheme="majorBidi" w:hAnsiTheme="majorBidi" w:cstheme="majorBidi"/>
        </w:rPr>
        <w:t> </w:t>
      </w:r>
      <w:r w:rsidRPr="00264720">
        <w:rPr>
          <w:rFonts w:asciiTheme="majorBidi" w:hAnsiTheme="majorBidi" w:cstheme="majorBidi"/>
        </w:rPr>
        <w:t>pantā</w:t>
      </w:r>
      <w:bookmarkEnd w:id="15"/>
      <w:r w:rsidRPr="00264720">
        <w:rPr>
          <w:rFonts w:asciiTheme="majorBidi" w:hAnsiTheme="majorBidi" w:cstheme="majorBidi"/>
        </w:rPr>
        <w:t>.</w:t>
      </w:r>
    </w:p>
    <w:p w14:paraId="42992563" w14:textId="5C2ABDC2" w:rsidR="000E47B8" w:rsidRPr="00264720" w:rsidRDefault="000E47B8" w:rsidP="00264720">
      <w:pPr>
        <w:spacing w:line="276" w:lineRule="auto"/>
        <w:ind w:firstLine="720"/>
        <w:jc w:val="both"/>
        <w:rPr>
          <w:rFonts w:asciiTheme="majorBidi" w:hAnsiTheme="majorBidi" w:cstheme="majorBidi"/>
          <w:shd w:val="clear" w:color="auto" w:fill="FFFFFF"/>
        </w:rPr>
      </w:pPr>
      <w:r w:rsidRPr="00264720">
        <w:rPr>
          <w:rFonts w:asciiTheme="majorBidi" w:hAnsiTheme="majorBidi" w:cstheme="majorBidi"/>
        </w:rPr>
        <w:t xml:space="preserve">Saskaņā ar likuma </w:t>
      </w:r>
      <w:r w:rsidR="00824849" w:rsidRPr="00264720">
        <w:rPr>
          <w:rFonts w:asciiTheme="majorBidi" w:hAnsiTheme="majorBidi" w:cstheme="majorBidi"/>
          <w:lang w:eastAsia="en-US"/>
        </w:rPr>
        <w:t>„</w:t>
      </w:r>
      <w:r w:rsidRPr="00264720">
        <w:rPr>
          <w:rFonts w:asciiTheme="majorBidi" w:hAnsiTheme="majorBidi" w:cstheme="majorBidi"/>
        </w:rPr>
        <w:t>Par nodokļiem un nodevām” 15.</w:t>
      </w:r>
      <w:r w:rsidR="00F1358B" w:rsidRPr="00264720">
        <w:rPr>
          <w:rFonts w:asciiTheme="majorBidi" w:hAnsiTheme="majorBidi" w:cstheme="majorBidi"/>
        </w:rPr>
        <w:t> </w:t>
      </w:r>
      <w:r w:rsidRPr="00264720">
        <w:rPr>
          <w:rFonts w:asciiTheme="majorBidi" w:hAnsiTheme="majorBidi" w:cstheme="majorBidi"/>
        </w:rPr>
        <w:t>panta pirmās daļas 3.</w:t>
      </w:r>
      <w:r w:rsidR="00F1358B" w:rsidRPr="00264720">
        <w:rPr>
          <w:rFonts w:asciiTheme="majorBidi" w:hAnsiTheme="majorBidi" w:cstheme="majorBidi"/>
        </w:rPr>
        <w:t> </w:t>
      </w:r>
      <w:r w:rsidRPr="00264720">
        <w:rPr>
          <w:rFonts w:asciiTheme="majorBidi" w:hAnsiTheme="majorBidi" w:cstheme="majorBidi"/>
        </w:rPr>
        <w:t xml:space="preserve">punktu nodokļu maksātājam ir pienākums </w:t>
      </w:r>
      <w:r w:rsidRPr="00264720">
        <w:rPr>
          <w:rFonts w:asciiTheme="majorBidi" w:hAnsiTheme="majorBidi" w:cstheme="majorBidi"/>
          <w:shd w:val="clear" w:color="auto" w:fill="FFFFFF"/>
        </w:rPr>
        <w:t xml:space="preserve">iesniegt nodokļu administrācijai elektroniska dokumenta veidā šajā likumā vai konkrēto nodokļu likumos paredzētās nodokļu </w:t>
      </w:r>
      <w:r w:rsidRPr="00264720">
        <w:rPr>
          <w:rFonts w:asciiTheme="majorBidi" w:hAnsiTheme="majorBidi" w:cstheme="majorBidi"/>
          <w:shd w:val="clear" w:color="auto" w:fill="FFFFFF"/>
        </w:rPr>
        <w:lastRenderedPageBreak/>
        <w:t xml:space="preserve">deklarācijas un informatīvās deklarācijas normatīvajos aktos noteiktajos termiņos. Fiziskajām personām, kas neveic saimniecisko darbību, ir izvēles tiesības iesniegt nodokļu deklarācijas un informatīvās deklarācijas elektroniska dokumenta veidā vai papīra dokumenta veidā. Nodokļu maksātāji, iesniedzot Valsts ieņēmumu dienestam nodokļu deklarācijas un informatīvās deklarācijas elektroniska dokumenta veidā, izmanto Valsts ieņēmumu dienesta elektroniskās deklarēšanas sistēmu. Ministru kabinets nosaka kārtību, kādā Valsts ieņēmumu dienesta elektroniskās deklarēšanas sistēmā tiek identificētas personas, kas iesniedz elektroniskos dokumentus. Ja nodokļu deklarācijas vai informatīvās deklarācijas ir iesniegtas, izmantojot Valsts ieņēmumu dienesta elektroniskās deklarēšanas sistēmu, šīm deklarācijām ir juridisks spēks arī tad, ja tās nesatur rekvizītu </w:t>
      </w:r>
      <w:r w:rsidR="004D2081" w:rsidRPr="00264720">
        <w:rPr>
          <w:rFonts w:asciiTheme="majorBidi" w:hAnsiTheme="majorBidi" w:cstheme="majorBidi"/>
          <w:lang w:eastAsia="en-US"/>
        </w:rPr>
        <w:t>„</w:t>
      </w:r>
      <w:r w:rsidRPr="00264720">
        <w:rPr>
          <w:rFonts w:asciiTheme="majorBidi" w:hAnsiTheme="majorBidi" w:cstheme="majorBidi"/>
          <w:shd w:val="clear" w:color="auto" w:fill="FFFFFF"/>
        </w:rPr>
        <w:t>paraksts</w:t>
      </w:r>
      <w:r w:rsidR="004D2081" w:rsidRPr="00264720">
        <w:rPr>
          <w:rFonts w:asciiTheme="majorBidi" w:hAnsiTheme="majorBidi" w:cstheme="majorBidi"/>
          <w:shd w:val="clear" w:color="auto" w:fill="FFFFFF"/>
        </w:rPr>
        <w:t>”</w:t>
      </w:r>
      <w:r w:rsidRPr="00264720">
        <w:rPr>
          <w:rFonts w:asciiTheme="majorBidi" w:hAnsiTheme="majorBidi" w:cstheme="majorBidi"/>
          <w:shd w:val="clear" w:color="auto" w:fill="FFFFFF"/>
        </w:rPr>
        <w:t>.</w:t>
      </w:r>
    </w:p>
    <w:p w14:paraId="083C12A5" w14:textId="77777777" w:rsidR="000E47B8" w:rsidRPr="00264720" w:rsidRDefault="000E47B8" w:rsidP="00264720">
      <w:pPr>
        <w:spacing w:line="276" w:lineRule="auto"/>
        <w:ind w:firstLine="720"/>
        <w:jc w:val="both"/>
        <w:rPr>
          <w:rFonts w:asciiTheme="majorBidi" w:hAnsiTheme="majorBidi" w:cstheme="majorBidi"/>
        </w:rPr>
      </w:pPr>
      <w:r w:rsidRPr="00264720">
        <w:rPr>
          <w:rFonts w:asciiTheme="majorBidi" w:hAnsiTheme="majorBidi" w:cstheme="majorBidi"/>
          <w:shd w:val="clear" w:color="auto" w:fill="FFFFFF"/>
        </w:rPr>
        <w:t xml:space="preserve">Tātad atbilstoši minētajai tiesību normai </w:t>
      </w:r>
      <w:r w:rsidRPr="00264720">
        <w:rPr>
          <w:rFonts w:asciiTheme="majorBidi" w:hAnsiTheme="majorBidi" w:cstheme="majorBidi"/>
        </w:rPr>
        <w:t>nodokļu maksātāji, izņemot fiziskās personas, kuras neveic saimniecisko darbību, nodokļu deklarācijas iesniedz elektroniski, izmantojot Valsts ieņēmumu dienesta Elektroniskās deklarēšanas sistēmu.</w:t>
      </w:r>
    </w:p>
    <w:p w14:paraId="03A408F4" w14:textId="246CA851" w:rsidR="004D2081" w:rsidRPr="00264720" w:rsidRDefault="000E47B8" w:rsidP="00264720">
      <w:pPr>
        <w:spacing w:line="276" w:lineRule="auto"/>
        <w:ind w:firstLine="720"/>
        <w:jc w:val="both"/>
        <w:rPr>
          <w:rFonts w:asciiTheme="majorBidi" w:hAnsiTheme="majorBidi" w:cstheme="majorBidi"/>
          <w:shd w:val="clear" w:color="auto" w:fill="FFFFFF"/>
        </w:rPr>
      </w:pPr>
      <w:r w:rsidRPr="00264720">
        <w:rPr>
          <w:rFonts w:asciiTheme="majorBidi" w:hAnsiTheme="majorBidi" w:cstheme="majorBidi"/>
        </w:rPr>
        <w:t xml:space="preserve">Pievienotās vērtības nodokļa likuma </w:t>
      </w:r>
      <w:bookmarkStart w:id="16" w:name="_Hlk166502033"/>
      <w:r w:rsidRPr="00264720">
        <w:rPr>
          <w:rFonts w:asciiTheme="majorBidi" w:hAnsiTheme="majorBidi" w:cstheme="majorBidi"/>
        </w:rPr>
        <w:t>117.</w:t>
      </w:r>
      <w:r w:rsidR="00F1358B" w:rsidRPr="00264720">
        <w:rPr>
          <w:rFonts w:asciiTheme="majorBidi" w:hAnsiTheme="majorBidi" w:cstheme="majorBidi"/>
        </w:rPr>
        <w:t> </w:t>
      </w:r>
      <w:r w:rsidRPr="00264720">
        <w:rPr>
          <w:rFonts w:asciiTheme="majorBidi" w:hAnsiTheme="majorBidi" w:cstheme="majorBidi"/>
        </w:rPr>
        <w:t xml:space="preserve">panta pirmā daļa </w:t>
      </w:r>
      <w:bookmarkEnd w:id="16"/>
      <w:r w:rsidRPr="00264720">
        <w:rPr>
          <w:rFonts w:asciiTheme="majorBidi" w:hAnsiTheme="majorBidi" w:cstheme="majorBidi"/>
        </w:rPr>
        <w:t>noteic, ka r</w:t>
      </w:r>
      <w:r w:rsidRPr="00264720">
        <w:rPr>
          <w:rFonts w:asciiTheme="majorBidi" w:hAnsiTheme="majorBidi" w:cstheme="majorBidi"/>
          <w:shd w:val="clear" w:color="auto" w:fill="FFFFFF"/>
        </w:rPr>
        <w:t>eģistrēts nodokļa maksātājs iesniedz Valsts ieņēmumu dienestam nodokļa deklarāciju par taksācijas periodā veiktajiem darījumiem, ja šajā pantā nav noteikts citādi. A</w:t>
      </w:r>
      <w:r w:rsidRPr="00264720">
        <w:rPr>
          <w:rFonts w:asciiTheme="majorBidi" w:hAnsiTheme="majorBidi" w:cstheme="majorBidi"/>
        </w:rPr>
        <w:t xml:space="preserve">tbilstoši likuma </w:t>
      </w:r>
      <w:bookmarkStart w:id="17" w:name="_Hlk166502057"/>
      <w:r w:rsidRPr="00264720">
        <w:rPr>
          <w:rFonts w:asciiTheme="majorBidi" w:hAnsiTheme="majorBidi" w:cstheme="majorBidi"/>
        </w:rPr>
        <w:t>118.</w:t>
      </w:r>
      <w:r w:rsidR="00F1358B" w:rsidRPr="00264720">
        <w:rPr>
          <w:rFonts w:asciiTheme="majorBidi" w:hAnsiTheme="majorBidi" w:cstheme="majorBidi"/>
        </w:rPr>
        <w:t> </w:t>
      </w:r>
      <w:r w:rsidRPr="00264720">
        <w:rPr>
          <w:rFonts w:asciiTheme="majorBidi" w:hAnsiTheme="majorBidi" w:cstheme="majorBidi"/>
        </w:rPr>
        <w:t>panta pirmajai daļa</w:t>
      </w:r>
      <w:bookmarkEnd w:id="17"/>
      <w:r w:rsidRPr="00264720">
        <w:rPr>
          <w:rFonts w:asciiTheme="majorBidi" w:hAnsiTheme="majorBidi" w:cstheme="majorBidi"/>
        </w:rPr>
        <w:t>i, j</w:t>
      </w:r>
      <w:r w:rsidRPr="00264720">
        <w:rPr>
          <w:rFonts w:asciiTheme="majorBidi" w:hAnsiTheme="majorBidi" w:cstheme="majorBidi"/>
          <w:shd w:val="clear" w:color="auto" w:fill="FFFFFF"/>
        </w:rPr>
        <w:t>a reģistrēts nodokļa maksātājs deklarāciju un tās pielikumus iesniedz Valsts ieņēmumu dienestam, izmantojot Valsts ieņēmumu dienesta Elektroniskās deklarēšanas sistēmu, deklarācijas iesniegšanas termiņš ir 20 dienas pēc taksācijas perioda beigām.</w:t>
      </w:r>
    </w:p>
    <w:p w14:paraId="46F83748" w14:textId="1E27A0F4" w:rsidR="000E47B8" w:rsidRPr="00264720" w:rsidRDefault="000E47B8" w:rsidP="00264720">
      <w:pPr>
        <w:spacing w:line="276" w:lineRule="auto"/>
        <w:ind w:firstLine="720"/>
        <w:jc w:val="both"/>
        <w:rPr>
          <w:rFonts w:asciiTheme="majorBidi" w:hAnsiTheme="majorBidi" w:cstheme="majorBidi"/>
          <w:shd w:val="clear" w:color="auto" w:fill="FFFFFF"/>
        </w:rPr>
      </w:pPr>
      <w:r w:rsidRPr="00264720">
        <w:rPr>
          <w:rFonts w:asciiTheme="majorBidi" w:hAnsiTheme="majorBidi" w:cstheme="majorBidi"/>
          <w:shd w:val="clear" w:color="auto" w:fill="FFFFFF"/>
        </w:rPr>
        <w:t xml:space="preserve">Šajā tiesību normā lietotais saikļa vārds </w:t>
      </w:r>
      <w:r w:rsidR="004D2081" w:rsidRPr="00264720">
        <w:rPr>
          <w:rFonts w:asciiTheme="majorBidi" w:hAnsiTheme="majorBidi" w:cstheme="majorBidi"/>
          <w:lang w:eastAsia="en-US"/>
        </w:rPr>
        <w:t>„</w:t>
      </w:r>
      <w:r w:rsidRPr="00264720">
        <w:rPr>
          <w:rFonts w:asciiTheme="majorBidi" w:hAnsiTheme="majorBidi" w:cstheme="majorBidi"/>
          <w:shd w:val="clear" w:color="auto" w:fill="FFFFFF"/>
        </w:rPr>
        <w:t xml:space="preserve">ja” liek domāt, ka var būt arī citi deklarācijas iesniegšanas veidi, proti, ne tikai izmantojot dienesta Elektroniskās deklarēšanas sistēmu. </w:t>
      </w:r>
      <w:r w:rsidR="00C92E2A" w:rsidRPr="00264720">
        <w:rPr>
          <w:rFonts w:asciiTheme="majorBidi" w:hAnsiTheme="majorBidi" w:cstheme="majorBidi"/>
          <w:shd w:val="clear" w:color="auto" w:fill="FFFFFF"/>
        </w:rPr>
        <w:t xml:space="preserve">Tādi patiešām arī bija paredzēti, proti, </w:t>
      </w:r>
      <w:r w:rsidRPr="00264720">
        <w:rPr>
          <w:rFonts w:asciiTheme="majorBidi" w:hAnsiTheme="majorBidi" w:cstheme="majorBidi"/>
        </w:rPr>
        <w:t xml:space="preserve">likuma </w:t>
      </w:r>
      <w:bookmarkStart w:id="18" w:name="_Hlk166502099"/>
      <w:r w:rsidRPr="00264720">
        <w:rPr>
          <w:rFonts w:asciiTheme="majorBidi" w:hAnsiTheme="majorBidi" w:cstheme="majorBidi"/>
        </w:rPr>
        <w:t>118.</w:t>
      </w:r>
      <w:r w:rsidR="00F1358B" w:rsidRPr="00264720">
        <w:rPr>
          <w:rFonts w:asciiTheme="majorBidi" w:hAnsiTheme="majorBidi" w:cstheme="majorBidi"/>
        </w:rPr>
        <w:t> </w:t>
      </w:r>
      <w:r w:rsidRPr="00264720">
        <w:rPr>
          <w:rFonts w:asciiTheme="majorBidi" w:hAnsiTheme="majorBidi" w:cstheme="majorBidi"/>
        </w:rPr>
        <w:t xml:space="preserve">panta otrā un trešā daļa </w:t>
      </w:r>
      <w:bookmarkEnd w:id="18"/>
      <w:r w:rsidRPr="00264720">
        <w:rPr>
          <w:rFonts w:asciiTheme="majorBidi" w:hAnsiTheme="majorBidi" w:cstheme="majorBidi"/>
        </w:rPr>
        <w:t>līdz 2014.</w:t>
      </w:r>
      <w:r w:rsidR="00F1358B" w:rsidRPr="00264720">
        <w:rPr>
          <w:rFonts w:asciiTheme="majorBidi" w:hAnsiTheme="majorBidi" w:cstheme="majorBidi"/>
        </w:rPr>
        <w:t> </w:t>
      </w:r>
      <w:r w:rsidRPr="00264720">
        <w:rPr>
          <w:rFonts w:asciiTheme="majorBidi" w:hAnsiTheme="majorBidi" w:cstheme="majorBidi"/>
        </w:rPr>
        <w:t>gada 12.</w:t>
      </w:r>
      <w:r w:rsidR="00F1358B" w:rsidRPr="00264720">
        <w:rPr>
          <w:rFonts w:asciiTheme="majorBidi" w:hAnsiTheme="majorBidi" w:cstheme="majorBidi"/>
        </w:rPr>
        <w:t> </w:t>
      </w:r>
      <w:r w:rsidRPr="00264720">
        <w:rPr>
          <w:rFonts w:asciiTheme="majorBidi" w:hAnsiTheme="majorBidi" w:cstheme="majorBidi"/>
        </w:rPr>
        <w:t>jūnija grozījumiem paredzēja, ka deklarācijas var iesniegt arī papīra formā un pa pastu. Taču minēto grozījumu rezultātā šīs tiesību normas no likuma tika svītrotas. Šo grozījumu pamatā bija 2014.</w:t>
      </w:r>
      <w:r w:rsidR="00264720" w:rsidRPr="00264720">
        <w:rPr>
          <w:rFonts w:asciiTheme="majorBidi" w:hAnsiTheme="majorBidi" w:cstheme="majorBidi"/>
        </w:rPr>
        <w:t> </w:t>
      </w:r>
      <w:r w:rsidRPr="00264720">
        <w:rPr>
          <w:rFonts w:asciiTheme="majorBidi" w:hAnsiTheme="majorBidi" w:cstheme="majorBidi"/>
        </w:rPr>
        <w:t>gada 27.</w:t>
      </w:r>
      <w:r w:rsidR="00264720" w:rsidRPr="00264720">
        <w:rPr>
          <w:rFonts w:asciiTheme="majorBidi" w:hAnsiTheme="majorBidi" w:cstheme="majorBidi"/>
        </w:rPr>
        <w:t> </w:t>
      </w:r>
      <w:r w:rsidRPr="00264720">
        <w:rPr>
          <w:rFonts w:asciiTheme="majorBidi" w:hAnsiTheme="majorBidi" w:cstheme="majorBidi"/>
        </w:rPr>
        <w:t xml:space="preserve">februārī izdarītie grozījumi </w:t>
      </w:r>
      <w:r w:rsidR="00C92E2A" w:rsidRPr="00264720">
        <w:rPr>
          <w:rFonts w:asciiTheme="majorBidi" w:hAnsiTheme="majorBidi" w:cstheme="majorBidi"/>
        </w:rPr>
        <w:t xml:space="preserve">likuma </w:t>
      </w:r>
      <w:r w:rsidR="004D2081" w:rsidRPr="00264720">
        <w:rPr>
          <w:rFonts w:asciiTheme="majorBidi" w:hAnsiTheme="majorBidi" w:cstheme="majorBidi"/>
          <w:lang w:eastAsia="en-US"/>
        </w:rPr>
        <w:t>„</w:t>
      </w:r>
      <w:r w:rsidR="00C92E2A" w:rsidRPr="00264720">
        <w:rPr>
          <w:rFonts w:asciiTheme="majorBidi" w:hAnsiTheme="majorBidi" w:cstheme="majorBidi"/>
        </w:rPr>
        <w:t>Par nodokļiem un nodevām” 15.</w:t>
      </w:r>
      <w:r w:rsidR="00264720" w:rsidRPr="00264720">
        <w:rPr>
          <w:rFonts w:asciiTheme="majorBidi" w:hAnsiTheme="majorBidi" w:cstheme="majorBidi"/>
        </w:rPr>
        <w:t> </w:t>
      </w:r>
      <w:r w:rsidR="00C92E2A" w:rsidRPr="00264720">
        <w:rPr>
          <w:rFonts w:asciiTheme="majorBidi" w:hAnsiTheme="majorBidi" w:cstheme="majorBidi"/>
        </w:rPr>
        <w:t>panta pirmās daļas 3.</w:t>
      </w:r>
      <w:r w:rsidR="00264720" w:rsidRPr="00264720">
        <w:rPr>
          <w:rFonts w:asciiTheme="majorBidi" w:hAnsiTheme="majorBidi" w:cstheme="majorBidi"/>
        </w:rPr>
        <w:t> </w:t>
      </w:r>
      <w:r w:rsidR="00C92E2A" w:rsidRPr="00264720">
        <w:rPr>
          <w:rFonts w:asciiTheme="majorBidi" w:hAnsiTheme="majorBidi" w:cstheme="majorBidi"/>
        </w:rPr>
        <w:t>punktā, kas tika izteikts šobrīd spēkā esošajā redakcijā, kas norādīta jau iepriekš un atbilstoši kurai, kā jau minēts, nodokļu maksātāji (izņemot fiziskās personas, kuras neveic saimniecisko darbību) nodokļu deklarācijas iesniedz, izmantojot Valsts ieņēmumu dienesta Elektroniskās deklarēšanas sistēmu.</w:t>
      </w:r>
    </w:p>
    <w:p w14:paraId="3B6D994D" w14:textId="77777777" w:rsidR="000E47B8" w:rsidRPr="00264720" w:rsidRDefault="000E47B8" w:rsidP="00264720">
      <w:pPr>
        <w:spacing w:line="276" w:lineRule="auto"/>
        <w:ind w:firstLine="720"/>
        <w:jc w:val="both"/>
        <w:rPr>
          <w:rFonts w:asciiTheme="majorBidi" w:hAnsiTheme="majorBidi" w:cstheme="majorBidi"/>
          <w:spacing w:val="-4"/>
          <w:shd w:val="clear" w:color="auto" w:fill="FFFFFF"/>
        </w:rPr>
      </w:pPr>
      <w:r w:rsidRPr="00264720">
        <w:rPr>
          <w:rFonts w:asciiTheme="majorBidi" w:hAnsiTheme="majorBidi" w:cstheme="majorBidi"/>
          <w:spacing w:val="-4"/>
          <w:shd w:val="clear" w:color="auto" w:fill="FFFFFF"/>
        </w:rPr>
        <w:t xml:space="preserve">Ievērojot minēto, Senāts atzīst, ka </w:t>
      </w:r>
      <w:r w:rsidR="00C92E2A" w:rsidRPr="00264720">
        <w:rPr>
          <w:rFonts w:asciiTheme="majorBidi" w:hAnsiTheme="majorBidi" w:cstheme="majorBidi"/>
          <w:spacing w:val="-4"/>
          <w:shd w:val="clear" w:color="auto" w:fill="FFFFFF"/>
        </w:rPr>
        <w:t xml:space="preserve">nav šaubu, ka </w:t>
      </w:r>
      <w:r w:rsidRPr="00264720">
        <w:rPr>
          <w:rFonts w:asciiTheme="majorBidi" w:hAnsiTheme="majorBidi" w:cstheme="majorBidi"/>
          <w:spacing w:val="-4"/>
          <w:shd w:val="clear" w:color="auto" w:fill="FFFFFF"/>
        </w:rPr>
        <w:t xml:space="preserve">vispārīgi </w:t>
      </w:r>
      <w:r w:rsidR="00C15863" w:rsidRPr="00264720">
        <w:rPr>
          <w:rFonts w:asciiTheme="majorBidi" w:hAnsiTheme="majorBidi" w:cstheme="majorBidi"/>
          <w:spacing w:val="-4"/>
          <w:shd w:val="clear" w:color="auto" w:fill="FFFFFF"/>
        </w:rPr>
        <w:t>nodokļu maksātājam p</w:t>
      </w:r>
      <w:r w:rsidRPr="00264720">
        <w:rPr>
          <w:rFonts w:asciiTheme="majorBidi" w:hAnsiTheme="majorBidi" w:cstheme="majorBidi"/>
          <w:spacing w:val="-4"/>
          <w:shd w:val="clear" w:color="auto" w:fill="FFFFFF"/>
        </w:rPr>
        <w:t>ievienotās vērtības nodokļa deklarācija jāiesniedz, izmantojot Valsts ieņēmumu dienesta Elektroniskās deklarēšanas sistēmu.</w:t>
      </w:r>
    </w:p>
    <w:p w14:paraId="769EF822" w14:textId="77777777" w:rsidR="00C92E2A" w:rsidRPr="00264720" w:rsidRDefault="00C92E2A" w:rsidP="00264720">
      <w:pPr>
        <w:spacing w:line="276" w:lineRule="auto"/>
        <w:ind w:firstLine="720"/>
        <w:jc w:val="both"/>
        <w:rPr>
          <w:rFonts w:asciiTheme="majorBidi" w:hAnsiTheme="majorBidi" w:cstheme="majorBidi"/>
          <w:spacing w:val="-4"/>
          <w:shd w:val="clear" w:color="auto" w:fill="FFFFFF"/>
        </w:rPr>
      </w:pPr>
    </w:p>
    <w:p w14:paraId="4BA23666" w14:textId="7C0C3AA7" w:rsidR="000E47B8" w:rsidRPr="00264720" w:rsidRDefault="00C92E2A" w:rsidP="00264720">
      <w:pPr>
        <w:spacing w:line="276" w:lineRule="auto"/>
        <w:ind w:firstLine="720"/>
        <w:jc w:val="both"/>
        <w:rPr>
          <w:rFonts w:asciiTheme="majorBidi" w:hAnsiTheme="majorBidi" w:cstheme="majorBidi"/>
        </w:rPr>
      </w:pPr>
      <w:r w:rsidRPr="00264720">
        <w:rPr>
          <w:rFonts w:asciiTheme="majorBidi" w:hAnsiTheme="majorBidi" w:cstheme="majorBidi"/>
          <w:spacing w:val="-4"/>
          <w:shd w:val="clear" w:color="auto" w:fill="FFFFFF"/>
        </w:rPr>
        <w:t>[</w:t>
      </w:r>
      <w:r w:rsidR="00C17511" w:rsidRPr="00264720">
        <w:rPr>
          <w:rFonts w:asciiTheme="majorBidi" w:hAnsiTheme="majorBidi" w:cstheme="majorBidi"/>
          <w:spacing w:val="-4"/>
          <w:shd w:val="clear" w:color="auto" w:fill="FFFFFF"/>
        </w:rPr>
        <w:t>8</w:t>
      </w:r>
      <w:r w:rsidRPr="00264720">
        <w:rPr>
          <w:rFonts w:asciiTheme="majorBidi" w:hAnsiTheme="majorBidi" w:cstheme="majorBidi"/>
          <w:spacing w:val="-4"/>
          <w:shd w:val="clear" w:color="auto" w:fill="FFFFFF"/>
        </w:rPr>
        <w:t>] </w:t>
      </w:r>
      <w:r w:rsidR="000E47B8" w:rsidRPr="00264720">
        <w:rPr>
          <w:rFonts w:asciiTheme="majorBidi" w:hAnsiTheme="majorBidi" w:cstheme="majorBidi"/>
          <w:spacing w:val="-4"/>
          <w:shd w:val="clear" w:color="auto" w:fill="FFFFFF"/>
        </w:rPr>
        <w:t xml:space="preserve">Vienlaikus jāņem vērā, ka </w:t>
      </w:r>
      <w:r w:rsidR="000E47B8" w:rsidRPr="00264720">
        <w:rPr>
          <w:rFonts w:asciiTheme="majorBidi" w:hAnsiTheme="majorBidi" w:cstheme="majorBidi"/>
        </w:rPr>
        <w:t>nevienas tiesību normas piemērošana nevar būt pašmērķīga. Tiesību normas jāpiemēro atbilstoši tam mērķim, kura sasniegšanai attiecīgā tiesību norma ir radīta (sal. </w:t>
      </w:r>
      <w:r w:rsidR="000E47B8" w:rsidRPr="00264720">
        <w:rPr>
          <w:rFonts w:asciiTheme="majorBidi" w:hAnsiTheme="majorBidi" w:cstheme="majorBidi"/>
          <w:i/>
          <w:iCs/>
        </w:rPr>
        <w:t xml:space="preserve">Senāta </w:t>
      </w:r>
      <w:bookmarkStart w:id="19" w:name="_Hlk166502164"/>
      <w:r w:rsidR="000E47B8" w:rsidRPr="00264720">
        <w:rPr>
          <w:rFonts w:asciiTheme="majorBidi" w:hAnsiTheme="majorBidi" w:cstheme="majorBidi"/>
          <w:i/>
          <w:iCs/>
        </w:rPr>
        <w:t>2020.</w:t>
      </w:r>
      <w:r w:rsidR="00264720" w:rsidRPr="00264720">
        <w:rPr>
          <w:rFonts w:asciiTheme="majorBidi" w:hAnsiTheme="majorBidi" w:cstheme="majorBidi"/>
          <w:i/>
          <w:iCs/>
        </w:rPr>
        <w:t> </w:t>
      </w:r>
      <w:r w:rsidR="000E47B8" w:rsidRPr="00264720">
        <w:rPr>
          <w:rFonts w:asciiTheme="majorBidi" w:hAnsiTheme="majorBidi" w:cstheme="majorBidi"/>
          <w:i/>
          <w:iCs/>
        </w:rPr>
        <w:t>gada 5.</w:t>
      </w:r>
      <w:r w:rsidR="00264720" w:rsidRPr="00264720">
        <w:rPr>
          <w:rFonts w:asciiTheme="majorBidi" w:hAnsiTheme="majorBidi" w:cstheme="majorBidi"/>
          <w:i/>
          <w:iCs/>
        </w:rPr>
        <w:t> </w:t>
      </w:r>
      <w:r w:rsidR="000E47B8" w:rsidRPr="00264720">
        <w:rPr>
          <w:rFonts w:asciiTheme="majorBidi" w:hAnsiTheme="majorBidi" w:cstheme="majorBidi"/>
          <w:i/>
          <w:iCs/>
        </w:rPr>
        <w:t>novembra sprieduma lietā Nr. </w:t>
      </w:r>
      <w:hyperlink r:id="rId9" w:history="1">
        <w:r w:rsidR="000E47B8" w:rsidRPr="00264720">
          <w:rPr>
            <w:rStyle w:val="Hyperlink"/>
            <w:rFonts w:asciiTheme="majorBidi" w:hAnsiTheme="majorBidi" w:cstheme="majorBidi"/>
            <w:i/>
            <w:iCs/>
          </w:rPr>
          <w:t>SKA-207/2020</w:t>
        </w:r>
      </w:hyperlink>
      <w:r w:rsidR="000E47B8" w:rsidRPr="00264720">
        <w:rPr>
          <w:rFonts w:asciiTheme="majorBidi" w:hAnsiTheme="majorBidi" w:cstheme="majorBidi"/>
          <w:i/>
          <w:iCs/>
        </w:rPr>
        <w:t xml:space="preserve">, ECLI:LV:AT:2020:1105.A420316316.8.S, </w:t>
      </w:r>
      <w:bookmarkEnd w:id="19"/>
      <w:r w:rsidR="000E47B8" w:rsidRPr="00264720">
        <w:rPr>
          <w:rFonts w:asciiTheme="majorBidi" w:hAnsiTheme="majorBidi" w:cstheme="majorBidi"/>
          <w:i/>
          <w:iCs/>
        </w:rPr>
        <w:t>10.</w:t>
      </w:r>
      <w:r w:rsidR="00264720" w:rsidRPr="00264720">
        <w:rPr>
          <w:rFonts w:asciiTheme="majorBidi" w:hAnsiTheme="majorBidi" w:cstheme="majorBidi"/>
          <w:i/>
          <w:iCs/>
        </w:rPr>
        <w:t> </w:t>
      </w:r>
      <w:r w:rsidR="000E47B8" w:rsidRPr="00264720">
        <w:rPr>
          <w:rFonts w:asciiTheme="majorBidi" w:hAnsiTheme="majorBidi" w:cstheme="majorBidi"/>
          <w:i/>
          <w:iCs/>
        </w:rPr>
        <w:t>punkts</w:t>
      </w:r>
      <w:r w:rsidR="000E47B8" w:rsidRPr="00264720">
        <w:rPr>
          <w:rFonts w:asciiTheme="majorBidi" w:hAnsiTheme="majorBidi" w:cstheme="majorBidi"/>
        </w:rPr>
        <w:t>).</w:t>
      </w:r>
    </w:p>
    <w:p w14:paraId="290DBF3F" w14:textId="7C330769" w:rsidR="000E47B8" w:rsidRPr="00264720" w:rsidRDefault="000E47B8" w:rsidP="00264720">
      <w:pPr>
        <w:spacing w:line="276" w:lineRule="auto"/>
        <w:ind w:firstLine="720"/>
        <w:jc w:val="both"/>
        <w:rPr>
          <w:rFonts w:asciiTheme="majorBidi" w:hAnsiTheme="majorBidi" w:cstheme="majorBidi"/>
        </w:rPr>
      </w:pPr>
      <w:r w:rsidRPr="00264720">
        <w:rPr>
          <w:rFonts w:asciiTheme="majorBidi" w:hAnsiTheme="majorBidi" w:cstheme="majorBidi"/>
        </w:rPr>
        <w:t xml:space="preserve">Likuma </w:t>
      </w:r>
      <w:r w:rsidR="004D2081" w:rsidRPr="00264720">
        <w:rPr>
          <w:rFonts w:asciiTheme="majorBidi" w:hAnsiTheme="majorBidi" w:cstheme="majorBidi"/>
          <w:lang w:eastAsia="en-US"/>
        </w:rPr>
        <w:t>„</w:t>
      </w:r>
      <w:r w:rsidRPr="00264720">
        <w:rPr>
          <w:rFonts w:asciiTheme="majorBidi" w:hAnsiTheme="majorBidi" w:cstheme="majorBidi"/>
        </w:rPr>
        <w:t>Par nodokļiem un nodevām” 15.panta pirmās daļas 3.punktā un Pievienotās vērtības nodokļa likuma 117.</w:t>
      </w:r>
      <w:r w:rsidR="00264720" w:rsidRPr="00264720">
        <w:rPr>
          <w:rFonts w:asciiTheme="majorBidi" w:hAnsiTheme="majorBidi" w:cstheme="majorBidi"/>
        </w:rPr>
        <w:t> </w:t>
      </w:r>
      <w:r w:rsidRPr="00264720">
        <w:rPr>
          <w:rFonts w:asciiTheme="majorBidi" w:hAnsiTheme="majorBidi" w:cstheme="majorBidi"/>
        </w:rPr>
        <w:t>pantā nodokļu maksātāja pienākums iesniegt nodo</w:t>
      </w:r>
      <w:r w:rsidR="00A978B1" w:rsidRPr="00264720">
        <w:rPr>
          <w:rFonts w:asciiTheme="majorBidi" w:hAnsiTheme="majorBidi" w:cstheme="majorBidi"/>
        </w:rPr>
        <w:t>kļ</w:t>
      </w:r>
      <w:r w:rsidRPr="00264720">
        <w:rPr>
          <w:rFonts w:asciiTheme="majorBidi" w:hAnsiTheme="majorBidi" w:cstheme="majorBidi"/>
        </w:rPr>
        <w:t xml:space="preserve">u deklarācijas </w:t>
      </w:r>
      <w:r w:rsidR="00A978B1" w:rsidRPr="00264720">
        <w:rPr>
          <w:rFonts w:asciiTheme="majorBidi" w:hAnsiTheme="majorBidi" w:cstheme="majorBidi"/>
        </w:rPr>
        <w:t xml:space="preserve">noteikts ar mērķi nodrošināt </w:t>
      </w:r>
      <w:r w:rsidRPr="00264720">
        <w:rPr>
          <w:rFonts w:asciiTheme="majorBidi" w:hAnsiTheme="majorBidi" w:cstheme="majorBidi"/>
        </w:rPr>
        <w:t>nodokļu aprēķināšanas un maksāšanas pareizīb</w:t>
      </w:r>
      <w:r w:rsidR="00934EF7" w:rsidRPr="00264720">
        <w:rPr>
          <w:rFonts w:asciiTheme="majorBidi" w:hAnsiTheme="majorBidi" w:cstheme="majorBidi"/>
        </w:rPr>
        <w:t xml:space="preserve">as kontroli </w:t>
      </w:r>
      <w:r w:rsidRPr="00264720">
        <w:rPr>
          <w:rFonts w:asciiTheme="majorBidi" w:hAnsiTheme="majorBidi" w:cstheme="majorBidi"/>
        </w:rPr>
        <w:t xml:space="preserve">un savlaicīgu nodokļu iekasēšanu, </w:t>
      </w:r>
      <w:r w:rsidR="00A978B1" w:rsidRPr="00264720">
        <w:rPr>
          <w:rFonts w:asciiTheme="majorBidi" w:hAnsiTheme="majorBidi" w:cstheme="majorBidi"/>
        </w:rPr>
        <w:t xml:space="preserve">kas ir viens no galvenajiem Valsts ieņēmumu dienesta pienākumiem. </w:t>
      </w:r>
      <w:r w:rsidRPr="00264720">
        <w:rPr>
          <w:rFonts w:asciiTheme="majorBidi" w:hAnsiTheme="majorBidi" w:cstheme="majorBidi"/>
        </w:rPr>
        <w:t xml:space="preserve">Neiesniedzot nodokļu deklarācijas, nodokļu maksātājs neatklāj ieņēmumus, izdevumus, darījumus un citas ziņas, kas ir nepieciešamas un </w:t>
      </w:r>
      <w:r w:rsidRPr="00264720">
        <w:rPr>
          <w:rFonts w:asciiTheme="majorBidi" w:hAnsiTheme="majorBidi" w:cstheme="majorBidi"/>
        </w:rPr>
        <w:lastRenderedPageBreak/>
        <w:t xml:space="preserve">svarīgas nodokļu administrēšanai. </w:t>
      </w:r>
      <w:r w:rsidR="004D2081" w:rsidRPr="00264720">
        <w:rPr>
          <w:rFonts w:asciiTheme="majorBidi" w:hAnsiTheme="majorBidi" w:cstheme="majorBidi"/>
        </w:rPr>
        <w:t xml:space="preserve">Pievienotās vērtības nodokļa kontekstā papildus jāņem vērā iespējamā ļaunprātība vai krāpniecība, kuras rezultātā, ja tāda tiek pieļauta un netiek novērsta, no valsts budžeta nepamatoti tiek atskaitītas nodokļa summas. </w:t>
      </w:r>
      <w:r w:rsidRPr="00264720">
        <w:rPr>
          <w:rFonts w:asciiTheme="majorBidi" w:hAnsiTheme="majorBidi" w:cstheme="majorBidi"/>
        </w:rPr>
        <w:t>Tāpēc nodokļu deklarāciju iesniegšan</w:t>
      </w:r>
      <w:r w:rsidR="004D2081" w:rsidRPr="00264720">
        <w:rPr>
          <w:rFonts w:asciiTheme="majorBidi" w:hAnsiTheme="majorBidi" w:cstheme="majorBidi"/>
        </w:rPr>
        <w:t>a</w:t>
      </w:r>
      <w:r w:rsidRPr="00264720">
        <w:rPr>
          <w:rFonts w:asciiTheme="majorBidi" w:hAnsiTheme="majorBidi" w:cstheme="majorBidi"/>
        </w:rPr>
        <w:t xml:space="preserve"> ir būtisks nodokļu maksātāja pienākums, savukārt deklarāciju neiesniegšana ir būtisks pārkāpums, jo skar visas sabiedrības intereses</w:t>
      </w:r>
      <w:r w:rsidR="002C617F" w:rsidRPr="00264720">
        <w:rPr>
          <w:rFonts w:asciiTheme="majorBidi" w:hAnsiTheme="majorBidi" w:cstheme="majorBidi"/>
        </w:rPr>
        <w:t>, tā kā nodokļu ieņēmumi tiek izmantoti sabiedrības labklājības nodrošināšanai un celšanai</w:t>
      </w:r>
      <w:r w:rsidRPr="00264720">
        <w:rPr>
          <w:rFonts w:asciiTheme="majorBidi" w:hAnsiTheme="majorBidi" w:cstheme="majorBidi"/>
        </w:rPr>
        <w:t>.</w:t>
      </w:r>
    </w:p>
    <w:p w14:paraId="0F6EA5B6" w14:textId="77777777" w:rsidR="000E47B8" w:rsidRPr="00264720" w:rsidRDefault="000E47B8" w:rsidP="00264720">
      <w:pPr>
        <w:spacing w:line="276" w:lineRule="auto"/>
        <w:ind w:firstLine="720"/>
        <w:jc w:val="both"/>
        <w:rPr>
          <w:rFonts w:asciiTheme="majorBidi" w:hAnsiTheme="majorBidi" w:cstheme="majorBidi"/>
          <w:shd w:val="clear" w:color="auto" w:fill="FFFFFF"/>
        </w:rPr>
      </w:pPr>
      <w:r w:rsidRPr="00264720">
        <w:rPr>
          <w:rFonts w:asciiTheme="majorBidi" w:hAnsiTheme="majorBidi" w:cstheme="majorBidi"/>
        </w:rPr>
        <w:t xml:space="preserve">Apkopojot: nodokļu deklarāciju iesniegšanas galvenais mērķis ir nodrošināt savlaicīgu un </w:t>
      </w:r>
      <w:r w:rsidR="003D17B8" w:rsidRPr="00264720">
        <w:rPr>
          <w:rFonts w:asciiTheme="majorBidi" w:hAnsiTheme="majorBidi" w:cstheme="majorBidi"/>
        </w:rPr>
        <w:t>efektīvu</w:t>
      </w:r>
      <w:r w:rsidRPr="00264720">
        <w:rPr>
          <w:rFonts w:asciiTheme="majorBidi" w:hAnsiTheme="majorBidi" w:cstheme="majorBidi"/>
        </w:rPr>
        <w:t xml:space="preserve"> nodokļu aprēķināšanas un maksāšanas kontroli. Tāpēc, ja objektīvu apstākļu dēļ nodokļu deklarācijas iesniegšana, izmantojot Valsts ieņēmumu dienesta Elektroniskās deklarēšanas sistēmu, nav iespējama</w:t>
      </w:r>
      <w:r w:rsidR="00F1515E" w:rsidRPr="00264720">
        <w:rPr>
          <w:rFonts w:asciiTheme="majorBidi" w:hAnsiTheme="majorBidi" w:cstheme="majorBidi"/>
        </w:rPr>
        <w:t>, tad, kā to pamatoti atzinusi tiesa, var izveidoties situācija, ka deklarācij</w:t>
      </w:r>
      <w:r w:rsidR="00640BC1" w:rsidRPr="00264720">
        <w:rPr>
          <w:rFonts w:asciiTheme="majorBidi" w:hAnsiTheme="majorBidi" w:cstheme="majorBidi"/>
        </w:rPr>
        <w:t>u ir pieļaujams i</w:t>
      </w:r>
      <w:r w:rsidR="00F1515E" w:rsidRPr="00264720">
        <w:rPr>
          <w:rFonts w:asciiTheme="majorBidi" w:hAnsiTheme="majorBidi" w:cstheme="majorBidi"/>
        </w:rPr>
        <w:t>esniegt citādā veidā</w:t>
      </w:r>
      <w:r w:rsidR="003D17B8" w:rsidRPr="00264720">
        <w:rPr>
          <w:rFonts w:asciiTheme="majorBidi" w:hAnsiTheme="majorBidi" w:cstheme="majorBidi"/>
        </w:rPr>
        <w:t>. T</w:t>
      </w:r>
      <w:r w:rsidR="00C15863" w:rsidRPr="00264720">
        <w:rPr>
          <w:rFonts w:asciiTheme="majorBidi" w:hAnsiTheme="majorBidi" w:cstheme="majorBidi"/>
        </w:rPr>
        <w:t xml:space="preserve">ādējādi </w:t>
      </w:r>
      <w:proofErr w:type="spellStart"/>
      <w:r w:rsidR="00045464" w:rsidRPr="00264720">
        <w:rPr>
          <w:rFonts w:asciiTheme="majorBidi" w:hAnsiTheme="majorBidi" w:cstheme="majorBidi"/>
        </w:rPr>
        <w:t>citstarp</w:t>
      </w:r>
      <w:proofErr w:type="spellEnd"/>
      <w:r w:rsidR="00045464" w:rsidRPr="00264720">
        <w:rPr>
          <w:rFonts w:asciiTheme="majorBidi" w:hAnsiTheme="majorBidi" w:cstheme="majorBidi"/>
        </w:rPr>
        <w:t xml:space="preserve"> </w:t>
      </w:r>
      <w:r w:rsidR="003D17B8" w:rsidRPr="00264720">
        <w:rPr>
          <w:rFonts w:asciiTheme="majorBidi" w:hAnsiTheme="majorBidi" w:cstheme="majorBidi"/>
        </w:rPr>
        <w:t xml:space="preserve">tiek </w:t>
      </w:r>
      <w:r w:rsidR="00C15863" w:rsidRPr="00264720">
        <w:rPr>
          <w:rFonts w:asciiTheme="majorBidi" w:hAnsiTheme="majorBidi" w:cstheme="majorBidi"/>
        </w:rPr>
        <w:t>nodrošin</w:t>
      </w:r>
      <w:r w:rsidR="003D17B8" w:rsidRPr="00264720">
        <w:rPr>
          <w:rFonts w:asciiTheme="majorBidi" w:hAnsiTheme="majorBidi" w:cstheme="majorBidi"/>
        </w:rPr>
        <w:t>āts</w:t>
      </w:r>
      <w:r w:rsidR="00C15863" w:rsidRPr="00264720">
        <w:rPr>
          <w:rFonts w:asciiTheme="majorBidi" w:hAnsiTheme="majorBidi" w:cstheme="majorBidi"/>
        </w:rPr>
        <w:t>, ka Valsts ieņēmumu dienesta rīcībā ir nodokļu aprēķināšanas un maksāšanas kontrolei nepieciešamās ziņas</w:t>
      </w:r>
      <w:r w:rsidR="00F1515E" w:rsidRPr="00264720">
        <w:rPr>
          <w:rFonts w:asciiTheme="majorBidi" w:hAnsiTheme="majorBidi" w:cstheme="majorBidi"/>
        </w:rPr>
        <w:t xml:space="preserve">. </w:t>
      </w:r>
      <w:r w:rsidR="00876670" w:rsidRPr="00264720">
        <w:rPr>
          <w:rFonts w:asciiTheme="majorBidi" w:hAnsiTheme="majorBidi" w:cstheme="majorBidi"/>
        </w:rPr>
        <w:t xml:space="preserve">Taču </w:t>
      </w:r>
      <w:r w:rsidR="00F1515E" w:rsidRPr="00264720">
        <w:rPr>
          <w:rFonts w:asciiTheme="majorBidi" w:hAnsiTheme="majorBidi" w:cstheme="majorBidi"/>
        </w:rPr>
        <w:t xml:space="preserve">šādi gadījumi </w:t>
      </w:r>
      <w:r w:rsidR="00876670" w:rsidRPr="00264720">
        <w:rPr>
          <w:rFonts w:asciiTheme="majorBidi" w:hAnsiTheme="majorBidi" w:cstheme="majorBidi"/>
        </w:rPr>
        <w:t xml:space="preserve">ir izņēmuma gadījumi. </w:t>
      </w:r>
      <w:r w:rsidRPr="00264720">
        <w:rPr>
          <w:rFonts w:asciiTheme="majorBidi" w:hAnsiTheme="majorBidi" w:cstheme="majorBidi"/>
          <w:shd w:val="clear" w:color="auto" w:fill="FFFFFF"/>
        </w:rPr>
        <w:t>Tā</w:t>
      </w:r>
      <w:r w:rsidR="00876670" w:rsidRPr="00264720">
        <w:rPr>
          <w:rFonts w:asciiTheme="majorBidi" w:hAnsiTheme="majorBidi" w:cstheme="majorBidi"/>
          <w:shd w:val="clear" w:color="auto" w:fill="FFFFFF"/>
        </w:rPr>
        <w:t>pēc</w:t>
      </w:r>
      <w:r w:rsidRPr="00264720">
        <w:rPr>
          <w:rFonts w:asciiTheme="majorBidi" w:hAnsiTheme="majorBidi" w:cstheme="majorBidi"/>
          <w:shd w:val="clear" w:color="auto" w:fill="FFFFFF"/>
        </w:rPr>
        <w:t>, ja nodokļu maksātājs deklarāciju iesniedz, neizmantojot dienesta Elektroniskās deklarēšanas sistēmu, ikvienā gadījumā jāvērtē nodokļu maksātāja norādītie iemesli</w:t>
      </w:r>
      <w:r w:rsidR="00934EF7" w:rsidRPr="00264720">
        <w:rPr>
          <w:rFonts w:asciiTheme="majorBidi" w:hAnsiTheme="majorBidi" w:cstheme="majorBidi"/>
          <w:shd w:val="clear" w:color="auto" w:fill="FFFFFF"/>
        </w:rPr>
        <w:t xml:space="preserve"> jeb šķēršļi deklarācij</w:t>
      </w:r>
      <w:r w:rsidR="003D17B8" w:rsidRPr="00264720">
        <w:rPr>
          <w:rFonts w:asciiTheme="majorBidi" w:hAnsiTheme="majorBidi" w:cstheme="majorBidi"/>
          <w:shd w:val="clear" w:color="auto" w:fill="FFFFFF"/>
        </w:rPr>
        <w:t>as</w:t>
      </w:r>
      <w:r w:rsidR="00D34E24" w:rsidRPr="00264720">
        <w:rPr>
          <w:rFonts w:asciiTheme="majorBidi" w:hAnsiTheme="majorBidi" w:cstheme="majorBidi"/>
          <w:shd w:val="clear" w:color="auto" w:fill="FFFFFF"/>
        </w:rPr>
        <w:t xml:space="preserve"> iesnieg</w:t>
      </w:r>
      <w:r w:rsidR="0084330F" w:rsidRPr="00264720">
        <w:rPr>
          <w:rFonts w:asciiTheme="majorBidi" w:hAnsiTheme="majorBidi" w:cstheme="majorBidi"/>
          <w:shd w:val="clear" w:color="auto" w:fill="FFFFFF"/>
        </w:rPr>
        <w:t>šanai</w:t>
      </w:r>
      <w:r w:rsidR="00934EF7" w:rsidRPr="00264720">
        <w:rPr>
          <w:rFonts w:asciiTheme="majorBidi" w:hAnsiTheme="majorBidi" w:cstheme="majorBidi"/>
          <w:shd w:val="clear" w:color="auto" w:fill="FFFFFF"/>
        </w:rPr>
        <w:t>, izmantojot</w:t>
      </w:r>
      <w:r w:rsidR="00045464" w:rsidRPr="00264720">
        <w:rPr>
          <w:rFonts w:asciiTheme="majorBidi" w:hAnsiTheme="majorBidi" w:cstheme="majorBidi"/>
          <w:shd w:val="clear" w:color="auto" w:fill="FFFFFF"/>
        </w:rPr>
        <w:t xml:space="preserve"> Valsts ieņēmumu dienesta</w:t>
      </w:r>
      <w:r w:rsidR="00934EF7" w:rsidRPr="00264720">
        <w:rPr>
          <w:rFonts w:asciiTheme="majorBidi" w:hAnsiTheme="majorBidi" w:cstheme="majorBidi"/>
          <w:shd w:val="clear" w:color="auto" w:fill="FFFFFF"/>
        </w:rPr>
        <w:t xml:space="preserve"> Elektronisk</w:t>
      </w:r>
      <w:r w:rsidR="00144461" w:rsidRPr="00264720">
        <w:rPr>
          <w:rFonts w:asciiTheme="majorBidi" w:hAnsiTheme="majorBidi" w:cstheme="majorBidi"/>
          <w:shd w:val="clear" w:color="auto" w:fill="FFFFFF"/>
        </w:rPr>
        <w:t>ā</w:t>
      </w:r>
      <w:r w:rsidR="00934EF7" w:rsidRPr="00264720">
        <w:rPr>
          <w:rFonts w:asciiTheme="majorBidi" w:hAnsiTheme="majorBidi" w:cstheme="majorBidi"/>
          <w:shd w:val="clear" w:color="auto" w:fill="FFFFFF"/>
        </w:rPr>
        <w:t>s deklarēšanas sistēmu</w:t>
      </w:r>
      <w:r w:rsidRPr="00264720">
        <w:rPr>
          <w:rFonts w:asciiTheme="majorBidi" w:hAnsiTheme="majorBidi" w:cstheme="majorBidi"/>
          <w:shd w:val="clear" w:color="auto" w:fill="FFFFFF"/>
        </w:rPr>
        <w:t>.</w:t>
      </w:r>
    </w:p>
    <w:p w14:paraId="22D7F815" w14:textId="77777777" w:rsidR="00C13148" w:rsidRPr="00264720" w:rsidRDefault="00C13148" w:rsidP="00264720">
      <w:pPr>
        <w:spacing w:line="276" w:lineRule="auto"/>
        <w:ind w:firstLine="720"/>
        <w:jc w:val="both"/>
        <w:rPr>
          <w:rFonts w:asciiTheme="majorBidi" w:hAnsiTheme="majorBidi" w:cstheme="majorBidi"/>
        </w:rPr>
      </w:pPr>
    </w:p>
    <w:p w14:paraId="5255039C" w14:textId="50E2B297" w:rsidR="007A2FFD" w:rsidRPr="00264720" w:rsidRDefault="007A2FFD" w:rsidP="00264720">
      <w:pPr>
        <w:spacing w:line="276" w:lineRule="auto"/>
        <w:jc w:val="both"/>
        <w:rPr>
          <w:rFonts w:asciiTheme="majorBidi" w:hAnsiTheme="majorBidi" w:cstheme="majorBidi"/>
          <w:spacing w:val="-4"/>
          <w:shd w:val="clear" w:color="auto" w:fill="FFFFFF"/>
        </w:rPr>
      </w:pPr>
      <w:r w:rsidRPr="00264720">
        <w:rPr>
          <w:rFonts w:asciiTheme="majorBidi" w:hAnsiTheme="majorBidi" w:cstheme="majorBidi"/>
        </w:rPr>
        <w:t>[</w:t>
      </w:r>
      <w:r w:rsidR="00C17511" w:rsidRPr="00264720">
        <w:rPr>
          <w:rFonts w:asciiTheme="majorBidi" w:hAnsiTheme="majorBidi" w:cstheme="majorBidi"/>
        </w:rPr>
        <w:t>9</w:t>
      </w:r>
      <w:r w:rsidRPr="00264720">
        <w:rPr>
          <w:rFonts w:asciiTheme="majorBidi" w:hAnsiTheme="majorBidi" w:cstheme="majorBidi"/>
        </w:rPr>
        <w:t>] </w:t>
      </w:r>
      <w:r w:rsidRPr="00264720">
        <w:rPr>
          <w:rFonts w:asciiTheme="majorBidi" w:hAnsiTheme="majorBidi" w:cstheme="majorBidi"/>
          <w:spacing w:val="-4"/>
          <w:shd w:val="clear" w:color="auto" w:fill="FFFFFF"/>
        </w:rPr>
        <w:t>Kā izriet no tiesas spriedumā norādītā</w:t>
      </w:r>
      <w:r w:rsidR="00F1515E" w:rsidRPr="00264720">
        <w:rPr>
          <w:rFonts w:asciiTheme="majorBidi" w:hAnsiTheme="majorBidi" w:cstheme="majorBidi"/>
          <w:spacing w:val="-4"/>
          <w:shd w:val="clear" w:color="auto" w:fill="FFFFFF"/>
        </w:rPr>
        <w:t xml:space="preserve"> un lietas materiāliem</w:t>
      </w:r>
      <w:r w:rsidRPr="00264720">
        <w:rPr>
          <w:rFonts w:asciiTheme="majorBidi" w:hAnsiTheme="majorBidi" w:cstheme="majorBidi"/>
          <w:spacing w:val="-4"/>
          <w:shd w:val="clear" w:color="auto" w:fill="FFFFFF"/>
        </w:rPr>
        <w:t>, pieteicējai pievienotās vērtības nodokļa deklarācija par 2020.</w:t>
      </w:r>
      <w:r w:rsidR="00264720" w:rsidRPr="00264720">
        <w:rPr>
          <w:rFonts w:asciiTheme="majorBidi" w:hAnsiTheme="majorBidi" w:cstheme="majorBidi"/>
          <w:spacing w:val="-4"/>
          <w:shd w:val="clear" w:color="auto" w:fill="FFFFFF"/>
        </w:rPr>
        <w:t> </w:t>
      </w:r>
      <w:r w:rsidRPr="00264720">
        <w:rPr>
          <w:rFonts w:asciiTheme="majorBidi" w:hAnsiTheme="majorBidi" w:cstheme="majorBidi"/>
          <w:spacing w:val="-4"/>
          <w:shd w:val="clear" w:color="auto" w:fill="FFFFFF"/>
        </w:rPr>
        <w:t>gada 1.</w:t>
      </w:r>
      <w:r w:rsidR="00264720" w:rsidRPr="00264720">
        <w:rPr>
          <w:rFonts w:asciiTheme="majorBidi" w:hAnsiTheme="majorBidi" w:cstheme="majorBidi"/>
          <w:spacing w:val="-4"/>
          <w:shd w:val="clear" w:color="auto" w:fill="FFFFFF"/>
        </w:rPr>
        <w:t> </w:t>
      </w:r>
      <w:r w:rsidRPr="00264720">
        <w:rPr>
          <w:rFonts w:asciiTheme="majorBidi" w:hAnsiTheme="majorBidi" w:cstheme="majorBidi"/>
          <w:spacing w:val="-4"/>
          <w:shd w:val="clear" w:color="auto" w:fill="FFFFFF"/>
        </w:rPr>
        <w:t>ceturksni bija jāiesniedz līdz 2020.</w:t>
      </w:r>
      <w:r w:rsidR="00264720" w:rsidRPr="00264720">
        <w:rPr>
          <w:rFonts w:asciiTheme="majorBidi" w:hAnsiTheme="majorBidi" w:cstheme="majorBidi"/>
          <w:spacing w:val="-4"/>
          <w:shd w:val="clear" w:color="auto" w:fill="FFFFFF"/>
        </w:rPr>
        <w:t> </w:t>
      </w:r>
      <w:r w:rsidRPr="00264720">
        <w:rPr>
          <w:rFonts w:asciiTheme="majorBidi" w:hAnsiTheme="majorBidi" w:cstheme="majorBidi"/>
          <w:spacing w:val="-4"/>
          <w:shd w:val="clear" w:color="auto" w:fill="FFFFFF"/>
        </w:rPr>
        <w:t>gada 20.</w:t>
      </w:r>
      <w:r w:rsidR="00264720" w:rsidRPr="00264720">
        <w:rPr>
          <w:rFonts w:asciiTheme="majorBidi" w:hAnsiTheme="majorBidi" w:cstheme="majorBidi"/>
          <w:spacing w:val="-4"/>
          <w:shd w:val="clear" w:color="auto" w:fill="FFFFFF"/>
        </w:rPr>
        <w:t> </w:t>
      </w:r>
      <w:r w:rsidRPr="00264720">
        <w:rPr>
          <w:rFonts w:asciiTheme="majorBidi" w:hAnsiTheme="majorBidi" w:cstheme="majorBidi"/>
          <w:spacing w:val="-4"/>
          <w:shd w:val="clear" w:color="auto" w:fill="FFFFFF"/>
        </w:rPr>
        <w:t>aprīlim. Pieteicēja līdz minētajam datum</w:t>
      </w:r>
      <w:r w:rsidR="00C13148" w:rsidRPr="00264720">
        <w:rPr>
          <w:rFonts w:asciiTheme="majorBidi" w:hAnsiTheme="majorBidi" w:cstheme="majorBidi"/>
          <w:spacing w:val="-4"/>
          <w:shd w:val="clear" w:color="auto" w:fill="FFFFFF"/>
        </w:rPr>
        <w:t>am</w:t>
      </w:r>
      <w:r w:rsidRPr="00264720">
        <w:rPr>
          <w:rFonts w:asciiTheme="majorBidi" w:hAnsiTheme="majorBidi" w:cstheme="majorBidi"/>
          <w:spacing w:val="-4"/>
          <w:shd w:val="clear" w:color="auto" w:fill="FFFFFF"/>
        </w:rPr>
        <w:t xml:space="preserve"> deklarāciju nebija iesniegusi, sakarā ar ko Valsts ieņēmumu dienests 2020.</w:t>
      </w:r>
      <w:r w:rsidR="00264720" w:rsidRPr="00264720">
        <w:rPr>
          <w:rFonts w:asciiTheme="majorBidi" w:hAnsiTheme="majorBidi" w:cstheme="majorBidi"/>
          <w:spacing w:val="-4"/>
          <w:shd w:val="clear" w:color="auto" w:fill="FFFFFF"/>
        </w:rPr>
        <w:t> </w:t>
      </w:r>
      <w:r w:rsidRPr="00264720">
        <w:rPr>
          <w:rFonts w:asciiTheme="majorBidi" w:hAnsiTheme="majorBidi" w:cstheme="majorBidi"/>
          <w:spacing w:val="-4"/>
          <w:shd w:val="clear" w:color="auto" w:fill="FFFFFF"/>
        </w:rPr>
        <w:t>gada 22.</w:t>
      </w:r>
      <w:r w:rsidR="00264720" w:rsidRPr="00264720">
        <w:rPr>
          <w:rFonts w:asciiTheme="majorBidi" w:hAnsiTheme="majorBidi" w:cstheme="majorBidi"/>
          <w:spacing w:val="-4"/>
          <w:shd w:val="clear" w:color="auto" w:fill="FFFFFF"/>
        </w:rPr>
        <w:t> </w:t>
      </w:r>
      <w:r w:rsidRPr="00264720">
        <w:rPr>
          <w:rFonts w:asciiTheme="majorBidi" w:hAnsiTheme="majorBidi" w:cstheme="majorBidi"/>
          <w:spacing w:val="-4"/>
          <w:shd w:val="clear" w:color="auto" w:fill="FFFFFF"/>
        </w:rPr>
        <w:t>maijā nosūtīja pieteicējai brīdinājumu par izslēgšanu no reģistra, ja pieteicēja 12 darbdienu laikā no brīdinājuma nosūtīšanas dienas neiesniegs deklarāciju. Pieteicēja 26.</w:t>
      </w:r>
      <w:r w:rsidR="00264720" w:rsidRPr="00264720">
        <w:rPr>
          <w:rFonts w:asciiTheme="majorBidi" w:hAnsiTheme="majorBidi" w:cstheme="majorBidi"/>
          <w:spacing w:val="-4"/>
          <w:shd w:val="clear" w:color="auto" w:fill="FFFFFF"/>
        </w:rPr>
        <w:t> </w:t>
      </w:r>
      <w:r w:rsidRPr="00264720">
        <w:rPr>
          <w:rFonts w:asciiTheme="majorBidi" w:hAnsiTheme="majorBidi" w:cstheme="majorBidi"/>
          <w:spacing w:val="-4"/>
          <w:shd w:val="clear" w:color="auto" w:fill="FFFFFF"/>
        </w:rPr>
        <w:t>maijā iesniedza dienestam paskaidrojumu. Tajā norādīts, ka kredītiestāde ir slēgusi pieteicējas norēķinu kontu,</w:t>
      </w:r>
      <w:r w:rsidR="00934EF7" w:rsidRPr="00264720">
        <w:rPr>
          <w:rFonts w:asciiTheme="majorBidi" w:hAnsiTheme="majorBidi" w:cstheme="majorBidi"/>
          <w:spacing w:val="-4"/>
          <w:shd w:val="clear" w:color="auto" w:fill="FFFFFF"/>
        </w:rPr>
        <w:t xml:space="preserve"> citu kontu pieteicēja vēl nav atvērusi,</w:t>
      </w:r>
      <w:r w:rsidRPr="00264720">
        <w:rPr>
          <w:rFonts w:asciiTheme="majorBidi" w:hAnsiTheme="majorBidi" w:cstheme="majorBidi"/>
          <w:spacing w:val="-4"/>
          <w:shd w:val="clear" w:color="auto" w:fill="FFFFFF"/>
        </w:rPr>
        <w:t xml:space="preserve"> tāpēc pieteicēja pievienotās vērtības nodokļa deklarācijas attiecīgajā ailē nevar norādīt </w:t>
      </w:r>
      <w:r w:rsidR="00C13148" w:rsidRPr="00264720">
        <w:rPr>
          <w:rFonts w:asciiTheme="majorBidi" w:hAnsiTheme="majorBidi" w:cstheme="majorBidi"/>
          <w:spacing w:val="-4"/>
          <w:shd w:val="clear" w:color="auto" w:fill="FFFFFF"/>
        </w:rPr>
        <w:t>konta numuru</w:t>
      </w:r>
      <w:r w:rsidRPr="00264720">
        <w:rPr>
          <w:rFonts w:asciiTheme="majorBidi" w:hAnsiTheme="majorBidi" w:cstheme="majorBidi"/>
          <w:spacing w:val="-4"/>
          <w:shd w:val="clear" w:color="auto" w:fill="FFFFFF"/>
        </w:rPr>
        <w:t>, savukārt dienesta Elektroniskās deklarēšanas sistēma šādu deklarāciju nepieņem</w:t>
      </w:r>
      <w:r w:rsidR="00F1515E" w:rsidRPr="00264720">
        <w:rPr>
          <w:rFonts w:asciiTheme="majorBidi" w:hAnsiTheme="majorBidi" w:cstheme="majorBidi"/>
          <w:spacing w:val="-4"/>
          <w:shd w:val="clear" w:color="auto" w:fill="FFFFFF"/>
        </w:rPr>
        <w:t xml:space="preserve">. </w:t>
      </w:r>
      <w:r w:rsidRPr="00264720">
        <w:rPr>
          <w:rFonts w:asciiTheme="majorBidi" w:hAnsiTheme="majorBidi" w:cstheme="majorBidi"/>
          <w:spacing w:val="-4"/>
          <w:shd w:val="clear" w:color="auto" w:fill="FFFFFF"/>
        </w:rPr>
        <w:t xml:space="preserve">Ievērojot minēto, pieteicēja kopā ar paskaidrojumu </w:t>
      </w:r>
      <w:r w:rsidR="0084330F" w:rsidRPr="00264720">
        <w:rPr>
          <w:rFonts w:asciiTheme="majorBidi" w:hAnsiTheme="majorBidi" w:cstheme="majorBidi"/>
          <w:spacing w:val="-4"/>
          <w:shd w:val="clear" w:color="auto" w:fill="FFFFFF"/>
        </w:rPr>
        <w:t xml:space="preserve">elektroniski </w:t>
      </w:r>
      <w:r w:rsidRPr="00264720">
        <w:rPr>
          <w:rFonts w:asciiTheme="majorBidi" w:hAnsiTheme="majorBidi" w:cstheme="majorBidi"/>
          <w:spacing w:val="-4"/>
          <w:shd w:val="clear" w:color="auto" w:fill="FFFFFF"/>
        </w:rPr>
        <w:t xml:space="preserve">nosūtīja dienestam </w:t>
      </w:r>
      <w:r w:rsidR="0084330F" w:rsidRPr="00264720">
        <w:rPr>
          <w:rFonts w:asciiTheme="majorBidi" w:hAnsiTheme="majorBidi" w:cstheme="majorBidi"/>
          <w:spacing w:val="-4"/>
          <w:shd w:val="clear" w:color="auto" w:fill="FFFFFF"/>
        </w:rPr>
        <w:t>arī</w:t>
      </w:r>
      <w:r w:rsidR="00C13148" w:rsidRPr="00264720">
        <w:rPr>
          <w:rFonts w:asciiTheme="majorBidi" w:hAnsiTheme="majorBidi" w:cstheme="majorBidi"/>
          <w:spacing w:val="-4"/>
          <w:shd w:val="clear" w:color="auto" w:fill="FFFFFF"/>
        </w:rPr>
        <w:t xml:space="preserve"> pievienotās vērtības nodokļa</w:t>
      </w:r>
      <w:r w:rsidRPr="00264720">
        <w:rPr>
          <w:rFonts w:asciiTheme="majorBidi" w:hAnsiTheme="majorBidi" w:cstheme="majorBidi"/>
          <w:spacing w:val="-4"/>
          <w:shd w:val="clear" w:color="auto" w:fill="FFFFFF"/>
        </w:rPr>
        <w:t xml:space="preserve"> deklarāciju ar lūgumu ievietot to Elektroniskās deklarēšanas sistēmā vai arī grozīt tehniskos iestatījumus </w:t>
      </w:r>
      <w:r w:rsidR="00C13148" w:rsidRPr="00264720">
        <w:rPr>
          <w:rFonts w:asciiTheme="majorBidi" w:hAnsiTheme="majorBidi" w:cstheme="majorBidi"/>
          <w:spacing w:val="-4"/>
          <w:shd w:val="clear" w:color="auto" w:fill="FFFFFF"/>
        </w:rPr>
        <w:t>E</w:t>
      </w:r>
      <w:r w:rsidRPr="00264720">
        <w:rPr>
          <w:rFonts w:asciiTheme="majorBidi" w:hAnsiTheme="majorBidi" w:cstheme="majorBidi"/>
          <w:spacing w:val="-4"/>
          <w:shd w:val="clear" w:color="auto" w:fill="FFFFFF"/>
        </w:rPr>
        <w:t>lektroniskās deklarēšanas sistēmā, izņemot no obligāti aizpildāmajiem laukiem sadaļu par norēķinu kontu, lai pieteicēja pati varētu iesniegt deklarāciju Elektroniskās deklarēšanas sistēmā. Valsts ieņēmumu dienests šādu deklarāciju n</w:t>
      </w:r>
      <w:r w:rsidR="00F1515E" w:rsidRPr="00264720">
        <w:rPr>
          <w:rFonts w:asciiTheme="majorBidi" w:hAnsiTheme="majorBidi" w:cstheme="majorBidi"/>
          <w:spacing w:val="-4"/>
          <w:shd w:val="clear" w:color="auto" w:fill="FFFFFF"/>
        </w:rPr>
        <w:t>e</w:t>
      </w:r>
      <w:r w:rsidRPr="00264720">
        <w:rPr>
          <w:rFonts w:asciiTheme="majorBidi" w:hAnsiTheme="majorBidi" w:cstheme="majorBidi"/>
          <w:spacing w:val="-4"/>
          <w:shd w:val="clear" w:color="auto" w:fill="FFFFFF"/>
        </w:rPr>
        <w:t>pieņēm</w:t>
      </w:r>
      <w:r w:rsidR="00F1515E" w:rsidRPr="00264720">
        <w:rPr>
          <w:rFonts w:asciiTheme="majorBidi" w:hAnsiTheme="majorBidi" w:cstheme="majorBidi"/>
          <w:spacing w:val="-4"/>
          <w:shd w:val="clear" w:color="auto" w:fill="FFFFFF"/>
        </w:rPr>
        <w:t>a</w:t>
      </w:r>
      <w:r w:rsidR="00934EF7" w:rsidRPr="00264720">
        <w:rPr>
          <w:rFonts w:asciiTheme="majorBidi" w:hAnsiTheme="majorBidi" w:cstheme="majorBidi"/>
          <w:spacing w:val="-4"/>
          <w:shd w:val="clear" w:color="auto" w:fill="FFFFFF"/>
        </w:rPr>
        <w:t xml:space="preserve"> un norādīj</w:t>
      </w:r>
      <w:r w:rsidR="00F1515E" w:rsidRPr="00264720">
        <w:rPr>
          <w:rFonts w:asciiTheme="majorBidi" w:hAnsiTheme="majorBidi" w:cstheme="majorBidi"/>
          <w:spacing w:val="-4"/>
          <w:shd w:val="clear" w:color="auto" w:fill="FFFFFF"/>
        </w:rPr>
        <w:t>a</w:t>
      </w:r>
      <w:r w:rsidR="00934EF7" w:rsidRPr="00264720">
        <w:rPr>
          <w:rFonts w:asciiTheme="majorBidi" w:hAnsiTheme="majorBidi" w:cstheme="majorBidi"/>
          <w:spacing w:val="-4"/>
          <w:shd w:val="clear" w:color="auto" w:fill="FFFFFF"/>
        </w:rPr>
        <w:t xml:space="preserve">, ka prasība deklarācijā aizpildīt rindu par norēķinu kontu ir pamatota. Tiesa tam </w:t>
      </w:r>
      <w:r w:rsidR="00E36397" w:rsidRPr="00264720">
        <w:rPr>
          <w:rFonts w:asciiTheme="majorBidi" w:hAnsiTheme="majorBidi" w:cstheme="majorBidi"/>
          <w:spacing w:val="-4"/>
          <w:shd w:val="clear" w:color="auto" w:fill="FFFFFF"/>
        </w:rPr>
        <w:t xml:space="preserve">ir </w:t>
      </w:r>
      <w:r w:rsidR="00934EF7" w:rsidRPr="00264720">
        <w:rPr>
          <w:rFonts w:asciiTheme="majorBidi" w:hAnsiTheme="majorBidi" w:cstheme="majorBidi"/>
          <w:spacing w:val="-4"/>
          <w:shd w:val="clear" w:color="auto" w:fill="FFFFFF"/>
        </w:rPr>
        <w:t>piekritusi. Savukārt pieteicēja uzskata, ka šāda prasība ir prettiesiska</w:t>
      </w:r>
      <w:r w:rsidR="00640BC1" w:rsidRPr="00264720">
        <w:rPr>
          <w:rFonts w:asciiTheme="majorBidi" w:hAnsiTheme="majorBidi" w:cstheme="majorBidi"/>
          <w:spacing w:val="-4"/>
          <w:shd w:val="clear" w:color="auto" w:fill="FFFFFF"/>
        </w:rPr>
        <w:t>,</w:t>
      </w:r>
      <w:r w:rsidR="003D17B8" w:rsidRPr="00264720">
        <w:rPr>
          <w:rFonts w:asciiTheme="majorBidi" w:hAnsiTheme="majorBidi" w:cstheme="majorBidi"/>
          <w:spacing w:val="-4"/>
          <w:shd w:val="clear" w:color="auto" w:fill="FFFFFF"/>
        </w:rPr>
        <w:t xml:space="preserve"> un šajā sakarā kasācijas sūdzībā norāda vairākus argumentus</w:t>
      </w:r>
      <w:r w:rsidR="00934EF7" w:rsidRPr="00264720">
        <w:rPr>
          <w:rFonts w:asciiTheme="majorBidi" w:hAnsiTheme="majorBidi" w:cstheme="majorBidi"/>
          <w:spacing w:val="-4"/>
          <w:shd w:val="clear" w:color="auto" w:fill="FFFFFF"/>
        </w:rPr>
        <w:t>.</w:t>
      </w:r>
    </w:p>
    <w:p w14:paraId="22786A8A" w14:textId="77777777" w:rsidR="003D17B8" w:rsidRPr="00264720" w:rsidRDefault="003D17B8" w:rsidP="00264720">
      <w:pPr>
        <w:spacing w:line="276" w:lineRule="auto"/>
        <w:ind w:firstLine="720"/>
        <w:jc w:val="both"/>
        <w:rPr>
          <w:rFonts w:asciiTheme="majorBidi" w:hAnsiTheme="majorBidi" w:cstheme="majorBidi"/>
          <w:spacing w:val="-4"/>
          <w:shd w:val="clear" w:color="auto" w:fill="FFFFFF"/>
        </w:rPr>
      </w:pPr>
      <w:r w:rsidRPr="00264720">
        <w:rPr>
          <w:rFonts w:asciiTheme="majorBidi" w:hAnsiTheme="majorBidi" w:cstheme="majorBidi"/>
          <w:spacing w:val="-4"/>
          <w:shd w:val="clear" w:color="auto" w:fill="FFFFFF"/>
        </w:rPr>
        <w:t>Senāts turpmāk minēto apstākļu dēļ atzīst, ka izskatāmajā gadījumā nav nozīmes apsvērumiem par norēķinu konta norādīšanas nepieciešamību pievienotās vērtības nodokļa deklarācijā.</w:t>
      </w:r>
    </w:p>
    <w:p w14:paraId="009BF512" w14:textId="77777777" w:rsidR="003D17B8" w:rsidRPr="00264720" w:rsidRDefault="003D17B8" w:rsidP="00264720">
      <w:pPr>
        <w:spacing w:line="276" w:lineRule="auto"/>
        <w:ind w:firstLine="720"/>
        <w:jc w:val="both"/>
        <w:rPr>
          <w:rFonts w:asciiTheme="majorBidi" w:hAnsiTheme="majorBidi" w:cstheme="majorBidi"/>
          <w:spacing w:val="-4"/>
          <w:shd w:val="clear" w:color="auto" w:fill="FFFFFF"/>
        </w:rPr>
      </w:pPr>
    </w:p>
    <w:p w14:paraId="7A156B35" w14:textId="7A16AAB7" w:rsidR="00144461" w:rsidRPr="00264720" w:rsidRDefault="003D17B8" w:rsidP="00264720">
      <w:pPr>
        <w:spacing w:line="276" w:lineRule="auto"/>
        <w:ind w:firstLine="720"/>
        <w:jc w:val="both"/>
        <w:rPr>
          <w:rFonts w:asciiTheme="majorBidi" w:hAnsiTheme="majorBidi" w:cstheme="majorBidi"/>
          <w:shd w:val="clear" w:color="auto" w:fill="FFFFFF"/>
        </w:rPr>
      </w:pPr>
      <w:r w:rsidRPr="00264720">
        <w:rPr>
          <w:rFonts w:asciiTheme="majorBidi" w:hAnsiTheme="majorBidi" w:cstheme="majorBidi"/>
          <w:spacing w:val="-4"/>
          <w:shd w:val="clear" w:color="auto" w:fill="FFFFFF"/>
        </w:rPr>
        <w:t xml:space="preserve">[10] Tiesa konstatējusi, ka </w:t>
      </w:r>
      <w:r w:rsidR="002E15DD" w:rsidRPr="00264720">
        <w:rPr>
          <w:rFonts w:asciiTheme="majorBidi" w:hAnsiTheme="majorBidi" w:cstheme="majorBidi"/>
          <w:shd w:val="clear" w:color="auto" w:fill="FFFFFF"/>
        </w:rPr>
        <w:t xml:space="preserve">pieteicējas pievienotās vērtības nodokļa taksācijas periods </w:t>
      </w:r>
      <w:r w:rsidR="00205623" w:rsidRPr="00264720">
        <w:rPr>
          <w:rFonts w:asciiTheme="majorBidi" w:hAnsiTheme="majorBidi" w:cstheme="majorBidi"/>
          <w:shd w:val="clear" w:color="auto" w:fill="FFFFFF"/>
        </w:rPr>
        <w:t xml:space="preserve">saskaņā ar </w:t>
      </w:r>
      <w:r w:rsidR="002E15DD" w:rsidRPr="00264720">
        <w:rPr>
          <w:rFonts w:asciiTheme="majorBidi" w:hAnsiTheme="majorBidi" w:cstheme="majorBidi"/>
          <w:shd w:val="clear" w:color="auto" w:fill="FFFFFF"/>
        </w:rPr>
        <w:t xml:space="preserve">Pievienotās vērtības nodokļa likuma </w:t>
      </w:r>
      <w:bookmarkStart w:id="20" w:name="_Hlk166502286"/>
      <w:r w:rsidR="002E15DD" w:rsidRPr="00264720">
        <w:rPr>
          <w:rFonts w:asciiTheme="majorBidi" w:hAnsiTheme="majorBidi" w:cstheme="majorBidi"/>
          <w:shd w:val="clear" w:color="auto" w:fill="FFFFFF"/>
        </w:rPr>
        <w:t>115.</w:t>
      </w:r>
      <w:r w:rsidR="00264720" w:rsidRPr="00264720">
        <w:rPr>
          <w:rFonts w:asciiTheme="majorBidi" w:hAnsiTheme="majorBidi" w:cstheme="majorBidi"/>
          <w:shd w:val="clear" w:color="auto" w:fill="FFFFFF"/>
        </w:rPr>
        <w:t> </w:t>
      </w:r>
      <w:r w:rsidR="002E15DD" w:rsidRPr="00264720">
        <w:rPr>
          <w:rFonts w:asciiTheme="majorBidi" w:hAnsiTheme="majorBidi" w:cstheme="majorBidi"/>
          <w:shd w:val="clear" w:color="auto" w:fill="FFFFFF"/>
        </w:rPr>
        <w:t>pant</w:t>
      </w:r>
      <w:r w:rsidR="0082234D" w:rsidRPr="00264720">
        <w:rPr>
          <w:rFonts w:asciiTheme="majorBidi" w:hAnsiTheme="majorBidi" w:cstheme="majorBidi"/>
          <w:shd w:val="clear" w:color="auto" w:fill="FFFFFF"/>
        </w:rPr>
        <w:t xml:space="preserve">u </w:t>
      </w:r>
      <w:bookmarkEnd w:id="20"/>
      <w:r w:rsidR="0082234D" w:rsidRPr="00264720">
        <w:rPr>
          <w:rFonts w:asciiTheme="majorBidi" w:hAnsiTheme="majorBidi" w:cstheme="majorBidi"/>
          <w:shd w:val="clear" w:color="auto" w:fill="FFFFFF"/>
        </w:rPr>
        <w:t xml:space="preserve">strīdus periodā bija </w:t>
      </w:r>
      <w:r w:rsidR="002E15DD" w:rsidRPr="00264720">
        <w:rPr>
          <w:rFonts w:asciiTheme="majorBidi" w:hAnsiTheme="majorBidi" w:cstheme="majorBidi"/>
          <w:shd w:val="clear" w:color="auto" w:fill="FFFFFF"/>
        </w:rPr>
        <w:t xml:space="preserve">ceturksnis. </w:t>
      </w:r>
      <w:r w:rsidR="00144461" w:rsidRPr="00264720">
        <w:rPr>
          <w:rFonts w:asciiTheme="majorBidi" w:hAnsiTheme="majorBidi" w:cstheme="majorBidi"/>
          <w:shd w:val="clear" w:color="auto" w:fill="FFFFFF"/>
        </w:rPr>
        <w:t xml:space="preserve">Pieteicēja iebildumus pret to nav cēlusi. Tas savukārt nozīmē, ka </w:t>
      </w:r>
      <w:r w:rsidR="002E15DD" w:rsidRPr="00264720">
        <w:rPr>
          <w:rFonts w:asciiTheme="majorBidi" w:hAnsiTheme="majorBidi" w:cstheme="majorBidi"/>
          <w:shd w:val="clear" w:color="auto" w:fill="FFFFFF"/>
        </w:rPr>
        <w:t xml:space="preserve">saskaņā ar </w:t>
      </w:r>
      <w:r w:rsidR="00144461" w:rsidRPr="00264720">
        <w:rPr>
          <w:rFonts w:asciiTheme="majorBidi" w:hAnsiTheme="majorBidi" w:cstheme="majorBidi"/>
          <w:shd w:val="clear" w:color="auto" w:fill="FFFFFF"/>
        </w:rPr>
        <w:t xml:space="preserve">jau iepriekš norādīto </w:t>
      </w:r>
      <w:r w:rsidR="002E15DD" w:rsidRPr="00264720">
        <w:rPr>
          <w:rFonts w:asciiTheme="majorBidi" w:hAnsiTheme="majorBidi" w:cstheme="majorBidi"/>
          <w:shd w:val="clear" w:color="auto" w:fill="FFFFFF"/>
        </w:rPr>
        <w:t>likuma 118.</w:t>
      </w:r>
      <w:r w:rsidR="00264720" w:rsidRPr="00264720">
        <w:rPr>
          <w:rFonts w:asciiTheme="majorBidi" w:hAnsiTheme="majorBidi" w:cstheme="majorBidi"/>
          <w:shd w:val="clear" w:color="auto" w:fill="FFFFFF"/>
        </w:rPr>
        <w:t> </w:t>
      </w:r>
      <w:r w:rsidR="002E15DD" w:rsidRPr="00264720">
        <w:rPr>
          <w:rFonts w:asciiTheme="majorBidi" w:hAnsiTheme="majorBidi" w:cstheme="majorBidi"/>
          <w:shd w:val="clear" w:color="auto" w:fill="FFFFFF"/>
        </w:rPr>
        <w:t>panta pirmo daļu pieteicējai līdz 2020.</w:t>
      </w:r>
      <w:r w:rsidR="00264720" w:rsidRPr="00264720">
        <w:rPr>
          <w:rFonts w:asciiTheme="majorBidi" w:hAnsiTheme="majorBidi" w:cstheme="majorBidi"/>
          <w:shd w:val="clear" w:color="auto" w:fill="FFFFFF"/>
        </w:rPr>
        <w:t> </w:t>
      </w:r>
      <w:r w:rsidR="002E15DD" w:rsidRPr="00264720">
        <w:rPr>
          <w:rFonts w:asciiTheme="majorBidi" w:hAnsiTheme="majorBidi" w:cstheme="majorBidi"/>
          <w:shd w:val="clear" w:color="auto" w:fill="FFFFFF"/>
        </w:rPr>
        <w:t>gada 20.</w:t>
      </w:r>
      <w:r w:rsidR="00264720" w:rsidRPr="00264720">
        <w:rPr>
          <w:rFonts w:asciiTheme="majorBidi" w:hAnsiTheme="majorBidi" w:cstheme="majorBidi"/>
          <w:shd w:val="clear" w:color="auto" w:fill="FFFFFF"/>
        </w:rPr>
        <w:t> </w:t>
      </w:r>
      <w:r w:rsidR="002E15DD" w:rsidRPr="00264720">
        <w:rPr>
          <w:rFonts w:asciiTheme="majorBidi" w:hAnsiTheme="majorBidi" w:cstheme="majorBidi"/>
          <w:shd w:val="clear" w:color="auto" w:fill="FFFFFF"/>
        </w:rPr>
        <w:t>aprīlim Valsts ieņēmumu dienestam bija jāiesniedz deklarācija par 2020.</w:t>
      </w:r>
      <w:r w:rsidR="00264720" w:rsidRPr="00264720">
        <w:rPr>
          <w:rFonts w:asciiTheme="majorBidi" w:hAnsiTheme="majorBidi" w:cstheme="majorBidi"/>
          <w:shd w:val="clear" w:color="auto" w:fill="FFFFFF"/>
        </w:rPr>
        <w:t> </w:t>
      </w:r>
      <w:r w:rsidR="002E15DD" w:rsidRPr="00264720">
        <w:rPr>
          <w:rFonts w:asciiTheme="majorBidi" w:hAnsiTheme="majorBidi" w:cstheme="majorBidi"/>
          <w:shd w:val="clear" w:color="auto" w:fill="FFFFFF"/>
        </w:rPr>
        <w:t>gada ceturksni jeb par janvāri, februāri un martu. No lietas materiāliem izriet, ka pieteicēja 12 darbdienu laikā pēc Valsts ieņēmumu dienesta Pievienotās vērtības nodokļa likuma 79.</w:t>
      </w:r>
      <w:r w:rsidR="00264720" w:rsidRPr="00264720">
        <w:rPr>
          <w:rFonts w:asciiTheme="majorBidi" w:hAnsiTheme="majorBidi" w:cstheme="majorBidi"/>
          <w:shd w:val="clear" w:color="auto" w:fill="FFFFFF"/>
        </w:rPr>
        <w:t> </w:t>
      </w:r>
      <w:r w:rsidR="002E15DD" w:rsidRPr="00264720">
        <w:rPr>
          <w:rFonts w:asciiTheme="majorBidi" w:hAnsiTheme="majorBidi" w:cstheme="majorBidi"/>
          <w:shd w:val="clear" w:color="auto" w:fill="FFFFFF"/>
        </w:rPr>
        <w:t xml:space="preserve">panta pirmajā daļā </w:t>
      </w:r>
      <w:r w:rsidR="002E15DD" w:rsidRPr="00264720">
        <w:rPr>
          <w:rFonts w:asciiTheme="majorBidi" w:hAnsiTheme="majorBidi" w:cstheme="majorBidi"/>
          <w:shd w:val="clear" w:color="auto" w:fill="FFFFFF"/>
        </w:rPr>
        <w:lastRenderedPageBreak/>
        <w:t xml:space="preserve">paredzētajā kārtībā nosūtītā brīdinājuma dienestam ir iesniegusi pievienotās vērtības nodokļa deklarāciju </w:t>
      </w:r>
      <w:r w:rsidR="00CB0CAA" w:rsidRPr="00264720">
        <w:rPr>
          <w:rFonts w:asciiTheme="majorBidi" w:hAnsiTheme="majorBidi" w:cstheme="majorBidi"/>
          <w:shd w:val="clear" w:color="auto" w:fill="FFFFFF"/>
        </w:rPr>
        <w:t xml:space="preserve">vienīgi </w:t>
      </w:r>
      <w:r w:rsidR="002E15DD" w:rsidRPr="00264720">
        <w:rPr>
          <w:rFonts w:asciiTheme="majorBidi" w:hAnsiTheme="majorBidi" w:cstheme="majorBidi"/>
          <w:shd w:val="clear" w:color="auto" w:fill="FFFFFF"/>
        </w:rPr>
        <w:t>par 2020.</w:t>
      </w:r>
      <w:r w:rsidR="00264720" w:rsidRPr="00264720">
        <w:rPr>
          <w:rFonts w:asciiTheme="majorBidi" w:hAnsiTheme="majorBidi" w:cstheme="majorBidi"/>
          <w:shd w:val="clear" w:color="auto" w:fill="FFFFFF"/>
        </w:rPr>
        <w:t> </w:t>
      </w:r>
      <w:r w:rsidR="002E15DD" w:rsidRPr="00264720">
        <w:rPr>
          <w:rFonts w:asciiTheme="majorBidi" w:hAnsiTheme="majorBidi" w:cstheme="majorBidi"/>
          <w:shd w:val="clear" w:color="auto" w:fill="FFFFFF"/>
        </w:rPr>
        <w:t xml:space="preserve">gada martu. </w:t>
      </w:r>
      <w:r w:rsidR="00CB0CAA" w:rsidRPr="00264720">
        <w:rPr>
          <w:rFonts w:asciiTheme="majorBidi" w:hAnsiTheme="majorBidi" w:cstheme="majorBidi"/>
          <w:shd w:val="clear" w:color="auto" w:fill="FFFFFF"/>
        </w:rPr>
        <w:t>D</w:t>
      </w:r>
      <w:r w:rsidR="002E15DD" w:rsidRPr="00264720">
        <w:rPr>
          <w:rFonts w:asciiTheme="majorBidi" w:hAnsiTheme="majorBidi" w:cstheme="majorBidi"/>
          <w:shd w:val="clear" w:color="auto" w:fill="FFFFFF"/>
        </w:rPr>
        <w:t>eklarāciju par 2020.</w:t>
      </w:r>
      <w:r w:rsidR="00D763DA">
        <w:rPr>
          <w:rFonts w:asciiTheme="majorBidi" w:hAnsiTheme="majorBidi" w:cstheme="majorBidi"/>
          <w:shd w:val="clear" w:color="auto" w:fill="FFFFFF"/>
        </w:rPr>
        <w:t> </w:t>
      </w:r>
      <w:r w:rsidR="002E15DD" w:rsidRPr="00264720">
        <w:rPr>
          <w:rFonts w:asciiTheme="majorBidi" w:hAnsiTheme="majorBidi" w:cstheme="majorBidi"/>
          <w:shd w:val="clear" w:color="auto" w:fill="FFFFFF"/>
        </w:rPr>
        <w:t>gada ceturksni</w:t>
      </w:r>
      <w:r w:rsidR="00CB0CAA" w:rsidRPr="00264720">
        <w:rPr>
          <w:rFonts w:asciiTheme="majorBidi" w:hAnsiTheme="majorBidi" w:cstheme="majorBidi"/>
          <w:shd w:val="clear" w:color="auto" w:fill="FFFFFF"/>
        </w:rPr>
        <w:t xml:space="preserve"> pieteicēja nav iesniegusi</w:t>
      </w:r>
      <w:r w:rsidR="002E15DD" w:rsidRPr="00264720">
        <w:rPr>
          <w:rFonts w:asciiTheme="majorBidi" w:hAnsiTheme="majorBidi" w:cstheme="majorBidi"/>
          <w:shd w:val="clear" w:color="auto" w:fill="FFFFFF"/>
        </w:rPr>
        <w:t>. Pretējais neizriet arī no kasācijas sūdzības.</w:t>
      </w:r>
    </w:p>
    <w:p w14:paraId="22BECEE3" w14:textId="7E4BEB8D" w:rsidR="00640BC1" w:rsidRPr="00264720" w:rsidRDefault="00144461" w:rsidP="00264720">
      <w:pPr>
        <w:spacing w:line="276" w:lineRule="auto"/>
        <w:ind w:firstLine="720"/>
        <w:jc w:val="both"/>
        <w:rPr>
          <w:rFonts w:asciiTheme="majorBidi" w:hAnsiTheme="majorBidi" w:cstheme="majorBidi"/>
        </w:rPr>
      </w:pPr>
      <w:r w:rsidRPr="00264720">
        <w:rPr>
          <w:rFonts w:asciiTheme="majorBidi" w:hAnsiTheme="majorBidi" w:cstheme="majorBidi"/>
          <w:shd w:val="clear" w:color="auto" w:fill="FFFFFF"/>
        </w:rPr>
        <w:t>Tādējādi, tā kā pieteicēja nav izpildījusi Pievienotās vērtības nodokļa likuma 118.</w:t>
      </w:r>
      <w:r w:rsidR="00264720" w:rsidRPr="00264720">
        <w:rPr>
          <w:rFonts w:asciiTheme="majorBidi" w:hAnsiTheme="majorBidi" w:cstheme="majorBidi"/>
          <w:shd w:val="clear" w:color="auto" w:fill="FFFFFF"/>
        </w:rPr>
        <w:t> </w:t>
      </w:r>
      <w:r w:rsidRPr="00264720">
        <w:rPr>
          <w:rFonts w:asciiTheme="majorBidi" w:hAnsiTheme="majorBidi" w:cstheme="majorBidi"/>
          <w:shd w:val="clear" w:color="auto" w:fill="FFFFFF"/>
        </w:rPr>
        <w:t xml:space="preserve">panta pirmajā daļā paredzēto pienākumu iesniegt pievienotās vērtības nodokļa deklarāciju, tiesa pamatoti atzinusi, ka ir iestājies šā likuma </w:t>
      </w:r>
      <w:r w:rsidRPr="00264720">
        <w:rPr>
          <w:rFonts w:asciiTheme="majorBidi" w:hAnsiTheme="majorBidi" w:cstheme="majorBidi"/>
        </w:rPr>
        <w:t>73.</w:t>
      </w:r>
      <w:r w:rsidR="00264720" w:rsidRPr="00264720">
        <w:rPr>
          <w:rFonts w:asciiTheme="majorBidi" w:hAnsiTheme="majorBidi" w:cstheme="majorBidi"/>
        </w:rPr>
        <w:t> </w:t>
      </w:r>
      <w:r w:rsidRPr="00264720">
        <w:rPr>
          <w:rFonts w:asciiTheme="majorBidi" w:hAnsiTheme="majorBidi" w:cstheme="majorBidi"/>
        </w:rPr>
        <w:t>panta pirmās daļas 5.</w:t>
      </w:r>
      <w:r w:rsidR="00264720" w:rsidRPr="00264720">
        <w:rPr>
          <w:rFonts w:asciiTheme="majorBidi" w:hAnsiTheme="majorBidi" w:cstheme="majorBidi"/>
        </w:rPr>
        <w:t> </w:t>
      </w:r>
      <w:r w:rsidRPr="00264720">
        <w:rPr>
          <w:rFonts w:asciiTheme="majorBidi" w:hAnsiTheme="majorBidi" w:cstheme="majorBidi"/>
        </w:rPr>
        <w:t xml:space="preserve">punkta </w:t>
      </w:r>
      <w:r w:rsidRPr="00264720">
        <w:rPr>
          <w:rFonts w:asciiTheme="majorBidi" w:hAnsiTheme="majorBidi" w:cstheme="majorBidi"/>
          <w:lang w:eastAsia="en-US"/>
        </w:rPr>
        <w:t>„</w:t>
      </w:r>
      <w:r w:rsidRPr="00264720">
        <w:rPr>
          <w:rFonts w:asciiTheme="majorBidi" w:hAnsiTheme="majorBidi" w:cstheme="majorBidi"/>
        </w:rPr>
        <w:t>a”</w:t>
      </w:r>
      <w:r w:rsidR="00264720" w:rsidRPr="00264720">
        <w:rPr>
          <w:rFonts w:asciiTheme="majorBidi" w:hAnsiTheme="majorBidi" w:cstheme="majorBidi"/>
        </w:rPr>
        <w:t> </w:t>
      </w:r>
      <w:r w:rsidRPr="00264720">
        <w:rPr>
          <w:rFonts w:asciiTheme="majorBidi" w:hAnsiTheme="majorBidi" w:cstheme="majorBidi"/>
        </w:rPr>
        <w:t>apakšpunktā un 79.</w:t>
      </w:r>
      <w:r w:rsidR="00264720" w:rsidRPr="00264720">
        <w:rPr>
          <w:rFonts w:asciiTheme="majorBidi" w:hAnsiTheme="majorBidi" w:cstheme="majorBidi"/>
        </w:rPr>
        <w:t> </w:t>
      </w:r>
      <w:r w:rsidRPr="00264720">
        <w:rPr>
          <w:rFonts w:asciiTheme="majorBidi" w:hAnsiTheme="majorBidi" w:cstheme="majorBidi"/>
        </w:rPr>
        <w:t>panta otrajā daļā paredzētais priekšnoteikums pieteicējas izslēgšanai no Valsts ieņēmumu dienesta pievienotās vērtības nodokļa maksātāju reģistra. Šā iemesla dēļ</w:t>
      </w:r>
      <w:r w:rsidR="00640BC1" w:rsidRPr="00264720">
        <w:rPr>
          <w:rFonts w:asciiTheme="majorBidi" w:hAnsiTheme="majorBidi" w:cstheme="majorBidi"/>
        </w:rPr>
        <w:t>, kā jau tika minēts, nav nozīmes pieteicējas apsvērumiem saistībā ar konta atvēršanu.</w:t>
      </w:r>
    </w:p>
    <w:p w14:paraId="0D13986F" w14:textId="77777777" w:rsidR="00CB0CAA" w:rsidRPr="00264720" w:rsidRDefault="00CB0CAA" w:rsidP="00264720">
      <w:pPr>
        <w:spacing w:line="276" w:lineRule="auto"/>
        <w:ind w:firstLine="720"/>
        <w:jc w:val="both"/>
        <w:rPr>
          <w:rFonts w:asciiTheme="majorBidi" w:hAnsiTheme="majorBidi" w:cstheme="majorBidi"/>
        </w:rPr>
      </w:pPr>
    </w:p>
    <w:p w14:paraId="43CB961E" w14:textId="4D9326A8" w:rsidR="00CB0CAA" w:rsidRPr="00264720" w:rsidRDefault="00CB0CAA" w:rsidP="00264720">
      <w:pPr>
        <w:spacing w:line="276" w:lineRule="auto"/>
        <w:ind w:firstLine="720"/>
        <w:jc w:val="both"/>
        <w:rPr>
          <w:rFonts w:asciiTheme="majorBidi" w:hAnsiTheme="majorBidi" w:cstheme="majorBidi"/>
          <w:shd w:val="clear" w:color="auto" w:fill="FFFFFF"/>
        </w:rPr>
      </w:pPr>
      <w:r w:rsidRPr="00264720">
        <w:rPr>
          <w:rFonts w:asciiTheme="majorBidi" w:hAnsiTheme="majorBidi" w:cstheme="majorBidi"/>
        </w:rPr>
        <w:t xml:space="preserve">[11] Vienlaikus Senāts </w:t>
      </w:r>
      <w:r w:rsidR="001F0968" w:rsidRPr="00264720">
        <w:rPr>
          <w:rFonts w:asciiTheme="majorBidi" w:hAnsiTheme="majorBidi" w:cstheme="majorBidi"/>
        </w:rPr>
        <w:t xml:space="preserve">negūst apstiprinājumu </w:t>
      </w:r>
      <w:r w:rsidRPr="00264720">
        <w:rPr>
          <w:rFonts w:asciiTheme="majorBidi" w:hAnsiTheme="majorBidi" w:cstheme="majorBidi"/>
        </w:rPr>
        <w:t>pieteicējas apgalvojum</w:t>
      </w:r>
      <w:r w:rsidR="001F0968" w:rsidRPr="00264720">
        <w:rPr>
          <w:rFonts w:asciiTheme="majorBidi" w:hAnsiTheme="majorBidi" w:cstheme="majorBidi"/>
        </w:rPr>
        <w:t>am</w:t>
      </w:r>
      <w:r w:rsidRPr="00264720">
        <w:rPr>
          <w:rFonts w:asciiTheme="majorBidi" w:hAnsiTheme="majorBidi" w:cstheme="majorBidi"/>
        </w:rPr>
        <w:t>, ka tiesa, atzīstot par pamatotu pieteicējas izslēgšanu no pievienotās vērtības nodokļa maksātāju reģistra, ir aprobežojusies vienīgi ar norādi, ka Valsts ieņēmumu dienestam bija jāizdod obligātais administratīvais akts. T</w:t>
      </w:r>
      <w:r w:rsidRPr="00264720">
        <w:rPr>
          <w:rFonts w:asciiTheme="majorBidi" w:hAnsiTheme="majorBidi" w:cstheme="majorBidi"/>
          <w:shd w:val="clear" w:color="auto" w:fill="FFFFFF"/>
        </w:rPr>
        <w:t>iesas spriedumā norādīti vairāki apstākļi un pierādījumi, pamatojoties uz kuriem tiesa ir vērtējusi, vai un kā pieteicēja ir rīkojusies, lai nodrošinātu, ka tiek izpildīti normatīvajos aktos paredzētie pienākumi. Rezultātā, apkopojot pieteicējas rīcību raksturojošo informāciju, tiesa atzinusi, ka pieteicējas darbībām</w:t>
      </w:r>
      <w:r w:rsidR="00045464" w:rsidRPr="00264720">
        <w:rPr>
          <w:rFonts w:asciiTheme="majorBidi" w:hAnsiTheme="majorBidi" w:cstheme="majorBidi"/>
          <w:shd w:val="clear" w:color="auto" w:fill="FFFFFF"/>
        </w:rPr>
        <w:t>,</w:t>
      </w:r>
      <w:r w:rsidRPr="00264720">
        <w:rPr>
          <w:rFonts w:asciiTheme="majorBidi" w:hAnsiTheme="majorBidi" w:cstheme="majorBidi"/>
          <w:shd w:val="clear" w:color="auto" w:fill="FFFFFF"/>
        </w:rPr>
        <w:t xml:space="preserve"> mēģinot iesniegt pievienotās vērtības nodokļa deklarāciju, turklāt nevis par 2020.</w:t>
      </w:r>
      <w:r w:rsidR="00264720" w:rsidRPr="00264720">
        <w:rPr>
          <w:rFonts w:asciiTheme="majorBidi" w:hAnsiTheme="majorBidi" w:cstheme="majorBidi"/>
          <w:shd w:val="clear" w:color="auto" w:fill="FFFFFF"/>
        </w:rPr>
        <w:t> </w:t>
      </w:r>
      <w:r w:rsidRPr="00264720">
        <w:rPr>
          <w:rFonts w:asciiTheme="majorBidi" w:hAnsiTheme="majorBidi" w:cstheme="majorBidi"/>
          <w:shd w:val="clear" w:color="auto" w:fill="FFFFFF"/>
        </w:rPr>
        <w:t>gada ceturksni, bet gan vienīgi par 2020.</w:t>
      </w:r>
      <w:r w:rsidR="00264720" w:rsidRPr="00264720">
        <w:rPr>
          <w:rFonts w:asciiTheme="majorBidi" w:hAnsiTheme="majorBidi" w:cstheme="majorBidi"/>
          <w:shd w:val="clear" w:color="auto" w:fill="FFFFFF"/>
        </w:rPr>
        <w:t> </w:t>
      </w:r>
      <w:r w:rsidRPr="00264720">
        <w:rPr>
          <w:rFonts w:asciiTheme="majorBidi" w:hAnsiTheme="majorBidi" w:cstheme="majorBidi"/>
          <w:shd w:val="clear" w:color="auto" w:fill="FFFFFF"/>
        </w:rPr>
        <w:t>gada marta, ir formāls raksturs, tās nav vērstas uz situācijas atrisināšanu pēc būtības, lai tādējādi nodrošinātu likumā paredzētā pienākuma</w:t>
      </w:r>
      <w:r w:rsidR="00264720" w:rsidRPr="00264720">
        <w:rPr>
          <w:rFonts w:asciiTheme="majorBidi" w:hAnsiTheme="majorBidi" w:cstheme="majorBidi"/>
          <w:shd w:val="clear" w:color="auto" w:fill="FFFFFF"/>
        </w:rPr>
        <w:t xml:space="preserve"> </w:t>
      </w:r>
      <w:r w:rsidRPr="00264720">
        <w:rPr>
          <w:rFonts w:asciiTheme="majorBidi" w:hAnsiTheme="majorBidi" w:cstheme="majorBidi"/>
          <w:shd w:val="clear" w:color="auto" w:fill="FFFFFF"/>
        </w:rPr>
        <w:t>–</w:t>
      </w:r>
      <w:r w:rsidR="00264720" w:rsidRPr="00264720">
        <w:rPr>
          <w:rFonts w:asciiTheme="majorBidi" w:hAnsiTheme="majorBidi" w:cstheme="majorBidi"/>
          <w:shd w:val="clear" w:color="auto" w:fill="FFFFFF"/>
        </w:rPr>
        <w:t xml:space="preserve"> </w:t>
      </w:r>
      <w:r w:rsidRPr="00264720">
        <w:rPr>
          <w:rFonts w:asciiTheme="majorBidi" w:hAnsiTheme="majorBidi" w:cstheme="majorBidi"/>
          <w:shd w:val="clear" w:color="auto" w:fill="FFFFFF"/>
        </w:rPr>
        <w:t>iesniegt pievienotās vērtības nodokļa deklarāciju</w:t>
      </w:r>
      <w:r w:rsidR="00D763DA">
        <w:rPr>
          <w:rFonts w:asciiTheme="majorBidi" w:hAnsiTheme="majorBidi" w:cstheme="majorBidi"/>
          <w:shd w:val="clear" w:color="auto" w:fill="FFFFFF"/>
        </w:rPr>
        <w:t xml:space="preserve"> </w:t>
      </w:r>
      <w:r w:rsidRPr="00264720">
        <w:rPr>
          <w:rFonts w:asciiTheme="majorBidi" w:hAnsiTheme="majorBidi" w:cstheme="majorBidi"/>
          <w:shd w:val="clear" w:color="auto" w:fill="FFFFFF"/>
        </w:rPr>
        <w:t>–</w:t>
      </w:r>
      <w:r w:rsidR="00D763DA">
        <w:rPr>
          <w:rFonts w:asciiTheme="majorBidi" w:hAnsiTheme="majorBidi" w:cstheme="majorBidi"/>
          <w:shd w:val="clear" w:color="auto" w:fill="FFFFFF"/>
        </w:rPr>
        <w:t xml:space="preserve"> </w:t>
      </w:r>
      <w:r w:rsidRPr="00264720">
        <w:rPr>
          <w:rFonts w:asciiTheme="majorBidi" w:hAnsiTheme="majorBidi" w:cstheme="majorBidi"/>
          <w:shd w:val="clear" w:color="auto" w:fill="FFFFFF"/>
        </w:rPr>
        <w:t>izpildi. Jebkādi pretargumenti šajā sakarā kasācijas sūdzībā nav norādīti.</w:t>
      </w:r>
    </w:p>
    <w:p w14:paraId="744AD4C9" w14:textId="77777777" w:rsidR="00144461" w:rsidRPr="00264720" w:rsidRDefault="00144461" w:rsidP="00264720">
      <w:pPr>
        <w:autoSpaceDE w:val="0"/>
        <w:autoSpaceDN w:val="0"/>
        <w:adjustRightInd w:val="0"/>
        <w:spacing w:line="276" w:lineRule="auto"/>
        <w:ind w:firstLine="720"/>
        <w:jc w:val="both"/>
        <w:rPr>
          <w:rFonts w:asciiTheme="majorBidi" w:hAnsiTheme="majorBidi" w:cstheme="majorBidi"/>
          <w:color w:val="000000"/>
        </w:rPr>
      </w:pPr>
    </w:p>
    <w:p w14:paraId="75D225B1" w14:textId="77777777" w:rsidR="00BE0FD7" w:rsidRPr="00264720" w:rsidRDefault="00CA361A" w:rsidP="00264720">
      <w:pPr>
        <w:autoSpaceDE w:val="0"/>
        <w:autoSpaceDN w:val="0"/>
        <w:adjustRightInd w:val="0"/>
        <w:spacing w:line="276" w:lineRule="auto"/>
        <w:ind w:firstLine="720"/>
        <w:jc w:val="both"/>
        <w:rPr>
          <w:rFonts w:asciiTheme="majorBidi" w:hAnsiTheme="majorBidi" w:cstheme="majorBidi"/>
          <w:color w:val="000000"/>
        </w:rPr>
      </w:pPr>
      <w:r w:rsidRPr="00264720">
        <w:rPr>
          <w:rFonts w:asciiTheme="majorBidi" w:hAnsiTheme="majorBidi" w:cstheme="majorBidi"/>
          <w:color w:val="000000"/>
        </w:rPr>
        <w:t>[</w:t>
      </w:r>
      <w:r w:rsidR="00C17511" w:rsidRPr="00264720">
        <w:rPr>
          <w:rFonts w:asciiTheme="majorBidi" w:hAnsiTheme="majorBidi" w:cstheme="majorBidi"/>
          <w:color w:val="000000"/>
        </w:rPr>
        <w:t>1</w:t>
      </w:r>
      <w:r w:rsidR="00CB0CAA" w:rsidRPr="00264720">
        <w:rPr>
          <w:rFonts w:asciiTheme="majorBidi" w:hAnsiTheme="majorBidi" w:cstheme="majorBidi"/>
          <w:color w:val="000000"/>
        </w:rPr>
        <w:t>2</w:t>
      </w:r>
      <w:r w:rsidRPr="00264720">
        <w:rPr>
          <w:rFonts w:asciiTheme="majorBidi" w:hAnsiTheme="majorBidi" w:cstheme="majorBidi"/>
          <w:color w:val="000000"/>
        </w:rPr>
        <w:t>] </w:t>
      </w:r>
      <w:r w:rsidR="008D2C62" w:rsidRPr="00264720">
        <w:rPr>
          <w:rFonts w:asciiTheme="majorBidi" w:hAnsiTheme="majorBidi" w:cstheme="majorBidi"/>
          <w:color w:val="000000"/>
        </w:rPr>
        <w:t>Apkopojot minēto, apgabaltiesas spriedums atstājams negrozīts, bet kasācijas sūdzība noraidāma.</w:t>
      </w:r>
    </w:p>
    <w:p w14:paraId="19FCEF1D" w14:textId="77777777" w:rsidR="00EC28C7" w:rsidRPr="00264720" w:rsidRDefault="00EC28C7" w:rsidP="00264720">
      <w:pPr>
        <w:autoSpaceDE w:val="0"/>
        <w:autoSpaceDN w:val="0"/>
        <w:adjustRightInd w:val="0"/>
        <w:spacing w:line="276" w:lineRule="auto"/>
        <w:ind w:firstLine="720"/>
        <w:jc w:val="both"/>
        <w:rPr>
          <w:rFonts w:asciiTheme="majorBidi" w:hAnsiTheme="majorBidi" w:cstheme="majorBidi"/>
          <w:color w:val="000000"/>
        </w:rPr>
      </w:pPr>
    </w:p>
    <w:p w14:paraId="176DF019" w14:textId="77777777" w:rsidR="007F76C8" w:rsidRPr="00264720" w:rsidRDefault="007F76C8" w:rsidP="00264720">
      <w:pPr>
        <w:spacing w:line="276" w:lineRule="auto"/>
        <w:jc w:val="center"/>
        <w:rPr>
          <w:rFonts w:asciiTheme="majorBidi" w:hAnsiTheme="majorBidi" w:cstheme="majorBidi"/>
          <w:b/>
        </w:rPr>
      </w:pPr>
      <w:r w:rsidRPr="00264720">
        <w:rPr>
          <w:rFonts w:asciiTheme="majorBidi" w:hAnsiTheme="majorBidi" w:cstheme="majorBidi"/>
          <w:b/>
        </w:rPr>
        <w:t>Rezolutīvā daļa</w:t>
      </w:r>
    </w:p>
    <w:p w14:paraId="6FA0AA46" w14:textId="77777777" w:rsidR="007F76C8" w:rsidRPr="00264720" w:rsidRDefault="007F76C8" w:rsidP="00264720">
      <w:pPr>
        <w:spacing w:line="276" w:lineRule="auto"/>
        <w:ind w:firstLine="720"/>
        <w:jc w:val="both"/>
        <w:rPr>
          <w:rFonts w:asciiTheme="majorBidi" w:hAnsiTheme="majorBidi" w:cstheme="majorBidi"/>
        </w:rPr>
      </w:pPr>
    </w:p>
    <w:p w14:paraId="01B12C4E" w14:textId="04A4739A" w:rsidR="001B2011" w:rsidRPr="00264720" w:rsidRDefault="001B2011" w:rsidP="00264720">
      <w:pPr>
        <w:spacing w:line="276" w:lineRule="auto"/>
        <w:ind w:firstLine="720"/>
        <w:jc w:val="both"/>
        <w:rPr>
          <w:rFonts w:asciiTheme="majorBidi" w:hAnsiTheme="majorBidi" w:cstheme="majorBidi"/>
        </w:rPr>
      </w:pPr>
      <w:r w:rsidRPr="00264720">
        <w:rPr>
          <w:rFonts w:asciiTheme="majorBidi" w:hAnsiTheme="majorBidi" w:cstheme="majorBidi"/>
        </w:rPr>
        <w:t xml:space="preserve">Pamatojoties uz </w:t>
      </w:r>
      <w:r w:rsidRPr="00264720">
        <w:rPr>
          <w:rFonts w:asciiTheme="majorBidi" w:eastAsia="Calibri" w:hAnsiTheme="majorBidi" w:cstheme="majorBidi"/>
          <w:lang w:eastAsia="en-US"/>
        </w:rPr>
        <w:t>Administratīvā procesa likuma 348.</w:t>
      </w:r>
      <w:r w:rsidR="00264720" w:rsidRPr="00264720">
        <w:rPr>
          <w:rFonts w:asciiTheme="majorBidi" w:eastAsia="Calibri" w:hAnsiTheme="majorBidi" w:cstheme="majorBidi"/>
          <w:lang w:eastAsia="en-US"/>
        </w:rPr>
        <w:t> </w:t>
      </w:r>
      <w:r w:rsidRPr="00264720">
        <w:rPr>
          <w:rFonts w:asciiTheme="majorBidi" w:eastAsia="Calibri" w:hAnsiTheme="majorBidi" w:cstheme="majorBidi"/>
          <w:lang w:eastAsia="en-US"/>
        </w:rPr>
        <w:t>panta pirmās daļas 1.</w:t>
      </w:r>
      <w:r w:rsidR="00264720" w:rsidRPr="00264720">
        <w:rPr>
          <w:rFonts w:asciiTheme="majorBidi" w:eastAsia="Calibri" w:hAnsiTheme="majorBidi" w:cstheme="majorBidi"/>
          <w:lang w:eastAsia="en-US"/>
        </w:rPr>
        <w:t> </w:t>
      </w:r>
      <w:r w:rsidRPr="00264720">
        <w:rPr>
          <w:rFonts w:asciiTheme="majorBidi" w:eastAsia="Calibri" w:hAnsiTheme="majorBidi" w:cstheme="majorBidi"/>
          <w:lang w:eastAsia="en-US"/>
        </w:rPr>
        <w:t>punktu un 351.</w:t>
      </w:r>
      <w:r w:rsidR="00264720" w:rsidRPr="00264720">
        <w:rPr>
          <w:rFonts w:asciiTheme="majorBidi" w:eastAsia="Calibri" w:hAnsiTheme="majorBidi" w:cstheme="majorBidi"/>
          <w:lang w:eastAsia="en-US"/>
        </w:rPr>
        <w:t> </w:t>
      </w:r>
      <w:r w:rsidRPr="00264720">
        <w:rPr>
          <w:rFonts w:asciiTheme="majorBidi" w:eastAsia="Calibri" w:hAnsiTheme="majorBidi" w:cstheme="majorBidi"/>
          <w:lang w:eastAsia="en-US"/>
        </w:rPr>
        <w:t>pantu</w:t>
      </w:r>
      <w:r w:rsidRPr="00264720">
        <w:rPr>
          <w:rFonts w:asciiTheme="majorBidi" w:hAnsiTheme="majorBidi" w:cstheme="majorBidi"/>
        </w:rPr>
        <w:t>, Senāts</w:t>
      </w:r>
    </w:p>
    <w:p w14:paraId="04FD5CF8" w14:textId="77777777" w:rsidR="001E5217" w:rsidRPr="00264720" w:rsidRDefault="001E5217" w:rsidP="00264720">
      <w:pPr>
        <w:spacing w:line="276" w:lineRule="auto"/>
        <w:ind w:firstLine="720"/>
        <w:jc w:val="both"/>
        <w:rPr>
          <w:rFonts w:asciiTheme="majorBidi" w:hAnsiTheme="majorBidi" w:cstheme="majorBidi"/>
          <w:strike/>
        </w:rPr>
      </w:pPr>
    </w:p>
    <w:p w14:paraId="06E44528" w14:textId="77777777" w:rsidR="001B2011" w:rsidRPr="00264720" w:rsidRDefault="001B2011" w:rsidP="00264720">
      <w:pPr>
        <w:spacing w:line="276" w:lineRule="auto"/>
        <w:jc w:val="center"/>
        <w:rPr>
          <w:rFonts w:asciiTheme="majorBidi" w:hAnsiTheme="majorBidi" w:cstheme="majorBidi"/>
          <w:b/>
        </w:rPr>
      </w:pPr>
      <w:r w:rsidRPr="00264720">
        <w:rPr>
          <w:rFonts w:asciiTheme="majorBidi" w:hAnsiTheme="majorBidi" w:cstheme="majorBidi"/>
          <w:b/>
        </w:rPr>
        <w:t>nosprieda</w:t>
      </w:r>
    </w:p>
    <w:p w14:paraId="7E3DB655" w14:textId="77777777" w:rsidR="00B80D02" w:rsidRPr="00264720" w:rsidRDefault="00B80D02" w:rsidP="00264720">
      <w:pPr>
        <w:spacing w:line="276" w:lineRule="auto"/>
        <w:ind w:firstLine="720"/>
        <w:rPr>
          <w:rFonts w:asciiTheme="majorBidi" w:hAnsiTheme="majorBidi" w:cstheme="majorBidi"/>
          <w:b/>
        </w:rPr>
      </w:pPr>
    </w:p>
    <w:p w14:paraId="2088CF46" w14:textId="238BA150" w:rsidR="00B80D02" w:rsidRPr="00264720" w:rsidRDefault="00B80D02" w:rsidP="00264720">
      <w:pPr>
        <w:spacing w:line="276" w:lineRule="auto"/>
        <w:ind w:firstLine="720"/>
        <w:jc w:val="both"/>
        <w:rPr>
          <w:rFonts w:asciiTheme="majorBidi" w:hAnsiTheme="majorBidi" w:cstheme="majorBidi"/>
        </w:rPr>
      </w:pPr>
      <w:r w:rsidRPr="00264720">
        <w:rPr>
          <w:rFonts w:asciiTheme="majorBidi" w:hAnsiTheme="majorBidi" w:cstheme="majorBidi"/>
        </w:rPr>
        <w:t xml:space="preserve">atstāt negrozītu Administratīvās apgabaltiesas </w:t>
      </w:r>
      <w:r w:rsidR="004C0F38" w:rsidRPr="00264720">
        <w:rPr>
          <w:rFonts w:asciiTheme="majorBidi" w:hAnsiTheme="majorBidi" w:cstheme="majorBidi"/>
        </w:rPr>
        <w:t>2021.</w:t>
      </w:r>
      <w:r w:rsidR="00264720" w:rsidRPr="00264720">
        <w:rPr>
          <w:rFonts w:asciiTheme="majorBidi" w:hAnsiTheme="majorBidi" w:cstheme="majorBidi"/>
        </w:rPr>
        <w:t> </w:t>
      </w:r>
      <w:r w:rsidR="004C0F38" w:rsidRPr="00264720">
        <w:rPr>
          <w:rFonts w:asciiTheme="majorBidi" w:hAnsiTheme="majorBidi" w:cstheme="majorBidi"/>
        </w:rPr>
        <w:t xml:space="preserve">gada </w:t>
      </w:r>
      <w:r w:rsidR="003663FD" w:rsidRPr="00264720">
        <w:rPr>
          <w:rFonts w:asciiTheme="majorBidi" w:hAnsiTheme="majorBidi" w:cstheme="majorBidi"/>
        </w:rPr>
        <w:t>15</w:t>
      </w:r>
      <w:r w:rsidR="00E23E3E" w:rsidRPr="00264720">
        <w:rPr>
          <w:rFonts w:asciiTheme="majorBidi" w:hAnsiTheme="majorBidi" w:cstheme="majorBidi"/>
        </w:rPr>
        <w:t>.</w:t>
      </w:r>
      <w:r w:rsidR="00264720" w:rsidRPr="00264720">
        <w:rPr>
          <w:rFonts w:asciiTheme="majorBidi" w:hAnsiTheme="majorBidi" w:cstheme="majorBidi"/>
        </w:rPr>
        <w:t> </w:t>
      </w:r>
      <w:r w:rsidR="00C17511" w:rsidRPr="00264720">
        <w:rPr>
          <w:rFonts w:asciiTheme="majorBidi" w:hAnsiTheme="majorBidi" w:cstheme="majorBidi"/>
        </w:rPr>
        <w:t>oktobra</w:t>
      </w:r>
      <w:r w:rsidR="00D06BD9" w:rsidRPr="00264720">
        <w:rPr>
          <w:rFonts w:asciiTheme="majorBidi" w:hAnsiTheme="majorBidi" w:cstheme="majorBidi"/>
        </w:rPr>
        <w:t xml:space="preserve"> </w:t>
      </w:r>
      <w:r w:rsidRPr="00264720">
        <w:rPr>
          <w:rFonts w:asciiTheme="majorBidi" w:hAnsiTheme="majorBidi" w:cstheme="majorBidi"/>
        </w:rPr>
        <w:t xml:space="preserve">spriedumu, bet </w:t>
      </w:r>
      <w:r w:rsidR="00C17511" w:rsidRPr="00264720">
        <w:rPr>
          <w:rFonts w:asciiTheme="majorBidi" w:hAnsiTheme="majorBidi" w:cstheme="majorBidi"/>
        </w:rPr>
        <w:t>AS</w:t>
      </w:r>
      <w:r w:rsidR="00C17511" w:rsidRPr="00264720">
        <w:rPr>
          <w:rFonts w:asciiTheme="majorBidi" w:hAnsiTheme="majorBidi" w:cstheme="majorBidi"/>
          <w:lang w:eastAsia="en-US"/>
        </w:rPr>
        <w:t> </w:t>
      </w:r>
      <w:r w:rsidR="003663FD" w:rsidRPr="00264720">
        <w:rPr>
          <w:rFonts w:asciiTheme="majorBidi" w:hAnsiTheme="majorBidi" w:cstheme="majorBidi"/>
          <w:lang w:eastAsia="en-US"/>
        </w:rPr>
        <w:t>„</w:t>
      </w:r>
      <w:r w:rsidR="00C17511" w:rsidRPr="00264720">
        <w:rPr>
          <w:rFonts w:asciiTheme="majorBidi" w:hAnsiTheme="majorBidi" w:cstheme="majorBidi"/>
          <w:lang w:eastAsia="en-US"/>
        </w:rPr>
        <w:t>Zemes īpašnieku ģilde</w:t>
      </w:r>
      <w:r w:rsidR="003663FD" w:rsidRPr="00264720">
        <w:rPr>
          <w:rFonts w:asciiTheme="majorBidi" w:hAnsiTheme="majorBidi" w:cstheme="majorBidi"/>
          <w:lang w:eastAsia="en-US"/>
        </w:rPr>
        <w:t>”</w:t>
      </w:r>
      <w:r w:rsidRPr="00264720">
        <w:rPr>
          <w:rFonts w:asciiTheme="majorBidi" w:hAnsiTheme="majorBidi" w:cstheme="majorBidi"/>
        </w:rPr>
        <w:t xml:space="preserve"> kasācijas sūdzīb</w:t>
      </w:r>
      <w:r w:rsidR="004C0F38" w:rsidRPr="00264720">
        <w:rPr>
          <w:rFonts w:asciiTheme="majorBidi" w:hAnsiTheme="majorBidi" w:cstheme="majorBidi"/>
        </w:rPr>
        <w:t>u</w:t>
      </w:r>
      <w:r w:rsidRPr="00264720">
        <w:rPr>
          <w:rFonts w:asciiTheme="majorBidi" w:hAnsiTheme="majorBidi" w:cstheme="majorBidi"/>
        </w:rPr>
        <w:t xml:space="preserve"> noraidīt.</w:t>
      </w:r>
    </w:p>
    <w:p w14:paraId="3B846EB2" w14:textId="77777777" w:rsidR="00B80D02" w:rsidRPr="00264720" w:rsidRDefault="00B80D02" w:rsidP="00264720">
      <w:pPr>
        <w:spacing w:line="276" w:lineRule="auto"/>
        <w:ind w:firstLine="720"/>
        <w:jc w:val="both"/>
        <w:rPr>
          <w:rFonts w:asciiTheme="majorBidi" w:hAnsiTheme="majorBidi" w:cstheme="majorBidi"/>
        </w:rPr>
      </w:pPr>
    </w:p>
    <w:p w14:paraId="23489D5C" w14:textId="0B84754A" w:rsidR="00D763DA" w:rsidRPr="00C10293" w:rsidRDefault="00B8285F" w:rsidP="00C10293">
      <w:pPr>
        <w:spacing w:line="276" w:lineRule="auto"/>
        <w:ind w:firstLine="720"/>
        <w:jc w:val="both"/>
        <w:rPr>
          <w:rFonts w:asciiTheme="majorBidi" w:hAnsiTheme="majorBidi" w:cstheme="majorBidi"/>
        </w:rPr>
      </w:pPr>
      <w:r w:rsidRPr="00264720">
        <w:rPr>
          <w:rFonts w:asciiTheme="majorBidi" w:hAnsiTheme="majorBidi" w:cstheme="majorBidi"/>
        </w:rPr>
        <w:t>Spriedums nav pārsūdzams.</w:t>
      </w:r>
    </w:p>
    <w:p w14:paraId="62A60CEC" w14:textId="77777777" w:rsidR="00D763DA" w:rsidRPr="00264720" w:rsidRDefault="00D763DA" w:rsidP="00264720">
      <w:pPr>
        <w:spacing w:line="276" w:lineRule="auto"/>
        <w:jc w:val="both"/>
        <w:rPr>
          <w:rFonts w:asciiTheme="majorBidi" w:hAnsiTheme="majorBidi" w:cstheme="majorBidi"/>
          <w:bCs/>
          <w:color w:val="FFFFFF"/>
        </w:rPr>
      </w:pPr>
    </w:p>
    <w:sectPr w:rsidR="00D763DA" w:rsidRPr="00264720" w:rsidSect="00F1358B">
      <w:headerReference w:type="even" r:id="rId10"/>
      <w:headerReference w:type="default" r:id="rId11"/>
      <w:footerReference w:type="even" r:id="rId12"/>
      <w:footerReference w:type="default" r:id="rId13"/>
      <w:headerReference w:type="first" r:id="rId14"/>
      <w:footerReference w:type="first" r:id="rId15"/>
      <w:pgSz w:w="11906" w:h="16838" w:code="9"/>
      <w:pgMar w:top="1134" w:right="1701" w:bottom="1134" w:left="1701" w:header="709"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3FC8B4" w14:textId="77777777" w:rsidR="00875503" w:rsidRDefault="00875503">
      <w:r>
        <w:separator/>
      </w:r>
    </w:p>
  </w:endnote>
  <w:endnote w:type="continuationSeparator" w:id="0">
    <w:p w14:paraId="5656B23A" w14:textId="77777777" w:rsidR="00875503" w:rsidRDefault="00875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BA"/>
    <w:family w:val="roman"/>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W1)">
    <w:altName w:val="Times New Roman"/>
    <w:charset w:val="00"/>
    <w:family w:val="roman"/>
    <w:pitch w:val="variable"/>
    <w:sig w:usb0="20007A87" w:usb1="80000000" w:usb2="00000008"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3737B0" w14:textId="77777777" w:rsidR="00536464" w:rsidRDefault="005364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27FCF" w14:textId="77777777" w:rsidR="00536464" w:rsidRPr="008A5E4A" w:rsidRDefault="00536464" w:rsidP="00536464">
    <w:pPr>
      <w:pStyle w:val="Footer"/>
      <w:jc w:val="center"/>
      <w:rPr>
        <w:rStyle w:val="PageNumber"/>
        <w:sz w:val="20"/>
        <w:szCs w:val="20"/>
      </w:rPr>
    </w:pPr>
    <w:r w:rsidRPr="008A5E4A">
      <w:rPr>
        <w:rStyle w:val="PageNumber"/>
        <w:sz w:val="20"/>
        <w:szCs w:val="20"/>
      </w:rPr>
      <w:fldChar w:fldCharType="begin"/>
    </w:r>
    <w:r w:rsidRPr="008A5E4A">
      <w:rPr>
        <w:rStyle w:val="PageNumber"/>
        <w:sz w:val="20"/>
        <w:szCs w:val="20"/>
      </w:rPr>
      <w:instrText xml:space="preserve">PAGE  </w:instrText>
    </w:r>
    <w:r w:rsidRPr="008A5E4A">
      <w:rPr>
        <w:rStyle w:val="PageNumber"/>
        <w:sz w:val="20"/>
        <w:szCs w:val="20"/>
      </w:rPr>
      <w:fldChar w:fldCharType="separate"/>
    </w:r>
    <w:r>
      <w:rPr>
        <w:rStyle w:val="PageNumber"/>
        <w:sz w:val="20"/>
        <w:szCs w:val="20"/>
      </w:rPr>
      <w:t>1</w:t>
    </w:r>
    <w:r w:rsidRPr="008A5E4A">
      <w:rPr>
        <w:rStyle w:val="PageNumber"/>
        <w:sz w:val="20"/>
        <w:szCs w:val="20"/>
      </w:rPr>
      <w:fldChar w:fldCharType="end"/>
    </w:r>
    <w:r w:rsidRPr="008A5E4A">
      <w:rPr>
        <w:rStyle w:val="PageNumber"/>
        <w:sz w:val="20"/>
        <w:szCs w:val="20"/>
      </w:rPr>
      <w:t xml:space="preserve"> no </w:t>
    </w:r>
    <w:r w:rsidRPr="008A5E4A">
      <w:rPr>
        <w:rStyle w:val="PageNumber"/>
        <w:sz w:val="20"/>
        <w:szCs w:val="20"/>
      </w:rPr>
      <w:fldChar w:fldCharType="begin"/>
    </w:r>
    <w:r w:rsidRPr="008A5E4A">
      <w:rPr>
        <w:rStyle w:val="PageNumber"/>
        <w:sz w:val="20"/>
        <w:szCs w:val="20"/>
      </w:rPr>
      <w:instrText xml:space="preserve"> NUMPAGES </w:instrText>
    </w:r>
    <w:r w:rsidRPr="008A5E4A">
      <w:rPr>
        <w:rStyle w:val="PageNumber"/>
        <w:sz w:val="20"/>
        <w:szCs w:val="20"/>
      </w:rPr>
      <w:fldChar w:fldCharType="separate"/>
    </w:r>
    <w:r>
      <w:rPr>
        <w:rStyle w:val="PageNumber"/>
        <w:sz w:val="20"/>
        <w:szCs w:val="20"/>
      </w:rPr>
      <w:t>6</w:t>
    </w:r>
    <w:r w:rsidRPr="008A5E4A">
      <w:rPr>
        <w:rStyle w:val="PageNumbe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815370" w14:textId="77777777" w:rsidR="00536464" w:rsidRDefault="005364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7C9C66" w14:textId="77777777" w:rsidR="00875503" w:rsidRDefault="00875503">
      <w:r>
        <w:separator/>
      </w:r>
    </w:p>
  </w:footnote>
  <w:footnote w:type="continuationSeparator" w:id="0">
    <w:p w14:paraId="4AB43108" w14:textId="77777777" w:rsidR="00875503" w:rsidRDefault="008755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9F680" w14:textId="77777777" w:rsidR="00536464" w:rsidRDefault="005364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910A5" w14:textId="77777777" w:rsidR="00536464" w:rsidRDefault="005364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110535" w14:textId="77777777" w:rsidR="00536464" w:rsidRDefault="005364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1">
    <w:nsid w:val="FFFFFF81"/>
    <w:multiLevelType w:val="singleLevel"/>
    <w:tmpl w:val="06C4ED1A"/>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64E2AF1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D88331C"/>
    <w:multiLevelType w:val="multilevel"/>
    <w:tmpl w:val="C63A1B8C"/>
    <w:lvl w:ilvl="0">
      <w:start w:val="1"/>
      <w:numFmt w:val="decimal"/>
      <w:lvlText w:val="[%1]"/>
      <w:lvlJc w:val="left"/>
      <w:pPr>
        <w:ind w:left="0" w:firstLine="794"/>
      </w:pPr>
      <w:rPr>
        <w:b w:val="0"/>
      </w:rPr>
    </w:lvl>
    <w:lvl w:ilvl="1">
      <w:start w:val="1"/>
      <w:numFmt w:val="decimal"/>
      <w:lvlText w:val="[%1.%2]"/>
      <w:lvlJc w:val="left"/>
      <w:pPr>
        <w:ind w:left="0" w:firstLine="851"/>
      </w:pPr>
      <w:rPr>
        <w:b w:val="0"/>
      </w:rPr>
    </w:lvl>
    <w:lvl w:ilvl="2">
      <w:start w:val="1"/>
      <w:numFmt w:val="decimal"/>
      <w:lvlText w:val="[%1.%2.%3]"/>
      <w:lvlJc w:val="left"/>
      <w:pPr>
        <w:ind w:left="680" w:hanging="680"/>
      </w:pPr>
    </w:lvl>
    <w:lvl w:ilvl="3">
      <w:start w:val="1"/>
      <w:numFmt w:val="bullet"/>
      <w:lvlText w:val=""/>
      <w:lvlJc w:val="left"/>
      <w:pPr>
        <w:ind w:left="680" w:hanging="680"/>
      </w:pPr>
      <w:rPr>
        <w:rFonts w:ascii="Symbol" w:hAnsi="Symbol" w:hint="default"/>
      </w:rPr>
    </w:lvl>
    <w:lvl w:ilvl="4">
      <w:start w:val="1"/>
      <w:numFmt w:val="bullet"/>
      <w:lvlText w:val="o"/>
      <w:lvlJc w:val="left"/>
      <w:pPr>
        <w:ind w:left="680" w:hanging="680"/>
      </w:pPr>
      <w:rPr>
        <w:rFonts w:ascii="Courier New" w:hAnsi="Courier New" w:cs="Courier New" w:hint="default"/>
      </w:rPr>
    </w:lvl>
    <w:lvl w:ilvl="5">
      <w:start w:val="1"/>
      <w:numFmt w:val="bullet"/>
      <w:lvlText w:val=""/>
      <w:lvlJc w:val="left"/>
      <w:pPr>
        <w:ind w:left="680" w:hanging="680"/>
      </w:pPr>
      <w:rPr>
        <w:rFonts w:ascii="Wingdings" w:hAnsi="Wingdings" w:hint="default"/>
      </w:rPr>
    </w:lvl>
    <w:lvl w:ilvl="6">
      <w:start w:val="1"/>
      <w:numFmt w:val="bullet"/>
      <w:lvlText w:val=""/>
      <w:lvlJc w:val="left"/>
      <w:pPr>
        <w:ind w:left="680" w:hanging="680"/>
      </w:pPr>
      <w:rPr>
        <w:rFonts w:ascii="Symbol" w:hAnsi="Symbol" w:hint="default"/>
      </w:rPr>
    </w:lvl>
    <w:lvl w:ilvl="7">
      <w:start w:val="1"/>
      <w:numFmt w:val="bullet"/>
      <w:lvlText w:val="o"/>
      <w:lvlJc w:val="left"/>
      <w:pPr>
        <w:ind w:left="680" w:hanging="680"/>
      </w:pPr>
      <w:rPr>
        <w:rFonts w:ascii="Courier New" w:hAnsi="Courier New" w:cs="Courier New" w:hint="default"/>
      </w:rPr>
    </w:lvl>
    <w:lvl w:ilvl="8">
      <w:start w:val="1"/>
      <w:numFmt w:val="bullet"/>
      <w:lvlText w:val=""/>
      <w:lvlJc w:val="left"/>
      <w:pPr>
        <w:ind w:left="680" w:hanging="680"/>
      </w:pPr>
      <w:rPr>
        <w:rFonts w:ascii="Wingdings" w:hAnsi="Wingdings" w:hint="default"/>
      </w:rPr>
    </w:lvl>
  </w:abstractNum>
  <w:abstractNum w:abstractNumId="3" w15:restartNumberingAfterBreak="0">
    <w:nsid w:val="29671E61"/>
    <w:multiLevelType w:val="hybridMultilevel"/>
    <w:tmpl w:val="5EB49FB8"/>
    <w:lvl w:ilvl="0" w:tplc="CB30AD72">
      <w:start w:val="1"/>
      <w:numFmt w:val="bullet"/>
      <w:lvlText w:val=""/>
      <w:lvlJc w:val="left"/>
      <w:pPr>
        <w:tabs>
          <w:tab w:val="num" w:pos="720"/>
        </w:tabs>
        <w:ind w:left="720" w:hanging="360"/>
      </w:pPr>
      <w:rPr>
        <w:rFonts w:ascii="Wingdings" w:hAnsi="Wingdings" w:hint="default"/>
      </w:rPr>
    </w:lvl>
    <w:lvl w:ilvl="1" w:tplc="99306FB2">
      <w:numFmt w:val="bullet"/>
      <w:lvlText w:val=""/>
      <w:lvlJc w:val="left"/>
      <w:pPr>
        <w:tabs>
          <w:tab w:val="num" w:pos="1440"/>
        </w:tabs>
        <w:ind w:left="1440" w:hanging="360"/>
      </w:pPr>
      <w:rPr>
        <w:rFonts w:ascii="Wingdings" w:hAnsi="Wingdings" w:hint="default"/>
      </w:rPr>
    </w:lvl>
    <w:lvl w:ilvl="2" w:tplc="6658C862" w:tentative="1">
      <w:start w:val="1"/>
      <w:numFmt w:val="bullet"/>
      <w:lvlText w:val=""/>
      <w:lvlJc w:val="left"/>
      <w:pPr>
        <w:tabs>
          <w:tab w:val="num" w:pos="2160"/>
        </w:tabs>
        <w:ind w:left="2160" w:hanging="360"/>
      </w:pPr>
      <w:rPr>
        <w:rFonts w:ascii="Wingdings" w:hAnsi="Wingdings" w:hint="default"/>
      </w:rPr>
    </w:lvl>
    <w:lvl w:ilvl="3" w:tplc="CF14EAD4" w:tentative="1">
      <w:start w:val="1"/>
      <w:numFmt w:val="bullet"/>
      <w:lvlText w:val=""/>
      <w:lvlJc w:val="left"/>
      <w:pPr>
        <w:tabs>
          <w:tab w:val="num" w:pos="2880"/>
        </w:tabs>
        <w:ind w:left="2880" w:hanging="360"/>
      </w:pPr>
      <w:rPr>
        <w:rFonts w:ascii="Wingdings" w:hAnsi="Wingdings" w:hint="default"/>
      </w:rPr>
    </w:lvl>
    <w:lvl w:ilvl="4" w:tplc="7D8E1304" w:tentative="1">
      <w:start w:val="1"/>
      <w:numFmt w:val="bullet"/>
      <w:lvlText w:val=""/>
      <w:lvlJc w:val="left"/>
      <w:pPr>
        <w:tabs>
          <w:tab w:val="num" w:pos="3600"/>
        </w:tabs>
        <w:ind w:left="3600" w:hanging="360"/>
      </w:pPr>
      <w:rPr>
        <w:rFonts w:ascii="Wingdings" w:hAnsi="Wingdings" w:hint="default"/>
      </w:rPr>
    </w:lvl>
    <w:lvl w:ilvl="5" w:tplc="C0587A16" w:tentative="1">
      <w:start w:val="1"/>
      <w:numFmt w:val="bullet"/>
      <w:lvlText w:val=""/>
      <w:lvlJc w:val="left"/>
      <w:pPr>
        <w:tabs>
          <w:tab w:val="num" w:pos="4320"/>
        </w:tabs>
        <w:ind w:left="4320" w:hanging="360"/>
      </w:pPr>
      <w:rPr>
        <w:rFonts w:ascii="Wingdings" w:hAnsi="Wingdings" w:hint="default"/>
      </w:rPr>
    </w:lvl>
    <w:lvl w:ilvl="6" w:tplc="07EEAC3C" w:tentative="1">
      <w:start w:val="1"/>
      <w:numFmt w:val="bullet"/>
      <w:lvlText w:val=""/>
      <w:lvlJc w:val="left"/>
      <w:pPr>
        <w:tabs>
          <w:tab w:val="num" w:pos="5040"/>
        </w:tabs>
        <w:ind w:left="5040" w:hanging="360"/>
      </w:pPr>
      <w:rPr>
        <w:rFonts w:ascii="Wingdings" w:hAnsi="Wingdings" w:hint="default"/>
      </w:rPr>
    </w:lvl>
    <w:lvl w:ilvl="7" w:tplc="271E113A" w:tentative="1">
      <w:start w:val="1"/>
      <w:numFmt w:val="bullet"/>
      <w:lvlText w:val=""/>
      <w:lvlJc w:val="left"/>
      <w:pPr>
        <w:tabs>
          <w:tab w:val="num" w:pos="5760"/>
        </w:tabs>
        <w:ind w:left="5760" w:hanging="360"/>
      </w:pPr>
      <w:rPr>
        <w:rFonts w:ascii="Wingdings" w:hAnsi="Wingdings" w:hint="default"/>
      </w:rPr>
    </w:lvl>
    <w:lvl w:ilvl="8" w:tplc="5C6E56E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EF1E99"/>
    <w:multiLevelType w:val="multilevel"/>
    <w:tmpl w:val="9A2E7066"/>
    <w:lvl w:ilvl="0">
      <w:start w:val="1"/>
      <w:numFmt w:val="decimal"/>
      <w:lvlText w:val="[%1]"/>
      <w:lvlJc w:val="left"/>
      <w:pPr>
        <w:tabs>
          <w:tab w:val="num" w:pos="-141"/>
        </w:tabs>
        <w:ind w:left="-141" w:firstLine="851"/>
      </w:pPr>
      <w:rPr>
        <w:rFonts w:hint="default"/>
      </w:rPr>
    </w:lvl>
    <w:lvl w:ilvl="1">
      <w:start w:val="1"/>
      <w:numFmt w:val="decimal"/>
      <w:lvlText w:val="[%1.%2]"/>
      <w:lvlJc w:val="left"/>
      <w:pPr>
        <w:tabs>
          <w:tab w:val="num" w:pos="219"/>
        </w:tabs>
        <w:ind w:left="-141" w:firstLine="851"/>
      </w:pPr>
      <w:rPr>
        <w:rFonts w:hint="default"/>
        <w:sz w:val="24"/>
        <w:szCs w:val="24"/>
      </w:rPr>
    </w:lvl>
    <w:lvl w:ilvl="2">
      <w:start w:val="1"/>
      <w:numFmt w:val="decimal"/>
      <w:lvlText w:val="%3)"/>
      <w:lvlJc w:val="left"/>
      <w:pPr>
        <w:tabs>
          <w:tab w:val="num" w:pos="786"/>
        </w:tabs>
        <w:ind w:left="786" w:hanging="360"/>
      </w:pPr>
      <w:rPr>
        <w:rFonts w:hint="default"/>
      </w:rPr>
    </w:lvl>
    <w:lvl w:ilvl="3">
      <w:start w:val="1"/>
      <w:numFmt w:val="decimal"/>
      <w:lvlText w:val="%1.%2.%3.%4."/>
      <w:lvlJc w:val="left"/>
      <w:pPr>
        <w:tabs>
          <w:tab w:val="num" w:pos="579"/>
        </w:tabs>
        <w:ind w:left="579" w:hanging="720"/>
      </w:pPr>
      <w:rPr>
        <w:rFonts w:hint="default"/>
      </w:rPr>
    </w:lvl>
    <w:lvl w:ilvl="4">
      <w:start w:val="1"/>
      <w:numFmt w:val="decimal"/>
      <w:lvlText w:val="%1.%2.%3.%4.%5."/>
      <w:lvlJc w:val="left"/>
      <w:pPr>
        <w:tabs>
          <w:tab w:val="num" w:pos="939"/>
        </w:tabs>
        <w:ind w:left="939" w:hanging="1080"/>
      </w:pPr>
      <w:rPr>
        <w:rFonts w:hint="default"/>
      </w:rPr>
    </w:lvl>
    <w:lvl w:ilvl="5">
      <w:start w:val="1"/>
      <w:numFmt w:val="decimal"/>
      <w:lvlText w:val="%1.%2.%3.%4.%5.%6."/>
      <w:lvlJc w:val="left"/>
      <w:pPr>
        <w:tabs>
          <w:tab w:val="num" w:pos="939"/>
        </w:tabs>
        <w:ind w:left="939" w:hanging="1080"/>
      </w:pPr>
      <w:rPr>
        <w:rFonts w:hint="default"/>
      </w:rPr>
    </w:lvl>
    <w:lvl w:ilvl="6">
      <w:start w:val="1"/>
      <w:numFmt w:val="decimal"/>
      <w:lvlText w:val="%1.%2.%3.%4.%5.%6.%7."/>
      <w:lvlJc w:val="left"/>
      <w:pPr>
        <w:tabs>
          <w:tab w:val="num" w:pos="1299"/>
        </w:tabs>
        <w:ind w:left="1299" w:hanging="1440"/>
      </w:pPr>
      <w:rPr>
        <w:rFonts w:hint="default"/>
      </w:rPr>
    </w:lvl>
    <w:lvl w:ilvl="7">
      <w:start w:val="1"/>
      <w:numFmt w:val="decimal"/>
      <w:lvlText w:val="%1.%2.%3.%4.%5.%6.%7.%8."/>
      <w:lvlJc w:val="left"/>
      <w:pPr>
        <w:tabs>
          <w:tab w:val="num" w:pos="1299"/>
        </w:tabs>
        <w:ind w:left="1299" w:hanging="1440"/>
      </w:pPr>
      <w:rPr>
        <w:rFonts w:hint="default"/>
      </w:rPr>
    </w:lvl>
    <w:lvl w:ilvl="8">
      <w:start w:val="1"/>
      <w:numFmt w:val="decimal"/>
      <w:lvlText w:val="%1.%2.%3.%4.%5.%6.%7.%8.%9."/>
      <w:lvlJc w:val="left"/>
      <w:pPr>
        <w:tabs>
          <w:tab w:val="num" w:pos="1659"/>
        </w:tabs>
        <w:ind w:left="1659" w:hanging="1800"/>
      </w:pPr>
      <w:rPr>
        <w:rFonts w:hint="default"/>
      </w:rPr>
    </w:lvl>
  </w:abstractNum>
  <w:abstractNum w:abstractNumId="5" w15:restartNumberingAfterBreak="0">
    <w:nsid w:val="323B4DF6"/>
    <w:multiLevelType w:val="multilevel"/>
    <w:tmpl w:val="2050F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452886"/>
    <w:multiLevelType w:val="multilevel"/>
    <w:tmpl w:val="A5A073F4"/>
    <w:lvl w:ilvl="0">
      <w:start w:val="1"/>
      <w:numFmt w:val="decimal"/>
      <w:lvlText w:val="[%1]"/>
      <w:lvlJc w:val="left"/>
      <w:pPr>
        <w:tabs>
          <w:tab w:val="num" w:pos="1304"/>
        </w:tabs>
        <w:ind w:left="0" w:firstLine="709"/>
      </w:pPr>
    </w:lvl>
    <w:lvl w:ilvl="1">
      <w:start w:val="1"/>
      <w:numFmt w:val="decimal"/>
      <w:lvlText w:val="[%1.%2]"/>
      <w:lvlJc w:val="left"/>
      <w:pPr>
        <w:tabs>
          <w:tab w:val="num" w:pos="1304"/>
        </w:tabs>
        <w:ind w:left="0" w:firstLine="709"/>
      </w:pPr>
      <w:rPr>
        <w:sz w:val="28"/>
      </w:rPr>
    </w:lvl>
    <w:lvl w:ilvl="2">
      <w:start w:val="1"/>
      <w:numFmt w:val="decimal"/>
      <w:lvlText w:val="[%1.%2.%3]"/>
      <w:lvlJc w:val="left"/>
      <w:pPr>
        <w:tabs>
          <w:tab w:val="num" w:pos="1474"/>
        </w:tabs>
        <w:ind w:left="0" w:firstLine="709"/>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1">
    <w:nsid w:val="373410DC"/>
    <w:multiLevelType w:val="hybridMultilevel"/>
    <w:tmpl w:val="05526FC6"/>
    <w:lvl w:ilvl="0" w:tplc="B9903D4A">
      <w:start w:val="1"/>
      <w:numFmt w:val="bullet"/>
      <w:lvlText w:val=""/>
      <w:lvlJc w:val="left"/>
      <w:pPr>
        <w:ind w:left="1440" w:hanging="360"/>
      </w:pPr>
      <w:rPr>
        <w:rFonts w:ascii="Symbol" w:hAnsi="Symbol" w:hint="default"/>
      </w:rPr>
    </w:lvl>
    <w:lvl w:ilvl="1" w:tplc="8E74758C" w:tentative="1">
      <w:start w:val="1"/>
      <w:numFmt w:val="bullet"/>
      <w:lvlText w:val="o"/>
      <w:lvlJc w:val="left"/>
      <w:pPr>
        <w:ind w:left="2160" w:hanging="360"/>
      </w:pPr>
      <w:rPr>
        <w:rFonts w:ascii="Courier New" w:hAnsi="Courier New" w:cs="Courier New" w:hint="default"/>
      </w:rPr>
    </w:lvl>
    <w:lvl w:ilvl="2" w:tplc="DD6AAC7C" w:tentative="1">
      <w:start w:val="1"/>
      <w:numFmt w:val="bullet"/>
      <w:lvlText w:val=""/>
      <w:lvlJc w:val="left"/>
      <w:pPr>
        <w:ind w:left="2880" w:hanging="360"/>
      </w:pPr>
      <w:rPr>
        <w:rFonts w:ascii="Wingdings" w:hAnsi="Wingdings" w:hint="default"/>
      </w:rPr>
    </w:lvl>
    <w:lvl w:ilvl="3" w:tplc="990A9DB8" w:tentative="1">
      <w:start w:val="1"/>
      <w:numFmt w:val="bullet"/>
      <w:lvlText w:val=""/>
      <w:lvlJc w:val="left"/>
      <w:pPr>
        <w:ind w:left="3600" w:hanging="360"/>
      </w:pPr>
      <w:rPr>
        <w:rFonts w:ascii="Symbol" w:hAnsi="Symbol" w:hint="default"/>
      </w:rPr>
    </w:lvl>
    <w:lvl w:ilvl="4" w:tplc="4DB21012" w:tentative="1">
      <w:start w:val="1"/>
      <w:numFmt w:val="bullet"/>
      <w:lvlText w:val="o"/>
      <w:lvlJc w:val="left"/>
      <w:pPr>
        <w:ind w:left="4320" w:hanging="360"/>
      </w:pPr>
      <w:rPr>
        <w:rFonts w:ascii="Courier New" w:hAnsi="Courier New" w:cs="Courier New" w:hint="default"/>
      </w:rPr>
    </w:lvl>
    <w:lvl w:ilvl="5" w:tplc="C5B652A8" w:tentative="1">
      <w:start w:val="1"/>
      <w:numFmt w:val="bullet"/>
      <w:lvlText w:val=""/>
      <w:lvlJc w:val="left"/>
      <w:pPr>
        <w:ind w:left="5040" w:hanging="360"/>
      </w:pPr>
      <w:rPr>
        <w:rFonts w:ascii="Wingdings" w:hAnsi="Wingdings" w:hint="default"/>
      </w:rPr>
    </w:lvl>
    <w:lvl w:ilvl="6" w:tplc="63A63C98" w:tentative="1">
      <w:start w:val="1"/>
      <w:numFmt w:val="bullet"/>
      <w:lvlText w:val=""/>
      <w:lvlJc w:val="left"/>
      <w:pPr>
        <w:ind w:left="5760" w:hanging="360"/>
      </w:pPr>
      <w:rPr>
        <w:rFonts w:ascii="Symbol" w:hAnsi="Symbol" w:hint="default"/>
      </w:rPr>
    </w:lvl>
    <w:lvl w:ilvl="7" w:tplc="F3F8085E" w:tentative="1">
      <w:start w:val="1"/>
      <w:numFmt w:val="bullet"/>
      <w:lvlText w:val="o"/>
      <w:lvlJc w:val="left"/>
      <w:pPr>
        <w:ind w:left="6480" w:hanging="360"/>
      </w:pPr>
      <w:rPr>
        <w:rFonts w:ascii="Courier New" w:hAnsi="Courier New" w:cs="Courier New" w:hint="default"/>
      </w:rPr>
    </w:lvl>
    <w:lvl w:ilvl="8" w:tplc="7E8A14A2" w:tentative="1">
      <w:start w:val="1"/>
      <w:numFmt w:val="bullet"/>
      <w:lvlText w:val=""/>
      <w:lvlJc w:val="left"/>
      <w:pPr>
        <w:ind w:left="7200" w:hanging="360"/>
      </w:pPr>
      <w:rPr>
        <w:rFonts w:ascii="Wingdings" w:hAnsi="Wingdings" w:hint="default"/>
      </w:rPr>
    </w:lvl>
  </w:abstractNum>
  <w:abstractNum w:abstractNumId="8" w15:restartNumberingAfterBreak="0">
    <w:nsid w:val="4070530F"/>
    <w:multiLevelType w:val="multilevel"/>
    <w:tmpl w:val="7E70280E"/>
    <w:lvl w:ilvl="0">
      <w:start w:val="1"/>
      <w:numFmt w:val="decimal"/>
      <w:pStyle w:val="Style1"/>
      <w:lvlText w:val="[%1]"/>
      <w:lvlJc w:val="left"/>
      <w:pPr>
        <w:tabs>
          <w:tab w:val="num" w:pos="1598"/>
        </w:tabs>
        <w:ind w:left="180" w:firstLine="720"/>
      </w:pPr>
      <w:rPr>
        <w:rFonts w:hint="default"/>
      </w:rPr>
    </w:lvl>
    <w:lvl w:ilvl="1">
      <w:start w:val="1"/>
      <w:numFmt w:val="decimal"/>
      <w:lvlText w:val="[%1.%2]"/>
      <w:lvlJc w:val="left"/>
      <w:pPr>
        <w:tabs>
          <w:tab w:val="num" w:pos="1418"/>
        </w:tabs>
        <w:ind w:left="0" w:firstLine="720"/>
      </w:pPr>
      <w:rPr>
        <w:rFonts w:hint="default"/>
      </w:rPr>
    </w:lvl>
    <w:lvl w:ilvl="2">
      <w:start w:val="1"/>
      <w:numFmt w:val="decimal"/>
      <w:lvlText w:val="[%1.%2.%3]"/>
      <w:lvlJc w:val="left"/>
      <w:pPr>
        <w:tabs>
          <w:tab w:val="num" w:pos="1418"/>
        </w:tabs>
        <w:ind w:left="0" w:firstLine="720"/>
      </w:pPr>
      <w:rPr>
        <w:rFonts w:hint="default"/>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240"/>
        </w:tabs>
        <w:ind w:left="2952" w:hanging="792"/>
      </w:pPr>
      <w:rPr>
        <w:rFonts w:hint="default"/>
      </w:rPr>
    </w:lvl>
    <w:lvl w:ilvl="5">
      <w:start w:val="1"/>
      <w:numFmt w:val="decimal"/>
      <w:lvlText w:val="%1.%2.%3.%4.%5.%6."/>
      <w:lvlJc w:val="left"/>
      <w:pPr>
        <w:tabs>
          <w:tab w:val="num" w:pos="3960"/>
        </w:tabs>
        <w:ind w:left="3456" w:hanging="936"/>
      </w:pPr>
      <w:rPr>
        <w:rFonts w:hint="default"/>
      </w:rPr>
    </w:lvl>
    <w:lvl w:ilvl="6">
      <w:start w:val="1"/>
      <w:numFmt w:val="decimal"/>
      <w:lvlText w:val="%1.%2.%3.%4.%5.%6.%7."/>
      <w:lvlJc w:val="left"/>
      <w:pPr>
        <w:tabs>
          <w:tab w:val="num" w:pos="4680"/>
        </w:tabs>
        <w:ind w:left="3960" w:hanging="1080"/>
      </w:pPr>
      <w:rPr>
        <w:rFonts w:hint="default"/>
      </w:rPr>
    </w:lvl>
    <w:lvl w:ilvl="7">
      <w:start w:val="1"/>
      <w:numFmt w:val="decimal"/>
      <w:lvlText w:val="%1.%2.%3.%4.%5.%6.%7.%8."/>
      <w:lvlJc w:val="left"/>
      <w:pPr>
        <w:tabs>
          <w:tab w:val="num" w:pos="5040"/>
        </w:tabs>
        <w:ind w:left="4464" w:hanging="1224"/>
      </w:pPr>
      <w:rPr>
        <w:rFonts w:hint="default"/>
      </w:rPr>
    </w:lvl>
    <w:lvl w:ilvl="8">
      <w:start w:val="1"/>
      <w:numFmt w:val="decimal"/>
      <w:lvlText w:val="%1.%2.%3.%4.%5.%6.%7.%8.%9."/>
      <w:lvlJc w:val="left"/>
      <w:pPr>
        <w:tabs>
          <w:tab w:val="num" w:pos="5760"/>
        </w:tabs>
        <w:ind w:left="5040" w:hanging="1440"/>
      </w:pPr>
      <w:rPr>
        <w:rFonts w:hint="default"/>
      </w:rPr>
    </w:lvl>
  </w:abstractNum>
  <w:abstractNum w:abstractNumId="9" w15:restartNumberingAfterBreak="0">
    <w:nsid w:val="4B4E3217"/>
    <w:multiLevelType w:val="hybridMultilevel"/>
    <w:tmpl w:val="786075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2A5A40"/>
    <w:multiLevelType w:val="hybridMultilevel"/>
    <w:tmpl w:val="5EAE9A0A"/>
    <w:lvl w:ilvl="0" w:tplc="67140278">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6D790BE0"/>
    <w:multiLevelType w:val="hybridMultilevel"/>
    <w:tmpl w:val="A34636D6"/>
    <w:lvl w:ilvl="0" w:tplc="9DFAF794">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70E84EAF"/>
    <w:multiLevelType w:val="multilevel"/>
    <w:tmpl w:val="FCE0AB5A"/>
    <w:lvl w:ilvl="0">
      <w:start w:val="1"/>
      <w:numFmt w:val="decimal"/>
      <w:lvlText w:val="[%1]"/>
      <w:lvlJc w:val="left"/>
      <w:pPr>
        <w:tabs>
          <w:tab w:val="num" w:pos="0"/>
        </w:tabs>
        <w:ind w:left="0" w:firstLine="851"/>
      </w:pPr>
      <w:rPr>
        <w:rFonts w:hint="default"/>
      </w:rPr>
    </w:lvl>
    <w:lvl w:ilvl="1">
      <w:start w:val="1"/>
      <w:numFmt w:val="decimal"/>
      <w:lvlText w:val="[%1.%2]"/>
      <w:lvlJc w:val="left"/>
      <w:pPr>
        <w:tabs>
          <w:tab w:val="num" w:pos="360"/>
        </w:tabs>
        <w:ind w:left="0" w:firstLine="851"/>
      </w:pPr>
      <w:rPr>
        <w:rFonts w:hint="default"/>
        <w:sz w:val="24"/>
        <w:szCs w:val="24"/>
      </w:rPr>
    </w:lvl>
    <w:lvl w:ilvl="2">
      <w:start w:val="1"/>
      <w:numFmt w:val="decimal"/>
      <w:lvlText w:val="%3)"/>
      <w:lvlJc w:val="left"/>
      <w:pPr>
        <w:tabs>
          <w:tab w:val="num" w:pos="927"/>
        </w:tabs>
        <w:ind w:left="927"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289748956">
    <w:abstractNumId w:val="4"/>
  </w:num>
  <w:num w:numId="2" w16cid:durableId="19638042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2787162">
    <w:abstractNumId w:val="2"/>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 w16cid:durableId="1575624395">
    <w:abstractNumId w:val="1"/>
  </w:num>
  <w:num w:numId="5" w16cid:durableId="432140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6658937">
    <w:abstractNumId w:val="12"/>
  </w:num>
  <w:num w:numId="7" w16cid:durableId="2123062220">
    <w:abstractNumId w:val="8"/>
  </w:num>
  <w:num w:numId="8" w16cid:durableId="2099597915">
    <w:abstractNumId w:val="9"/>
  </w:num>
  <w:num w:numId="9" w16cid:durableId="1066882011">
    <w:abstractNumId w:val="7"/>
  </w:num>
  <w:num w:numId="10" w16cid:durableId="920483187">
    <w:abstractNumId w:val="5"/>
  </w:num>
  <w:num w:numId="11" w16cid:durableId="548884044">
    <w:abstractNumId w:val="0"/>
  </w:num>
  <w:num w:numId="12" w16cid:durableId="2078278786">
    <w:abstractNumId w:val="3"/>
  </w:num>
  <w:num w:numId="13" w16cid:durableId="2512836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8"/>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NzEysQDSJhZGlko6SsGpxcWZ+XkgBYbmtQAD2SljLQAAAA=="/>
  </w:docVars>
  <w:rsids>
    <w:rsidRoot w:val="004765D7"/>
    <w:rsid w:val="0000017F"/>
    <w:rsid w:val="000006A7"/>
    <w:rsid w:val="000006BE"/>
    <w:rsid w:val="00000796"/>
    <w:rsid w:val="00000EC3"/>
    <w:rsid w:val="000010FA"/>
    <w:rsid w:val="000015B2"/>
    <w:rsid w:val="000017A4"/>
    <w:rsid w:val="00001A65"/>
    <w:rsid w:val="000023BC"/>
    <w:rsid w:val="00002614"/>
    <w:rsid w:val="0000271B"/>
    <w:rsid w:val="000029A7"/>
    <w:rsid w:val="00002BDE"/>
    <w:rsid w:val="00002C9F"/>
    <w:rsid w:val="00003410"/>
    <w:rsid w:val="000034CF"/>
    <w:rsid w:val="00003774"/>
    <w:rsid w:val="00003C9F"/>
    <w:rsid w:val="00003DF5"/>
    <w:rsid w:val="000042B9"/>
    <w:rsid w:val="00004518"/>
    <w:rsid w:val="00004812"/>
    <w:rsid w:val="00005021"/>
    <w:rsid w:val="00005349"/>
    <w:rsid w:val="00005388"/>
    <w:rsid w:val="00005552"/>
    <w:rsid w:val="0000567B"/>
    <w:rsid w:val="0000596A"/>
    <w:rsid w:val="00006231"/>
    <w:rsid w:val="00006A02"/>
    <w:rsid w:val="00007216"/>
    <w:rsid w:val="0000756F"/>
    <w:rsid w:val="000076DA"/>
    <w:rsid w:val="000079AB"/>
    <w:rsid w:val="00007C80"/>
    <w:rsid w:val="00007EA7"/>
    <w:rsid w:val="00010034"/>
    <w:rsid w:val="0001006C"/>
    <w:rsid w:val="000105E1"/>
    <w:rsid w:val="0001116D"/>
    <w:rsid w:val="000113BE"/>
    <w:rsid w:val="000117B9"/>
    <w:rsid w:val="00011DC8"/>
    <w:rsid w:val="00011F78"/>
    <w:rsid w:val="0001227C"/>
    <w:rsid w:val="0001236E"/>
    <w:rsid w:val="000125E4"/>
    <w:rsid w:val="000126CF"/>
    <w:rsid w:val="00012762"/>
    <w:rsid w:val="000127DC"/>
    <w:rsid w:val="000128B6"/>
    <w:rsid w:val="00012E86"/>
    <w:rsid w:val="000137C6"/>
    <w:rsid w:val="00013928"/>
    <w:rsid w:val="00013B6E"/>
    <w:rsid w:val="00013D2C"/>
    <w:rsid w:val="00013D35"/>
    <w:rsid w:val="0001497B"/>
    <w:rsid w:val="00014A04"/>
    <w:rsid w:val="00014B62"/>
    <w:rsid w:val="00014C5D"/>
    <w:rsid w:val="000155BA"/>
    <w:rsid w:val="000155E8"/>
    <w:rsid w:val="00015650"/>
    <w:rsid w:val="0001585D"/>
    <w:rsid w:val="00015A37"/>
    <w:rsid w:val="00015AC8"/>
    <w:rsid w:val="00015B31"/>
    <w:rsid w:val="00015B4A"/>
    <w:rsid w:val="00015BAD"/>
    <w:rsid w:val="00015EF1"/>
    <w:rsid w:val="00015F67"/>
    <w:rsid w:val="00016014"/>
    <w:rsid w:val="00016031"/>
    <w:rsid w:val="000162F2"/>
    <w:rsid w:val="0001634F"/>
    <w:rsid w:val="000165A3"/>
    <w:rsid w:val="00016ACC"/>
    <w:rsid w:val="0001705B"/>
    <w:rsid w:val="000170D5"/>
    <w:rsid w:val="00017149"/>
    <w:rsid w:val="000171D0"/>
    <w:rsid w:val="00017A4E"/>
    <w:rsid w:val="00017CE3"/>
    <w:rsid w:val="000202AA"/>
    <w:rsid w:val="000202F5"/>
    <w:rsid w:val="00020397"/>
    <w:rsid w:val="000203A9"/>
    <w:rsid w:val="00020ACA"/>
    <w:rsid w:val="00020C48"/>
    <w:rsid w:val="0002140F"/>
    <w:rsid w:val="000217FB"/>
    <w:rsid w:val="00021CA9"/>
    <w:rsid w:val="00022788"/>
    <w:rsid w:val="000227EB"/>
    <w:rsid w:val="000227F8"/>
    <w:rsid w:val="00022980"/>
    <w:rsid w:val="00022A1F"/>
    <w:rsid w:val="00022DB2"/>
    <w:rsid w:val="000230D0"/>
    <w:rsid w:val="000232E1"/>
    <w:rsid w:val="00024A45"/>
    <w:rsid w:val="00024D52"/>
    <w:rsid w:val="000254EA"/>
    <w:rsid w:val="00025866"/>
    <w:rsid w:val="00025BAF"/>
    <w:rsid w:val="00025E44"/>
    <w:rsid w:val="00026BBF"/>
    <w:rsid w:val="0002742A"/>
    <w:rsid w:val="0002746E"/>
    <w:rsid w:val="0002772F"/>
    <w:rsid w:val="00027931"/>
    <w:rsid w:val="00030065"/>
    <w:rsid w:val="0003027A"/>
    <w:rsid w:val="000307F2"/>
    <w:rsid w:val="00030B78"/>
    <w:rsid w:val="0003111F"/>
    <w:rsid w:val="000312A6"/>
    <w:rsid w:val="000312DE"/>
    <w:rsid w:val="00031311"/>
    <w:rsid w:val="00031C56"/>
    <w:rsid w:val="00031F07"/>
    <w:rsid w:val="000325E0"/>
    <w:rsid w:val="000327DE"/>
    <w:rsid w:val="00032E00"/>
    <w:rsid w:val="00033047"/>
    <w:rsid w:val="000333D2"/>
    <w:rsid w:val="00033453"/>
    <w:rsid w:val="0003384A"/>
    <w:rsid w:val="00034210"/>
    <w:rsid w:val="00034289"/>
    <w:rsid w:val="00034CA6"/>
    <w:rsid w:val="00034D85"/>
    <w:rsid w:val="0003511B"/>
    <w:rsid w:val="000357CD"/>
    <w:rsid w:val="00035936"/>
    <w:rsid w:val="00035A49"/>
    <w:rsid w:val="00035D21"/>
    <w:rsid w:val="0003674E"/>
    <w:rsid w:val="00036D80"/>
    <w:rsid w:val="00037525"/>
    <w:rsid w:val="000378B2"/>
    <w:rsid w:val="000378F1"/>
    <w:rsid w:val="00037923"/>
    <w:rsid w:val="00040480"/>
    <w:rsid w:val="000405F5"/>
    <w:rsid w:val="000407F7"/>
    <w:rsid w:val="00040F3B"/>
    <w:rsid w:val="000410A6"/>
    <w:rsid w:val="0004147B"/>
    <w:rsid w:val="000414DD"/>
    <w:rsid w:val="000417EB"/>
    <w:rsid w:val="00041A29"/>
    <w:rsid w:val="000426BA"/>
    <w:rsid w:val="00042ABB"/>
    <w:rsid w:val="00042B0B"/>
    <w:rsid w:val="00042B57"/>
    <w:rsid w:val="00042E04"/>
    <w:rsid w:val="00043035"/>
    <w:rsid w:val="000432E1"/>
    <w:rsid w:val="0004369D"/>
    <w:rsid w:val="00043A78"/>
    <w:rsid w:val="00043B11"/>
    <w:rsid w:val="00043C6E"/>
    <w:rsid w:val="00043E8C"/>
    <w:rsid w:val="000445FC"/>
    <w:rsid w:val="00044B88"/>
    <w:rsid w:val="00044C9A"/>
    <w:rsid w:val="0004545E"/>
    <w:rsid w:val="00045464"/>
    <w:rsid w:val="00045685"/>
    <w:rsid w:val="000459F1"/>
    <w:rsid w:val="00045A50"/>
    <w:rsid w:val="00046288"/>
    <w:rsid w:val="000465B8"/>
    <w:rsid w:val="00046C46"/>
    <w:rsid w:val="00046DF1"/>
    <w:rsid w:val="00047147"/>
    <w:rsid w:val="0004732C"/>
    <w:rsid w:val="00047598"/>
    <w:rsid w:val="000476BA"/>
    <w:rsid w:val="000478BF"/>
    <w:rsid w:val="00050267"/>
    <w:rsid w:val="00050717"/>
    <w:rsid w:val="000509C0"/>
    <w:rsid w:val="00050ABA"/>
    <w:rsid w:val="00050CFB"/>
    <w:rsid w:val="00050FF7"/>
    <w:rsid w:val="00051576"/>
    <w:rsid w:val="0005214D"/>
    <w:rsid w:val="00052320"/>
    <w:rsid w:val="000526D7"/>
    <w:rsid w:val="0005270A"/>
    <w:rsid w:val="00052989"/>
    <w:rsid w:val="00052A38"/>
    <w:rsid w:val="00052C10"/>
    <w:rsid w:val="00053364"/>
    <w:rsid w:val="00053601"/>
    <w:rsid w:val="00053E1B"/>
    <w:rsid w:val="000540AD"/>
    <w:rsid w:val="00054561"/>
    <w:rsid w:val="00054CF2"/>
    <w:rsid w:val="00054FED"/>
    <w:rsid w:val="00055996"/>
    <w:rsid w:val="00055B60"/>
    <w:rsid w:val="000561F2"/>
    <w:rsid w:val="000564FA"/>
    <w:rsid w:val="00056C30"/>
    <w:rsid w:val="000570A2"/>
    <w:rsid w:val="000570F1"/>
    <w:rsid w:val="00057583"/>
    <w:rsid w:val="000577B4"/>
    <w:rsid w:val="000577D9"/>
    <w:rsid w:val="00057D03"/>
    <w:rsid w:val="000602F0"/>
    <w:rsid w:val="00060908"/>
    <w:rsid w:val="00060A0C"/>
    <w:rsid w:val="00060D65"/>
    <w:rsid w:val="00061338"/>
    <w:rsid w:val="0006134A"/>
    <w:rsid w:val="00061699"/>
    <w:rsid w:val="00061BA8"/>
    <w:rsid w:val="00061CBC"/>
    <w:rsid w:val="00061CDA"/>
    <w:rsid w:val="00061D43"/>
    <w:rsid w:val="00061D63"/>
    <w:rsid w:val="0006235B"/>
    <w:rsid w:val="00062442"/>
    <w:rsid w:val="000624A7"/>
    <w:rsid w:val="000628D1"/>
    <w:rsid w:val="00062924"/>
    <w:rsid w:val="000636BE"/>
    <w:rsid w:val="00063A16"/>
    <w:rsid w:val="00063E0B"/>
    <w:rsid w:val="00064173"/>
    <w:rsid w:val="000642B1"/>
    <w:rsid w:val="0006442B"/>
    <w:rsid w:val="0006455D"/>
    <w:rsid w:val="00064A78"/>
    <w:rsid w:val="00064DA7"/>
    <w:rsid w:val="00064F7C"/>
    <w:rsid w:val="000650D4"/>
    <w:rsid w:val="000651DA"/>
    <w:rsid w:val="00065B4A"/>
    <w:rsid w:val="00065BD4"/>
    <w:rsid w:val="00065C1D"/>
    <w:rsid w:val="00065FBB"/>
    <w:rsid w:val="0006668E"/>
    <w:rsid w:val="000667B5"/>
    <w:rsid w:val="0006685C"/>
    <w:rsid w:val="0006690B"/>
    <w:rsid w:val="00066B3B"/>
    <w:rsid w:val="00066C83"/>
    <w:rsid w:val="00066CB4"/>
    <w:rsid w:val="00070237"/>
    <w:rsid w:val="000706F7"/>
    <w:rsid w:val="000709C7"/>
    <w:rsid w:val="00070A2C"/>
    <w:rsid w:val="00070B03"/>
    <w:rsid w:val="00070B91"/>
    <w:rsid w:val="00070F95"/>
    <w:rsid w:val="00070FE5"/>
    <w:rsid w:val="00071363"/>
    <w:rsid w:val="00071CE9"/>
    <w:rsid w:val="000722EC"/>
    <w:rsid w:val="000723B0"/>
    <w:rsid w:val="000725A6"/>
    <w:rsid w:val="000725E6"/>
    <w:rsid w:val="00072718"/>
    <w:rsid w:val="00072A62"/>
    <w:rsid w:val="00072B6B"/>
    <w:rsid w:val="00072E88"/>
    <w:rsid w:val="0007311C"/>
    <w:rsid w:val="0007313C"/>
    <w:rsid w:val="0007349D"/>
    <w:rsid w:val="000747F7"/>
    <w:rsid w:val="000753D2"/>
    <w:rsid w:val="00075A46"/>
    <w:rsid w:val="00075B92"/>
    <w:rsid w:val="00075BBB"/>
    <w:rsid w:val="00076B69"/>
    <w:rsid w:val="00076DC4"/>
    <w:rsid w:val="0007720A"/>
    <w:rsid w:val="000776BA"/>
    <w:rsid w:val="000778B0"/>
    <w:rsid w:val="00077A4D"/>
    <w:rsid w:val="00080334"/>
    <w:rsid w:val="00080850"/>
    <w:rsid w:val="00080A4D"/>
    <w:rsid w:val="00081458"/>
    <w:rsid w:val="00081506"/>
    <w:rsid w:val="00081B32"/>
    <w:rsid w:val="00081D5B"/>
    <w:rsid w:val="0008201F"/>
    <w:rsid w:val="00082095"/>
    <w:rsid w:val="0008278A"/>
    <w:rsid w:val="00082CED"/>
    <w:rsid w:val="00083285"/>
    <w:rsid w:val="00083869"/>
    <w:rsid w:val="0008393C"/>
    <w:rsid w:val="00083975"/>
    <w:rsid w:val="00083C18"/>
    <w:rsid w:val="000847D1"/>
    <w:rsid w:val="00084849"/>
    <w:rsid w:val="000849B9"/>
    <w:rsid w:val="00085610"/>
    <w:rsid w:val="00085924"/>
    <w:rsid w:val="00085A97"/>
    <w:rsid w:val="00085C94"/>
    <w:rsid w:val="00086033"/>
    <w:rsid w:val="00086276"/>
    <w:rsid w:val="00086396"/>
    <w:rsid w:val="00086522"/>
    <w:rsid w:val="0008665A"/>
    <w:rsid w:val="00086C36"/>
    <w:rsid w:val="00086DE9"/>
    <w:rsid w:val="0008705D"/>
    <w:rsid w:val="00087281"/>
    <w:rsid w:val="00087390"/>
    <w:rsid w:val="00090699"/>
    <w:rsid w:val="000906DC"/>
    <w:rsid w:val="00090F40"/>
    <w:rsid w:val="0009146E"/>
    <w:rsid w:val="00091540"/>
    <w:rsid w:val="00091633"/>
    <w:rsid w:val="000916DD"/>
    <w:rsid w:val="00091D7C"/>
    <w:rsid w:val="00092271"/>
    <w:rsid w:val="00092630"/>
    <w:rsid w:val="000927C9"/>
    <w:rsid w:val="00092910"/>
    <w:rsid w:val="00093069"/>
    <w:rsid w:val="00093AC3"/>
    <w:rsid w:val="00093B3F"/>
    <w:rsid w:val="00093B58"/>
    <w:rsid w:val="000940BB"/>
    <w:rsid w:val="000941DB"/>
    <w:rsid w:val="00094C27"/>
    <w:rsid w:val="00095124"/>
    <w:rsid w:val="00095201"/>
    <w:rsid w:val="0009569F"/>
    <w:rsid w:val="000959A2"/>
    <w:rsid w:val="00095A22"/>
    <w:rsid w:val="00095B48"/>
    <w:rsid w:val="000965D1"/>
    <w:rsid w:val="00096641"/>
    <w:rsid w:val="00096B9C"/>
    <w:rsid w:val="00097011"/>
    <w:rsid w:val="00097512"/>
    <w:rsid w:val="00097549"/>
    <w:rsid w:val="00097683"/>
    <w:rsid w:val="0009784E"/>
    <w:rsid w:val="0009789E"/>
    <w:rsid w:val="00097CDA"/>
    <w:rsid w:val="000A0843"/>
    <w:rsid w:val="000A1061"/>
    <w:rsid w:val="000A146A"/>
    <w:rsid w:val="000A1BD2"/>
    <w:rsid w:val="000A1FC1"/>
    <w:rsid w:val="000A2BFA"/>
    <w:rsid w:val="000A2F61"/>
    <w:rsid w:val="000A33D4"/>
    <w:rsid w:val="000A3664"/>
    <w:rsid w:val="000A3B79"/>
    <w:rsid w:val="000A418B"/>
    <w:rsid w:val="000A45A2"/>
    <w:rsid w:val="000A491B"/>
    <w:rsid w:val="000A4D99"/>
    <w:rsid w:val="000A4E53"/>
    <w:rsid w:val="000A5534"/>
    <w:rsid w:val="000A5724"/>
    <w:rsid w:val="000A5778"/>
    <w:rsid w:val="000A5847"/>
    <w:rsid w:val="000A5AE4"/>
    <w:rsid w:val="000A5B42"/>
    <w:rsid w:val="000A67E9"/>
    <w:rsid w:val="000A6DB0"/>
    <w:rsid w:val="000A718F"/>
    <w:rsid w:val="000A793A"/>
    <w:rsid w:val="000A7AAE"/>
    <w:rsid w:val="000A7CFA"/>
    <w:rsid w:val="000A7D4E"/>
    <w:rsid w:val="000A7DA6"/>
    <w:rsid w:val="000A7EED"/>
    <w:rsid w:val="000A7FB9"/>
    <w:rsid w:val="000B01F5"/>
    <w:rsid w:val="000B0696"/>
    <w:rsid w:val="000B0ADB"/>
    <w:rsid w:val="000B0EF0"/>
    <w:rsid w:val="000B120E"/>
    <w:rsid w:val="000B19C5"/>
    <w:rsid w:val="000B2451"/>
    <w:rsid w:val="000B2687"/>
    <w:rsid w:val="000B27BC"/>
    <w:rsid w:val="000B2E60"/>
    <w:rsid w:val="000B3118"/>
    <w:rsid w:val="000B3575"/>
    <w:rsid w:val="000B39BE"/>
    <w:rsid w:val="000B3AA8"/>
    <w:rsid w:val="000B3C03"/>
    <w:rsid w:val="000B3C9B"/>
    <w:rsid w:val="000B404C"/>
    <w:rsid w:val="000B412B"/>
    <w:rsid w:val="000B48F4"/>
    <w:rsid w:val="000B49AC"/>
    <w:rsid w:val="000B4E2A"/>
    <w:rsid w:val="000B53A4"/>
    <w:rsid w:val="000B58F1"/>
    <w:rsid w:val="000B5A8E"/>
    <w:rsid w:val="000B5B14"/>
    <w:rsid w:val="000B5D54"/>
    <w:rsid w:val="000B6113"/>
    <w:rsid w:val="000B61A8"/>
    <w:rsid w:val="000B6DBE"/>
    <w:rsid w:val="000B6EA2"/>
    <w:rsid w:val="000B6EDA"/>
    <w:rsid w:val="000B7A36"/>
    <w:rsid w:val="000B7DEB"/>
    <w:rsid w:val="000B7FD5"/>
    <w:rsid w:val="000C04D2"/>
    <w:rsid w:val="000C06FA"/>
    <w:rsid w:val="000C0BF3"/>
    <w:rsid w:val="000C116B"/>
    <w:rsid w:val="000C1178"/>
    <w:rsid w:val="000C1201"/>
    <w:rsid w:val="000C131E"/>
    <w:rsid w:val="000C1B81"/>
    <w:rsid w:val="000C1DDF"/>
    <w:rsid w:val="000C2210"/>
    <w:rsid w:val="000C232A"/>
    <w:rsid w:val="000C2797"/>
    <w:rsid w:val="000C2AE7"/>
    <w:rsid w:val="000C2BD9"/>
    <w:rsid w:val="000C2EAF"/>
    <w:rsid w:val="000C3249"/>
    <w:rsid w:val="000C3686"/>
    <w:rsid w:val="000C3CDA"/>
    <w:rsid w:val="000C3D95"/>
    <w:rsid w:val="000C44A7"/>
    <w:rsid w:val="000C4688"/>
    <w:rsid w:val="000C475B"/>
    <w:rsid w:val="000C4AEC"/>
    <w:rsid w:val="000C5298"/>
    <w:rsid w:val="000C567E"/>
    <w:rsid w:val="000C56A0"/>
    <w:rsid w:val="000C56D0"/>
    <w:rsid w:val="000C5BCD"/>
    <w:rsid w:val="000C62F3"/>
    <w:rsid w:val="000C69E0"/>
    <w:rsid w:val="000C6A10"/>
    <w:rsid w:val="000C7743"/>
    <w:rsid w:val="000C7893"/>
    <w:rsid w:val="000C7B20"/>
    <w:rsid w:val="000C7F6E"/>
    <w:rsid w:val="000D021C"/>
    <w:rsid w:val="000D0D16"/>
    <w:rsid w:val="000D0E0A"/>
    <w:rsid w:val="000D1196"/>
    <w:rsid w:val="000D1A84"/>
    <w:rsid w:val="000D1E57"/>
    <w:rsid w:val="000D1E8D"/>
    <w:rsid w:val="000D2024"/>
    <w:rsid w:val="000D20B2"/>
    <w:rsid w:val="000D2195"/>
    <w:rsid w:val="000D2C1F"/>
    <w:rsid w:val="000D3220"/>
    <w:rsid w:val="000D352E"/>
    <w:rsid w:val="000D3592"/>
    <w:rsid w:val="000D37F6"/>
    <w:rsid w:val="000D3CF2"/>
    <w:rsid w:val="000D4302"/>
    <w:rsid w:val="000D4760"/>
    <w:rsid w:val="000D4897"/>
    <w:rsid w:val="000D4DEA"/>
    <w:rsid w:val="000D5670"/>
    <w:rsid w:val="000D5A63"/>
    <w:rsid w:val="000D5F67"/>
    <w:rsid w:val="000D6EB4"/>
    <w:rsid w:val="000D6FD7"/>
    <w:rsid w:val="000D702D"/>
    <w:rsid w:val="000D7606"/>
    <w:rsid w:val="000D7EF6"/>
    <w:rsid w:val="000D7FAD"/>
    <w:rsid w:val="000E046B"/>
    <w:rsid w:val="000E0724"/>
    <w:rsid w:val="000E0C7C"/>
    <w:rsid w:val="000E0CE8"/>
    <w:rsid w:val="000E0D43"/>
    <w:rsid w:val="000E0FBE"/>
    <w:rsid w:val="000E1225"/>
    <w:rsid w:val="000E19AB"/>
    <w:rsid w:val="000E1C32"/>
    <w:rsid w:val="000E1DA6"/>
    <w:rsid w:val="000E20DE"/>
    <w:rsid w:val="000E22B2"/>
    <w:rsid w:val="000E2681"/>
    <w:rsid w:val="000E29B7"/>
    <w:rsid w:val="000E2C2E"/>
    <w:rsid w:val="000E2D8E"/>
    <w:rsid w:val="000E3679"/>
    <w:rsid w:val="000E3C64"/>
    <w:rsid w:val="000E3DD8"/>
    <w:rsid w:val="000E3F8F"/>
    <w:rsid w:val="000E4579"/>
    <w:rsid w:val="000E46D2"/>
    <w:rsid w:val="000E47B8"/>
    <w:rsid w:val="000E4A07"/>
    <w:rsid w:val="000E4ECF"/>
    <w:rsid w:val="000E4EEB"/>
    <w:rsid w:val="000E4F67"/>
    <w:rsid w:val="000E5195"/>
    <w:rsid w:val="000E5269"/>
    <w:rsid w:val="000E5694"/>
    <w:rsid w:val="000E5A00"/>
    <w:rsid w:val="000E5A99"/>
    <w:rsid w:val="000E6256"/>
    <w:rsid w:val="000E66FE"/>
    <w:rsid w:val="000E6D6D"/>
    <w:rsid w:val="000E6EC9"/>
    <w:rsid w:val="000E7015"/>
    <w:rsid w:val="000E707F"/>
    <w:rsid w:val="000E755B"/>
    <w:rsid w:val="000E7750"/>
    <w:rsid w:val="000E7838"/>
    <w:rsid w:val="000E7D42"/>
    <w:rsid w:val="000E7E9A"/>
    <w:rsid w:val="000F0605"/>
    <w:rsid w:val="000F0670"/>
    <w:rsid w:val="000F0B96"/>
    <w:rsid w:val="000F0E19"/>
    <w:rsid w:val="000F0F05"/>
    <w:rsid w:val="000F1BAF"/>
    <w:rsid w:val="000F1C85"/>
    <w:rsid w:val="000F1D5B"/>
    <w:rsid w:val="000F22BD"/>
    <w:rsid w:val="000F2656"/>
    <w:rsid w:val="000F27DB"/>
    <w:rsid w:val="000F2A86"/>
    <w:rsid w:val="000F2B2F"/>
    <w:rsid w:val="000F2B99"/>
    <w:rsid w:val="000F2C5B"/>
    <w:rsid w:val="000F2C79"/>
    <w:rsid w:val="000F2DDB"/>
    <w:rsid w:val="000F3AD2"/>
    <w:rsid w:val="000F3E2B"/>
    <w:rsid w:val="000F4070"/>
    <w:rsid w:val="000F460A"/>
    <w:rsid w:val="000F4946"/>
    <w:rsid w:val="000F4975"/>
    <w:rsid w:val="000F4F31"/>
    <w:rsid w:val="000F50C7"/>
    <w:rsid w:val="000F5255"/>
    <w:rsid w:val="000F596C"/>
    <w:rsid w:val="000F598D"/>
    <w:rsid w:val="000F5B28"/>
    <w:rsid w:val="000F5ED7"/>
    <w:rsid w:val="000F64A6"/>
    <w:rsid w:val="000F664F"/>
    <w:rsid w:val="000F6C8E"/>
    <w:rsid w:val="000F6CC9"/>
    <w:rsid w:val="000F6EC2"/>
    <w:rsid w:val="000F7FF0"/>
    <w:rsid w:val="001001DA"/>
    <w:rsid w:val="00100570"/>
    <w:rsid w:val="00100668"/>
    <w:rsid w:val="001008FA"/>
    <w:rsid w:val="00100A7C"/>
    <w:rsid w:val="00100BDA"/>
    <w:rsid w:val="00100FD8"/>
    <w:rsid w:val="00101350"/>
    <w:rsid w:val="00101435"/>
    <w:rsid w:val="001015A1"/>
    <w:rsid w:val="00101B7B"/>
    <w:rsid w:val="00101D99"/>
    <w:rsid w:val="001024DB"/>
    <w:rsid w:val="00102A1A"/>
    <w:rsid w:val="00102CB6"/>
    <w:rsid w:val="00102D4C"/>
    <w:rsid w:val="00102DAD"/>
    <w:rsid w:val="00102EEB"/>
    <w:rsid w:val="001030EA"/>
    <w:rsid w:val="001035E5"/>
    <w:rsid w:val="00103BA7"/>
    <w:rsid w:val="00104222"/>
    <w:rsid w:val="00104230"/>
    <w:rsid w:val="00104479"/>
    <w:rsid w:val="00104B13"/>
    <w:rsid w:val="00104ED2"/>
    <w:rsid w:val="00104FE3"/>
    <w:rsid w:val="0010555B"/>
    <w:rsid w:val="00105620"/>
    <w:rsid w:val="00105851"/>
    <w:rsid w:val="00105B85"/>
    <w:rsid w:val="00105E74"/>
    <w:rsid w:val="00106205"/>
    <w:rsid w:val="001065A1"/>
    <w:rsid w:val="0010690B"/>
    <w:rsid w:val="00106FFA"/>
    <w:rsid w:val="00107068"/>
    <w:rsid w:val="00107937"/>
    <w:rsid w:val="00107A7D"/>
    <w:rsid w:val="00107CC1"/>
    <w:rsid w:val="00107D72"/>
    <w:rsid w:val="00110203"/>
    <w:rsid w:val="001104FE"/>
    <w:rsid w:val="00110606"/>
    <w:rsid w:val="001106E4"/>
    <w:rsid w:val="00110823"/>
    <w:rsid w:val="00110A5D"/>
    <w:rsid w:val="00110AB9"/>
    <w:rsid w:val="00110D14"/>
    <w:rsid w:val="00110DBE"/>
    <w:rsid w:val="00110E5D"/>
    <w:rsid w:val="00111593"/>
    <w:rsid w:val="001116C9"/>
    <w:rsid w:val="00111897"/>
    <w:rsid w:val="0011223E"/>
    <w:rsid w:val="001124F8"/>
    <w:rsid w:val="00112855"/>
    <w:rsid w:val="00112AAC"/>
    <w:rsid w:val="00113290"/>
    <w:rsid w:val="00113582"/>
    <w:rsid w:val="0011373F"/>
    <w:rsid w:val="00113B60"/>
    <w:rsid w:val="00113C67"/>
    <w:rsid w:val="00113C9C"/>
    <w:rsid w:val="00113E94"/>
    <w:rsid w:val="00113FB5"/>
    <w:rsid w:val="0011486A"/>
    <w:rsid w:val="00114CEE"/>
    <w:rsid w:val="00114D68"/>
    <w:rsid w:val="0011544E"/>
    <w:rsid w:val="00115674"/>
    <w:rsid w:val="00115A95"/>
    <w:rsid w:val="00115B0E"/>
    <w:rsid w:val="00115BA2"/>
    <w:rsid w:val="00115C54"/>
    <w:rsid w:val="00115D51"/>
    <w:rsid w:val="0011666D"/>
    <w:rsid w:val="001169AF"/>
    <w:rsid w:val="001169E5"/>
    <w:rsid w:val="00116C6E"/>
    <w:rsid w:val="00116E1D"/>
    <w:rsid w:val="00116EF2"/>
    <w:rsid w:val="00117444"/>
    <w:rsid w:val="00117569"/>
    <w:rsid w:val="001175EE"/>
    <w:rsid w:val="0011786D"/>
    <w:rsid w:val="00117969"/>
    <w:rsid w:val="001179A5"/>
    <w:rsid w:val="00117A81"/>
    <w:rsid w:val="00117C8B"/>
    <w:rsid w:val="00117D43"/>
    <w:rsid w:val="00117DFB"/>
    <w:rsid w:val="0012090F"/>
    <w:rsid w:val="001211AA"/>
    <w:rsid w:val="001216D8"/>
    <w:rsid w:val="00121B7D"/>
    <w:rsid w:val="00121B7E"/>
    <w:rsid w:val="00121E66"/>
    <w:rsid w:val="00121FB7"/>
    <w:rsid w:val="001225F3"/>
    <w:rsid w:val="001226DC"/>
    <w:rsid w:val="00122943"/>
    <w:rsid w:val="00122A1F"/>
    <w:rsid w:val="00123B5F"/>
    <w:rsid w:val="00123E64"/>
    <w:rsid w:val="00123FA5"/>
    <w:rsid w:val="00123FFE"/>
    <w:rsid w:val="001245F1"/>
    <w:rsid w:val="00124810"/>
    <w:rsid w:val="00124B05"/>
    <w:rsid w:val="00124D15"/>
    <w:rsid w:val="00124F22"/>
    <w:rsid w:val="0012502C"/>
    <w:rsid w:val="001253E7"/>
    <w:rsid w:val="00125580"/>
    <w:rsid w:val="00125AC3"/>
    <w:rsid w:val="00125B9C"/>
    <w:rsid w:val="00125C60"/>
    <w:rsid w:val="0012605D"/>
    <w:rsid w:val="001261CC"/>
    <w:rsid w:val="001264A6"/>
    <w:rsid w:val="001264C5"/>
    <w:rsid w:val="00126545"/>
    <w:rsid w:val="001269FA"/>
    <w:rsid w:val="00126B05"/>
    <w:rsid w:val="00126C39"/>
    <w:rsid w:val="001275F9"/>
    <w:rsid w:val="00127990"/>
    <w:rsid w:val="00127AA6"/>
    <w:rsid w:val="00127E9F"/>
    <w:rsid w:val="0013005F"/>
    <w:rsid w:val="0013031A"/>
    <w:rsid w:val="00130397"/>
    <w:rsid w:val="001303A3"/>
    <w:rsid w:val="00130C10"/>
    <w:rsid w:val="00130E99"/>
    <w:rsid w:val="0013100C"/>
    <w:rsid w:val="00131197"/>
    <w:rsid w:val="00131726"/>
    <w:rsid w:val="001319F7"/>
    <w:rsid w:val="00131A75"/>
    <w:rsid w:val="00131D61"/>
    <w:rsid w:val="00132128"/>
    <w:rsid w:val="001329E4"/>
    <w:rsid w:val="00132CAB"/>
    <w:rsid w:val="00132FB6"/>
    <w:rsid w:val="00133036"/>
    <w:rsid w:val="001330A3"/>
    <w:rsid w:val="00133216"/>
    <w:rsid w:val="00133391"/>
    <w:rsid w:val="00133828"/>
    <w:rsid w:val="001338A3"/>
    <w:rsid w:val="00133AD3"/>
    <w:rsid w:val="00133CF3"/>
    <w:rsid w:val="00133E8D"/>
    <w:rsid w:val="00134BD4"/>
    <w:rsid w:val="00134C2C"/>
    <w:rsid w:val="00134CA5"/>
    <w:rsid w:val="00134D01"/>
    <w:rsid w:val="00135464"/>
    <w:rsid w:val="00135826"/>
    <w:rsid w:val="00135C89"/>
    <w:rsid w:val="00136267"/>
    <w:rsid w:val="00136422"/>
    <w:rsid w:val="0013679F"/>
    <w:rsid w:val="001368EE"/>
    <w:rsid w:val="001373B2"/>
    <w:rsid w:val="00137440"/>
    <w:rsid w:val="00137854"/>
    <w:rsid w:val="00137A15"/>
    <w:rsid w:val="00137E53"/>
    <w:rsid w:val="001400A9"/>
    <w:rsid w:val="0014042B"/>
    <w:rsid w:val="001404D9"/>
    <w:rsid w:val="001407C0"/>
    <w:rsid w:val="00141219"/>
    <w:rsid w:val="00141873"/>
    <w:rsid w:val="00141C08"/>
    <w:rsid w:val="00141D7A"/>
    <w:rsid w:val="00142677"/>
    <w:rsid w:val="00142683"/>
    <w:rsid w:val="00142774"/>
    <w:rsid w:val="00142C0C"/>
    <w:rsid w:val="00142D2E"/>
    <w:rsid w:val="00143146"/>
    <w:rsid w:val="0014339D"/>
    <w:rsid w:val="00143422"/>
    <w:rsid w:val="001434B5"/>
    <w:rsid w:val="00143702"/>
    <w:rsid w:val="001442CA"/>
    <w:rsid w:val="00144444"/>
    <w:rsid w:val="00144461"/>
    <w:rsid w:val="0014466F"/>
    <w:rsid w:val="0014497D"/>
    <w:rsid w:val="0014523A"/>
    <w:rsid w:val="00145A73"/>
    <w:rsid w:val="00145ACA"/>
    <w:rsid w:val="00146551"/>
    <w:rsid w:val="0014659F"/>
    <w:rsid w:val="00147100"/>
    <w:rsid w:val="0014710B"/>
    <w:rsid w:val="001473E2"/>
    <w:rsid w:val="0014781E"/>
    <w:rsid w:val="00147D61"/>
    <w:rsid w:val="00150A14"/>
    <w:rsid w:val="00150DB7"/>
    <w:rsid w:val="00150DC8"/>
    <w:rsid w:val="0015129A"/>
    <w:rsid w:val="0015144F"/>
    <w:rsid w:val="00151C92"/>
    <w:rsid w:val="00151CEB"/>
    <w:rsid w:val="00151D40"/>
    <w:rsid w:val="001521EB"/>
    <w:rsid w:val="00152205"/>
    <w:rsid w:val="00152405"/>
    <w:rsid w:val="0015264C"/>
    <w:rsid w:val="0015278D"/>
    <w:rsid w:val="001528C9"/>
    <w:rsid w:val="00152AD9"/>
    <w:rsid w:val="00152E10"/>
    <w:rsid w:val="00153023"/>
    <w:rsid w:val="00153086"/>
    <w:rsid w:val="0015330E"/>
    <w:rsid w:val="001534F1"/>
    <w:rsid w:val="00153952"/>
    <w:rsid w:val="00153AD1"/>
    <w:rsid w:val="00153ADD"/>
    <w:rsid w:val="00153DF8"/>
    <w:rsid w:val="0015476E"/>
    <w:rsid w:val="0015486E"/>
    <w:rsid w:val="00154FC7"/>
    <w:rsid w:val="00155DDF"/>
    <w:rsid w:val="0015615A"/>
    <w:rsid w:val="001564B1"/>
    <w:rsid w:val="00156EB5"/>
    <w:rsid w:val="00156F47"/>
    <w:rsid w:val="001575A8"/>
    <w:rsid w:val="00157A18"/>
    <w:rsid w:val="001604DF"/>
    <w:rsid w:val="0016061C"/>
    <w:rsid w:val="0016078B"/>
    <w:rsid w:val="00160CD4"/>
    <w:rsid w:val="00160DFC"/>
    <w:rsid w:val="001614AB"/>
    <w:rsid w:val="00161CC3"/>
    <w:rsid w:val="00161E89"/>
    <w:rsid w:val="001621F5"/>
    <w:rsid w:val="00162535"/>
    <w:rsid w:val="001625E6"/>
    <w:rsid w:val="00162683"/>
    <w:rsid w:val="00162C21"/>
    <w:rsid w:val="00163B46"/>
    <w:rsid w:val="00163EB4"/>
    <w:rsid w:val="00164356"/>
    <w:rsid w:val="00164CCD"/>
    <w:rsid w:val="0016529D"/>
    <w:rsid w:val="001652B0"/>
    <w:rsid w:val="00165536"/>
    <w:rsid w:val="00165721"/>
    <w:rsid w:val="00165F07"/>
    <w:rsid w:val="0016626C"/>
    <w:rsid w:val="001663AA"/>
    <w:rsid w:val="00166810"/>
    <w:rsid w:val="00166838"/>
    <w:rsid w:val="00166CDF"/>
    <w:rsid w:val="00166F85"/>
    <w:rsid w:val="0016730F"/>
    <w:rsid w:val="00167654"/>
    <w:rsid w:val="00167932"/>
    <w:rsid w:val="00167B99"/>
    <w:rsid w:val="00167F5E"/>
    <w:rsid w:val="00170488"/>
    <w:rsid w:val="00170969"/>
    <w:rsid w:val="00170B67"/>
    <w:rsid w:val="00171642"/>
    <w:rsid w:val="001718D1"/>
    <w:rsid w:val="00171938"/>
    <w:rsid w:val="00171C8C"/>
    <w:rsid w:val="00171DB8"/>
    <w:rsid w:val="00172422"/>
    <w:rsid w:val="00172455"/>
    <w:rsid w:val="00172669"/>
    <w:rsid w:val="00172894"/>
    <w:rsid w:val="00172AF2"/>
    <w:rsid w:val="00172BD6"/>
    <w:rsid w:val="00172D68"/>
    <w:rsid w:val="00172DA9"/>
    <w:rsid w:val="00173D8F"/>
    <w:rsid w:val="00173D9A"/>
    <w:rsid w:val="00173E59"/>
    <w:rsid w:val="001742C8"/>
    <w:rsid w:val="00174433"/>
    <w:rsid w:val="001745EE"/>
    <w:rsid w:val="001749C5"/>
    <w:rsid w:val="00174F4E"/>
    <w:rsid w:val="00175407"/>
    <w:rsid w:val="001758C7"/>
    <w:rsid w:val="001758EA"/>
    <w:rsid w:val="00175FB2"/>
    <w:rsid w:val="0017653A"/>
    <w:rsid w:val="00176683"/>
    <w:rsid w:val="001766CB"/>
    <w:rsid w:val="00176913"/>
    <w:rsid w:val="00176BB8"/>
    <w:rsid w:val="00176C7C"/>
    <w:rsid w:val="00177AF8"/>
    <w:rsid w:val="00177CF7"/>
    <w:rsid w:val="00177F7C"/>
    <w:rsid w:val="00180449"/>
    <w:rsid w:val="001808A4"/>
    <w:rsid w:val="00180CEC"/>
    <w:rsid w:val="00180D9F"/>
    <w:rsid w:val="00181551"/>
    <w:rsid w:val="001815FA"/>
    <w:rsid w:val="00181665"/>
    <w:rsid w:val="0018186F"/>
    <w:rsid w:val="00181918"/>
    <w:rsid w:val="00181DFC"/>
    <w:rsid w:val="001824A9"/>
    <w:rsid w:val="001827DE"/>
    <w:rsid w:val="00182D9E"/>
    <w:rsid w:val="00182DC8"/>
    <w:rsid w:val="00183043"/>
    <w:rsid w:val="00183172"/>
    <w:rsid w:val="00183713"/>
    <w:rsid w:val="00183B27"/>
    <w:rsid w:val="00183E5A"/>
    <w:rsid w:val="0018403E"/>
    <w:rsid w:val="001840F3"/>
    <w:rsid w:val="00184A56"/>
    <w:rsid w:val="00184D17"/>
    <w:rsid w:val="00184E0B"/>
    <w:rsid w:val="001853DC"/>
    <w:rsid w:val="001855F7"/>
    <w:rsid w:val="00185BA5"/>
    <w:rsid w:val="00185CC6"/>
    <w:rsid w:val="00185D58"/>
    <w:rsid w:val="00185DA0"/>
    <w:rsid w:val="00186140"/>
    <w:rsid w:val="00186BE5"/>
    <w:rsid w:val="00186C0A"/>
    <w:rsid w:val="00187508"/>
    <w:rsid w:val="00187881"/>
    <w:rsid w:val="001901E2"/>
    <w:rsid w:val="00190217"/>
    <w:rsid w:val="001902AE"/>
    <w:rsid w:val="00190322"/>
    <w:rsid w:val="00190601"/>
    <w:rsid w:val="0019087A"/>
    <w:rsid w:val="00190E53"/>
    <w:rsid w:val="00190E8C"/>
    <w:rsid w:val="00191373"/>
    <w:rsid w:val="0019181A"/>
    <w:rsid w:val="001918B5"/>
    <w:rsid w:val="001919FD"/>
    <w:rsid w:val="00191A08"/>
    <w:rsid w:val="00191ADF"/>
    <w:rsid w:val="00191CB3"/>
    <w:rsid w:val="00191E63"/>
    <w:rsid w:val="00191FD5"/>
    <w:rsid w:val="00192188"/>
    <w:rsid w:val="0019279A"/>
    <w:rsid w:val="0019298E"/>
    <w:rsid w:val="00192FCB"/>
    <w:rsid w:val="001939FB"/>
    <w:rsid w:val="00193B29"/>
    <w:rsid w:val="00194AFA"/>
    <w:rsid w:val="00194E31"/>
    <w:rsid w:val="00194F76"/>
    <w:rsid w:val="00195697"/>
    <w:rsid w:val="001958CD"/>
    <w:rsid w:val="00195916"/>
    <w:rsid w:val="00195BD1"/>
    <w:rsid w:val="00195C4E"/>
    <w:rsid w:val="00195EAB"/>
    <w:rsid w:val="00195FD7"/>
    <w:rsid w:val="001964C1"/>
    <w:rsid w:val="001969B6"/>
    <w:rsid w:val="00196C1A"/>
    <w:rsid w:val="00196CBE"/>
    <w:rsid w:val="00196CE2"/>
    <w:rsid w:val="0019726E"/>
    <w:rsid w:val="001A01FC"/>
    <w:rsid w:val="001A07D3"/>
    <w:rsid w:val="001A0D0A"/>
    <w:rsid w:val="001A125B"/>
    <w:rsid w:val="001A12D9"/>
    <w:rsid w:val="001A137F"/>
    <w:rsid w:val="001A1395"/>
    <w:rsid w:val="001A1F24"/>
    <w:rsid w:val="001A2019"/>
    <w:rsid w:val="001A2022"/>
    <w:rsid w:val="001A20CE"/>
    <w:rsid w:val="001A22AF"/>
    <w:rsid w:val="001A284C"/>
    <w:rsid w:val="001A2B68"/>
    <w:rsid w:val="001A2C72"/>
    <w:rsid w:val="001A2C7D"/>
    <w:rsid w:val="001A2D5F"/>
    <w:rsid w:val="001A2E08"/>
    <w:rsid w:val="001A3D6F"/>
    <w:rsid w:val="001A3EC5"/>
    <w:rsid w:val="001A3FDD"/>
    <w:rsid w:val="001A43D0"/>
    <w:rsid w:val="001A44D8"/>
    <w:rsid w:val="001A4774"/>
    <w:rsid w:val="001A4A60"/>
    <w:rsid w:val="001A4BAE"/>
    <w:rsid w:val="001A5170"/>
    <w:rsid w:val="001A524C"/>
    <w:rsid w:val="001A5353"/>
    <w:rsid w:val="001A59E0"/>
    <w:rsid w:val="001A6588"/>
    <w:rsid w:val="001A67CC"/>
    <w:rsid w:val="001A6B6C"/>
    <w:rsid w:val="001A6B77"/>
    <w:rsid w:val="001A738E"/>
    <w:rsid w:val="001A75EE"/>
    <w:rsid w:val="001A7735"/>
    <w:rsid w:val="001A7957"/>
    <w:rsid w:val="001A7D19"/>
    <w:rsid w:val="001B029A"/>
    <w:rsid w:val="001B03BF"/>
    <w:rsid w:val="001B08B0"/>
    <w:rsid w:val="001B0BB5"/>
    <w:rsid w:val="001B0CEF"/>
    <w:rsid w:val="001B0EFF"/>
    <w:rsid w:val="001B10E8"/>
    <w:rsid w:val="001B10EA"/>
    <w:rsid w:val="001B1860"/>
    <w:rsid w:val="001B1996"/>
    <w:rsid w:val="001B1B68"/>
    <w:rsid w:val="001B1FB3"/>
    <w:rsid w:val="001B2011"/>
    <w:rsid w:val="001B2123"/>
    <w:rsid w:val="001B21E4"/>
    <w:rsid w:val="001B29CD"/>
    <w:rsid w:val="001B2AAF"/>
    <w:rsid w:val="001B2B2A"/>
    <w:rsid w:val="001B2EE3"/>
    <w:rsid w:val="001B300D"/>
    <w:rsid w:val="001B3FF4"/>
    <w:rsid w:val="001B40E4"/>
    <w:rsid w:val="001B42D3"/>
    <w:rsid w:val="001B44AD"/>
    <w:rsid w:val="001B46D3"/>
    <w:rsid w:val="001B4B1A"/>
    <w:rsid w:val="001B4CDE"/>
    <w:rsid w:val="001B4D86"/>
    <w:rsid w:val="001B565C"/>
    <w:rsid w:val="001B578B"/>
    <w:rsid w:val="001B5A47"/>
    <w:rsid w:val="001B5F61"/>
    <w:rsid w:val="001B6078"/>
    <w:rsid w:val="001B615B"/>
    <w:rsid w:val="001B684D"/>
    <w:rsid w:val="001B6934"/>
    <w:rsid w:val="001B6EAB"/>
    <w:rsid w:val="001B6FF7"/>
    <w:rsid w:val="001B725D"/>
    <w:rsid w:val="001B74D9"/>
    <w:rsid w:val="001B7528"/>
    <w:rsid w:val="001B7759"/>
    <w:rsid w:val="001B78BF"/>
    <w:rsid w:val="001B7B3D"/>
    <w:rsid w:val="001B7BC3"/>
    <w:rsid w:val="001B7DF6"/>
    <w:rsid w:val="001C022D"/>
    <w:rsid w:val="001C09CC"/>
    <w:rsid w:val="001C1255"/>
    <w:rsid w:val="001C12EC"/>
    <w:rsid w:val="001C1323"/>
    <w:rsid w:val="001C1539"/>
    <w:rsid w:val="001C1847"/>
    <w:rsid w:val="001C21BA"/>
    <w:rsid w:val="001C22AC"/>
    <w:rsid w:val="001C2320"/>
    <w:rsid w:val="001C27A4"/>
    <w:rsid w:val="001C2B5B"/>
    <w:rsid w:val="001C2DE8"/>
    <w:rsid w:val="001C317B"/>
    <w:rsid w:val="001C387E"/>
    <w:rsid w:val="001C38D8"/>
    <w:rsid w:val="001C3B41"/>
    <w:rsid w:val="001C3CDF"/>
    <w:rsid w:val="001C408E"/>
    <w:rsid w:val="001C47B0"/>
    <w:rsid w:val="001C4881"/>
    <w:rsid w:val="001C4E57"/>
    <w:rsid w:val="001C51C1"/>
    <w:rsid w:val="001C52C9"/>
    <w:rsid w:val="001C5B91"/>
    <w:rsid w:val="001C65F6"/>
    <w:rsid w:val="001C666F"/>
    <w:rsid w:val="001C66D0"/>
    <w:rsid w:val="001C6977"/>
    <w:rsid w:val="001C69F9"/>
    <w:rsid w:val="001C6AA1"/>
    <w:rsid w:val="001C6ABC"/>
    <w:rsid w:val="001C7165"/>
    <w:rsid w:val="001C768A"/>
    <w:rsid w:val="001C7A2E"/>
    <w:rsid w:val="001D0480"/>
    <w:rsid w:val="001D07D3"/>
    <w:rsid w:val="001D0BF0"/>
    <w:rsid w:val="001D17F0"/>
    <w:rsid w:val="001D18B9"/>
    <w:rsid w:val="001D19EA"/>
    <w:rsid w:val="001D1D49"/>
    <w:rsid w:val="001D1D4B"/>
    <w:rsid w:val="001D1F3B"/>
    <w:rsid w:val="001D1FEC"/>
    <w:rsid w:val="001D224F"/>
    <w:rsid w:val="001D2389"/>
    <w:rsid w:val="001D2B3B"/>
    <w:rsid w:val="001D2D2E"/>
    <w:rsid w:val="001D4011"/>
    <w:rsid w:val="001D4413"/>
    <w:rsid w:val="001D4424"/>
    <w:rsid w:val="001D44DF"/>
    <w:rsid w:val="001D4F15"/>
    <w:rsid w:val="001D4F6B"/>
    <w:rsid w:val="001D51A3"/>
    <w:rsid w:val="001D51A7"/>
    <w:rsid w:val="001D53C5"/>
    <w:rsid w:val="001D543B"/>
    <w:rsid w:val="001D567F"/>
    <w:rsid w:val="001D602F"/>
    <w:rsid w:val="001D60D9"/>
    <w:rsid w:val="001D6496"/>
    <w:rsid w:val="001D6588"/>
    <w:rsid w:val="001D673F"/>
    <w:rsid w:val="001D6873"/>
    <w:rsid w:val="001D6EE8"/>
    <w:rsid w:val="001D6F2A"/>
    <w:rsid w:val="001D6FBA"/>
    <w:rsid w:val="001D781C"/>
    <w:rsid w:val="001D79B0"/>
    <w:rsid w:val="001E0522"/>
    <w:rsid w:val="001E06C6"/>
    <w:rsid w:val="001E07AA"/>
    <w:rsid w:val="001E09EE"/>
    <w:rsid w:val="001E0A95"/>
    <w:rsid w:val="001E0D3F"/>
    <w:rsid w:val="001E0FF0"/>
    <w:rsid w:val="001E130C"/>
    <w:rsid w:val="001E14D7"/>
    <w:rsid w:val="001E16B3"/>
    <w:rsid w:val="001E1805"/>
    <w:rsid w:val="001E1AB2"/>
    <w:rsid w:val="001E1E19"/>
    <w:rsid w:val="001E2453"/>
    <w:rsid w:val="001E26B4"/>
    <w:rsid w:val="001E2CFF"/>
    <w:rsid w:val="001E2DBC"/>
    <w:rsid w:val="001E2E37"/>
    <w:rsid w:val="001E2E76"/>
    <w:rsid w:val="001E2FB3"/>
    <w:rsid w:val="001E3564"/>
    <w:rsid w:val="001E368F"/>
    <w:rsid w:val="001E376B"/>
    <w:rsid w:val="001E3A40"/>
    <w:rsid w:val="001E3C6D"/>
    <w:rsid w:val="001E3DEA"/>
    <w:rsid w:val="001E45A2"/>
    <w:rsid w:val="001E470A"/>
    <w:rsid w:val="001E4B52"/>
    <w:rsid w:val="001E5217"/>
    <w:rsid w:val="001E5311"/>
    <w:rsid w:val="001E5AD0"/>
    <w:rsid w:val="001E5BD1"/>
    <w:rsid w:val="001E5BF4"/>
    <w:rsid w:val="001E5FF9"/>
    <w:rsid w:val="001E625E"/>
    <w:rsid w:val="001E6BF0"/>
    <w:rsid w:val="001E6CCF"/>
    <w:rsid w:val="001E708B"/>
    <w:rsid w:val="001E7092"/>
    <w:rsid w:val="001E72F0"/>
    <w:rsid w:val="001E766B"/>
    <w:rsid w:val="001E776E"/>
    <w:rsid w:val="001E78DF"/>
    <w:rsid w:val="001E7A9E"/>
    <w:rsid w:val="001F01C4"/>
    <w:rsid w:val="001F0567"/>
    <w:rsid w:val="001F05DA"/>
    <w:rsid w:val="001F05F6"/>
    <w:rsid w:val="001F06D9"/>
    <w:rsid w:val="001F0968"/>
    <w:rsid w:val="001F098D"/>
    <w:rsid w:val="001F0C3D"/>
    <w:rsid w:val="001F149A"/>
    <w:rsid w:val="001F1CC9"/>
    <w:rsid w:val="001F1D98"/>
    <w:rsid w:val="001F1FD2"/>
    <w:rsid w:val="001F207B"/>
    <w:rsid w:val="001F25C7"/>
    <w:rsid w:val="001F25FF"/>
    <w:rsid w:val="001F266B"/>
    <w:rsid w:val="001F27CF"/>
    <w:rsid w:val="001F2BBA"/>
    <w:rsid w:val="001F2C77"/>
    <w:rsid w:val="001F2E21"/>
    <w:rsid w:val="001F2ED0"/>
    <w:rsid w:val="001F3294"/>
    <w:rsid w:val="001F32FB"/>
    <w:rsid w:val="001F3700"/>
    <w:rsid w:val="001F467C"/>
    <w:rsid w:val="001F49A1"/>
    <w:rsid w:val="001F4D75"/>
    <w:rsid w:val="001F4DD5"/>
    <w:rsid w:val="001F4F1B"/>
    <w:rsid w:val="001F505C"/>
    <w:rsid w:val="001F533F"/>
    <w:rsid w:val="001F57D7"/>
    <w:rsid w:val="001F598D"/>
    <w:rsid w:val="001F5B92"/>
    <w:rsid w:val="001F5D83"/>
    <w:rsid w:val="001F5F13"/>
    <w:rsid w:val="001F612B"/>
    <w:rsid w:val="001F634F"/>
    <w:rsid w:val="001F6692"/>
    <w:rsid w:val="001F6805"/>
    <w:rsid w:val="001F698C"/>
    <w:rsid w:val="001F6AA7"/>
    <w:rsid w:val="001F6D20"/>
    <w:rsid w:val="001F78BD"/>
    <w:rsid w:val="001F7940"/>
    <w:rsid w:val="00200043"/>
    <w:rsid w:val="00200690"/>
    <w:rsid w:val="002009C5"/>
    <w:rsid w:val="00200B0B"/>
    <w:rsid w:val="00200CB0"/>
    <w:rsid w:val="00201225"/>
    <w:rsid w:val="002013A4"/>
    <w:rsid w:val="0020150C"/>
    <w:rsid w:val="002015FE"/>
    <w:rsid w:val="002017E0"/>
    <w:rsid w:val="00201A6B"/>
    <w:rsid w:val="00201B93"/>
    <w:rsid w:val="00201FB7"/>
    <w:rsid w:val="002020B3"/>
    <w:rsid w:val="00202BBD"/>
    <w:rsid w:val="00202BF3"/>
    <w:rsid w:val="00203232"/>
    <w:rsid w:val="0020349E"/>
    <w:rsid w:val="00203C37"/>
    <w:rsid w:val="00203C6E"/>
    <w:rsid w:val="00203CBE"/>
    <w:rsid w:val="002049BD"/>
    <w:rsid w:val="00204AEE"/>
    <w:rsid w:val="00204D69"/>
    <w:rsid w:val="00204E81"/>
    <w:rsid w:val="002050BD"/>
    <w:rsid w:val="0020535D"/>
    <w:rsid w:val="0020556A"/>
    <w:rsid w:val="002055BB"/>
    <w:rsid w:val="00205623"/>
    <w:rsid w:val="00205986"/>
    <w:rsid w:val="00205ABE"/>
    <w:rsid w:val="00205EB1"/>
    <w:rsid w:val="00205F6A"/>
    <w:rsid w:val="002061C0"/>
    <w:rsid w:val="00207170"/>
    <w:rsid w:val="002073D9"/>
    <w:rsid w:val="00207695"/>
    <w:rsid w:val="002079B4"/>
    <w:rsid w:val="002079EE"/>
    <w:rsid w:val="00207A92"/>
    <w:rsid w:val="00207C63"/>
    <w:rsid w:val="002105D7"/>
    <w:rsid w:val="00210693"/>
    <w:rsid w:val="00211156"/>
    <w:rsid w:val="002112D2"/>
    <w:rsid w:val="00211581"/>
    <w:rsid w:val="00211951"/>
    <w:rsid w:val="00211B6D"/>
    <w:rsid w:val="00212498"/>
    <w:rsid w:val="002125F6"/>
    <w:rsid w:val="00212663"/>
    <w:rsid w:val="0021267E"/>
    <w:rsid w:val="002126CF"/>
    <w:rsid w:val="00212986"/>
    <w:rsid w:val="00212F15"/>
    <w:rsid w:val="00213162"/>
    <w:rsid w:val="0021341B"/>
    <w:rsid w:val="00213D68"/>
    <w:rsid w:val="00214A16"/>
    <w:rsid w:val="00214A42"/>
    <w:rsid w:val="00214B36"/>
    <w:rsid w:val="002155B5"/>
    <w:rsid w:val="002157A8"/>
    <w:rsid w:val="00215FA8"/>
    <w:rsid w:val="00215FD8"/>
    <w:rsid w:val="00216559"/>
    <w:rsid w:val="002168FF"/>
    <w:rsid w:val="00216A77"/>
    <w:rsid w:val="002171D8"/>
    <w:rsid w:val="00217277"/>
    <w:rsid w:val="0021733F"/>
    <w:rsid w:val="00217823"/>
    <w:rsid w:val="002178FA"/>
    <w:rsid w:val="00217B7E"/>
    <w:rsid w:val="00217E2A"/>
    <w:rsid w:val="002200D4"/>
    <w:rsid w:val="002200FC"/>
    <w:rsid w:val="0022058F"/>
    <w:rsid w:val="00220759"/>
    <w:rsid w:val="00220770"/>
    <w:rsid w:val="00220EB7"/>
    <w:rsid w:val="00220FD7"/>
    <w:rsid w:val="002216CE"/>
    <w:rsid w:val="00221942"/>
    <w:rsid w:val="002224F2"/>
    <w:rsid w:val="0022269B"/>
    <w:rsid w:val="00222D95"/>
    <w:rsid w:val="0022313D"/>
    <w:rsid w:val="0022330D"/>
    <w:rsid w:val="00223446"/>
    <w:rsid w:val="002236A3"/>
    <w:rsid w:val="00223D1A"/>
    <w:rsid w:val="0022441C"/>
    <w:rsid w:val="00224459"/>
    <w:rsid w:val="002257A3"/>
    <w:rsid w:val="00225C49"/>
    <w:rsid w:val="00225DBA"/>
    <w:rsid w:val="00225F00"/>
    <w:rsid w:val="00225F25"/>
    <w:rsid w:val="0022673E"/>
    <w:rsid w:val="00226AC0"/>
    <w:rsid w:val="00226B5C"/>
    <w:rsid w:val="00227CF0"/>
    <w:rsid w:val="00227E25"/>
    <w:rsid w:val="0023014B"/>
    <w:rsid w:val="002301E8"/>
    <w:rsid w:val="00230AD6"/>
    <w:rsid w:val="00230DF3"/>
    <w:rsid w:val="00230E65"/>
    <w:rsid w:val="0023118E"/>
    <w:rsid w:val="002314EB"/>
    <w:rsid w:val="0023174E"/>
    <w:rsid w:val="00231C1F"/>
    <w:rsid w:val="00231FC6"/>
    <w:rsid w:val="00232741"/>
    <w:rsid w:val="002328E9"/>
    <w:rsid w:val="00232A6E"/>
    <w:rsid w:val="00233291"/>
    <w:rsid w:val="002337BD"/>
    <w:rsid w:val="0023380A"/>
    <w:rsid w:val="002338C8"/>
    <w:rsid w:val="0023396F"/>
    <w:rsid w:val="00233AE8"/>
    <w:rsid w:val="00233BB6"/>
    <w:rsid w:val="00233CC3"/>
    <w:rsid w:val="002342AD"/>
    <w:rsid w:val="002349FA"/>
    <w:rsid w:val="00234A15"/>
    <w:rsid w:val="002351DA"/>
    <w:rsid w:val="0023549D"/>
    <w:rsid w:val="00235E73"/>
    <w:rsid w:val="00235EBB"/>
    <w:rsid w:val="00235F23"/>
    <w:rsid w:val="0023604C"/>
    <w:rsid w:val="002363FD"/>
    <w:rsid w:val="002365EA"/>
    <w:rsid w:val="00236682"/>
    <w:rsid w:val="00236AB5"/>
    <w:rsid w:val="00236AF8"/>
    <w:rsid w:val="00236DE1"/>
    <w:rsid w:val="00237CA7"/>
    <w:rsid w:val="00237FC8"/>
    <w:rsid w:val="002402D3"/>
    <w:rsid w:val="00240465"/>
    <w:rsid w:val="0024066A"/>
    <w:rsid w:val="00240D4B"/>
    <w:rsid w:val="002413D6"/>
    <w:rsid w:val="00241469"/>
    <w:rsid w:val="00241728"/>
    <w:rsid w:val="00241886"/>
    <w:rsid w:val="002419E6"/>
    <w:rsid w:val="00241CEA"/>
    <w:rsid w:val="002420AC"/>
    <w:rsid w:val="00242D3A"/>
    <w:rsid w:val="002439B3"/>
    <w:rsid w:val="002439F7"/>
    <w:rsid w:val="00243B22"/>
    <w:rsid w:val="00243D98"/>
    <w:rsid w:val="00243EB5"/>
    <w:rsid w:val="00243F12"/>
    <w:rsid w:val="00244191"/>
    <w:rsid w:val="002441B4"/>
    <w:rsid w:val="002442C8"/>
    <w:rsid w:val="00244354"/>
    <w:rsid w:val="002443BF"/>
    <w:rsid w:val="00244598"/>
    <w:rsid w:val="00244651"/>
    <w:rsid w:val="002446D0"/>
    <w:rsid w:val="00244859"/>
    <w:rsid w:val="002448AA"/>
    <w:rsid w:val="00244962"/>
    <w:rsid w:val="0024526B"/>
    <w:rsid w:val="002453A9"/>
    <w:rsid w:val="0024540D"/>
    <w:rsid w:val="00245990"/>
    <w:rsid w:val="00245A64"/>
    <w:rsid w:val="0024688E"/>
    <w:rsid w:val="00246FBF"/>
    <w:rsid w:val="002472A5"/>
    <w:rsid w:val="0024748A"/>
    <w:rsid w:val="002476E1"/>
    <w:rsid w:val="00247B47"/>
    <w:rsid w:val="00247F58"/>
    <w:rsid w:val="002501D9"/>
    <w:rsid w:val="00250297"/>
    <w:rsid w:val="00250CE0"/>
    <w:rsid w:val="0025112F"/>
    <w:rsid w:val="0025125A"/>
    <w:rsid w:val="002515D5"/>
    <w:rsid w:val="00251779"/>
    <w:rsid w:val="00252221"/>
    <w:rsid w:val="0025227B"/>
    <w:rsid w:val="002522AA"/>
    <w:rsid w:val="002527B6"/>
    <w:rsid w:val="0025294D"/>
    <w:rsid w:val="00252A69"/>
    <w:rsid w:val="00252AC0"/>
    <w:rsid w:val="00252E89"/>
    <w:rsid w:val="00253167"/>
    <w:rsid w:val="0025318C"/>
    <w:rsid w:val="00253632"/>
    <w:rsid w:val="002537E5"/>
    <w:rsid w:val="002539CC"/>
    <w:rsid w:val="00253C81"/>
    <w:rsid w:val="002540FE"/>
    <w:rsid w:val="002542A1"/>
    <w:rsid w:val="002542CA"/>
    <w:rsid w:val="0025439E"/>
    <w:rsid w:val="002543E4"/>
    <w:rsid w:val="00254B3F"/>
    <w:rsid w:val="00254FE5"/>
    <w:rsid w:val="002551E3"/>
    <w:rsid w:val="00256092"/>
    <w:rsid w:val="00256196"/>
    <w:rsid w:val="002564C5"/>
    <w:rsid w:val="00256746"/>
    <w:rsid w:val="00257010"/>
    <w:rsid w:val="002572F3"/>
    <w:rsid w:val="002574B7"/>
    <w:rsid w:val="00257A11"/>
    <w:rsid w:val="00257ACC"/>
    <w:rsid w:val="00257AD3"/>
    <w:rsid w:val="002601B1"/>
    <w:rsid w:val="00260295"/>
    <w:rsid w:val="00260744"/>
    <w:rsid w:val="002608C2"/>
    <w:rsid w:val="00260E36"/>
    <w:rsid w:val="00260EC3"/>
    <w:rsid w:val="00261001"/>
    <w:rsid w:val="002610D5"/>
    <w:rsid w:val="002613A2"/>
    <w:rsid w:val="00261765"/>
    <w:rsid w:val="002617DA"/>
    <w:rsid w:val="00261AB2"/>
    <w:rsid w:val="00261E73"/>
    <w:rsid w:val="00262222"/>
    <w:rsid w:val="0026280A"/>
    <w:rsid w:val="00262A1E"/>
    <w:rsid w:val="00262C7A"/>
    <w:rsid w:val="00262D5C"/>
    <w:rsid w:val="00262E58"/>
    <w:rsid w:val="00262ECB"/>
    <w:rsid w:val="002638CD"/>
    <w:rsid w:val="00263996"/>
    <w:rsid w:val="002639A4"/>
    <w:rsid w:val="00263E15"/>
    <w:rsid w:val="002643BA"/>
    <w:rsid w:val="00264443"/>
    <w:rsid w:val="002645C4"/>
    <w:rsid w:val="0026467E"/>
    <w:rsid w:val="00264720"/>
    <w:rsid w:val="00264F09"/>
    <w:rsid w:val="00265605"/>
    <w:rsid w:val="00265B58"/>
    <w:rsid w:val="00265EA7"/>
    <w:rsid w:val="00266395"/>
    <w:rsid w:val="00266B9D"/>
    <w:rsid w:val="002675F3"/>
    <w:rsid w:val="0026765D"/>
    <w:rsid w:val="0026768D"/>
    <w:rsid w:val="002677B5"/>
    <w:rsid w:val="00267A2C"/>
    <w:rsid w:val="00267D01"/>
    <w:rsid w:val="002700C7"/>
    <w:rsid w:val="002700D3"/>
    <w:rsid w:val="00270B4A"/>
    <w:rsid w:val="00270B62"/>
    <w:rsid w:val="00270C65"/>
    <w:rsid w:val="00270C88"/>
    <w:rsid w:val="00270EB1"/>
    <w:rsid w:val="0027131B"/>
    <w:rsid w:val="00271CCC"/>
    <w:rsid w:val="00271EC4"/>
    <w:rsid w:val="00272642"/>
    <w:rsid w:val="00272693"/>
    <w:rsid w:val="00272A6C"/>
    <w:rsid w:val="00272B17"/>
    <w:rsid w:val="00272EC3"/>
    <w:rsid w:val="00272FBA"/>
    <w:rsid w:val="00273002"/>
    <w:rsid w:val="002735F7"/>
    <w:rsid w:val="00273A8F"/>
    <w:rsid w:val="00273FFA"/>
    <w:rsid w:val="00274490"/>
    <w:rsid w:val="00274497"/>
    <w:rsid w:val="002746A1"/>
    <w:rsid w:val="002748A1"/>
    <w:rsid w:val="00274B17"/>
    <w:rsid w:val="00275546"/>
    <w:rsid w:val="002756DC"/>
    <w:rsid w:val="00275A19"/>
    <w:rsid w:val="00275DF5"/>
    <w:rsid w:val="00276034"/>
    <w:rsid w:val="002762F8"/>
    <w:rsid w:val="00276349"/>
    <w:rsid w:val="002766DF"/>
    <w:rsid w:val="00276758"/>
    <w:rsid w:val="002769D8"/>
    <w:rsid w:val="00276AA7"/>
    <w:rsid w:val="00276B6E"/>
    <w:rsid w:val="002770AA"/>
    <w:rsid w:val="00277321"/>
    <w:rsid w:val="00277406"/>
    <w:rsid w:val="0027791B"/>
    <w:rsid w:val="00277D81"/>
    <w:rsid w:val="00280335"/>
    <w:rsid w:val="0028040E"/>
    <w:rsid w:val="002808CB"/>
    <w:rsid w:val="00280DD1"/>
    <w:rsid w:val="00280E6F"/>
    <w:rsid w:val="00281858"/>
    <w:rsid w:val="00281AB9"/>
    <w:rsid w:val="00281B6C"/>
    <w:rsid w:val="00281D88"/>
    <w:rsid w:val="00281FF0"/>
    <w:rsid w:val="00282B48"/>
    <w:rsid w:val="00282DB2"/>
    <w:rsid w:val="002831B6"/>
    <w:rsid w:val="00283538"/>
    <w:rsid w:val="002837CA"/>
    <w:rsid w:val="00283AE1"/>
    <w:rsid w:val="00283D97"/>
    <w:rsid w:val="002840AE"/>
    <w:rsid w:val="002841BD"/>
    <w:rsid w:val="002842A0"/>
    <w:rsid w:val="00284E26"/>
    <w:rsid w:val="0028504A"/>
    <w:rsid w:val="00285118"/>
    <w:rsid w:val="00285837"/>
    <w:rsid w:val="00285A34"/>
    <w:rsid w:val="00285B25"/>
    <w:rsid w:val="002866B8"/>
    <w:rsid w:val="002867A3"/>
    <w:rsid w:val="00286A86"/>
    <w:rsid w:val="00286EC9"/>
    <w:rsid w:val="00286F91"/>
    <w:rsid w:val="002870F7"/>
    <w:rsid w:val="002873D5"/>
    <w:rsid w:val="00287AE9"/>
    <w:rsid w:val="00287C5E"/>
    <w:rsid w:val="00287E40"/>
    <w:rsid w:val="00287FF0"/>
    <w:rsid w:val="00290325"/>
    <w:rsid w:val="002903D4"/>
    <w:rsid w:val="0029051B"/>
    <w:rsid w:val="00290527"/>
    <w:rsid w:val="00290796"/>
    <w:rsid w:val="00290DF2"/>
    <w:rsid w:val="00290FA8"/>
    <w:rsid w:val="0029115A"/>
    <w:rsid w:val="00291471"/>
    <w:rsid w:val="00291E46"/>
    <w:rsid w:val="00291E5E"/>
    <w:rsid w:val="00292009"/>
    <w:rsid w:val="00292153"/>
    <w:rsid w:val="002924CC"/>
    <w:rsid w:val="0029291C"/>
    <w:rsid w:val="00292955"/>
    <w:rsid w:val="00292C83"/>
    <w:rsid w:val="00292C86"/>
    <w:rsid w:val="00292DF1"/>
    <w:rsid w:val="00292DF3"/>
    <w:rsid w:val="00293031"/>
    <w:rsid w:val="00293710"/>
    <w:rsid w:val="00293B58"/>
    <w:rsid w:val="00293BB4"/>
    <w:rsid w:val="00293FE4"/>
    <w:rsid w:val="00294196"/>
    <w:rsid w:val="002943DD"/>
    <w:rsid w:val="002945B4"/>
    <w:rsid w:val="00294A46"/>
    <w:rsid w:val="00294C8B"/>
    <w:rsid w:val="00294CDD"/>
    <w:rsid w:val="00294D71"/>
    <w:rsid w:val="0029503B"/>
    <w:rsid w:val="00295271"/>
    <w:rsid w:val="00295E8D"/>
    <w:rsid w:val="00296029"/>
    <w:rsid w:val="00296D0D"/>
    <w:rsid w:val="00296D24"/>
    <w:rsid w:val="002A056D"/>
    <w:rsid w:val="002A063C"/>
    <w:rsid w:val="002A0663"/>
    <w:rsid w:val="002A07E2"/>
    <w:rsid w:val="002A0E12"/>
    <w:rsid w:val="002A1144"/>
    <w:rsid w:val="002A1B8E"/>
    <w:rsid w:val="002A20D7"/>
    <w:rsid w:val="002A28C5"/>
    <w:rsid w:val="002A2F75"/>
    <w:rsid w:val="002A3467"/>
    <w:rsid w:val="002A352F"/>
    <w:rsid w:val="002A3619"/>
    <w:rsid w:val="002A38D4"/>
    <w:rsid w:val="002A44D7"/>
    <w:rsid w:val="002A4984"/>
    <w:rsid w:val="002A4BD2"/>
    <w:rsid w:val="002A4D7F"/>
    <w:rsid w:val="002A504F"/>
    <w:rsid w:val="002A528A"/>
    <w:rsid w:val="002A593A"/>
    <w:rsid w:val="002A598D"/>
    <w:rsid w:val="002A6323"/>
    <w:rsid w:val="002A65BD"/>
    <w:rsid w:val="002A6845"/>
    <w:rsid w:val="002A68B4"/>
    <w:rsid w:val="002A6AEB"/>
    <w:rsid w:val="002A7243"/>
    <w:rsid w:val="002A7448"/>
    <w:rsid w:val="002A7960"/>
    <w:rsid w:val="002B0094"/>
    <w:rsid w:val="002B03D0"/>
    <w:rsid w:val="002B0952"/>
    <w:rsid w:val="002B1688"/>
    <w:rsid w:val="002B1FBF"/>
    <w:rsid w:val="002B2045"/>
    <w:rsid w:val="002B2082"/>
    <w:rsid w:val="002B21BD"/>
    <w:rsid w:val="002B2576"/>
    <w:rsid w:val="002B285A"/>
    <w:rsid w:val="002B2898"/>
    <w:rsid w:val="002B2F01"/>
    <w:rsid w:val="002B2FB3"/>
    <w:rsid w:val="002B3173"/>
    <w:rsid w:val="002B32CA"/>
    <w:rsid w:val="002B33C8"/>
    <w:rsid w:val="002B3726"/>
    <w:rsid w:val="002B378E"/>
    <w:rsid w:val="002B3882"/>
    <w:rsid w:val="002B3D40"/>
    <w:rsid w:val="002B427F"/>
    <w:rsid w:val="002B47A3"/>
    <w:rsid w:val="002B4DC6"/>
    <w:rsid w:val="002B5223"/>
    <w:rsid w:val="002B52E8"/>
    <w:rsid w:val="002B5514"/>
    <w:rsid w:val="002B560B"/>
    <w:rsid w:val="002B58E0"/>
    <w:rsid w:val="002B5BFB"/>
    <w:rsid w:val="002B5F28"/>
    <w:rsid w:val="002B67BE"/>
    <w:rsid w:val="002B68AA"/>
    <w:rsid w:val="002B6980"/>
    <w:rsid w:val="002B6F3A"/>
    <w:rsid w:val="002B731E"/>
    <w:rsid w:val="002B74B3"/>
    <w:rsid w:val="002B74CB"/>
    <w:rsid w:val="002B7588"/>
    <w:rsid w:val="002B7E49"/>
    <w:rsid w:val="002C0168"/>
    <w:rsid w:val="002C063F"/>
    <w:rsid w:val="002C0B99"/>
    <w:rsid w:val="002C0C54"/>
    <w:rsid w:val="002C106B"/>
    <w:rsid w:val="002C1E14"/>
    <w:rsid w:val="002C2A39"/>
    <w:rsid w:val="002C2C1B"/>
    <w:rsid w:val="002C2C9B"/>
    <w:rsid w:val="002C3176"/>
    <w:rsid w:val="002C3AE5"/>
    <w:rsid w:val="002C3E7A"/>
    <w:rsid w:val="002C3F50"/>
    <w:rsid w:val="002C4049"/>
    <w:rsid w:val="002C4B95"/>
    <w:rsid w:val="002C4C6E"/>
    <w:rsid w:val="002C50E6"/>
    <w:rsid w:val="002C527D"/>
    <w:rsid w:val="002C52DC"/>
    <w:rsid w:val="002C52F4"/>
    <w:rsid w:val="002C5543"/>
    <w:rsid w:val="002C584B"/>
    <w:rsid w:val="002C617F"/>
    <w:rsid w:val="002C61BB"/>
    <w:rsid w:val="002C6421"/>
    <w:rsid w:val="002C6830"/>
    <w:rsid w:val="002C6C9A"/>
    <w:rsid w:val="002C6EBD"/>
    <w:rsid w:val="002C717E"/>
    <w:rsid w:val="002C7893"/>
    <w:rsid w:val="002C7A3F"/>
    <w:rsid w:val="002C7C31"/>
    <w:rsid w:val="002C7CF7"/>
    <w:rsid w:val="002C7E36"/>
    <w:rsid w:val="002C7F4F"/>
    <w:rsid w:val="002C7F8D"/>
    <w:rsid w:val="002D03CA"/>
    <w:rsid w:val="002D03E8"/>
    <w:rsid w:val="002D0B2E"/>
    <w:rsid w:val="002D0B33"/>
    <w:rsid w:val="002D13BD"/>
    <w:rsid w:val="002D152C"/>
    <w:rsid w:val="002D1BF0"/>
    <w:rsid w:val="002D202E"/>
    <w:rsid w:val="002D2187"/>
    <w:rsid w:val="002D22A7"/>
    <w:rsid w:val="002D23E2"/>
    <w:rsid w:val="002D24AE"/>
    <w:rsid w:val="002D2689"/>
    <w:rsid w:val="002D2833"/>
    <w:rsid w:val="002D2890"/>
    <w:rsid w:val="002D2E4C"/>
    <w:rsid w:val="002D3213"/>
    <w:rsid w:val="002D32EF"/>
    <w:rsid w:val="002D3691"/>
    <w:rsid w:val="002D3DB4"/>
    <w:rsid w:val="002D431C"/>
    <w:rsid w:val="002D450A"/>
    <w:rsid w:val="002D4CCC"/>
    <w:rsid w:val="002D4E3E"/>
    <w:rsid w:val="002D5213"/>
    <w:rsid w:val="002D5815"/>
    <w:rsid w:val="002D5F62"/>
    <w:rsid w:val="002D64CF"/>
    <w:rsid w:val="002D64E4"/>
    <w:rsid w:val="002D6584"/>
    <w:rsid w:val="002D6A34"/>
    <w:rsid w:val="002D6C0E"/>
    <w:rsid w:val="002D6F04"/>
    <w:rsid w:val="002D7A03"/>
    <w:rsid w:val="002D7D1E"/>
    <w:rsid w:val="002E040F"/>
    <w:rsid w:val="002E06FF"/>
    <w:rsid w:val="002E0D14"/>
    <w:rsid w:val="002E102A"/>
    <w:rsid w:val="002E15DD"/>
    <w:rsid w:val="002E1C95"/>
    <w:rsid w:val="002E1D0F"/>
    <w:rsid w:val="002E1F2E"/>
    <w:rsid w:val="002E1FB6"/>
    <w:rsid w:val="002E2E91"/>
    <w:rsid w:val="002E31A1"/>
    <w:rsid w:val="002E32A1"/>
    <w:rsid w:val="002E3615"/>
    <w:rsid w:val="002E36C6"/>
    <w:rsid w:val="002E3CEA"/>
    <w:rsid w:val="002E416B"/>
    <w:rsid w:val="002E4795"/>
    <w:rsid w:val="002E4C31"/>
    <w:rsid w:val="002E51A0"/>
    <w:rsid w:val="002E54D8"/>
    <w:rsid w:val="002E5536"/>
    <w:rsid w:val="002E5786"/>
    <w:rsid w:val="002E5BC0"/>
    <w:rsid w:val="002E639D"/>
    <w:rsid w:val="002E689E"/>
    <w:rsid w:val="002E6D6A"/>
    <w:rsid w:val="002E6E12"/>
    <w:rsid w:val="002E7212"/>
    <w:rsid w:val="002E7310"/>
    <w:rsid w:val="002E76FD"/>
    <w:rsid w:val="002E79EF"/>
    <w:rsid w:val="002E7E36"/>
    <w:rsid w:val="002E7FB3"/>
    <w:rsid w:val="002F00C6"/>
    <w:rsid w:val="002F0C4D"/>
    <w:rsid w:val="002F0CA6"/>
    <w:rsid w:val="002F0D12"/>
    <w:rsid w:val="002F0E07"/>
    <w:rsid w:val="002F1453"/>
    <w:rsid w:val="002F161B"/>
    <w:rsid w:val="002F162F"/>
    <w:rsid w:val="002F1681"/>
    <w:rsid w:val="002F1695"/>
    <w:rsid w:val="002F1E1B"/>
    <w:rsid w:val="002F2CAD"/>
    <w:rsid w:val="002F30E2"/>
    <w:rsid w:val="002F357A"/>
    <w:rsid w:val="002F3BEB"/>
    <w:rsid w:val="002F3C3F"/>
    <w:rsid w:val="002F47DF"/>
    <w:rsid w:val="002F4CF8"/>
    <w:rsid w:val="002F4FBE"/>
    <w:rsid w:val="002F50AB"/>
    <w:rsid w:val="002F513D"/>
    <w:rsid w:val="002F556B"/>
    <w:rsid w:val="002F5716"/>
    <w:rsid w:val="002F596E"/>
    <w:rsid w:val="002F5999"/>
    <w:rsid w:val="002F5AE9"/>
    <w:rsid w:val="002F6102"/>
    <w:rsid w:val="002F63FA"/>
    <w:rsid w:val="002F665F"/>
    <w:rsid w:val="002F68DC"/>
    <w:rsid w:val="002F716E"/>
    <w:rsid w:val="002F7F39"/>
    <w:rsid w:val="00300539"/>
    <w:rsid w:val="00300CED"/>
    <w:rsid w:val="00300CF9"/>
    <w:rsid w:val="00300FDC"/>
    <w:rsid w:val="00301A26"/>
    <w:rsid w:val="00301A62"/>
    <w:rsid w:val="00301D23"/>
    <w:rsid w:val="00302372"/>
    <w:rsid w:val="00302685"/>
    <w:rsid w:val="00302774"/>
    <w:rsid w:val="0030281C"/>
    <w:rsid w:val="00302A27"/>
    <w:rsid w:val="00302A99"/>
    <w:rsid w:val="00302C97"/>
    <w:rsid w:val="00303017"/>
    <w:rsid w:val="0030335F"/>
    <w:rsid w:val="0030340C"/>
    <w:rsid w:val="00303580"/>
    <w:rsid w:val="00303701"/>
    <w:rsid w:val="00303A17"/>
    <w:rsid w:val="00303A2E"/>
    <w:rsid w:val="00303A48"/>
    <w:rsid w:val="00303B09"/>
    <w:rsid w:val="00304827"/>
    <w:rsid w:val="00304A71"/>
    <w:rsid w:val="00304C3C"/>
    <w:rsid w:val="00304E35"/>
    <w:rsid w:val="003051D4"/>
    <w:rsid w:val="00305564"/>
    <w:rsid w:val="003058A6"/>
    <w:rsid w:val="00305BC6"/>
    <w:rsid w:val="00305D34"/>
    <w:rsid w:val="003063F2"/>
    <w:rsid w:val="00306419"/>
    <w:rsid w:val="003064DC"/>
    <w:rsid w:val="00306564"/>
    <w:rsid w:val="0030658D"/>
    <w:rsid w:val="00306DA7"/>
    <w:rsid w:val="00306EE8"/>
    <w:rsid w:val="00307434"/>
    <w:rsid w:val="003075B5"/>
    <w:rsid w:val="003079C4"/>
    <w:rsid w:val="00307A9F"/>
    <w:rsid w:val="00307DEF"/>
    <w:rsid w:val="00307E81"/>
    <w:rsid w:val="0031002B"/>
    <w:rsid w:val="0031033F"/>
    <w:rsid w:val="003104BF"/>
    <w:rsid w:val="003105D9"/>
    <w:rsid w:val="00310AFF"/>
    <w:rsid w:val="00311ACF"/>
    <w:rsid w:val="00311C4B"/>
    <w:rsid w:val="00311FA3"/>
    <w:rsid w:val="003123BB"/>
    <w:rsid w:val="0031241B"/>
    <w:rsid w:val="0031269B"/>
    <w:rsid w:val="003126D1"/>
    <w:rsid w:val="00312CEA"/>
    <w:rsid w:val="00312D67"/>
    <w:rsid w:val="00313141"/>
    <w:rsid w:val="003134D5"/>
    <w:rsid w:val="003136CF"/>
    <w:rsid w:val="003138C3"/>
    <w:rsid w:val="00313B0E"/>
    <w:rsid w:val="00313DB2"/>
    <w:rsid w:val="00313FCE"/>
    <w:rsid w:val="003140D2"/>
    <w:rsid w:val="003142A9"/>
    <w:rsid w:val="00314532"/>
    <w:rsid w:val="00314A1A"/>
    <w:rsid w:val="00315416"/>
    <w:rsid w:val="003155DF"/>
    <w:rsid w:val="00315766"/>
    <w:rsid w:val="0031673A"/>
    <w:rsid w:val="00316EC2"/>
    <w:rsid w:val="0031737C"/>
    <w:rsid w:val="00317A45"/>
    <w:rsid w:val="00317E43"/>
    <w:rsid w:val="00317E7F"/>
    <w:rsid w:val="0032013F"/>
    <w:rsid w:val="0032042A"/>
    <w:rsid w:val="0032054C"/>
    <w:rsid w:val="003205AE"/>
    <w:rsid w:val="003206F6"/>
    <w:rsid w:val="00320AB9"/>
    <w:rsid w:val="00320D8B"/>
    <w:rsid w:val="00321144"/>
    <w:rsid w:val="00321284"/>
    <w:rsid w:val="0032137E"/>
    <w:rsid w:val="00321429"/>
    <w:rsid w:val="0032234C"/>
    <w:rsid w:val="003223E3"/>
    <w:rsid w:val="003229A3"/>
    <w:rsid w:val="00322B49"/>
    <w:rsid w:val="00322E49"/>
    <w:rsid w:val="003230D9"/>
    <w:rsid w:val="00323118"/>
    <w:rsid w:val="00323214"/>
    <w:rsid w:val="00323392"/>
    <w:rsid w:val="00323421"/>
    <w:rsid w:val="00323890"/>
    <w:rsid w:val="00323E6A"/>
    <w:rsid w:val="00324263"/>
    <w:rsid w:val="00324381"/>
    <w:rsid w:val="0032464D"/>
    <w:rsid w:val="003248D9"/>
    <w:rsid w:val="0032498B"/>
    <w:rsid w:val="00324A77"/>
    <w:rsid w:val="00324E3F"/>
    <w:rsid w:val="003252CF"/>
    <w:rsid w:val="003259AD"/>
    <w:rsid w:val="003261D7"/>
    <w:rsid w:val="003263E5"/>
    <w:rsid w:val="0032673C"/>
    <w:rsid w:val="00326C74"/>
    <w:rsid w:val="00326ED6"/>
    <w:rsid w:val="0032739F"/>
    <w:rsid w:val="00327761"/>
    <w:rsid w:val="00327CBD"/>
    <w:rsid w:val="00327DD2"/>
    <w:rsid w:val="00330375"/>
    <w:rsid w:val="0033050B"/>
    <w:rsid w:val="003305FA"/>
    <w:rsid w:val="0033061C"/>
    <w:rsid w:val="00330A28"/>
    <w:rsid w:val="00330BC1"/>
    <w:rsid w:val="00331419"/>
    <w:rsid w:val="00331C41"/>
    <w:rsid w:val="00331F7C"/>
    <w:rsid w:val="0033256D"/>
    <w:rsid w:val="003326D5"/>
    <w:rsid w:val="00332976"/>
    <w:rsid w:val="00332DC2"/>
    <w:rsid w:val="00332E58"/>
    <w:rsid w:val="00333069"/>
    <w:rsid w:val="003334BA"/>
    <w:rsid w:val="0033377E"/>
    <w:rsid w:val="00333C5A"/>
    <w:rsid w:val="00333D9F"/>
    <w:rsid w:val="00333E73"/>
    <w:rsid w:val="00333F84"/>
    <w:rsid w:val="00334AAF"/>
    <w:rsid w:val="00334ECF"/>
    <w:rsid w:val="00335143"/>
    <w:rsid w:val="003356E3"/>
    <w:rsid w:val="00335978"/>
    <w:rsid w:val="00335A09"/>
    <w:rsid w:val="00335AD6"/>
    <w:rsid w:val="00335F2A"/>
    <w:rsid w:val="00336554"/>
    <w:rsid w:val="0033677D"/>
    <w:rsid w:val="00336C34"/>
    <w:rsid w:val="00336EB2"/>
    <w:rsid w:val="0033713A"/>
    <w:rsid w:val="003373C4"/>
    <w:rsid w:val="00337A2A"/>
    <w:rsid w:val="00337A5D"/>
    <w:rsid w:val="00337EFC"/>
    <w:rsid w:val="00337F8F"/>
    <w:rsid w:val="0034053C"/>
    <w:rsid w:val="00340724"/>
    <w:rsid w:val="003408B4"/>
    <w:rsid w:val="003408E0"/>
    <w:rsid w:val="00340CFE"/>
    <w:rsid w:val="00340E24"/>
    <w:rsid w:val="003413CE"/>
    <w:rsid w:val="00341404"/>
    <w:rsid w:val="003415EC"/>
    <w:rsid w:val="00341821"/>
    <w:rsid w:val="00341C9E"/>
    <w:rsid w:val="00342236"/>
    <w:rsid w:val="00342605"/>
    <w:rsid w:val="00342744"/>
    <w:rsid w:val="00342E14"/>
    <w:rsid w:val="00342F99"/>
    <w:rsid w:val="00343E13"/>
    <w:rsid w:val="00343E6E"/>
    <w:rsid w:val="003441FD"/>
    <w:rsid w:val="00344294"/>
    <w:rsid w:val="0034482F"/>
    <w:rsid w:val="00344891"/>
    <w:rsid w:val="003448E7"/>
    <w:rsid w:val="00344EF6"/>
    <w:rsid w:val="003455B3"/>
    <w:rsid w:val="00345794"/>
    <w:rsid w:val="00345B7D"/>
    <w:rsid w:val="00345C9B"/>
    <w:rsid w:val="00346713"/>
    <w:rsid w:val="00346AF1"/>
    <w:rsid w:val="003476DB"/>
    <w:rsid w:val="00347B1A"/>
    <w:rsid w:val="00347B95"/>
    <w:rsid w:val="00350105"/>
    <w:rsid w:val="00350283"/>
    <w:rsid w:val="003502CA"/>
    <w:rsid w:val="003503F8"/>
    <w:rsid w:val="00351360"/>
    <w:rsid w:val="00351497"/>
    <w:rsid w:val="00351520"/>
    <w:rsid w:val="00351796"/>
    <w:rsid w:val="00351B28"/>
    <w:rsid w:val="00351C30"/>
    <w:rsid w:val="00351D40"/>
    <w:rsid w:val="00351D55"/>
    <w:rsid w:val="00351F59"/>
    <w:rsid w:val="0035200B"/>
    <w:rsid w:val="003522F0"/>
    <w:rsid w:val="00352618"/>
    <w:rsid w:val="003527FD"/>
    <w:rsid w:val="00352860"/>
    <w:rsid w:val="0035299A"/>
    <w:rsid w:val="00352D20"/>
    <w:rsid w:val="00353290"/>
    <w:rsid w:val="00353353"/>
    <w:rsid w:val="003539C6"/>
    <w:rsid w:val="00354026"/>
    <w:rsid w:val="003541BD"/>
    <w:rsid w:val="00354316"/>
    <w:rsid w:val="00354CA0"/>
    <w:rsid w:val="00354D59"/>
    <w:rsid w:val="00355257"/>
    <w:rsid w:val="003552A8"/>
    <w:rsid w:val="00355311"/>
    <w:rsid w:val="00355558"/>
    <w:rsid w:val="003557B5"/>
    <w:rsid w:val="00355813"/>
    <w:rsid w:val="00355878"/>
    <w:rsid w:val="00355A51"/>
    <w:rsid w:val="00355F5B"/>
    <w:rsid w:val="003566AF"/>
    <w:rsid w:val="003567F0"/>
    <w:rsid w:val="00356F0C"/>
    <w:rsid w:val="0035717D"/>
    <w:rsid w:val="0035731D"/>
    <w:rsid w:val="00357336"/>
    <w:rsid w:val="003573EE"/>
    <w:rsid w:val="0035761C"/>
    <w:rsid w:val="00357797"/>
    <w:rsid w:val="003577EF"/>
    <w:rsid w:val="00357927"/>
    <w:rsid w:val="00357AB4"/>
    <w:rsid w:val="00357DA6"/>
    <w:rsid w:val="00357E92"/>
    <w:rsid w:val="003602E9"/>
    <w:rsid w:val="003609F7"/>
    <w:rsid w:val="00360BF2"/>
    <w:rsid w:val="0036120A"/>
    <w:rsid w:val="0036150A"/>
    <w:rsid w:val="00361E87"/>
    <w:rsid w:val="00362059"/>
    <w:rsid w:val="00362388"/>
    <w:rsid w:val="0036245E"/>
    <w:rsid w:val="0036278D"/>
    <w:rsid w:val="00362A3E"/>
    <w:rsid w:val="00362B4E"/>
    <w:rsid w:val="00362BA5"/>
    <w:rsid w:val="00362E10"/>
    <w:rsid w:val="00363099"/>
    <w:rsid w:val="003635D2"/>
    <w:rsid w:val="00363838"/>
    <w:rsid w:val="00363B32"/>
    <w:rsid w:val="00363EE9"/>
    <w:rsid w:val="003640FE"/>
    <w:rsid w:val="003647F0"/>
    <w:rsid w:val="00364806"/>
    <w:rsid w:val="00364A2F"/>
    <w:rsid w:val="00364E05"/>
    <w:rsid w:val="00364E70"/>
    <w:rsid w:val="00364E86"/>
    <w:rsid w:val="00365490"/>
    <w:rsid w:val="00365B66"/>
    <w:rsid w:val="00366144"/>
    <w:rsid w:val="00366191"/>
    <w:rsid w:val="003663FD"/>
    <w:rsid w:val="0036647A"/>
    <w:rsid w:val="00366841"/>
    <w:rsid w:val="00366A81"/>
    <w:rsid w:val="00366B07"/>
    <w:rsid w:val="00366C0D"/>
    <w:rsid w:val="003671C6"/>
    <w:rsid w:val="00367423"/>
    <w:rsid w:val="00367641"/>
    <w:rsid w:val="003679DA"/>
    <w:rsid w:val="00367B06"/>
    <w:rsid w:val="00367C6A"/>
    <w:rsid w:val="00367CF3"/>
    <w:rsid w:val="00367D1C"/>
    <w:rsid w:val="00367E68"/>
    <w:rsid w:val="003702B2"/>
    <w:rsid w:val="00371232"/>
    <w:rsid w:val="00371394"/>
    <w:rsid w:val="003714DD"/>
    <w:rsid w:val="003715C8"/>
    <w:rsid w:val="003719CB"/>
    <w:rsid w:val="00371C19"/>
    <w:rsid w:val="00371D3E"/>
    <w:rsid w:val="00372048"/>
    <w:rsid w:val="003722F2"/>
    <w:rsid w:val="003725E0"/>
    <w:rsid w:val="00372735"/>
    <w:rsid w:val="00372746"/>
    <w:rsid w:val="003728C0"/>
    <w:rsid w:val="00372A03"/>
    <w:rsid w:val="00373296"/>
    <w:rsid w:val="003732DC"/>
    <w:rsid w:val="003735AF"/>
    <w:rsid w:val="00373B20"/>
    <w:rsid w:val="00373CA7"/>
    <w:rsid w:val="00373DE8"/>
    <w:rsid w:val="00374371"/>
    <w:rsid w:val="003743D4"/>
    <w:rsid w:val="003748CA"/>
    <w:rsid w:val="003751AF"/>
    <w:rsid w:val="00375324"/>
    <w:rsid w:val="00375496"/>
    <w:rsid w:val="00375879"/>
    <w:rsid w:val="0037653C"/>
    <w:rsid w:val="00376C54"/>
    <w:rsid w:val="0037745F"/>
    <w:rsid w:val="00377746"/>
    <w:rsid w:val="00377862"/>
    <w:rsid w:val="00377D4B"/>
    <w:rsid w:val="00377D60"/>
    <w:rsid w:val="00377DB3"/>
    <w:rsid w:val="00377F34"/>
    <w:rsid w:val="00380259"/>
    <w:rsid w:val="003802B8"/>
    <w:rsid w:val="0038054E"/>
    <w:rsid w:val="0038092B"/>
    <w:rsid w:val="00380AF4"/>
    <w:rsid w:val="003811B9"/>
    <w:rsid w:val="00381608"/>
    <w:rsid w:val="00381669"/>
    <w:rsid w:val="00381D35"/>
    <w:rsid w:val="00381E26"/>
    <w:rsid w:val="00381F40"/>
    <w:rsid w:val="00382070"/>
    <w:rsid w:val="003822D7"/>
    <w:rsid w:val="003824D7"/>
    <w:rsid w:val="00382958"/>
    <w:rsid w:val="0038296A"/>
    <w:rsid w:val="00382D41"/>
    <w:rsid w:val="003833AC"/>
    <w:rsid w:val="00383ECB"/>
    <w:rsid w:val="00384063"/>
    <w:rsid w:val="00384414"/>
    <w:rsid w:val="003847E1"/>
    <w:rsid w:val="00384A96"/>
    <w:rsid w:val="00384AE3"/>
    <w:rsid w:val="00384CCC"/>
    <w:rsid w:val="00384DB3"/>
    <w:rsid w:val="00384DD5"/>
    <w:rsid w:val="003851E1"/>
    <w:rsid w:val="0038584A"/>
    <w:rsid w:val="00385EFF"/>
    <w:rsid w:val="003861F7"/>
    <w:rsid w:val="0038683C"/>
    <w:rsid w:val="00386EB6"/>
    <w:rsid w:val="00387233"/>
    <w:rsid w:val="00387979"/>
    <w:rsid w:val="00387AC1"/>
    <w:rsid w:val="00387DCD"/>
    <w:rsid w:val="00387EDC"/>
    <w:rsid w:val="0039049B"/>
    <w:rsid w:val="003904B2"/>
    <w:rsid w:val="00390A12"/>
    <w:rsid w:val="00390A47"/>
    <w:rsid w:val="00390E18"/>
    <w:rsid w:val="00390E95"/>
    <w:rsid w:val="0039109C"/>
    <w:rsid w:val="003910C9"/>
    <w:rsid w:val="0039124A"/>
    <w:rsid w:val="003915E2"/>
    <w:rsid w:val="00391800"/>
    <w:rsid w:val="00391857"/>
    <w:rsid w:val="00391DA2"/>
    <w:rsid w:val="00391FC9"/>
    <w:rsid w:val="00392113"/>
    <w:rsid w:val="00392E63"/>
    <w:rsid w:val="003948AF"/>
    <w:rsid w:val="00394F50"/>
    <w:rsid w:val="00394FED"/>
    <w:rsid w:val="0039561E"/>
    <w:rsid w:val="003957A4"/>
    <w:rsid w:val="00395D9E"/>
    <w:rsid w:val="003961B7"/>
    <w:rsid w:val="0039623C"/>
    <w:rsid w:val="003962EE"/>
    <w:rsid w:val="003964CD"/>
    <w:rsid w:val="00396532"/>
    <w:rsid w:val="00396541"/>
    <w:rsid w:val="00396C14"/>
    <w:rsid w:val="00396C1C"/>
    <w:rsid w:val="003970F4"/>
    <w:rsid w:val="00397770"/>
    <w:rsid w:val="003977BC"/>
    <w:rsid w:val="003979E0"/>
    <w:rsid w:val="00397E95"/>
    <w:rsid w:val="003A0A96"/>
    <w:rsid w:val="003A0DF5"/>
    <w:rsid w:val="003A0E8B"/>
    <w:rsid w:val="003A1449"/>
    <w:rsid w:val="003A1486"/>
    <w:rsid w:val="003A1694"/>
    <w:rsid w:val="003A191E"/>
    <w:rsid w:val="003A1B70"/>
    <w:rsid w:val="003A2035"/>
    <w:rsid w:val="003A285B"/>
    <w:rsid w:val="003A28BA"/>
    <w:rsid w:val="003A2B0A"/>
    <w:rsid w:val="003A2BE3"/>
    <w:rsid w:val="003A2CEE"/>
    <w:rsid w:val="003A2E46"/>
    <w:rsid w:val="003A2F41"/>
    <w:rsid w:val="003A2F9B"/>
    <w:rsid w:val="003A2FCE"/>
    <w:rsid w:val="003A31FF"/>
    <w:rsid w:val="003A345E"/>
    <w:rsid w:val="003A36BF"/>
    <w:rsid w:val="003A3846"/>
    <w:rsid w:val="003A3D8A"/>
    <w:rsid w:val="003A4128"/>
    <w:rsid w:val="003A442E"/>
    <w:rsid w:val="003A44A0"/>
    <w:rsid w:val="003A47C8"/>
    <w:rsid w:val="003A4909"/>
    <w:rsid w:val="003A4C10"/>
    <w:rsid w:val="003A4E3D"/>
    <w:rsid w:val="003A5445"/>
    <w:rsid w:val="003A5595"/>
    <w:rsid w:val="003A5BD3"/>
    <w:rsid w:val="003A5D78"/>
    <w:rsid w:val="003A5DF2"/>
    <w:rsid w:val="003A6092"/>
    <w:rsid w:val="003A6191"/>
    <w:rsid w:val="003A6E6D"/>
    <w:rsid w:val="003A700E"/>
    <w:rsid w:val="003A70BB"/>
    <w:rsid w:val="003A75D4"/>
    <w:rsid w:val="003A7B80"/>
    <w:rsid w:val="003B0004"/>
    <w:rsid w:val="003B0025"/>
    <w:rsid w:val="003B00A0"/>
    <w:rsid w:val="003B0461"/>
    <w:rsid w:val="003B05DC"/>
    <w:rsid w:val="003B0AAB"/>
    <w:rsid w:val="003B0C7D"/>
    <w:rsid w:val="003B10D7"/>
    <w:rsid w:val="003B1441"/>
    <w:rsid w:val="003B154D"/>
    <w:rsid w:val="003B1BD4"/>
    <w:rsid w:val="003B1E7B"/>
    <w:rsid w:val="003B1F26"/>
    <w:rsid w:val="003B2073"/>
    <w:rsid w:val="003B20E6"/>
    <w:rsid w:val="003B23E4"/>
    <w:rsid w:val="003B2668"/>
    <w:rsid w:val="003B29E8"/>
    <w:rsid w:val="003B2CFC"/>
    <w:rsid w:val="003B3021"/>
    <w:rsid w:val="003B311A"/>
    <w:rsid w:val="003B3377"/>
    <w:rsid w:val="003B3494"/>
    <w:rsid w:val="003B4024"/>
    <w:rsid w:val="003B441C"/>
    <w:rsid w:val="003B45B8"/>
    <w:rsid w:val="003B4A1E"/>
    <w:rsid w:val="003B4D28"/>
    <w:rsid w:val="003B50E2"/>
    <w:rsid w:val="003B547D"/>
    <w:rsid w:val="003B568D"/>
    <w:rsid w:val="003B5A9F"/>
    <w:rsid w:val="003B5B29"/>
    <w:rsid w:val="003B5F04"/>
    <w:rsid w:val="003B6475"/>
    <w:rsid w:val="003B6557"/>
    <w:rsid w:val="003B66B8"/>
    <w:rsid w:val="003B66F5"/>
    <w:rsid w:val="003B6FC1"/>
    <w:rsid w:val="003B70B8"/>
    <w:rsid w:val="003B78C5"/>
    <w:rsid w:val="003B7A1F"/>
    <w:rsid w:val="003C00CE"/>
    <w:rsid w:val="003C0396"/>
    <w:rsid w:val="003C0588"/>
    <w:rsid w:val="003C10B9"/>
    <w:rsid w:val="003C1355"/>
    <w:rsid w:val="003C1979"/>
    <w:rsid w:val="003C198E"/>
    <w:rsid w:val="003C22EC"/>
    <w:rsid w:val="003C2443"/>
    <w:rsid w:val="003C2472"/>
    <w:rsid w:val="003C2494"/>
    <w:rsid w:val="003C249F"/>
    <w:rsid w:val="003C250F"/>
    <w:rsid w:val="003C25A5"/>
    <w:rsid w:val="003C2909"/>
    <w:rsid w:val="003C2A7B"/>
    <w:rsid w:val="003C2A81"/>
    <w:rsid w:val="003C2EF9"/>
    <w:rsid w:val="003C3228"/>
    <w:rsid w:val="003C334C"/>
    <w:rsid w:val="003C38C1"/>
    <w:rsid w:val="003C3C81"/>
    <w:rsid w:val="003C4279"/>
    <w:rsid w:val="003C4494"/>
    <w:rsid w:val="003C44FC"/>
    <w:rsid w:val="003C4FED"/>
    <w:rsid w:val="003C522F"/>
    <w:rsid w:val="003C53A9"/>
    <w:rsid w:val="003C53CB"/>
    <w:rsid w:val="003C6017"/>
    <w:rsid w:val="003C6396"/>
    <w:rsid w:val="003C66C1"/>
    <w:rsid w:val="003C67CF"/>
    <w:rsid w:val="003C6A57"/>
    <w:rsid w:val="003C6B1B"/>
    <w:rsid w:val="003C6D4C"/>
    <w:rsid w:val="003C6FB6"/>
    <w:rsid w:val="003C70CF"/>
    <w:rsid w:val="003C782E"/>
    <w:rsid w:val="003C7A39"/>
    <w:rsid w:val="003C7CCD"/>
    <w:rsid w:val="003C7DDF"/>
    <w:rsid w:val="003C7ECC"/>
    <w:rsid w:val="003D0048"/>
    <w:rsid w:val="003D0A2B"/>
    <w:rsid w:val="003D0E62"/>
    <w:rsid w:val="003D129D"/>
    <w:rsid w:val="003D12C4"/>
    <w:rsid w:val="003D130F"/>
    <w:rsid w:val="003D15C4"/>
    <w:rsid w:val="003D17B8"/>
    <w:rsid w:val="003D196E"/>
    <w:rsid w:val="003D19B8"/>
    <w:rsid w:val="003D1B48"/>
    <w:rsid w:val="003D2601"/>
    <w:rsid w:val="003D2721"/>
    <w:rsid w:val="003D2914"/>
    <w:rsid w:val="003D2A92"/>
    <w:rsid w:val="003D2C4D"/>
    <w:rsid w:val="003D2E70"/>
    <w:rsid w:val="003D30E3"/>
    <w:rsid w:val="003D3447"/>
    <w:rsid w:val="003D3A97"/>
    <w:rsid w:val="003D3AA1"/>
    <w:rsid w:val="003D3CB0"/>
    <w:rsid w:val="003D3FB1"/>
    <w:rsid w:val="003D414A"/>
    <w:rsid w:val="003D4396"/>
    <w:rsid w:val="003D509B"/>
    <w:rsid w:val="003D55EA"/>
    <w:rsid w:val="003D5773"/>
    <w:rsid w:val="003D57FB"/>
    <w:rsid w:val="003D5C82"/>
    <w:rsid w:val="003D5DFB"/>
    <w:rsid w:val="003D5F66"/>
    <w:rsid w:val="003D5F6C"/>
    <w:rsid w:val="003D607E"/>
    <w:rsid w:val="003D6400"/>
    <w:rsid w:val="003D6769"/>
    <w:rsid w:val="003D6B99"/>
    <w:rsid w:val="003D6EA8"/>
    <w:rsid w:val="003D6F8A"/>
    <w:rsid w:val="003D70F0"/>
    <w:rsid w:val="003D7309"/>
    <w:rsid w:val="003D7365"/>
    <w:rsid w:val="003D7380"/>
    <w:rsid w:val="003D73D2"/>
    <w:rsid w:val="003D7B0A"/>
    <w:rsid w:val="003D7CE1"/>
    <w:rsid w:val="003D7FB2"/>
    <w:rsid w:val="003E01E1"/>
    <w:rsid w:val="003E085D"/>
    <w:rsid w:val="003E0889"/>
    <w:rsid w:val="003E0AA6"/>
    <w:rsid w:val="003E0CDA"/>
    <w:rsid w:val="003E0F05"/>
    <w:rsid w:val="003E10B3"/>
    <w:rsid w:val="003E10E2"/>
    <w:rsid w:val="003E194B"/>
    <w:rsid w:val="003E20A1"/>
    <w:rsid w:val="003E223E"/>
    <w:rsid w:val="003E309D"/>
    <w:rsid w:val="003E3596"/>
    <w:rsid w:val="003E383F"/>
    <w:rsid w:val="003E3EB9"/>
    <w:rsid w:val="003E4608"/>
    <w:rsid w:val="003E4641"/>
    <w:rsid w:val="003E46DC"/>
    <w:rsid w:val="003E4925"/>
    <w:rsid w:val="003E4C18"/>
    <w:rsid w:val="003E4CF7"/>
    <w:rsid w:val="003E4FA9"/>
    <w:rsid w:val="003E5549"/>
    <w:rsid w:val="003E69B2"/>
    <w:rsid w:val="003E6B71"/>
    <w:rsid w:val="003E6D5F"/>
    <w:rsid w:val="003E6DE1"/>
    <w:rsid w:val="003E6E0A"/>
    <w:rsid w:val="003E6FB9"/>
    <w:rsid w:val="003E7033"/>
    <w:rsid w:val="003E7959"/>
    <w:rsid w:val="003E79BB"/>
    <w:rsid w:val="003E7ACB"/>
    <w:rsid w:val="003E7F0F"/>
    <w:rsid w:val="003F05D1"/>
    <w:rsid w:val="003F097E"/>
    <w:rsid w:val="003F0CE6"/>
    <w:rsid w:val="003F1C54"/>
    <w:rsid w:val="003F1E8D"/>
    <w:rsid w:val="003F27BA"/>
    <w:rsid w:val="003F283D"/>
    <w:rsid w:val="003F2F39"/>
    <w:rsid w:val="003F3166"/>
    <w:rsid w:val="003F393D"/>
    <w:rsid w:val="003F3C03"/>
    <w:rsid w:val="003F434E"/>
    <w:rsid w:val="003F479A"/>
    <w:rsid w:val="003F4C3C"/>
    <w:rsid w:val="003F4E78"/>
    <w:rsid w:val="003F4EA4"/>
    <w:rsid w:val="003F56B7"/>
    <w:rsid w:val="003F584B"/>
    <w:rsid w:val="003F58A6"/>
    <w:rsid w:val="003F5990"/>
    <w:rsid w:val="003F5D89"/>
    <w:rsid w:val="003F5E66"/>
    <w:rsid w:val="003F60CD"/>
    <w:rsid w:val="003F65EB"/>
    <w:rsid w:val="003F6743"/>
    <w:rsid w:val="003F6B69"/>
    <w:rsid w:val="003F6CC8"/>
    <w:rsid w:val="003F6DA5"/>
    <w:rsid w:val="00400207"/>
    <w:rsid w:val="00400767"/>
    <w:rsid w:val="004007E4"/>
    <w:rsid w:val="00400945"/>
    <w:rsid w:val="00400E52"/>
    <w:rsid w:val="004011F7"/>
    <w:rsid w:val="00401CA5"/>
    <w:rsid w:val="00401D41"/>
    <w:rsid w:val="00401D9F"/>
    <w:rsid w:val="00401FA2"/>
    <w:rsid w:val="00402077"/>
    <w:rsid w:val="00402084"/>
    <w:rsid w:val="0040263C"/>
    <w:rsid w:val="004037BE"/>
    <w:rsid w:val="004039FD"/>
    <w:rsid w:val="00403C28"/>
    <w:rsid w:val="00403C97"/>
    <w:rsid w:val="004046AD"/>
    <w:rsid w:val="004046C6"/>
    <w:rsid w:val="0040491F"/>
    <w:rsid w:val="00404BF0"/>
    <w:rsid w:val="00404F97"/>
    <w:rsid w:val="0040510C"/>
    <w:rsid w:val="004051A7"/>
    <w:rsid w:val="0040564F"/>
    <w:rsid w:val="004057D2"/>
    <w:rsid w:val="004057E4"/>
    <w:rsid w:val="0040588C"/>
    <w:rsid w:val="004058A1"/>
    <w:rsid w:val="00405945"/>
    <w:rsid w:val="00405A56"/>
    <w:rsid w:val="00405F7D"/>
    <w:rsid w:val="00406032"/>
    <w:rsid w:val="004060A3"/>
    <w:rsid w:val="004060F5"/>
    <w:rsid w:val="004068A0"/>
    <w:rsid w:val="0040694D"/>
    <w:rsid w:val="00406B0D"/>
    <w:rsid w:val="00406C28"/>
    <w:rsid w:val="00407437"/>
    <w:rsid w:val="00407750"/>
    <w:rsid w:val="004077AB"/>
    <w:rsid w:val="00407BDD"/>
    <w:rsid w:val="00407C03"/>
    <w:rsid w:val="00407D29"/>
    <w:rsid w:val="004101FF"/>
    <w:rsid w:val="00410350"/>
    <w:rsid w:val="004108B5"/>
    <w:rsid w:val="0041095E"/>
    <w:rsid w:val="00410E1B"/>
    <w:rsid w:val="00410F83"/>
    <w:rsid w:val="00411484"/>
    <w:rsid w:val="0041150E"/>
    <w:rsid w:val="004117C7"/>
    <w:rsid w:val="00411930"/>
    <w:rsid w:val="00411CD2"/>
    <w:rsid w:val="00411CE6"/>
    <w:rsid w:val="00411E78"/>
    <w:rsid w:val="00411FB1"/>
    <w:rsid w:val="0041235A"/>
    <w:rsid w:val="004128C4"/>
    <w:rsid w:val="00412E1D"/>
    <w:rsid w:val="00412F44"/>
    <w:rsid w:val="00413014"/>
    <w:rsid w:val="0041329E"/>
    <w:rsid w:val="0041353E"/>
    <w:rsid w:val="004136D2"/>
    <w:rsid w:val="0041383D"/>
    <w:rsid w:val="00413ED1"/>
    <w:rsid w:val="0041404E"/>
    <w:rsid w:val="00414230"/>
    <w:rsid w:val="004143B6"/>
    <w:rsid w:val="00414873"/>
    <w:rsid w:val="0041490C"/>
    <w:rsid w:val="00414A49"/>
    <w:rsid w:val="004152EB"/>
    <w:rsid w:val="00415B76"/>
    <w:rsid w:val="00415CDE"/>
    <w:rsid w:val="00415F6E"/>
    <w:rsid w:val="00416034"/>
    <w:rsid w:val="004164DB"/>
    <w:rsid w:val="00416A24"/>
    <w:rsid w:val="00416A7D"/>
    <w:rsid w:val="00416B6F"/>
    <w:rsid w:val="004172ED"/>
    <w:rsid w:val="00417451"/>
    <w:rsid w:val="0041792F"/>
    <w:rsid w:val="00417AA5"/>
    <w:rsid w:val="00417D86"/>
    <w:rsid w:val="004202C1"/>
    <w:rsid w:val="00420422"/>
    <w:rsid w:val="004209F2"/>
    <w:rsid w:val="00420F03"/>
    <w:rsid w:val="00421EE2"/>
    <w:rsid w:val="004227C1"/>
    <w:rsid w:val="00422847"/>
    <w:rsid w:val="0042286E"/>
    <w:rsid w:val="00422E64"/>
    <w:rsid w:val="004233AC"/>
    <w:rsid w:val="00423532"/>
    <w:rsid w:val="004238E3"/>
    <w:rsid w:val="00424012"/>
    <w:rsid w:val="00424665"/>
    <w:rsid w:val="004247ED"/>
    <w:rsid w:val="004248F8"/>
    <w:rsid w:val="00424E07"/>
    <w:rsid w:val="00424EA6"/>
    <w:rsid w:val="004253C4"/>
    <w:rsid w:val="00425767"/>
    <w:rsid w:val="0042580F"/>
    <w:rsid w:val="004258BD"/>
    <w:rsid w:val="00425920"/>
    <w:rsid w:val="00425AF8"/>
    <w:rsid w:val="00425DCF"/>
    <w:rsid w:val="00425F1A"/>
    <w:rsid w:val="00425F89"/>
    <w:rsid w:val="00426033"/>
    <w:rsid w:val="0042614B"/>
    <w:rsid w:val="004265F9"/>
    <w:rsid w:val="00426889"/>
    <w:rsid w:val="00426931"/>
    <w:rsid w:val="00426C12"/>
    <w:rsid w:val="00426CB7"/>
    <w:rsid w:val="0042736B"/>
    <w:rsid w:val="00427541"/>
    <w:rsid w:val="00427653"/>
    <w:rsid w:val="004276D2"/>
    <w:rsid w:val="00427786"/>
    <w:rsid w:val="00427999"/>
    <w:rsid w:val="004279F7"/>
    <w:rsid w:val="004302C1"/>
    <w:rsid w:val="004304D3"/>
    <w:rsid w:val="0043051E"/>
    <w:rsid w:val="004307D2"/>
    <w:rsid w:val="00430891"/>
    <w:rsid w:val="00430D0B"/>
    <w:rsid w:val="0043143A"/>
    <w:rsid w:val="00431C4B"/>
    <w:rsid w:val="00431E22"/>
    <w:rsid w:val="004323ED"/>
    <w:rsid w:val="004324E1"/>
    <w:rsid w:val="0043279B"/>
    <w:rsid w:val="004327CF"/>
    <w:rsid w:val="00433247"/>
    <w:rsid w:val="00433578"/>
    <w:rsid w:val="004341A2"/>
    <w:rsid w:val="004343E9"/>
    <w:rsid w:val="004343FB"/>
    <w:rsid w:val="00435225"/>
    <w:rsid w:val="00435A55"/>
    <w:rsid w:val="00435B9E"/>
    <w:rsid w:val="00435BB9"/>
    <w:rsid w:val="00436682"/>
    <w:rsid w:val="00436A34"/>
    <w:rsid w:val="00436B68"/>
    <w:rsid w:val="00436CFE"/>
    <w:rsid w:val="00437108"/>
    <w:rsid w:val="00437A28"/>
    <w:rsid w:val="00437C4F"/>
    <w:rsid w:val="00437CAB"/>
    <w:rsid w:val="00440121"/>
    <w:rsid w:val="00440271"/>
    <w:rsid w:val="0044046C"/>
    <w:rsid w:val="00440EA3"/>
    <w:rsid w:val="004413C4"/>
    <w:rsid w:val="0044151E"/>
    <w:rsid w:val="00441AEE"/>
    <w:rsid w:val="00441B22"/>
    <w:rsid w:val="00441B5E"/>
    <w:rsid w:val="00441BA4"/>
    <w:rsid w:val="004426C1"/>
    <w:rsid w:val="00443135"/>
    <w:rsid w:val="00443244"/>
    <w:rsid w:val="00443498"/>
    <w:rsid w:val="004438D6"/>
    <w:rsid w:val="00443A2C"/>
    <w:rsid w:val="00444871"/>
    <w:rsid w:val="00444B06"/>
    <w:rsid w:val="00444DAD"/>
    <w:rsid w:val="004457D9"/>
    <w:rsid w:val="00445BD9"/>
    <w:rsid w:val="00445D78"/>
    <w:rsid w:val="00446576"/>
    <w:rsid w:val="00446AE1"/>
    <w:rsid w:val="00446DF2"/>
    <w:rsid w:val="00446E42"/>
    <w:rsid w:val="0044761B"/>
    <w:rsid w:val="0044761F"/>
    <w:rsid w:val="00447B3A"/>
    <w:rsid w:val="00447E94"/>
    <w:rsid w:val="00450AF2"/>
    <w:rsid w:val="00450B7D"/>
    <w:rsid w:val="00450C4C"/>
    <w:rsid w:val="00450CC9"/>
    <w:rsid w:val="004510FF"/>
    <w:rsid w:val="0045122D"/>
    <w:rsid w:val="004516A5"/>
    <w:rsid w:val="00451A98"/>
    <w:rsid w:val="00452C56"/>
    <w:rsid w:val="00452F0D"/>
    <w:rsid w:val="004531AB"/>
    <w:rsid w:val="00453425"/>
    <w:rsid w:val="00453605"/>
    <w:rsid w:val="004538CC"/>
    <w:rsid w:val="00453A1E"/>
    <w:rsid w:val="00453A82"/>
    <w:rsid w:val="00453AAF"/>
    <w:rsid w:val="00453DC4"/>
    <w:rsid w:val="004540E2"/>
    <w:rsid w:val="004544AE"/>
    <w:rsid w:val="0045481C"/>
    <w:rsid w:val="00454EF8"/>
    <w:rsid w:val="00455282"/>
    <w:rsid w:val="004553BC"/>
    <w:rsid w:val="004553BE"/>
    <w:rsid w:val="00455FDA"/>
    <w:rsid w:val="004560C9"/>
    <w:rsid w:val="0045650A"/>
    <w:rsid w:val="00456544"/>
    <w:rsid w:val="0045680F"/>
    <w:rsid w:val="00456904"/>
    <w:rsid w:val="00456BA0"/>
    <w:rsid w:val="00456CA2"/>
    <w:rsid w:val="004572BF"/>
    <w:rsid w:val="004572F1"/>
    <w:rsid w:val="00457444"/>
    <w:rsid w:val="00457657"/>
    <w:rsid w:val="00457CD2"/>
    <w:rsid w:val="00457FA6"/>
    <w:rsid w:val="00460239"/>
    <w:rsid w:val="00460795"/>
    <w:rsid w:val="0046079B"/>
    <w:rsid w:val="00460B77"/>
    <w:rsid w:val="004610EB"/>
    <w:rsid w:val="00461272"/>
    <w:rsid w:val="00461279"/>
    <w:rsid w:val="004618B1"/>
    <w:rsid w:val="00461D3A"/>
    <w:rsid w:val="004629E3"/>
    <w:rsid w:val="00462FC0"/>
    <w:rsid w:val="00463024"/>
    <w:rsid w:val="00463544"/>
    <w:rsid w:val="00463BC8"/>
    <w:rsid w:val="00463D7E"/>
    <w:rsid w:val="00463DFF"/>
    <w:rsid w:val="004640B4"/>
    <w:rsid w:val="00464356"/>
    <w:rsid w:val="004644D7"/>
    <w:rsid w:val="00464916"/>
    <w:rsid w:val="00464AB8"/>
    <w:rsid w:val="00464AF3"/>
    <w:rsid w:val="004653D4"/>
    <w:rsid w:val="0046547D"/>
    <w:rsid w:val="0046550E"/>
    <w:rsid w:val="0046557E"/>
    <w:rsid w:val="004655B2"/>
    <w:rsid w:val="00465853"/>
    <w:rsid w:val="0046598B"/>
    <w:rsid w:val="00465ACB"/>
    <w:rsid w:val="00465B0B"/>
    <w:rsid w:val="00465BE2"/>
    <w:rsid w:val="00465F3C"/>
    <w:rsid w:val="00466BCB"/>
    <w:rsid w:val="0046714C"/>
    <w:rsid w:val="004672C0"/>
    <w:rsid w:val="00467502"/>
    <w:rsid w:val="004676B6"/>
    <w:rsid w:val="0046786C"/>
    <w:rsid w:val="0046791F"/>
    <w:rsid w:val="004704E7"/>
    <w:rsid w:val="004705BF"/>
    <w:rsid w:val="004710B5"/>
    <w:rsid w:val="0047119A"/>
    <w:rsid w:val="00471698"/>
    <w:rsid w:val="004719C1"/>
    <w:rsid w:val="00471D9D"/>
    <w:rsid w:val="00472155"/>
    <w:rsid w:val="004722D0"/>
    <w:rsid w:val="0047236A"/>
    <w:rsid w:val="0047273C"/>
    <w:rsid w:val="00472821"/>
    <w:rsid w:val="00472D79"/>
    <w:rsid w:val="00472EDF"/>
    <w:rsid w:val="00473340"/>
    <w:rsid w:val="00473D30"/>
    <w:rsid w:val="00473EB1"/>
    <w:rsid w:val="00473EE7"/>
    <w:rsid w:val="00473F8F"/>
    <w:rsid w:val="00474312"/>
    <w:rsid w:val="00474798"/>
    <w:rsid w:val="0047519E"/>
    <w:rsid w:val="004752E7"/>
    <w:rsid w:val="0047540A"/>
    <w:rsid w:val="00475CD1"/>
    <w:rsid w:val="00476412"/>
    <w:rsid w:val="004765D7"/>
    <w:rsid w:val="0047678D"/>
    <w:rsid w:val="00476EFF"/>
    <w:rsid w:val="00477112"/>
    <w:rsid w:val="00477170"/>
    <w:rsid w:val="00477744"/>
    <w:rsid w:val="00477927"/>
    <w:rsid w:val="00477C37"/>
    <w:rsid w:val="00477C86"/>
    <w:rsid w:val="00477DB2"/>
    <w:rsid w:val="00477E8F"/>
    <w:rsid w:val="00480091"/>
    <w:rsid w:val="00480130"/>
    <w:rsid w:val="004807FB"/>
    <w:rsid w:val="00480839"/>
    <w:rsid w:val="00480BB8"/>
    <w:rsid w:val="00480C44"/>
    <w:rsid w:val="00480CF4"/>
    <w:rsid w:val="00480DA5"/>
    <w:rsid w:val="00481012"/>
    <w:rsid w:val="004816F9"/>
    <w:rsid w:val="00481D99"/>
    <w:rsid w:val="00481EBD"/>
    <w:rsid w:val="0048202E"/>
    <w:rsid w:val="0048207C"/>
    <w:rsid w:val="0048252F"/>
    <w:rsid w:val="00482892"/>
    <w:rsid w:val="00482D35"/>
    <w:rsid w:val="00483345"/>
    <w:rsid w:val="00483537"/>
    <w:rsid w:val="004835BF"/>
    <w:rsid w:val="00483983"/>
    <w:rsid w:val="00483A4D"/>
    <w:rsid w:val="00483B65"/>
    <w:rsid w:val="00483C1E"/>
    <w:rsid w:val="004841FA"/>
    <w:rsid w:val="00484338"/>
    <w:rsid w:val="00484524"/>
    <w:rsid w:val="00484AFD"/>
    <w:rsid w:val="00485173"/>
    <w:rsid w:val="00485271"/>
    <w:rsid w:val="00485451"/>
    <w:rsid w:val="00485D75"/>
    <w:rsid w:val="00485FC1"/>
    <w:rsid w:val="00486980"/>
    <w:rsid w:val="00486E66"/>
    <w:rsid w:val="00486EA8"/>
    <w:rsid w:val="00487013"/>
    <w:rsid w:val="00487660"/>
    <w:rsid w:val="00487692"/>
    <w:rsid w:val="0048771D"/>
    <w:rsid w:val="004878CA"/>
    <w:rsid w:val="00490174"/>
    <w:rsid w:val="00490394"/>
    <w:rsid w:val="004904EC"/>
    <w:rsid w:val="0049092D"/>
    <w:rsid w:val="00490B43"/>
    <w:rsid w:val="00490E5A"/>
    <w:rsid w:val="0049109E"/>
    <w:rsid w:val="004919B6"/>
    <w:rsid w:val="00491D8E"/>
    <w:rsid w:val="004920FE"/>
    <w:rsid w:val="00492499"/>
    <w:rsid w:val="00492608"/>
    <w:rsid w:val="0049283E"/>
    <w:rsid w:val="00492930"/>
    <w:rsid w:val="00492AB0"/>
    <w:rsid w:val="00492B38"/>
    <w:rsid w:val="00493180"/>
    <w:rsid w:val="00493554"/>
    <w:rsid w:val="00493A68"/>
    <w:rsid w:val="00493D8C"/>
    <w:rsid w:val="00493E16"/>
    <w:rsid w:val="00494511"/>
    <w:rsid w:val="0049476A"/>
    <w:rsid w:val="0049485E"/>
    <w:rsid w:val="004949F5"/>
    <w:rsid w:val="00494AD2"/>
    <w:rsid w:val="004954DC"/>
    <w:rsid w:val="00495E3F"/>
    <w:rsid w:val="0049657A"/>
    <w:rsid w:val="00496AD3"/>
    <w:rsid w:val="00496AD4"/>
    <w:rsid w:val="00496BC4"/>
    <w:rsid w:val="00496E03"/>
    <w:rsid w:val="00497256"/>
    <w:rsid w:val="0049783E"/>
    <w:rsid w:val="00497CFC"/>
    <w:rsid w:val="00497E0D"/>
    <w:rsid w:val="00497EFD"/>
    <w:rsid w:val="004A0295"/>
    <w:rsid w:val="004A0589"/>
    <w:rsid w:val="004A05EB"/>
    <w:rsid w:val="004A061E"/>
    <w:rsid w:val="004A0D0B"/>
    <w:rsid w:val="004A1391"/>
    <w:rsid w:val="004A16F3"/>
    <w:rsid w:val="004A195E"/>
    <w:rsid w:val="004A1C35"/>
    <w:rsid w:val="004A1DC0"/>
    <w:rsid w:val="004A1EAA"/>
    <w:rsid w:val="004A2250"/>
    <w:rsid w:val="004A263E"/>
    <w:rsid w:val="004A295E"/>
    <w:rsid w:val="004A2D8F"/>
    <w:rsid w:val="004A2D9E"/>
    <w:rsid w:val="004A33EB"/>
    <w:rsid w:val="004A34E5"/>
    <w:rsid w:val="004A381C"/>
    <w:rsid w:val="004A3F80"/>
    <w:rsid w:val="004A4123"/>
    <w:rsid w:val="004A45A2"/>
    <w:rsid w:val="004A45B6"/>
    <w:rsid w:val="004A4646"/>
    <w:rsid w:val="004A46CD"/>
    <w:rsid w:val="004A4AB3"/>
    <w:rsid w:val="004A4F13"/>
    <w:rsid w:val="004A4FEF"/>
    <w:rsid w:val="004A50F1"/>
    <w:rsid w:val="004A515E"/>
    <w:rsid w:val="004A51CE"/>
    <w:rsid w:val="004A52EA"/>
    <w:rsid w:val="004A54BD"/>
    <w:rsid w:val="004A597A"/>
    <w:rsid w:val="004A5B74"/>
    <w:rsid w:val="004A5BFB"/>
    <w:rsid w:val="004A6480"/>
    <w:rsid w:val="004A676C"/>
    <w:rsid w:val="004A6C24"/>
    <w:rsid w:val="004A7412"/>
    <w:rsid w:val="004B0787"/>
    <w:rsid w:val="004B0AE2"/>
    <w:rsid w:val="004B11F7"/>
    <w:rsid w:val="004B1B7D"/>
    <w:rsid w:val="004B1CB3"/>
    <w:rsid w:val="004B1D11"/>
    <w:rsid w:val="004B22E9"/>
    <w:rsid w:val="004B2380"/>
    <w:rsid w:val="004B238F"/>
    <w:rsid w:val="004B25EF"/>
    <w:rsid w:val="004B2B10"/>
    <w:rsid w:val="004B2B34"/>
    <w:rsid w:val="004B32FD"/>
    <w:rsid w:val="004B4D6A"/>
    <w:rsid w:val="004B5FA8"/>
    <w:rsid w:val="004B61A1"/>
    <w:rsid w:val="004B6405"/>
    <w:rsid w:val="004B661C"/>
    <w:rsid w:val="004B6C70"/>
    <w:rsid w:val="004B6E66"/>
    <w:rsid w:val="004B6F03"/>
    <w:rsid w:val="004B77CD"/>
    <w:rsid w:val="004B7C09"/>
    <w:rsid w:val="004B7C72"/>
    <w:rsid w:val="004C0043"/>
    <w:rsid w:val="004C0235"/>
    <w:rsid w:val="004C0714"/>
    <w:rsid w:val="004C0717"/>
    <w:rsid w:val="004C0741"/>
    <w:rsid w:val="004C0B8A"/>
    <w:rsid w:val="004C0F38"/>
    <w:rsid w:val="004C12E6"/>
    <w:rsid w:val="004C1466"/>
    <w:rsid w:val="004C152C"/>
    <w:rsid w:val="004C160C"/>
    <w:rsid w:val="004C1C23"/>
    <w:rsid w:val="004C21F1"/>
    <w:rsid w:val="004C21FB"/>
    <w:rsid w:val="004C26DF"/>
    <w:rsid w:val="004C2762"/>
    <w:rsid w:val="004C2BBC"/>
    <w:rsid w:val="004C2C00"/>
    <w:rsid w:val="004C31AC"/>
    <w:rsid w:val="004C346B"/>
    <w:rsid w:val="004C351A"/>
    <w:rsid w:val="004C364A"/>
    <w:rsid w:val="004C3E45"/>
    <w:rsid w:val="004C4611"/>
    <w:rsid w:val="004C57B1"/>
    <w:rsid w:val="004C5B5A"/>
    <w:rsid w:val="004C5BE5"/>
    <w:rsid w:val="004C5EB0"/>
    <w:rsid w:val="004C6EFB"/>
    <w:rsid w:val="004C7232"/>
    <w:rsid w:val="004C769A"/>
    <w:rsid w:val="004C787A"/>
    <w:rsid w:val="004C7949"/>
    <w:rsid w:val="004C7B95"/>
    <w:rsid w:val="004C7DED"/>
    <w:rsid w:val="004D015E"/>
    <w:rsid w:val="004D0439"/>
    <w:rsid w:val="004D098E"/>
    <w:rsid w:val="004D0BB9"/>
    <w:rsid w:val="004D0BF5"/>
    <w:rsid w:val="004D1128"/>
    <w:rsid w:val="004D11BA"/>
    <w:rsid w:val="004D139B"/>
    <w:rsid w:val="004D1923"/>
    <w:rsid w:val="004D1938"/>
    <w:rsid w:val="004D2081"/>
    <w:rsid w:val="004D220A"/>
    <w:rsid w:val="004D2631"/>
    <w:rsid w:val="004D275F"/>
    <w:rsid w:val="004D2BE2"/>
    <w:rsid w:val="004D2C9C"/>
    <w:rsid w:val="004D353D"/>
    <w:rsid w:val="004D3676"/>
    <w:rsid w:val="004D3A7A"/>
    <w:rsid w:val="004D3D3A"/>
    <w:rsid w:val="004D4399"/>
    <w:rsid w:val="004D494A"/>
    <w:rsid w:val="004D4BAB"/>
    <w:rsid w:val="004D4EA8"/>
    <w:rsid w:val="004D556A"/>
    <w:rsid w:val="004D559E"/>
    <w:rsid w:val="004D55BA"/>
    <w:rsid w:val="004D5D47"/>
    <w:rsid w:val="004D5EF3"/>
    <w:rsid w:val="004D60D3"/>
    <w:rsid w:val="004D621D"/>
    <w:rsid w:val="004D6423"/>
    <w:rsid w:val="004D666B"/>
    <w:rsid w:val="004D673C"/>
    <w:rsid w:val="004D6745"/>
    <w:rsid w:val="004D67CD"/>
    <w:rsid w:val="004D7148"/>
    <w:rsid w:val="004D7222"/>
    <w:rsid w:val="004D763B"/>
    <w:rsid w:val="004D7A73"/>
    <w:rsid w:val="004D7F5A"/>
    <w:rsid w:val="004E035B"/>
    <w:rsid w:val="004E0814"/>
    <w:rsid w:val="004E0892"/>
    <w:rsid w:val="004E1351"/>
    <w:rsid w:val="004E164D"/>
    <w:rsid w:val="004E1C21"/>
    <w:rsid w:val="004E2BEC"/>
    <w:rsid w:val="004E2FC3"/>
    <w:rsid w:val="004E31A3"/>
    <w:rsid w:val="004E37D7"/>
    <w:rsid w:val="004E387D"/>
    <w:rsid w:val="004E3A61"/>
    <w:rsid w:val="004E3B2B"/>
    <w:rsid w:val="004E3D3B"/>
    <w:rsid w:val="004E3DF7"/>
    <w:rsid w:val="004E3E7A"/>
    <w:rsid w:val="004E3E92"/>
    <w:rsid w:val="004E4054"/>
    <w:rsid w:val="004E43DC"/>
    <w:rsid w:val="004E4529"/>
    <w:rsid w:val="004E51F8"/>
    <w:rsid w:val="004E52E9"/>
    <w:rsid w:val="004E54E1"/>
    <w:rsid w:val="004E5D0A"/>
    <w:rsid w:val="004E611B"/>
    <w:rsid w:val="004E629E"/>
    <w:rsid w:val="004E6667"/>
    <w:rsid w:val="004E69CF"/>
    <w:rsid w:val="004E7F57"/>
    <w:rsid w:val="004F0032"/>
    <w:rsid w:val="004F058F"/>
    <w:rsid w:val="004F096F"/>
    <w:rsid w:val="004F0A0D"/>
    <w:rsid w:val="004F0E97"/>
    <w:rsid w:val="004F178E"/>
    <w:rsid w:val="004F1845"/>
    <w:rsid w:val="004F198C"/>
    <w:rsid w:val="004F2044"/>
    <w:rsid w:val="004F253A"/>
    <w:rsid w:val="004F26A6"/>
    <w:rsid w:val="004F29E3"/>
    <w:rsid w:val="004F2B65"/>
    <w:rsid w:val="004F2C85"/>
    <w:rsid w:val="004F2D08"/>
    <w:rsid w:val="004F306C"/>
    <w:rsid w:val="004F42E6"/>
    <w:rsid w:val="004F51E1"/>
    <w:rsid w:val="004F520F"/>
    <w:rsid w:val="004F54FF"/>
    <w:rsid w:val="004F5651"/>
    <w:rsid w:val="004F56A8"/>
    <w:rsid w:val="004F56AB"/>
    <w:rsid w:val="004F5740"/>
    <w:rsid w:val="004F5CEE"/>
    <w:rsid w:val="004F6696"/>
    <w:rsid w:val="004F682D"/>
    <w:rsid w:val="004F7196"/>
    <w:rsid w:val="004F71D1"/>
    <w:rsid w:val="004F7315"/>
    <w:rsid w:val="004F7343"/>
    <w:rsid w:val="005004D5"/>
    <w:rsid w:val="0050092D"/>
    <w:rsid w:val="00500FE9"/>
    <w:rsid w:val="0050108E"/>
    <w:rsid w:val="005010DF"/>
    <w:rsid w:val="00501102"/>
    <w:rsid w:val="00501478"/>
    <w:rsid w:val="005014E9"/>
    <w:rsid w:val="005018C5"/>
    <w:rsid w:val="00501B31"/>
    <w:rsid w:val="00501CF0"/>
    <w:rsid w:val="00501DEF"/>
    <w:rsid w:val="00502582"/>
    <w:rsid w:val="00502706"/>
    <w:rsid w:val="00502F3B"/>
    <w:rsid w:val="00503028"/>
    <w:rsid w:val="00503113"/>
    <w:rsid w:val="00503489"/>
    <w:rsid w:val="005035A4"/>
    <w:rsid w:val="00503634"/>
    <w:rsid w:val="005036FC"/>
    <w:rsid w:val="005039E0"/>
    <w:rsid w:val="00503C71"/>
    <w:rsid w:val="00503DE7"/>
    <w:rsid w:val="00504463"/>
    <w:rsid w:val="005044B3"/>
    <w:rsid w:val="00504828"/>
    <w:rsid w:val="00504E1C"/>
    <w:rsid w:val="00504F09"/>
    <w:rsid w:val="005051EF"/>
    <w:rsid w:val="005055D5"/>
    <w:rsid w:val="005055E9"/>
    <w:rsid w:val="00505E2C"/>
    <w:rsid w:val="00506634"/>
    <w:rsid w:val="00506A23"/>
    <w:rsid w:val="00506FCB"/>
    <w:rsid w:val="00507365"/>
    <w:rsid w:val="0050796C"/>
    <w:rsid w:val="00507E50"/>
    <w:rsid w:val="00507F44"/>
    <w:rsid w:val="005100F7"/>
    <w:rsid w:val="00510370"/>
    <w:rsid w:val="005104DB"/>
    <w:rsid w:val="005109C3"/>
    <w:rsid w:val="00510BDD"/>
    <w:rsid w:val="00510D40"/>
    <w:rsid w:val="00511984"/>
    <w:rsid w:val="00511A77"/>
    <w:rsid w:val="005124EF"/>
    <w:rsid w:val="005128AC"/>
    <w:rsid w:val="00512A9F"/>
    <w:rsid w:val="005132C0"/>
    <w:rsid w:val="00513AFE"/>
    <w:rsid w:val="00513D0C"/>
    <w:rsid w:val="00513F2B"/>
    <w:rsid w:val="00514285"/>
    <w:rsid w:val="0051471B"/>
    <w:rsid w:val="00514C40"/>
    <w:rsid w:val="00514E47"/>
    <w:rsid w:val="00514EB4"/>
    <w:rsid w:val="00514F28"/>
    <w:rsid w:val="00515217"/>
    <w:rsid w:val="0051529D"/>
    <w:rsid w:val="005155BB"/>
    <w:rsid w:val="0051578F"/>
    <w:rsid w:val="00515992"/>
    <w:rsid w:val="00515B60"/>
    <w:rsid w:val="00515F48"/>
    <w:rsid w:val="00515FC1"/>
    <w:rsid w:val="00516351"/>
    <w:rsid w:val="00516D54"/>
    <w:rsid w:val="005172DB"/>
    <w:rsid w:val="00517716"/>
    <w:rsid w:val="00517DD6"/>
    <w:rsid w:val="005200BB"/>
    <w:rsid w:val="005202EB"/>
    <w:rsid w:val="005209AD"/>
    <w:rsid w:val="00520B0C"/>
    <w:rsid w:val="005211CB"/>
    <w:rsid w:val="00521618"/>
    <w:rsid w:val="00521B3A"/>
    <w:rsid w:val="00521D1B"/>
    <w:rsid w:val="00521FA5"/>
    <w:rsid w:val="0052235D"/>
    <w:rsid w:val="005225FC"/>
    <w:rsid w:val="005226D7"/>
    <w:rsid w:val="00522748"/>
    <w:rsid w:val="005227D3"/>
    <w:rsid w:val="00522B6F"/>
    <w:rsid w:val="00522F38"/>
    <w:rsid w:val="005230C3"/>
    <w:rsid w:val="00523532"/>
    <w:rsid w:val="0052359C"/>
    <w:rsid w:val="0052396E"/>
    <w:rsid w:val="00523DEB"/>
    <w:rsid w:val="00523F26"/>
    <w:rsid w:val="0052457D"/>
    <w:rsid w:val="00524FB8"/>
    <w:rsid w:val="0052543E"/>
    <w:rsid w:val="00526CB2"/>
    <w:rsid w:val="00526DFB"/>
    <w:rsid w:val="005273DD"/>
    <w:rsid w:val="005278ED"/>
    <w:rsid w:val="00527B59"/>
    <w:rsid w:val="00527BBC"/>
    <w:rsid w:val="00530003"/>
    <w:rsid w:val="00530170"/>
    <w:rsid w:val="00530708"/>
    <w:rsid w:val="00530D6B"/>
    <w:rsid w:val="00531417"/>
    <w:rsid w:val="00531454"/>
    <w:rsid w:val="005315DB"/>
    <w:rsid w:val="00531F0C"/>
    <w:rsid w:val="00532098"/>
    <w:rsid w:val="0053286D"/>
    <w:rsid w:val="005328DB"/>
    <w:rsid w:val="00532C03"/>
    <w:rsid w:val="00532DA1"/>
    <w:rsid w:val="00532DB2"/>
    <w:rsid w:val="00532E82"/>
    <w:rsid w:val="00532EAF"/>
    <w:rsid w:val="0053329F"/>
    <w:rsid w:val="005332BC"/>
    <w:rsid w:val="005334A7"/>
    <w:rsid w:val="005335B2"/>
    <w:rsid w:val="005337ED"/>
    <w:rsid w:val="00533DE6"/>
    <w:rsid w:val="00533F50"/>
    <w:rsid w:val="0053432A"/>
    <w:rsid w:val="0053450A"/>
    <w:rsid w:val="00534710"/>
    <w:rsid w:val="00534BB6"/>
    <w:rsid w:val="00535CEF"/>
    <w:rsid w:val="005361A0"/>
    <w:rsid w:val="0053642B"/>
    <w:rsid w:val="00536464"/>
    <w:rsid w:val="0053671B"/>
    <w:rsid w:val="00536A1B"/>
    <w:rsid w:val="00536E90"/>
    <w:rsid w:val="005373D4"/>
    <w:rsid w:val="00537D31"/>
    <w:rsid w:val="00537ED7"/>
    <w:rsid w:val="0054016C"/>
    <w:rsid w:val="005407AF"/>
    <w:rsid w:val="00540831"/>
    <w:rsid w:val="0054137B"/>
    <w:rsid w:val="0054142D"/>
    <w:rsid w:val="005415C1"/>
    <w:rsid w:val="0054186C"/>
    <w:rsid w:val="00541895"/>
    <w:rsid w:val="00541A8A"/>
    <w:rsid w:val="00541DD6"/>
    <w:rsid w:val="00542CCE"/>
    <w:rsid w:val="00542D12"/>
    <w:rsid w:val="0054322B"/>
    <w:rsid w:val="0054343C"/>
    <w:rsid w:val="0054380F"/>
    <w:rsid w:val="00543C03"/>
    <w:rsid w:val="00543FA9"/>
    <w:rsid w:val="00544337"/>
    <w:rsid w:val="00545301"/>
    <w:rsid w:val="005457A4"/>
    <w:rsid w:val="0054584A"/>
    <w:rsid w:val="00546478"/>
    <w:rsid w:val="005464ED"/>
    <w:rsid w:val="005467E1"/>
    <w:rsid w:val="005468C0"/>
    <w:rsid w:val="00546A76"/>
    <w:rsid w:val="005470A2"/>
    <w:rsid w:val="0054711A"/>
    <w:rsid w:val="0054750D"/>
    <w:rsid w:val="005475F6"/>
    <w:rsid w:val="00547AD7"/>
    <w:rsid w:val="00547D7F"/>
    <w:rsid w:val="00547DA7"/>
    <w:rsid w:val="00550289"/>
    <w:rsid w:val="005507D9"/>
    <w:rsid w:val="0055151E"/>
    <w:rsid w:val="005516B1"/>
    <w:rsid w:val="0055178A"/>
    <w:rsid w:val="00551CB3"/>
    <w:rsid w:val="00551D1F"/>
    <w:rsid w:val="00551E1E"/>
    <w:rsid w:val="00551E31"/>
    <w:rsid w:val="00551E5C"/>
    <w:rsid w:val="00551E7C"/>
    <w:rsid w:val="00551EAB"/>
    <w:rsid w:val="005521EB"/>
    <w:rsid w:val="005522CD"/>
    <w:rsid w:val="005524BE"/>
    <w:rsid w:val="00552980"/>
    <w:rsid w:val="00552AAF"/>
    <w:rsid w:val="00552C8B"/>
    <w:rsid w:val="00552D80"/>
    <w:rsid w:val="00552E39"/>
    <w:rsid w:val="005531D3"/>
    <w:rsid w:val="005537E1"/>
    <w:rsid w:val="00553B26"/>
    <w:rsid w:val="00553BD8"/>
    <w:rsid w:val="005540FD"/>
    <w:rsid w:val="00554362"/>
    <w:rsid w:val="00554777"/>
    <w:rsid w:val="005548B8"/>
    <w:rsid w:val="00554A93"/>
    <w:rsid w:val="00554D68"/>
    <w:rsid w:val="00554DF7"/>
    <w:rsid w:val="00554ECD"/>
    <w:rsid w:val="0055506F"/>
    <w:rsid w:val="0055511E"/>
    <w:rsid w:val="00555245"/>
    <w:rsid w:val="0055536E"/>
    <w:rsid w:val="00555859"/>
    <w:rsid w:val="00556370"/>
    <w:rsid w:val="005565DE"/>
    <w:rsid w:val="00556629"/>
    <w:rsid w:val="00556AAA"/>
    <w:rsid w:val="00556FD9"/>
    <w:rsid w:val="0055764A"/>
    <w:rsid w:val="00557905"/>
    <w:rsid w:val="00557B63"/>
    <w:rsid w:val="00557E1F"/>
    <w:rsid w:val="005603C2"/>
    <w:rsid w:val="00560ADD"/>
    <w:rsid w:val="00560C30"/>
    <w:rsid w:val="00561422"/>
    <w:rsid w:val="00561439"/>
    <w:rsid w:val="005614A9"/>
    <w:rsid w:val="005617E7"/>
    <w:rsid w:val="00561B18"/>
    <w:rsid w:val="00561BA4"/>
    <w:rsid w:val="00561FB1"/>
    <w:rsid w:val="00562A3F"/>
    <w:rsid w:val="00562C3A"/>
    <w:rsid w:val="00562E9C"/>
    <w:rsid w:val="00563226"/>
    <w:rsid w:val="0056354D"/>
    <w:rsid w:val="0056391F"/>
    <w:rsid w:val="005641D2"/>
    <w:rsid w:val="0056446D"/>
    <w:rsid w:val="00564B2D"/>
    <w:rsid w:val="00564BB1"/>
    <w:rsid w:val="0056589B"/>
    <w:rsid w:val="00565DAE"/>
    <w:rsid w:val="00565F99"/>
    <w:rsid w:val="0056667F"/>
    <w:rsid w:val="00566777"/>
    <w:rsid w:val="005668A8"/>
    <w:rsid w:val="005668AC"/>
    <w:rsid w:val="00566C00"/>
    <w:rsid w:val="00567090"/>
    <w:rsid w:val="0056745F"/>
    <w:rsid w:val="00567651"/>
    <w:rsid w:val="00567691"/>
    <w:rsid w:val="00567B4A"/>
    <w:rsid w:val="00567B9A"/>
    <w:rsid w:val="00567D55"/>
    <w:rsid w:val="00567E59"/>
    <w:rsid w:val="0057007D"/>
    <w:rsid w:val="0057007E"/>
    <w:rsid w:val="00570D1B"/>
    <w:rsid w:val="00570DC0"/>
    <w:rsid w:val="00570F63"/>
    <w:rsid w:val="005711CF"/>
    <w:rsid w:val="005713AB"/>
    <w:rsid w:val="0057140E"/>
    <w:rsid w:val="00571688"/>
    <w:rsid w:val="00571D4B"/>
    <w:rsid w:val="0057206F"/>
    <w:rsid w:val="0057210B"/>
    <w:rsid w:val="00572966"/>
    <w:rsid w:val="00572A0F"/>
    <w:rsid w:val="00572AA4"/>
    <w:rsid w:val="00572BF1"/>
    <w:rsid w:val="00572E48"/>
    <w:rsid w:val="005730A5"/>
    <w:rsid w:val="00573121"/>
    <w:rsid w:val="00573289"/>
    <w:rsid w:val="00573E61"/>
    <w:rsid w:val="0057473A"/>
    <w:rsid w:val="00575167"/>
    <w:rsid w:val="00575225"/>
    <w:rsid w:val="005753A8"/>
    <w:rsid w:val="00575667"/>
    <w:rsid w:val="00575AAB"/>
    <w:rsid w:val="00575B23"/>
    <w:rsid w:val="00575CA5"/>
    <w:rsid w:val="00575DF9"/>
    <w:rsid w:val="005760C9"/>
    <w:rsid w:val="00576383"/>
    <w:rsid w:val="005763B5"/>
    <w:rsid w:val="0057642D"/>
    <w:rsid w:val="00576430"/>
    <w:rsid w:val="005765DA"/>
    <w:rsid w:val="005767B8"/>
    <w:rsid w:val="0057687D"/>
    <w:rsid w:val="005769CE"/>
    <w:rsid w:val="00576D43"/>
    <w:rsid w:val="00576DE7"/>
    <w:rsid w:val="00576E91"/>
    <w:rsid w:val="00576F5F"/>
    <w:rsid w:val="00576FD8"/>
    <w:rsid w:val="00577244"/>
    <w:rsid w:val="0057724D"/>
    <w:rsid w:val="00577417"/>
    <w:rsid w:val="0058020C"/>
    <w:rsid w:val="00580225"/>
    <w:rsid w:val="005802F5"/>
    <w:rsid w:val="00581083"/>
    <w:rsid w:val="00581377"/>
    <w:rsid w:val="0058148E"/>
    <w:rsid w:val="00581535"/>
    <w:rsid w:val="00581AD2"/>
    <w:rsid w:val="00581EF6"/>
    <w:rsid w:val="00581F68"/>
    <w:rsid w:val="00581F6B"/>
    <w:rsid w:val="00582913"/>
    <w:rsid w:val="00582D84"/>
    <w:rsid w:val="00583264"/>
    <w:rsid w:val="005833A7"/>
    <w:rsid w:val="00583756"/>
    <w:rsid w:val="00583A22"/>
    <w:rsid w:val="00583DB7"/>
    <w:rsid w:val="00584143"/>
    <w:rsid w:val="005845BB"/>
    <w:rsid w:val="00584A17"/>
    <w:rsid w:val="005852F3"/>
    <w:rsid w:val="0058551D"/>
    <w:rsid w:val="005856A6"/>
    <w:rsid w:val="005856D0"/>
    <w:rsid w:val="005858BE"/>
    <w:rsid w:val="00585D2C"/>
    <w:rsid w:val="00585E1C"/>
    <w:rsid w:val="00585F08"/>
    <w:rsid w:val="0058627D"/>
    <w:rsid w:val="00586ECD"/>
    <w:rsid w:val="00586EF4"/>
    <w:rsid w:val="00587159"/>
    <w:rsid w:val="0058732B"/>
    <w:rsid w:val="00587417"/>
    <w:rsid w:val="0058756E"/>
    <w:rsid w:val="00587581"/>
    <w:rsid w:val="00587B46"/>
    <w:rsid w:val="00587B72"/>
    <w:rsid w:val="00587D1A"/>
    <w:rsid w:val="00590247"/>
    <w:rsid w:val="0059033E"/>
    <w:rsid w:val="0059098A"/>
    <w:rsid w:val="00590AF3"/>
    <w:rsid w:val="0059156E"/>
    <w:rsid w:val="00591778"/>
    <w:rsid w:val="005919D8"/>
    <w:rsid w:val="00591FE7"/>
    <w:rsid w:val="00592346"/>
    <w:rsid w:val="0059279A"/>
    <w:rsid w:val="00592B93"/>
    <w:rsid w:val="00592D57"/>
    <w:rsid w:val="00592FA9"/>
    <w:rsid w:val="005930C5"/>
    <w:rsid w:val="005933EC"/>
    <w:rsid w:val="005934BE"/>
    <w:rsid w:val="005935AE"/>
    <w:rsid w:val="005937B3"/>
    <w:rsid w:val="0059382A"/>
    <w:rsid w:val="00593A32"/>
    <w:rsid w:val="00593DC7"/>
    <w:rsid w:val="0059409D"/>
    <w:rsid w:val="005942F6"/>
    <w:rsid w:val="00594649"/>
    <w:rsid w:val="00594676"/>
    <w:rsid w:val="00594C28"/>
    <w:rsid w:val="00594FBF"/>
    <w:rsid w:val="00595033"/>
    <w:rsid w:val="005951E1"/>
    <w:rsid w:val="00595B86"/>
    <w:rsid w:val="005960B6"/>
    <w:rsid w:val="0059637E"/>
    <w:rsid w:val="00596613"/>
    <w:rsid w:val="00596B7F"/>
    <w:rsid w:val="00596C2C"/>
    <w:rsid w:val="00597311"/>
    <w:rsid w:val="005976B6"/>
    <w:rsid w:val="005977A8"/>
    <w:rsid w:val="00597AB1"/>
    <w:rsid w:val="00597D72"/>
    <w:rsid w:val="005A0070"/>
    <w:rsid w:val="005A0202"/>
    <w:rsid w:val="005A074A"/>
    <w:rsid w:val="005A09FF"/>
    <w:rsid w:val="005A0AB2"/>
    <w:rsid w:val="005A0C0C"/>
    <w:rsid w:val="005A0D74"/>
    <w:rsid w:val="005A0DE0"/>
    <w:rsid w:val="005A1518"/>
    <w:rsid w:val="005A1609"/>
    <w:rsid w:val="005A1AFE"/>
    <w:rsid w:val="005A20C5"/>
    <w:rsid w:val="005A22E8"/>
    <w:rsid w:val="005A28EE"/>
    <w:rsid w:val="005A2949"/>
    <w:rsid w:val="005A2A0F"/>
    <w:rsid w:val="005A2C8C"/>
    <w:rsid w:val="005A3A14"/>
    <w:rsid w:val="005A3AA8"/>
    <w:rsid w:val="005A3BD5"/>
    <w:rsid w:val="005A3BDC"/>
    <w:rsid w:val="005A3FB3"/>
    <w:rsid w:val="005A4B9B"/>
    <w:rsid w:val="005A5008"/>
    <w:rsid w:val="005A58E6"/>
    <w:rsid w:val="005A59B9"/>
    <w:rsid w:val="005A5AAC"/>
    <w:rsid w:val="005A5ADB"/>
    <w:rsid w:val="005A601E"/>
    <w:rsid w:val="005A63B8"/>
    <w:rsid w:val="005A64B7"/>
    <w:rsid w:val="005A6AD8"/>
    <w:rsid w:val="005A6BA4"/>
    <w:rsid w:val="005A6CFB"/>
    <w:rsid w:val="005A7503"/>
    <w:rsid w:val="005A7523"/>
    <w:rsid w:val="005A76C4"/>
    <w:rsid w:val="005A7CF2"/>
    <w:rsid w:val="005B00A9"/>
    <w:rsid w:val="005B00D6"/>
    <w:rsid w:val="005B0191"/>
    <w:rsid w:val="005B03E7"/>
    <w:rsid w:val="005B0574"/>
    <w:rsid w:val="005B09C0"/>
    <w:rsid w:val="005B0ADC"/>
    <w:rsid w:val="005B1195"/>
    <w:rsid w:val="005B171F"/>
    <w:rsid w:val="005B1919"/>
    <w:rsid w:val="005B19E0"/>
    <w:rsid w:val="005B1C3C"/>
    <w:rsid w:val="005B1CF0"/>
    <w:rsid w:val="005B22BE"/>
    <w:rsid w:val="005B2321"/>
    <w:rsid w:val="005B26B2"/>
    <w:rsid w:val="005B3364"/>
    <w:rsid w:val="005B33E7"/>
    <w:rsid w:val="005B37CC"/>
    <w:rsid w:val="005B3B2B"/>
    <w:rsid w:val="005B3DB2"/>
    <w:rsid w:val="005B4429"/>
    <w:rsid w:val="005B4985"/>
    <w:rsid w:val="005B50FC"/>
    <w:rsid w:val="005B527D"/>
    <w:rsid w:val="005B55B1"/>
    <w:rsid w:val="005B58A0"/>
    <w:rsid w:val="005B5CE1"/>
    <w:rsid w:val="005B6695"/>
    <w:rsid w:val="005B6A92"/>
    <w:rsid w:val="005B7098"/>
    <w:rsid w:val="005B721F"/>
    <w:rsid w:val="005B72E2"/>
    <w:rsid w:val="005C0303"/>
    <w:rsid w:val="005C0350"/>
    <w:rsid w:val="005C0BCC"/>
    <w:rsid w:val="005C1525"/>
    <w:rsid w:val="005C15BD"/>
    <w:rsid w:val="005C1680"/>
    <w:rsid w:val="005C1689"/>
    <w:rsid w:val="005C18AC"/>
    <w:rsid w:val="005C1D36"/>
    <w:rsid w:val="005C1D3B"/>
    <w:rsid w:val="005C20EB"/>
    <w:rsid w:val="005C2305"/>
    <w:rsid w:val="005C2C6B"/>
    <w:rsid w:val="005C2D15"/>
    <w:rsid w:val="005C2E77"/>
    <w:rsid w:val="005C2F01"/>
    <w:rsid w:val="005C2F2C"/>
    <w:rsid w:val="005C3019"/>
    <w:rsid w:val="005C30C9"/>
    <w:rsid w:val="005C32FD"/>
    <w:rsid w:val="005C3367"/>
    <w:rsid w:val="005C33A9"/>
    <w:rsid w:val="005C37F3"/>
    <w:rsid w:val="005C3A47"/>
    <w:rsid w:val="005C3B4A"/>
    <w:rsid w:val="005C403E"/>
    <w:rsid w:val="005C4263"/>
    <w:rsid w:val="005C4ADC"/>
    <w:rsid w:val="005C5098"/>
    <w:rsid w:val="005C530F"/>
    <w:rsid w:val="005C5322"/>
    <w:rsid w:val="005C5367"/>
    <w:rsid w:val="005C570E"/>
    <w:rsid w:val="005C57D7"/>
    <w:rsid w:val="005C5A11"/>
    <w:rsid w:val="005C5DD3"/>
    <w:rsid w:val="005C5E70"/>
    <w:rsid w:val="005C6399"/>
    <w:rsid w:val="005C6F60"/>
    <w:rsid w:val="005C6FA5"/>
    <w:rsid w:val="005C7034"/>
    <w:rsid w:val="005C74A3"/>
    <w:rsid w:val="005C7533"/>
    <w:rsid w:val="005D09B6"/>
    <w:rsid w:val="005D0DF0"/>
    <w:rsid w:val="005D0E1A"/>
    <w:rsid w:val="005D0E99"/>
    <w:rsid w:val="005D0F45"/>
    <w:rsid w:val="005D127D"/>
    <w:rsid w:val="005D1CFC"/>
    <w:rsid w:val="005D2811"/>
    <w:rsid w:val="005D330E"/>
    <w:rsid w:val="005D350D"/>
    <w:rsid w:val="005D3602"/>
    <w:rsid w:val="005D3954"/>
    <w:rsid w:val="005D3CA1"/>
    <w:rsid w:val="005D3FE8"/>
    <w:rsid w:val="005D4582"/>
    <w:rsid w:val="005D4665"/>
    <w:rsid w:val="005D4792"/>
    <w:rsid w:val="005D4802"/>
    <w:rsid w:val="005D4BFF"/>
    <w:rsid w:val="005D54C5"/>
    <w:rsid w:val="005D54CE"/>
    <w:rsid w:val="005D5504"/>
    <w:rsid w:val="005D55A2"/>
    <w:rsid w:val="005D574F"/>
    <w:rsid w:val="005D59D3"/>
    <w:rsid w:val="005D5AA1"/>
    <w:rsid w:val="005D5E02"/>
    <w:rsid w:val="005D5E4F"/>
    <w:rsid w:val="005D6378"/>
    <w:rsid w:val="005D6432"/>
    <w:rsid w:val="005D6FE2"/>
    <w:rsid w:val="005D7E16"/>
    <w:rsid w:val="005E0354"/>
    <w:rsid w:val="005E0526"/>
    <w:rsid w:val="005E06CB"/>
    <w:rsid w:val="005E0BEC"/>
    <w:rsid w:val="005E104F"/>
    <w:rsid w:val="005E13A8"/>
    <w:rsid w:val="005E1691"/>
    <w:rsid w:val="005E17B5"/>
    <w:rsid w:val="005E1988"/>
    <w:rsid w:val="005E1B48"/>
    <w:rsid w:val="005E1F75"/>
    <w:rsid w:val="005E25D7"/>
    <w:rsid w:val="005E2B83"/>
    <w:rsid w:val="005E2DFE"/>
    <w:rsid w:val="005E307B"/>
    <w:rsid w:val="005E3159"/>
    <w:rsid w:val="005E334D"/>
    <w:rsid w:val="005E35E3"/>
    <w:rsid w:val="005E3BF4"/>
    <w:rsid w:val="005E42E5"/>
    <w:rsid w:val="005E4687"/>
    <w:rsid w:val="005E5179"/>
    <w:rsid w:val="005E51EF"/>
    <w:rsid w:val="005E527D"/>
    <w:rsid w:val="005E5B8D"/>
    <w:rsid w:val="005E60DF"/>
    <w:rsid w:val="005E61FE"/>
    <w:rsid w:val="005E6545"/>
    <w:rsid w:val="005E6548"/>
    <w:rsid w:val="005E6607"/>
    <w:rsid w:val="005E671D"/>
    <w:rsid w:val="005E7A63"/>
    <w:rsid w:val="005E7CE9"/>
    <w:rsid w:val="005F01BC"/>
    <w:rsid w:val="005F1784"/>
    <w:rsid w:val="005F18B4"/>
    <w:rsid w:val="005F1A5E"/>
    <w:rsid w:val="005F1B47"/>
    <w:rsid w:val="005F1EF4"/>
    <w:rsid w:val="005F2461"/>
    <w:rsid w:val="005F26D9"/>
    <w:rsid w:val="005F27E5"/>
    <w:rsid w:val="005F2B57"/>
    <w:rsid w:val="005F2BBB"/>
    <w:rsid w:val="005F2CED"/>
    <w:rsid w:val="005F3003"/>
    <w:rsid w:val="005F32DA"/>
    <w:rsid w:val="005F34DA"/>
    <w:rsid w:val="005F35FA"/>
    <w:rsid w:val="005F39DA"/>
    <w:rsid w:val="005F3BBF"/>
    <w:rsid w:val="005F444D"/>
    <w:rsid w:val="005F44B6"/>
    <w:rsid w:val="005F4BDF"/>
    <w:rsid w:val="005F51E3"/>
    <w:rsid w:val="005F5293"/>
    <w:rsid w:val="005F55E9"/>
    <w:rsid w:val="005F5F01"/>
    <w:rsid w:val="005F6503"/>
    <w:rsid w:val="005F6999"/>
    <w:rsid w:val="005F7E0D"/>
    <w:rsid w:val="0060011D"/>
    <w:rsid w:val="006004F4"/>
    <w:rsid w:val="00600B1C"/>
    <w:rsid w:val="00600C96"/>
    <w:rsid w:val="00600E63"/>
    <w:rsid w:val="0060100D"/>
    <w:rsid w:val="006011EA"/>
    <w:rsid w:val="00601244"/>
    <w:rsid w:val="006017BA"/>
    <w:rsid w:val="006017D1"/>
    <w:rsid w:val="006019CB"/>
    <w:rsid w:val="00601A6D"/>
    <w:rsid w:val="00601D69"/>
    <w:rsid w:val="00602055"/>
    <w:rsid w:val="00602119"/>
    <w:rsid w:val="006023A3"/>
    <w:rsid w:val="0060251D"/>
    <w:rsid w:val="006025F1"/>
    <w:rsid w:val="00602AAC"/>
    <w:rsid w:val="00603165"/>
    <w:rsid w:val="006033B1"/>
    <w:rsid w:val="00603404"/>
    <w:rsid w:val="0060350D"/>
    <w:rsid w:val="0060352D"/>
    <w:rsid w:val="00603BF7"/>
    <w:rsid w:val="00603CE8"/>
    <w:rsid w:val="00604763"/>
    <w:rsid w:val="006047C2"/>
    <w:rsid w:val="00604A06"/>
    <w:rsid w:val="006052D0"/>
    <w:rsid w:val="0060541C"/>
    <w:rsid w:val="00605439"/>
    <w:rsid w:val="00605830"/>
    <w:rsid w:val="006058B3"/>
    <w:rsid w:val="00605C00"/>
    <w:rsid w:val="00605CDD"/>
    <w:rsid w:val="00605CEC"/>
    <w:rsid w:val="00606039"/>
    <w:rsid w:val="00606A9D"/>
    <w:rsid w:val="00606C42"/>
    <w:rsid w:val="00607035"/>
    <w:rsid w:val="0060723E"/>
    <w:rsid w:val="0060732D"/>
    <w:rsid w:val="00607338"/>
    <w:rsid w:val="00607399"/>
    <w:rsid w:val="0060782D"/>
    <w:rsid w:val="00607937"/>
    <w:rsid w:val="00607ACE"/>
    <w:rsid w:val="00610455"/>
    <w:rsid w:val="00610C91"/>
    <w:rsid w:val="0061105F"/>
    <w:rsid w:val="00611884"/>
    <w:rsid w:val="0061196D"/>
    <w:rsid w:val="00611D07"/>
    <w:rsid w:val="00611E64"/>
    <w:rsid w:val="00612B03"/>
    <w:rsid w:val="00613129"/>
    <w:rsid w:val="00613906"/>
    <w:rsid w:val="00614265"/>
    <w:rsid w:val="00614671"/>
    <w:rsid w:val="0061474A"/>
    <w:rsid w:val="006147B9"/>
    <w:rsid w:val="006148E7"/>
    <w:rsid w:val="006148F9"/>
    <w:rsid w:val="00614D07"/>
    <w:rsid w:val="00614ECF"/>
    <w:rsid w:val="00614F52"/>
    <w:rsid w:val="0061536C"/>
    <w:rsid w:val="006153A7"/>
    <w:rsid w:val="00615ED3"/>
    <w:rsid w:val="006160A9"/>
    <w:rsid w:val="00616168"/>
    <w:rsid w:val="00616208"/>
    <w:rsid w:val="00616583"/>
    <w:rsid w:val="0061691B"/>
    <w:rsid w:val="00616EA8"/>
    <w:rsid w:val="0061751A"/>
    <w:rsid w:val="00617707"/>
    <w:rsid w:val="00617718"/>
    <w:rsid w:val="00617729"/>
    <w:rsid w:val="0061799E"/>
    <w:rsid w:val="006202BC"/>
    <w:rsid w:val="006205AE"/>
    <w:rsid w:val="00620B4B"/>
    <w:rsid w:val="00620CE9"/>
    <w:rsid w:val="0062159E"/>
    <w:rsid w:val="00621639"/>
    <w:rsid w:val="006216C7"/>
    <w:rsid w:val="00621CFF"/>
    <w:rsid w:val="00621D28"/>
    <w:rsid w:val="0062211C"/>
    <w:rsid w:val="006225E0"/>
    <w:rsid w:val="00622BAB"/>
    <w:rsid w:val="00622D62"/>
    <w:rsid w:val="00622D84"/>
    <w:rsid w:val="00623124"/>
    <w:rsid w:val="0062341A"/>
    <w:rsid w:val="006235BB"/>
    <w:rsid w:val="00623DD2"/>
    <w:rsid w:val="00623E68"/>
    <w:rsid w:val="006242BA"/>
    <w:rsid w:val="006249E4"/>
    <w:rsid w:val="00624BF7"/>
    <w:rsid w:val="00624FD2"/>
    <w:rsid w:val="0062503E"/>
    <w:rsid w:val="00625418"/>
    <w:rsid w:val="00625427"/>
    <w:rsid w:val="0062592C"/>
    <w:rsid w:val="00625FE7"/>
    <w:rsid w:val="00626001"/>
    <w:rsid w:val="0062636D"/>
    <w:rsid w:val="006265E1"/>
    <w:rsid w:val="00626634"/>
    <w:rsid w:val="00626802"/>
    <w:rsid w:val="00626E55"/>
    <w:rsid w:val="00626EA1"/>
    <w:rsid w:val="00626EC2"/>
    <w:rsid w:val="00627443"/>
    <w:rsid w:val="00627762"/>
    <w:rsid w:val="00630340"/>
    <w:rsid w:val="00630ACA"/>
    <w:rsid w:val="00630AEF"/>
    <w:rsid w:val="00630B64"/>
    <w:rsid w:val="00630D90"/>
    <w:rsid w:val="00630E69"/>
    <w:rsid w:val="00631293"/>
    <w:rsid w:val="0063135A"/>
    <w:rsid w:val="00631380"/>
    <w:rsid w:val="0063175A"/>
    <w:rsid w:val="0063197F"/>
    <w:rsid w:val="00631F9F"/>
    <w:rsid w:val="0063221E"/>
    <w:rsid w:val="006322A3"/>
    <w:rsid w:val="00632708"/>
    <w:rsid w:val="006327D3"/>
    <w:rsid w:val="006328D2"/>
    <w:rsid w:val="00632C66"/>
    <w:rsid w:val="00632E73"/>
    <w:rsid w:val="00633124"/>
    <w:rsid w:val="0063317E"/>
    <w:rsid w:val="00633271"/>
    <w:rsid w:val="006335DC"/>
    <w:rsid w:val="006336C7"/>
    <w:rsid w:val="00633E0B"/>
    <w:rsid w:val="006340FE"/>
    <w:rsid w:val="00634C38"/>
    <w:rsid w:val="00634D41"/>
    <w:rsid w:val="00634EE6"/>
    <w:rsid w:val="006350B2"/>
    <w:rsid w:val="00635371"/>
    <w:rsid w:val="0063571B"/>
    <w:rsid w:val="00635E9A"/>
    <w:rsid w:val="00635F8F"/>
    <w:rsid w:val="0063634A"/>
    <w:rsid w:val="0063646F"/>
    <w:rsid w:val="006366AC"/>
    <w:rsid w:val="00636E73"/>
    <w:rsid w:val="006372B8"/>
    <w:rsid w:val="0063775A"/>
    <w:rsid w:val="006378BE"/>
    <w:rsid w:val="00637FA9"/>
    <w:rsid w:val="0064024F"/>
    <w:rsid w:val="006402E5"/>
    <w:rsid w:val="0064046D"/>
    <w:rsid w:val="006409BF"/>
    <w:rsid w:val="00640BC1"/>
    <w:rsid w:val="00640CEE"/>
    <w:rsid w:val="00640E91"/>
    <w:rsid w:val="00641C0E"/>
    <w:rsid w:val="00641FA9"/>
    <w:rsid w:val="00642005"/>
    <w:rsid w:val="006420C3"/>
    <w:rsid w:val="006424B5"/>
    <w:rsid w:val="00642A85"/>
    <w:rsid w:val="00642C81"/>
    <w:rsid w:val="00642CD9"/>
    <w:rsid w:val="006434A7"/>
    <w:rsid w:val="0064427E"/>
    <w:rsid w:val="006443F9"/>
    <w:rsid w:val="00644654"/>
    <w:rsid w:val="00644862"/>
    <w:rsid w:val="00644925"/>
    <w:rsid w:val="00644DF7"/>
    <w:rsid w:val="00644EA6"/>
    <w:rsid w:val="00644F43"/>
    <w:rsid w:val="00644FAA"/>
    <w:rsid w:val="00645052"/>
    <w:rsid w:val="006454C5"/>
    <w:rsid w:val="00645A36"/>
    <w:rsid w:val="00645B2F"/>
    <w:rsid w:val="0064611A"/>
    <w:rsid w:val="006461DC"/>
    <w:rsid w:val="0064673A"/>
    <w:rsid w:val="0064677E"/>
    <w:rsid w:val="00646940"/>
    <w:rsid w:val="00646B3F"/>
    <w:rsid w:val="006471D3"/>
    <w:rsid w:val="00647B20"/>
    <w:rsid w:val="00647E80"/>
    <w:rsid w:val="00650848"/>
    <w:rsid w:val="00650D00"/>
    <w:rsid w:val="00651161"/>
    <w:rsid w:val="006515F5"/>
    <w:rsid w:val="00652071"/>
    <w:rsid w:val="00652130"/>
    <w:rsid w:val="0065241B"/>
    <w:rsid w:val="006531A9"/>
    <w:rsid w:val="0065362E"/>
    <w:rsid w:val="00653692"/>
    <w:rsid w:val="00653A92"/>
    <w:rsid w:val="00653D07"/>
    <w:rsid w:val="00653D42"/>
    <w:rsid w:val="006540C4"/>
    <w:rsid w:val="0065437D"/>
    <w:rsid w:val="006548C3"/>
    <w:rsid w:val="00654A21"/>
    <w:rsid w:val="00654CD7"/>
    <w:rsid w:val="00654D50"/>
    <w:rsid w:val="00654FB3"/>
    <w:rsid w:val="00655166"/>
    <w:rsid w:val="006551D7"/>
    <w:rsid w:val="006554D8"/>
    <w:rsid w:val="006555A8"/>
    <w:rsid w:val="006556B0"/>
    <w:rsid w:val="00655C0B"/>
    <w:rsid w:val="00655F4E"/>
    <w:rsid w:val="00656096"/>
    <w:rsid w:val="006568B2"/>
    <w:rsid w:val="0065690A"/>
    <w:rsid w:val="0065690D"/>
    <w:rsid w:val="006569C6"/>
    <w:rsid w:val="00656A1F"/>
    <w:rsid w:val="00656C0A"/>
    <w:rsid w:val="00656F74"/>
    <w:rsid w:val="00656FAF"/>
    <w:rsid w:val="00657066"/>
    <w:rsid w:val="006570D7"/>
    <w:rsid w:val="0065735B"/>
    <w:rsid w:val="00657722"/>
    <w:rsid w:val="006577F9"/>
    <w:rsid w:val="00657913"/>
    <w:rsid w:val="00657AE1"/>
    <w:rsid w:val="00657C86"/>
    <w:rsid w:val="00657CAA"/>
    <w:rsid w:val="00657E58"/>
    <w:rsid w:val="00657F54"/>
    <w:rsid w:val="00657FCF"/>
    <w:rsid w:val="006601E8"/>
    <w:rsid w:val="0066076E"/>
    <w:rsid w:val="00660C97"/>
    <w:rsid w:val="00660D0F"/>
    <w:rsid w:val="00660F14"/>
    <w:rsid w:val="00661147"/>
    <w:rsid w:val="00661167"/>
    <w:rsid w:val="006614BF"/>
    <w:rsid w:val="00661C76"/>
    <w:rsid w:val="006627D7"/>
    <w:rsid w:val="00662A72"/>
    <w:rsid w:val="00663782"/>
    <w:rsid w:val="0066386B"/>
    <w:rsid w:val="0066408E"/>
    <w:rsid w:val="006641D5"/>
    <w:rsid w:val="0066482B"/>
    <w:rsid w:val="006649B3"/>
    <w:rsid w:val="00664D0D"/>
    <w:rsid w:val="00664E70"/>
    <w:rsid w:val="0066523D"/>
    <w:rsid w:val="00665B6C"/>
    <w:rsid w:val="00665B97"/>
    <w:rsid w:val="00666034"/>
    <w:rsid w:val="006663FF"/>
    <w:rsid w:val="006665C7"/>
    <w:rsid w:val="0066675C"/>
    <w:rsid w:val="006667F9"/>
    <w:rsid w:val="00666A02"/>
    <w:rsid w:val="00666A37"/>
    <w:rsid w:val="00666B10"/>
    <w:rsid w:val="00666C99"/>
    <w:rsid w:val="00667564"/>
    <w:rsid w:val="0066770B"/>
    <w:rsid w:val="00667977"/>
    <w:rsid w:val="00667997"/>
    <w:rsid w:val="00667B34"/>
    <w:rsid w:val="00667C7B"/>
    <w:rsid w:val="0067011F"/>
    <w:rsid w:val="006702BF"/>
    <w:rsid w:val="006705AE"/>
    <w:rsid w:val="00670CC0"/>
    <w:rsid w:val="00671088"/>
    <w:rsid w:val="00671644"/>
    <w:rsid w:val="0067185B"/>
    <w:rsid w:val="00671B47"/>
    <w:rsid w:val="00671D6B"/>
    <w:rsid w:val="006721CA"/>
    <w:rsid w:val="00672E44"/>
    <w:rsid w:val="00673C67"/>
    <w:rsid w:val="00673D86"/>
    <w:rsid w:val="00674654"/>
    <w:rsid w:val="00675AF1"/>
    <w:rsid w:val="00675CF8"/>
    <w:rsid w:val="0067671F"/>
    <w:rsid w:val="00676766"/>
    <w:rsid w:val="006807A1"/>
    <w:rsid w:val="00680C47"/>
    <w:rsid w:val="00680DB5"/>
    <w:rsid w:val="00681374"/>
    <w:rsid w:val="00681678"/>
    <w:rsid w:val="00681AB3"/>
    <w:rsid w:val="00681E3E"/>
    <w:rsid w:val="00682D17"/>
    <w:rsid w:val="0068355A"/>
    <w:rsid w:val="0068362C"/>
    <w:rsid w:val="00683D58"/>
    <w:rsid w:val="0068403E"/>
    <w:rsid w:val="006843B2"/>
    <w:rsid w:val="0068480B"/>
    <w:rsid w:val="00684D2C"/>
    <w:rsid w:val="00684D86"/>
    <w:rsid w:val="00685107"/>
    <w:rsid w:val="0068517E"/>
    <w:rsid w:val="006851C1"/>
    <w:rsid w:val="006851CA"/>
    <w:rsid w:val="00685262"/>
    <w:rsid w:val="00685460"/>
    <w:rsid w:val="006855E1"/>
    <w:rsid w:val="00685996"/>
    <w:rsid w:val="006859D7"/>
    <w:rsid w:val="00685C79"/>
    <w:rsid w:val="00685DE0"/>
    <w:rsid w:val="00685F92"/>
    <w:rsid w:val="006864F5"/>
    <w:rsid w:val="00686708"/>
    <w:rsid w:val="0068686C"/>
    <w:rsid w:val="00686B71"/>
    <w:rsid w:val="00687022"/>
    <w:rsid w:val="00687725"/>
    <w:rsid w:val="00687774"/>
    <w:rsid w:val="00687AEE"/>
    <w:rsid w:val="00687C8D"/>
    <w:rsid w:val="00687CA9"/>
    <w:rsid w:val="006904DB"/>
    <w:rsid w:val="00690691"/>
    <w:rsid w:val="006908CB"/>
    <w:rsid w:val="00690F58"/>
    <w:rsid w:val="0069101B"/>
    <w:rsid w:val="0069149B"/>
    <w:rsid w:val="00691B55"/>
    <w:rsid w:val="00691C9D"/>
    <w:rsid w:val="00691E75"/>
    <w:rsid w:val="00692195"/>
    <w:rsid w:val="00692231"/>
    <w:rsid w:val="006926FC"/>
    <w:rsid w:val="0069272D"/>
    <w:rsid w:val="00692994"/>
    <w:rsid w:val="0069328D"/>
    <w:rsid w:val="006932D0"/>
    <w:rsid w:val="00693304"/>
    <w:rsid w:val="00693307"/>
    <w:rsid w:val="006933D7"/>
    <w:rsid w:val="00693784"/>
    <w:rsid w:val="00693B64"/>
    <w:rsid w:val="00693C9B"/>
    <w:rsid w:val="00693CA7"/>
    <w:rsid w:val="00693E57"/>
    <w:rsid w:val="00694273"/>
    <w:rsid w:val="0069435E"/>
    <w:rsid w:val="00694B1F"/>
    <w:rsid w:val="00694C78"/>
    <w:rsid w:val="00694DFB"/>
    <w:rsid w:val="00694FAB"/>
    <w:rsid w:val="0069546C"/>
    <w:rsid w:val="00695E7A"/>
    <w:rsid w:val="006962B7"/>
    <w:rsid w:val="00696A85"/>
    <w:rsid w:val="00696CC7"/>
    <w:rsid w:val="00696F3B"/>
    <w:rsid w:val="00697A5D"/>
    <w:rsid w:val="00697B47"/>
    <w:rsid w:val="00697DC1"/>
    <w:rsid w:val="006A00DB"/>
    <w:rsid w:val="006A04A8"/>
    <w:rsid w:val="006A0535"/>
    <w:rsid w:val="006A08CB"/>
    <w:rsid w:val="006A0AA2"/>
    <w:rsid w:val="006A0F46"/>
    <w:rsid w:val="006A1BA7"/>
    <w:rsid w:val="006A21B8"/>
    <w:rsid w:val="006A228C"/>
    <w:rsid w:val="006A2595"/>
    <w:rsid w:val="006A25F2"/>
    <w:rsid w:val="006A2BAA"/>
    <w:rsid w:val="006A2F30"/>
    <w:rsid w:val="006A3149"/>
    <w:rsid w:val="006A369B"/>
    <w:rsid w:val="006A39CD"/>
    <w:rsid w:val="006A3AEA"/>
    <w:rsid w:val="006A3C55"/>
    <w:rsid w:val="006A3FDD"/>
    <w:rsid w:val="006A403F"/>
    <w:rsid w:val="006A4361"/>
    <w:rsid w:val="006A4A9C"/>
    <w:rsid w:val="006A4B37"/>
    <w:rsid w:val="006A4C2E"/>
    <w:rsid w:val="006A4D02"/>
    <w:rsid w:val="006A5072"/>
    <w:rsid w:val="006A511F"/>
    <w:rsid w:val="006A51D3"/>
    <w:rsid w:val="006A5604"/>
    <w:rsid w:val="006A5ABF"/>
    <w:rsid w:val="006A5C67"/>
    <w:rsid w:val="006A5CB5"/>
    <w:rsid w:val="006A5D88"/>
    <w:rsid w:val="006A5DAF"/>
    <w:rsid w:val="006A6340"/>
    <w:rsid w:val="006A672C"/>
    <w:rsid w:val="006A6796"/>
    <w:rsid w:val="006A6DEA"/>
    <w:rsid w:val="006A7E7E"/>
    <w:rsid w:val="006B0030"/>
    <w:rsid w:val="006B05D9"/>
    <w:rsid w:val="006B0A22"/>
    <w:rsid w:val="006B150E"/>
    <w:rsid w:val="006B1579"/>
    <w:rsid w:val="006B1C2B"/>
    <w:rsid w:val="006B20D8"/>
    <w:rsid w:val="006B20DE"/>
    <w:rsid w:val="006B237B"/>
    <w:rsid w:val="006B265E"/>
    <w:rsid w:val="006B2804"/>
    <w:rsid w:val="006B31C2"/>
    <w:rsid w:val="006B3279"/>
    <w:rsid w:val="006B341D"/>
    <w:rsid w:val="006B3674"/>
    <w:rsid w:val="006B36A1"/>
    <w:rsid w:val="006B3902"/>
    <w:rsid w:val="006B3D08"/>
    <w:rsid w:val="006B3EE2"/>
    <w:rsid w:val="006B435B"/>
    <w:rsid w:val="006B453D"/>
    <w:rsid w:val="006B466E"/>
    <w:rsid w:val="006B479E"/>
    <w:rsid w:val="006B4A63"/>
    <w:rsid w:val="006B4CFA"/>
    <w:rsid w:val="006B539E"/>
    <w:rsid w:val="006B54AB"/>
    <w:rsid w:val="006B5A60"/>
    <w:rsid w:val="006B5A80"/>
    <w:rsid w:val="006B62AB"/>
    <w:rsid w:val="006B6610"/>
    <w:rsid w:val="006B66A8"/>
    <w:rsid w:val="006B6B54"/>
    <w:rsid w:val="006B6ECE"/>
    <w:rsid w:val="006B7295"/>
    <w:rsid w:val="006B73A9"/>
    <w:rsid w:val="006B7832"/>
    <w:rsid w:val="006C0A47"/>
    <w:rsid w:val="006C0BEF"/>
    <w:rsid w:val="006C10B1"/>
    <w:rsid w:val="006C1272"/>
    <w:rsid w:val="006C16C5"/>
    <w:rsid w:val="006C1D53"/>
    <w:rsid w:val="006C1F05"/>
    <w:rsid w:val="006C1F4D"/>
    <w:rsid w:val="006C2099"/>
    <w:rsid w:val="006C21F4"/>
    <w:rsid w:val="006C2A66"/>
    <w:rsid w:val="006C30A4"/>
    <w:rsid w:val="006C358B"/>
    <w:rsid w:val="006C379D"/>
    <w:rsid w:val="006C3891"/>
    <w:rsid w:val="006C3F8A"/>
    <w:rsid w:val="006C3FA7"/>
    <w:rsid w:val="006C4273"/>
    <w:rsid w:val="006C434F"/>
    <w:rsid w:val="006C450E"/>
    <w:rsid w:val="006C46D0"/>
    <w:rsid w:val="006C5343"/>
    <w:rsid w:val="006C5682"/>
    <w:rsid w:val="006C586D"/>
    <w:rsid w:val="006C5E4D"/>
    <w:rsid w:val="006C5F3B"/>
    <w:rsid w:val="006C5FEA"/>
    <w:rsid w:val="006C619E"/>
    <w:rsid w:val="006C6E63"/>
    <w:rsid w:val="006C6E71"/>
    <w:rsid w:val="006C7395"/>
    <w:rsid w:val="006C7AC8"/>
    <w:rsid w:val="006C7BD8"/>
    <w:rsid w:val="006C7C27"/>
    <w:rsid w:val="006D04A2"/>
    <w:rsid w:val="006D0AB4"/>
    <w:rsid w:val="006D0E49"/>
    <w:rsid w:val="006D0FFE"/>
    <w:rsid w:val="006D10EB"/>
    <w:rsid w:val="006D13B6"/>
    <w:rsid w:val="006D1473"/>
    <w:rsid w:val="006D1682"/>
    <w:rsid w:val="006D18EC"/>
    <w:rsid w:val="006D19A4"/>
    <w:rsid w:val="006D29DA"/>
    <w:rsid w:val="006D2C16"/>
    <w:rsid w:val="006D2E42"/>
    <w:rsid w:val="006D34FB"/>
    <w:rsid w:val="006D3647"/>
    <w:rsid w:val="006D3A09"/>
    <w:rsid w:val="006D42A4"/>
    <w:rsid w:val="006D4697"/>
    <w:rsid w:val="006D4C35"/>
    <w:rsid w:val="006D5A63"/>
    <w:rsid w:val="006D6081"/>
    <w:rsid w:val="006D61B7"/>
    <w:rsid w:val="006D6476"/>
    <w:rsid w:val="006D6526"/>
    <w:rsid w:val="006D6A9B"/>
    <w:rsid w:val="006D6C75"/>
    <w:rsid w:val="006D6DA2"/>
    <w:rsid w:val="006D6DCF"/>
    <w:rsid w:val="006D6E66"/>
    <w:rsid w:val="006D7934"/>
    <w:rsid w:val="006D7DDC"/>
    <w:rsid w:val="006D7E71"/>
    <w:rsid w:val="006E0610"/>
    <w:rsid w:val="006E06F6"/>
    <w:rsid w:val="006E12F3"/>
    <w:rsid w:val="006E186C"/>
    <w:rsid w:val="006E1966"/>
    <w:rsid w:val="006E19C8"/>
    <w:rsid w:val="006E1F8E"/>
    <w:rsid w:val="006E214A"/>
    <w:rsid w:val="006E21EF"/>
    <w:rsid w:val="006E2510"/>
    <w:rsid w:val="006E303C"/>
    <w:rsid w:val="006E315D"/>
    <w:rsid w:val="006E31E7"/>
    <w:rsid w:val="006E330A"/>
    <w:rsid w:val="006E35C1"/>
    <w:rsid w:val="006E396E"/>
    <w:rsid w:val="006E399A"/>
    <w:rsid w:val="006E39C5"/>
    <w:rsid w:val="006E3ACD"/>
    <w:rsid w:val="006E4478"/>
    <w:rsid w:val="006E4610"/>
    <w:rsid w:val="006E4647"/>
    <w:rsid w:val="006E46DD"/>
    <w:rsid w:val="006E4837"/>
    <w:rsid w:val="006E49B2"/>
    <w:rsid w:val="006E4C6A"/>
    <w:rsid w:val="006E4DBE"/>
    <w:rsid w:val="006E5235"/>
    <w:rsid w:val="006E52A2"/>
    <w:rsid w:val="006E5616"/>
    <w:rsid w:val="006E5719"/>
    <w:rsid w:val="006E578B"/>
    <w:rsid w:val="006E5A08"/>
    <w:rsid w:val="006E5ACB"/>
    <w:rsid w:val="006E5B12"/>
    <w:rsid w:val="006E5E28"/>
    <w:rsid w:val="006E69E8"/>
    <w:rsid w:val="006E6F64"/>
    <w:rsid w:val="006E7499"/>
    <w:rsid w:val="006E7557"/>
    <w:rsid w:val="006E7747"/>
    <w:rsid w:val="006F071A"/>
    <w:rsid w:val="006F0940"/>
    <w:rsid w:val="006F0B52"/>
    <w:rsid w:val="006F0BEC"/>
    <w:rsid w:val="006F0CF7"/>
    <w:rsid w:val="006F10E3"/>
    <w:rsid w:val="006F139D"/>
    <w:rsid w:val="006F1817"/>
    <w:rsid w:val="006F18D7"/>
    <w:rsid w:val="006F19DF"/>
    <w:rsid w:val="006F1F5E"/>
    <w:rsid w:val="006F209C"/>
    <w:rsid w:val="006F23FE"/>
    <w:rsid w:val="006F24A3"/>
    <w:rsid w:val="006F3541"/>
    <w:rsid w:val="006F3566"/>
    <w:rsid w:val="006F3908"/>
    <w:rsid w:val="006F3BA6"/>
    <w:rsid w:val="006F3BDB"/>
    <w:rsid w:val="006F3D1F"/>
    <w:rsid w:val="006F3F87"/>
    <w:rsid w:val="006F420D"/>
    <w:rsid w:val="006F4510"/>
    <w:rsid w:val="006F48AF"/>
    <w:rsid w:val="006F4AAC"/>
    <w:rsid w:val="006F4CAB"/>
    <w:rsid w:val="006F5049"/>
    <w:rsid w:val="006F507C"/>
    <w:rsid w:val="006F5565"/>
    <w:rsid w:val="006F5B62"/>
    <w:rsid w:val="006F5D02"/>
    <w:rsid w:val="006F5D88"/>
    <w:rsid w:val="006F674A"/>
    <w:rsid w:val="006F6880"/>
    <w:rsid w:val="006F6C3B"/>
    <w:rsid w:val="006F6C9E"/>
    <w:rsid w:val="006F6DCE"/>
    <w:rsid w:val="006F7142"/>
    <w:rsid w:val="006F742B"/>
    <w:rsid w:val="006F7454"/>
    <w:rsid w:val="006F75F3"/>
    <w:rsid w:val="006F7697"/>
    <w:rsid w:val="006F7746"/>
    <w:rsid w:val="00700115"/>
    <w:rsid w:val="007009EA"/>
    <w:rsid w:val="00700CB8"/>
    <w:rsid w:val="00700DDB"/>
    <w:rsid w:val="00700FEB"/>
    <w:rsid w:val="00701275"/>
    <w:rsid w:val="00701393"/>
    <w:rsid w:val="007016FF"/>
    <w:rsid w:val="00701718"/>
    <w:rsid w:val="007019E2"/>
    <w:rsid w:val="0070228B"/>
    <w:rsid w:val="0070270F"/>
    <w:rsid w:val="0070272A"/>
    <w:rsid w:val="00702C27"/>
    <w:rsid w:val="00702C6D"/>
    <w:rsid w:val="00702D54"/>
    <w:rsid w:val="0070319E"/>
    <w:rsid w:val="00703516"/>
    <w:rsid w:val="00703986"/>
    <w:rsid w:val="00703D82"/>
    <w:rsid w:val="00703EA6"/>
    <w:rsid w:val="0070401B"/>
    <w:rsid w:val="007042E0"/>
    <w:rsid w:val="0070477D"/>
    <w:rsid w:val="00706017"/>
    <w:rsid w:val="007061BB"/>
    <w:rsid w:val="00706655"/>
    <w:rsid w:val="00706DDF"/>
    <w:rsid w:val="00707251"/>
    <w:rsid w:val="00707D60"/>
    <w:rsid w:val="00707EF3"/>
    <w:rsid w:val="00707F94"/>
    <w:rsid w:val="00707FC1"/>
    <w:rsid w:val="007103B3"/>
    <w:rsid w:val="007106F4"/>
    <w:rsid w:val="00710B08"/>
    <w:rsid w:val="00710BF2"/>
    <w:rsid w:val="00710C96"/>
    <w:rsid w:val="00710E34"/>
    <w:rsid w:val="0071151C"/>
    <w:rsid w:val="0071165B"/>
    <w:rsid w:val="007121DC"/>
    <w:rsid w:val="0071244A"/>
    <w:rsid w:val="007124E2"/>
    <w:rsid w:val="0071297A"/>
    <w:rsid w:val="00712A78"/>
    <w:rsid w:val="00712C4B"/>
    <w:rsid w:val="00712D15"/>
    <w:rsid w:val="00712F1E"/>
    <w:rsid w:val="007132AF"/>
    <w:rsid w:val="00713EE8"/>
    <w:rsid w:val="00713FF2"/>
    <w:rsid w:val="00714991"/>
    <w:rsid w:val="00714E9B"/>
    <w:rsid w:val="0071508F"/>
    <w:rsid w:val="00715791"/>
    <w:rsid w:val="00715850"/>
    <w:rsid w:val="00715A72"/>
    <w:rsid w:val="00715DF6"/>
    <w:rsid w:val="00716DA1"/>
    <w:rsid w:val="00716EBB"/>
    <w:rsid w:val="00717064"/>
    <w:rsid w:val="007170FD"/>
    <w:rsid w:val="00717569"/>
    <w:rsid w:val="00717A9F"/>
    <w:rsid w:val="00717E86"/>
    <w:rsid w:val="007203E0"/>
    <w:rsid w:val="007205D6"/>
    <w:rsid w:val="00720695"/>
    <w:rsid w:val="007209DB"/>
    <w:rsid w:val="00720D92"/>
    <w:rsid w:val="00720DC2"/>
    <w:rsid w:val="00721538"/>
    <w:rsid w:val="007216F4"/>
    <w:rsid w:val="007219DD"/>
    <w:rsid w:val="00721D2D"/>
    <w:rsid w:val="00721E6B"/>
    <w:rsid w:val="00721FD2"/>
    <w:rsid w:val="0072258D"/>
    <w:rsid w:val="0072291E"/>
    <w:rsid w:val="00722A10"/>
    <w:rsid w:val="00722FDA"/>
    <w:rsid w:val="00722FF7"/>
    <w:rsid w:val="00723762"/>
    <w:rsid w:val="007245E3"/>
    <w:rsid w:val="007247BB"/>
    <w:rsid w:val="00724CD6"/>
    <w:rsid w:val="00725193"/>
    <w:rsid w:val="00725B9F"/>
    <w:rsid w:val="007261B7"/>
    <w:rsid w:val="00726E14"/>
    <w:rsid w:val="007277AE"/>
    <w:rsid w:val="007279A6"/>
    <w:rsid w:val="00727BBC"/>
    <w:rsid w:val="00727E85"/>
    <w:rsid w:val="00727EA2"/>
    <w:rsid w:val="00727ED7"/>
    <w:rsid w:val="00730426"/>
    <w:rsid w:val="00730819"/>
    <w:rsid w:val="00730890"/>
    <w:rsid w:val="007308DD"/>
    <w:rsid w:val="00730A4F"/>
    <w:rsid w:val="0073103E"/>
    <w:rsid w:val="0073135B"/>
    <w:rsid w:val="00731459"/>
    <w:rsid w:val="00731706"/>
    <w:rsid w:val="007319C3"/>
    <w:rsid w:val="00731A8E"/>
    <w:rsid w:val="00731BA1"/>
    <w:rsid w:val="00731D19"/>
    <w:rsid w:val="00731DD2"/>
    <w:rsid w:val="007322B7"/>
    <w:rsid w:val="00732361"/>
    <w:rsid w:val="007332D1"/>
    <w:rsid w:val="00733575"/>
    <w:rsid w:val="00733911"/>
    <w:rsid w:val="00733A28"/>
    <w:rsid w:val="00733D5A"/>
    <w:rsid w:val="00734018"/>
    <w:rsid w:val="00734060"/>
    <w:rsid w:val="00734A7D"/>
    <w:rsid w:val="00735137"/>
    <w:rsid w:val="00735253"/>
    <w:rsid w:val="007354B6"/>
    <w:rsid w:val="0073581E"/>
    <w:rsid w:val="0073602F"/>
    <w:rsid w:val="0073623D"/>
    <w:rsid w:val="007362CD"/>
    <w:rsid w:val="0073742F"/>
    <w:rsid w:val="007379EB"/>
    <w:rsid w:val="0074009B"/>
    <w:rsid w:val="007401A0"/>
    <w:rsid w:val="00740803"/>
    <w:rsid w:val="00740C10"/>
    <w:rsid w:val="00740CAB"/>
    <w:rsid w:val="00740E46"/>
    <w:rsid w:val="0074112E"/>
    <w:rsid w:val="0074128D"/>
    <w:rsid w:val="00741591"/>
    <w:rsid w:val="00741644"/>
    <w:rsid w:val="00741830"/>
    <w:rsid w:val="00741A26"/>
    <w:rsid w:val="00741D82"/>
    <w:rsid w:val="00741F3E"/>
    <w:rsid w:val="0074209E"/>
    <w:rsid w:val="0074228D"/>
    <w:rsid w:val="00742302"/>
    <w:rsid w:val="00742835"/>
    <w:rsid w:val="00742A1F"/>
    <w:rsid w:val="00742C4E"/>
    <w:rsid w:val="00742EDB"/>
    <w:rsid w:val="00742F46"/>
    <w:rsid w:val="007431A7"/>
    <w:rsid w:val="007433C5"/>
    <w:rsid w:val="00743412"/>
    <w:rsid w:val="007438B9"/>
    <w:rsid w:val="007439E6"/>
    <w:rsid w:val="00743BE4"/>
    <w:rsid w:val="00743F5E"/>
    <w:rsid w:val="0074421F"/>
    <w:rsid w:val="00744290"/>
    <w:rsid w:val="00744444"/>
    <w:rsid w:val="0074495C"/>
    <w:rsid w:val="00744B47"/>
    <w:rsid w:val="00744C05"/>
    <w:rsid w:val="00744D2F"/>
    <w:rsid w:val="00744ED4"/>
    <w:rsid w:val="0074502D"/>
    <w:rsid w:val="0074507C"/>
    <w:rsid w:val="0074530A"/>
    <w:rsid w:val="00745665"/>
    <w:rsid w:val="007456A6"/>
    <w:rsid w:val="00745FCB"/>
    <w:rsid w:val="00746209"/>
    <w:rsid w:val="00746B31"/>
    <w:rsid w:val="00746ECF"/>
    <w:rsid w:val="0074733A"/>
    <w:rsid w:val="00747477"/>
    <w:rsid w:val="007476B5"/>
    <w:rsid w:val="0074774A"/>
    <w:rsid w:val="00747864"/>
    <w:rsid w:val="00747D60"/>
    <w:rsid w:val="00747DD8"/>
    <w:rsid w:val="00750072"/>
    <w:rsid w:val="0075021A"/>
    <w:rsid w:val="00750335"/>
    <w:rsid w:val="007508B8"/>
    <w:rsid w:val="00750A16"/>
    <w:rsid w:val="00750CFB"/>
    <w:rsid w:val="00750E51"/>
    <w:rsid w:val="00751176"/>
    <w:rsid w:val="00751518"/>
    <w:rsid w:val="007518E2"/>
    <w:rsid w:val="00751ADB"/>
    <w:rsid w:val="00751B5E"/>
    <w:rsid w:val="00751EFC"/>
    <w:rsid w:val="00752552"/>
    <w:rsid w:val="00752E6E"/>
    <w:rsid w:val="00752F56"/>
    <w:rsid w:val="0075314D"/>
    <w:rsid w:val="007533D0"/>
    <w:rsid w:val="00753BD5"/>
    <w:rsid w:val="00753C58"/>
    <w:rsid w:val="0075410B"/>
    <w:rsid w:val="007545BB"/>
    <w:rsid w:val="00754A6E"/>
    <w:rsid w:val="00755DE0"/>
    <w:rsid w:val="00755E84"/>
    <w:rsid w:val="007560F4"/>
    <w:rsid w:val="0075628E"/>
    <w:rsid w:val="0075634B"/>
    <w:rsid w:val="0075649D"/>
    <w:rsid w:val="007568AF"/>
    <w:rsid w:val="00756E3B"/>
    <w:rsid w:val="0075702E"/>
    <w:rsid w:val="0075782E"/>
    <w:rsid w:val="007578B7"/>
    <w:rsid w:val="00757E44"/>
    <w:rsid w:val="00757E7C"/>
    <w:rsid w:val="00757EC1"/>
    <w:rsid w:val="0076021D"/>
    <w:rsid w:val="0076053E"/>
    <w:rsid w:val="007606AE"/>
    <w:rsid w:val="007606CA"/>
    <w:rsid w:val="00760B93"/>
    <w:rsid w:val="00760B9B"/>
    <w:rsid w:val="00760C7B"/>
    <w:rsid w:val="00760D62"/>
    <w:rsid w:val="00760E92"/>
    <w:rsid w:val="007610D1"/>
    <w:rsid w:val="00761CA4"/>
    <w:rsid w:val="00761E8B"/>
    <w:rsid w:val="0076261D"/>
    <w:rsid w:val="00762AD2"/>
    <w:rsid w:val="00763154"/>
    <w:rsid w:val="007631A5"/>
    <w:rsid w:val="0076393F"/>
    <w:rsid w:val="00763994"/>
    <w:rsid w:val="00763E5F"/>
    <w:rsid w:val="00763E93"/>
    <w:rsid w:val="00764B5B"/>
    <w:rsid w:val="00765115"/>
    <w:rsid w:val="00765AC5"/>
    <w:rsid w:val="00765DD9"/>
    <w:rsid w:val="00766131"/>
    <w:rsid w:val="00766132"/>
    <w:rsid w:val="0076648E"/>
    <w:rsid w:val="0076671E"/>
    <w:rsid w:val="007669DE"/>
    <w:rsid w:val="00766AAF"/>
    <w:rsid w:val="00766BB9"/>
    <w:rsid w:val="00766D28"/>
    <w:rsid w:val="00766FA0"/>
    <w:rsid w:val="007670C1"/>
    <w:rsid w:val="0076724D"/>
    <w:rsid w:val="007673B2"/>
    <w:rsid w:val="00767675"/>
    <w:rsid w:val="007676F8"/>
    <w:rsid w:val="00767C1E"/>
    <w:rsid w:val="00767E16"/>
    <w:rsid w:val="00770577"/>
    <w:rsid w:val="00770989"/>
    <w:rsid w:val="00770D01"/>
    <w:rsid w:val="00770DCA"/>
    <w:rsid w:val="00771000"/>
    <w:rsid w:val="007721FD"/>
    <w:rsid w:val="007723CF"/>
    <w:rsid w:val="00772E7E"/>
    <w:rsid w:val="00773484"/>
    <w:rsid w:val="007734AA"/>
    <w:rsid w:val="007734BD"/>
    <w:rsid w:val="007734F0"/>
    <w:rsid w:val="00773881"/>
    <w:rsid w:val="0077390E"/>
    <w:rsid w:val="00773F5E"/>
    <w:rsid w:val="00773FD2"/>
    <w:rsid w:val="00774192"/>
    <w:rsid w:val="007741A4"/>
    <w:rsid w:val="007742A2"/>
    <w:rsid w:val="007743EA"/>
    <w:rsid w:val="00774823"/>
    <w:rsid w:val="00775090"/>
    <w:rsid w:val="0077539D"/>
    <w:rsid w:val="00775625"/>
    <w:rsid w:val="00775850"/>
    <w:rsid w:val="00775939"/>
    <w:rsid w:val="00775A7C"/>
    <w:rsid w:val="00775DED"/>
    <w:rsid w:val="007765E5"/>
    <w:rsid w:val="0077680C"/>
    <w:rsid w:val="00776E4F"/>
    <w:rsid w:val="00776F35"/>
    <w:rsid w:val="0077700B"/>
    <w:rsid w:val="00777915"/>
    <w:rsid w:val="00777B84"/>
    <w:rsid w:val="00777F22"/>
    <w:rsid w:val="00777F95"/>
    <w:rsid w:val="007800EE"/>
    <w:rsid w:val="007801B6"/>
    <w:rsid w:val="00780670"/>
    <w:rsid w:val="007806AC"/>
    <w:rsid w:val="00780B48"/>
    <w:rsid w:val="00781223"/>
    <w:rsid w:val="00781237"/>
    <w:rsid w:val="0078127E"/>
    <w:rsid w:val="007812C8"/>
    <w:rsid w:val="0078143F"/>
    <w:rsid w:val="00781BB3"/>
    <w:rsid w:val="00781BB7"/>
    <w:rsid w:val="00781E58"/>
    <w:rsid w:val="00781E88"/>
    <w:rsid w:val="00782590"/>
    <w:rsid w:val="007828E7"/>
    <w:rsid w:val="00782EB8"/>
    <w:rsid w:val="00782F31"/>
    <w:rsid w:val="007833BE"/>
    <w:rsid w:val="007839C9"/>
    <w:rsid w:val="00783CDA"/>
    <w:rsid w:val="0078415C"/>
    <w:rsid w:val="00784491"/>
    <w:rsid w:val="007844E1"/>
    <w:rsid w:val="00784D49"/>
    <w:rsid w:val="007851B2"/>
    <w:rsid w:val="00785434"/>
    <w:rsid w:val="0078563B"/>
    <w:rsid w:val="00785849"/>
    <w:rsid w:val="0078596B"/>
    <w:rsid w:val="007859AF"/>
    <w:rsid w:val="00785E10"/>
    <w:rsid w:val="007864A1"/>
    <w:rsid w:val="007866A7"/>
    <w:rsid w:val="00786842"/>
    <w:rsid w:val="00786857"/>
    <w:rsid w:val="00786964"/>
    <w:rsid w:val="00786E37"/>
    <w:rsid w:val="007871F1"/>
    <w:rsid w:val="007877D8"/>
    <w:rsid w:val="00787954"/>
    <w:rsid w:val="007905E8"/>
    <w:rsid w:val="00790661"/>
    <w:rsid w:val="00790B08"/>
    <w:rsid w:val="00790C68"/>
    <w:rsid w:val="00790FDB"/>
    <w:rsid w:val="007928C6"/>
    <w:rsid w:val="00792C7B"/>
    <w:rsid w:val="00793233"/>
    <w:rsid w:val="00793653"/>
    <w:rsid w:val="007937B1"/>
    <w:rsid w:val="00793812"/>
    <w:rsid w:val="00793BB3"/>
    <w:rsid w:val="00793CE3"/>
    <w:rsid w:val="00793D91"/>
    <w:rsid w:val="00794460"/>
    <w:rsid w:val="00794495"/>
    <w:rsid w:val="007945A6"/>
    <w:rsid w:val="00794D1D"/>
    <w:rsid w:val="00794FCE"/>
    <w:rsid w:val="00794FE7"/>
    <w:rsid w:val="007955DC"/>
    <w:rsid w:val="0079643A"/>
    <w:rsid w:val="00796611"/>
    <w:rsid w:val="00796BC6"/>
    <w:rsid w:val="00796C3B"/>
    <w:rsid w:val="00796DE4"/>
    <w:rsid w:val="007970E7"/>
    <w:rsid w:val="007976F9"/>
    <w:rsid w:val="00797C67"/>
    <w:rsid w:val="00797F9C"/>
    <w:rsid w:val="007A07B3"/>
    <w:rsid w:val="007A1276"/>
    <w:rsid w:val="007A140B"/>
    <w:rsid w:val="007A15A5"/>
    <w:rsid w:val="007A1684"/>
    <w:rsid w:val="007A1C8D"/>
    <w:rsid w:val="007A1E9F"/>
    <w:rsid w:val="007A1EE6"/>
    <w:rsid w:val="007A20C4"/>
    <w:rsid w:val="007A237D"/>
    <w:rsid w:val="007A2401"/>
    <w:rsid w:val="007A25CC"/>
    <w:rsid w:val="007A26B0"/>
    <w:rsid w:val="007A2843"/>
    <w:rsid w:val="007A297A"/>
    <w:rsid w:val="007A2C69"/>
    <w:rsid w:val="007A2FFD"/>
    <w:rsid w:val="007A319C"/>
    <w:rsid w:val="007A361B"/>
    <w:rsid w:val="007A3630"/>
    <w:rsid w:val="007A3680"/>
    <w:rsid w:val="007A3692"/>
    <w:rsid w:val="007A3709"/>
    <w:rsid w:val="007A4185"/>
    <w:rsid w:val="007A4556"/>
    <w:rsid w:val="007A46D9"/>
    <w:rsid w:val="007A509C"/>
    <w:rsid w:val="007A52DC"/>
    <w:rsid w:val="007A53AB"/>
    <w:rsid w:val="007A57E7"/>
    <w:rsid w:val="007A595F"/>
    <w:rsid w:val="007A5DA4"/>
    <w:rsid w:val="007A5F28"/>
    <w:rsid w:val="007A64D1"/>
    <w:rsid w:val="007A65FF"/>
    <w:rsid w:val="007A66C0"/>
    <w:rsid w:val="007A6978"/>
    <w:rsid w:val="007A6C35"/>
    <w:rsid w:val="007A6FA2"/>
    <w:rsid w:val="007A6FE2"/>
    <w:rsid w:val="007A72F8"/>
    <w:rsid w:val="007A793C"/>
    <w:rsid w:val="007A7C31"/>
    <w:rsid w:val="007B041D"/>
    <w:rsid w:val="007B0420"/>
    <w:rsid w:val="007B11B9"/>
    <w:rsid w:val="007B18B2"/>
    <w:rsid w:val="007B1D68"/>
    <w:rsid w:val="007B20AF"/>
    <w:rsid w:val="007B247D"/>
    <w:rsid w:val="007B25A2"/>
    <w:rsid w:val="007B263F"/>
    <w:rsid w:val="007B2B31"/>
    <w:rsid w:val="007B2D76"/>
    <w:rsid w:val="007B2FBA"/>
    <w:rsid w:val="007B3DA5"/>
    <w:rsid w:val="007B42BD"/>
    <w:rsid w:val="007B430E"/>
    <w:rsid w:val="007B4784"/>
    <w:rsid w:val="007B4D61"/>
    <w:rsid w:val="007B4F70"/>
    <w:rsid w:val="007B57E4"/>
    <w:rsid w:val="007B5A20"/>
    <w:rsid w:val="007B5C2F"/>
    <w:rsid w:val="007B5F07"/>
    <w:rsid w:val="007B613F"/>
    <w:rsid w:val="007B61DB"/>
    <w:rsid w:val="007B6447"/>
    <w:rsid w:val="007B6617"/>
    <w:rsid w:val="007B6658"/>
    <w:rsid w:val="007B6B4D"/>
    <w:rsid w:val="007B6F62"/>
    <w:rsid w:val="007B703B"/>
    <w:rsid w:val="007B7813"/>
    <w:rsid w:val="007B7A8D"/>
    <w:rsid w:val="007B7D95"/>
    <w:rsid w:val="007B7E31"/>
    <w:rsid w:val="007C00B5"/>
    <w:rsid w:val="007C00FC"/>
    <w:rsid w:val="007C06EB"/>
    <w:rsid w:val="007C089F"/>
    <w:rsid w:val="007C091F"/>
    <w:rsid w:val="007C09C6"/>
    <w:rsid w:val="007C0CC1"/>
    <w:rsid w:val="007C0E66"/>
    <w:rsid w:val="007C1219"/>
    <w:rsid w:val="007C124B"/>
    <w:rsid w:val="007C1616"/>
    <w:rsid w:val="007C1822"/>
    <w:rsid w:val="007C1856"/>
    <w:rsid w:val="007C1C5D"/>
    <w:rsid w:val="007C2112"/>
    <w:rsid w:val="007C255D"/>
    <w:rsid w:val="007C2A25"/>
    <w:rsid w:val="007C2A5C"/>
    <w:rsid w:val="007C2AD5"/>
    <w:rsid w:val="007C2E63"/>
    <w:rsid w:val="007C2E72"/>
    <w:rsid w:val="007C3282"/>
    <w:rsid w:val="007C3803"/>
    <w:rsid w:val="007C3861"/>
    <w:rsid w:val="007C38F3"/>
    <w:rsid w:val="007C39AA"/>
    <w:rsid w:val="007C3B0D"/>
    <w:rsid w:val="007C3E9C"/>
    <w:rsid w:val="007C479B"/>
    <w:rsid w:val="007C47B4"/>
    <w:rsid w:val="007C483F"/>
    <w:rsid w:val="007C486A"/>
    <w:rsid w:val="007C4DF9"/>
    <w:rsid w:val="007C4E92"/>
    <w:rsid w:val="007C4EC3"/>
    <w:rsid w:val="007C4F4F"/>
    <w:rsid w:val="007C4FA1"/>
    <w:rsid w:val="007C510E"/>
    <w:rsid w:val="007C5138"/>
    <w:rsid w:val="007C5763"/>
    <w:rsid w:val="007C584B"/>
    <w:rsid w:val="007C5AD4"/>
    <w:rsid w:val="007C6846"/>
    <w:rsid w:val="007C711A"/>
    <w:rsid w:val="007C71C6"/>
    <w:rsid w:val="007C7D87"/>
    <w:rsid w:val="007D0060"/>
    <w:rsid w:val="007D03BE"/>
    <w:rsid w:val="007D0571"/>
    <w:rsid w:val="007D0743"/>
    <w:rsid w:val="007D0C4A"/>
    <w:rsid w:val="007D0CB1"/>
    <w:rsid w:val="007D0DA9"/>
    <w:rsid w:val="007D0FE0"/>
    <w:rsid w:val="007D11C1"/>
    <w:rsid w:val="007D19D2"/>
    <w:rsid w:val="007D1B52"/>
    <w:rsid w:val="007D2561"/>
    <w:rsid w:val="007D28BE"/>
    <w:rsid w:val="007D2D1B"/>
    <w:rsid w:val="007D2E0C"/>
    <w:rsid w:val="007D319B"/>
    <w:rsid w:val="007D33D3"/>
    <w:rsid w:val="007D3EA4"/>
    <w:rsid w:val="007D434A"/>
    <w:rsid w:val="007D4425"/>
    <w:rsid w:val="007D4BEA"/>
    <w:rsid w:val="007D4C06"/>
    <w:rsid w:val="007D4D16"/>
    <w:rsid w:val="007D5234"/>
    <w:rsid w:val="007D58CA"/>
    <w:rsid w:val="007D5927"/>
    <w:rsid w:val="007D597A"/>
    <w:rsid w:val="007D6913"/>
    <w:rsid w:val="007D72E3"/>
    <w:rsid w:val="007D7799"/>
    <w:rsid w:val="007D797F"/>
    <w:rsid w:val="007E0018"/>
    <w:rsid w:val="007E02C6"/>
    <w:rsid w:val="007E084A"/>
    <w:rsid w:val="007E09AA"/>
    <w:rsid w:val="007E09EE"/>
    <w:rsid w:val="007E0A25"/>
    <w:rsid w:val="007E0ACB"/>
    <w:rsid w:val="007E0ADE"/>
    <w:rsid w:val="007E162E"/>
    <w:rsid w:val="007E1ACF"/>
    <w:rsid w:val="007E1CAC"/>
    <w:rsid w:val="007E1D92"/>
    <w:rsid w:val="007E2191"/>
    <w:rsid w:val="007E2F59"/>
    <w:rsid w:val="007E3720"/>
    <w:rsid w:val="007E3F2B"/>
    <w:rsid w:val="007E400C"/>
    <w:rsid w:val="007E460F"/>
    <w:rsid w:val="007E4DDE"/>
    <w:rsid w:val="007E5030"/>
    <w:rsid w:val="007E55E3"/>
    <w:rsid w:val="007E61CA"/>
    <w:rsid w:val="007E62E8"/>
    <w:rsid w:val="007E67CB"/>
    <w:rsid w:val="007E687F"/>
    <w:rsid w:val="007E74AC"/>
    <w:rsid w:val="007E7532"/>
    <w:rsid w:val="007E7618"/>
    <w:rsid w:val="007E7CD4"/>
    <w:rsid w:val="007F03C3"/>
    <w:rsid w:val="007F044A"/>
    <w:rsid w:val="007F0BE6"/>
    <w:rsid w:val="007F0FC1"/>
    <w:rsid w:val="007F152C"/>
    <w:rsid w:val="007F154F"/>
    <w:rsid w:val="007F1564"/>
    <w:rsid w:val="007F1B17"/>
    <w:rsid w:val="007F21AF"/>
    <w:rsid w:val="007F2B3E"/>
    <w:rsid w:val="007F2F26"/>
    <w:rsid w:val="007F2F7E"/>
    <w:rsid w:val="007F3568"/>
    <w:rsid w:val="007F35D8"/>
    <w:rsid w:val="007F3BB7"/>
    <w:rsid w:val="007F3C23"/>
    <w:rsid w:val="007F41EB"/>
    <w:rsid w:val="007F4206"/>
    <w:rsid w:val="007F4D66"/>
    <w:rsid w:val="007F51FC"/>
    <w:rsid w:val="007F5631"/>
    <w:rsid w:val="007F5F8E"/>
    <w:rsid w:val="007F6218"/>
    <w:rsid w:val="007F627C"/>
    <w:rsid w:val="007F6654"/>
    <w:rsid w:val="007F6761"/>
    <w:rsid w:val="007F6929"/>
    <w:rsid w:val="007F6EB7"/>
    <w:rsid w:val="007F7616"/>
    <w:rsid w:val="007F76C8"/>
    <w:rsid w:val="007F7FA8"/>
    <w:rsid w:val="00800CD5"/>
    <w:rsid w:val="0080158E"/>
    <w:rsid w:val="00801740"/>
    <w:rsid w:val="00801871"/>
    <w:rsid w:val="008019D5"/>
    <w:rsid w:val="00801E38"/>
    <w:rsid w:val="00801F97"/>
    <w:rsid w:val="008022AA"/>
    <w:rsid w:val="00802443"/>
    <w:rsid w:val="008024C3"/>
    <w:rsid w:val="008024CD"/>
    <w:rsid w:val="008026DB"/>
    <w:rsid w:val="008027BD"/>
    <w:rsid w:val="00802CEC"/>
    <w:rsid w:val="00802E20"/>
    <w:rsid w:val="00802FF1"/>
    <w:rsid w:val="008035EC"/>
    <w:rsid w:val="00803888"/>
    <w:rsid w:val="00803C1B"/>
    <w:rsid w:val="00803F62"/>
    <w:rsid w:val="008042CF"/>
    <w:rsid w:val="008044C5"/>
    <w:rsid w:val="0080479C"/>
    <w:rsid w:val="00804918"/>
    <w:rsid w:val="00804B2F"/>
    <w:rsid w:val="00805117"/>
    <w:rsid w:val="0080527E"/>
    <w:rsid w:val="00805319"/>
    <w:rsid w:val="00805360"/>
    <w:rsid w:val="0080588C"/>
    <w:rsid w:val="00805F73"/>
    <w:rsid w:val="0080696B"/>
    <w:rsid w:val="00807402"/>
    <w:rsid w:val="008079CA"/>
    <w:rsid w:val="00807D41"/>
    <w:rsid w:val="00807F3E"/>
    <w:rsid w:val="008100C7"/>
    <w:rsid w:val="00810465"/>
    <w:rsid w:val="008105E5"/>
    <w:rsid w:val="00810A0F"/>
    <w:rsid w:val="00810EF6"/>
    <w:rsid w:val="00811209"/>
    <w:rsid w:val="0081134B"/>
    <w:rsid w:val="00811B87"/>
    <w:rsid w:val="008120D6"/>
    <w:rsid w:val="00812238"/>
    <w:rsid w:val="008127BF"/>
    <w:rsid w:val="00812E69"/>
    <w:rsid w:val="00813010"/>
    <w:rsid w:val="00813117"/>
    <w:rsid w:val="0081337B"/>
    <w:rsid w:val="0081366A"/>
    <w:rsid w:val="0081374E"/>
    <w:rsid w:val="00813DE2"/>
    <w:rsid w:val="00814F43"/>
    <w:rsid w:val="008153C9"/>
    <w:rsid w:val="008156CD"/>
    <w:rsid w:val="008157D7"/>
    <w:rsid w:val="008158B2"/>
    <w:rsid w:val="00815A52"/>
    <w:rsid w:val="00815B9E"/>
    <w:rsid w:val="00815DD8"/>
    <w:rsid w:val="00815FD3"/>
    <w:rsid w:val="008163F8"/>
    <w:rsid w:val="00816693"/>
    <w:rsid w:val="008166DC"/>
    <w:rsid w:val="008166F9"/>
    <w:rsid w:val="008169E8"/>
    <w:rsid w:val="00816D5B"/>
    <w:rsid w:val="00816DE6"/>
    <w:rsid w:val="00817016"/>
    <w:rsid w:val="00817519"/>
    <w:rsid w:val="0081773D"/>
    <w:rsid w:val="00817D56"/>
    <w:rsid w:val="00817DA8"/>
    <w:rsid w:val="00817E98"/>
    <w:rsid w:val="0082020D"/>
    <w:rsid w:val="00820699"/>
    <w:rsid w:val="008208C6"/>
    <w:rsid w:val="008209F1"/>
    <w:rsid w:val="00820C4E"/>
    <w:rsid w:val="0082120C"/>
    <w:rsid w:val="0082129D"/>
    <w:rsid w:val="00821368"/>
    <w:rsid w:val="00821389"/>
    <w:rsid w:val="0082141A"/>
    <w:rsid w:val="008216BD"/>
    <w:rsid w:val="008218A4"/>
    <w:rsid w:val="008218AF"/>
    <w:rsid w:val="0082199E"/>
    <w:rsid w:val="00821AE9"/>
    <w:rsid w:val="00821B37"/>
    <w:rsid w:val="00821EC6"/>
    <w:rsid w:val="00822177"/>
    <w:rsid w:val="0082223A"/>
    <w:rsid w:val="008222C8"/>
    <w:rsid w:val="0082234D"/>
    <w:rsid w:val="0082248B"/>
    <w:rsid w:val="008224BD"/>
    <w:rsid w:val="00822717"/>
    <w:rsid w:val="0082297A"/>
    <w:rsid w:val="0082299A"/>
    <w:rsid w:val="00822A3A"/>
    <w:rsid w:val="00822B1A"/>
    <w:rsid w:val="008233F0"/>
    <w:rsid w:val="008238DA"/>
    <w:rsid w:val="008238FB"/>
    <w:rsid w:val="00823A6E"/>
    <w:rsid w:val="00823A8F"/>
    <w:rsid w:val="00823B4F"/>
    <w:rsid w:val="0082437E"/>
    <w:rsid w:val="00824849"/>
    <w:rsid w:val="008248B7"/>
    <w:rsid w:val="0082493A"/>
    <w:rsid w:val="00824971"/>
    <w:rsid w:val="00824C02"/>
    <w:rsid w:val="00824EA5"/>
    <w:rsid w:val="008250CE"/>
    <w:rsid w:val="00825543"/>
    <w:rsid w:val="00825CF1"/>
    <w:rsid w:val="00826C9E"/>
    <w:rsid w:val="00826F9C"/>
    <w:rsid w:val="00827C9C"/>
    <w:rsid w:val="00830417"/>
    <w:rsid w:val="0083058A"/>
    <w:rsid w:val="00830734"/>
    <w:rsid w:val="00830BB6"/>
    <w:rsid w:val="00830C34"/>
    <w:rsid w:val="00830D2A"/>
    <w:rsid w:val="00830DFB"/>
    <w:rsid w:val="008310F1"/>
    <w:rsid w:val="00831112"/>
    <w:rsid w:val="0083151B"/>
    <w:rsid w:val="00831920"/>
    <w:rsid w:val="00831DF1"/>
    <w:rsid w:val="00831E02"/>
    <w:rsid w:val="00831E82"/>
    <w:rsid w:val="008320A2"/>
    <w:rsid w:val="008320FD"/>
    <w:rsid w:val="0083216D"/>
    <w:rsid w:val="00832622"/>
    <w:rsid w:val="00832D4D"/>
    <w:rsid w:val="00832D88"/>
    <w:rsid w:val="00832DCF"/>
    <w:rsid w:val="00832EE3"/>
    <w:rsid w:val="008330DD"/>
    <w:rsid w:val="0083389C"/>
    <w:rsid w:val="00833D44"/>
    <w:rsid w:val="00833F2E"/>
    <w:rsid w:val="00833FF4"/>
    <w:rsid w:val="0083452D"/>
    <w:rsid w:val="008347C5"/>
    <w:rsid w:val="00834A29"/>
    <w:rsid w:val="008353C1"/>
    <w:rsid w:val="008355FF"/>
    <w:rsid w:val="00835888"/>
    <w:rsid w:val="008358EE"/>
    <w:rsid w:val="00835CBA"/>
    <w:rsid w:val="00835F8D"/>
    <w:rsid w:val="0083612A"/>
    <w:rsid w:val="00836919"/>
    <w:rsid w:val="00836AE6"/>
    <w:rsid w:val="00836C5E"/>
    <w:rsid w:val="00836CFA"/>
    <w:rsid w:val="0083796A"/>
    <w:rsid w:val="00837C7B"/>
    <w:rsid w:val="00837FCB"/>
    <w:rsid w:val="0084027B"/>
    <w:rsid w:val="00840B2A"/>
    <w:rsid w:val="00840CED"/>
    <w:rsid w:val="00840E0F"/>
    <w:rsid w:val="00840E40"/>
    <w:rsid w:val="00840FEA"/>
    <w:rsid w:val="008416E3"/>
    <w:rsid w:val="00841828"/>
    <w:rsid w:val="00841BDC"/>
    <w:rsid w:val="008421A4"/>
    <w:rsid w:val="008421B6"/>
    <w:rsid w:val="0084228E"/>
    <w:rsid w:val="0084234E"/>
    <w:rsid w:val="008426FF"/>
    <w:rsid w:val="008427B1"/>
    <w:rsid w:val="00842875"/>
    <w:rsid w:val="008428EB"/>
    <w:rsid w:val="00842A13"/>
    <w:rsid w:val="00842A6E"/>
    <w:rsid w:val="00842C4B"/>
    <w:rsid w:val="00842FC2"/>
    <w:rsid w:val="008430AE"/>
    <w:rsid w:val="00843164"/>
    <w:rsid w:val="0084330F"/>
    <w:rsid w:val="008437AE"/>
    <w:rsid w:val="00843AF7"/>
    <w:rsid w:val="00843F58"/>
    <w:rsid w:val="00843F75"/>
    <w:rsid w:val="00844063"/>
    <w:rsid w:val="008450E1"/>
    <w:rsid w:val="00845AC3"/>
    <w:rsid w:val="008462F4"/>
    <w:rsid w:val="008465C6"/>
    <w:rsid w:val="0084680E"/>
    <w:rsid w:val="008468BA"/>
    <w:rsid w:val="00846A4E"/>
    <w:rsid w:val="00846E75"/>
    <w:rsid w:val="008472BF"/>
    <w:rsid w:val="008473D4"/>
    <w:rsid w:val="00847401"/>
    <w:rsid w:val="00847B90"/>
    <w:rsid w:val="00847FA0"/>
    <w:rsid w:val="0085085A"/>
    <w:rsid w:val="00850AA7"/>
    <w:rsid w:val="00850C52"/>
    <w:rsid w:val="00850C6F"/>
    <w:rsid w:val="00850CE9"/>
    <w:rsid w:val="00850D36"/>
    <w:rsid w:val="008511AC"/>
    <w:rsid w:val="008513D9"/>
    <w:rsid w:val="00851669"/>
    <w:rsid w:val="008516E7"/>
    <w:rsid w:val="00851AC8"/>
    <w:rsid w:val="00851FF3"/>
    <w:rsid w:val="008523A0"/>
    <w:rsid w:val="00852875"/>
    <w:rsid w:val="00852E5A"/>
    <w:rsid w:val="00853497"/>
    <w:rsid w:val="00853A6A"/>
    <w:rsid w:val="008541A7"/>
    <w:rsid w:val="00854431"/>
    <w:rsid w:val="00854E3D"/>
    <w:rsid w:val="00854E54"/>
    <w:rsid w:val="0085503C"/>
    <w:rsid w:val="00855B81"/>
    <w:rsid w:val="00855BFF"/>
    <w:rsid w:val="00855D63"/>
    <w:rsid w:val="008560C3"/>
    <w:rsid w:val="008561D9"/>
    <w:rsid w:val="00856368"/>
    <w:rsid w:val="008567B4"/>
    <w:rsid w:val="00856989"/>
    <w:rsid w:val="00856C64"/>
    <w:rsid w:val="00857845"/>
    <w:rsid w:val="0085784E"/>
    <w:rsid w:val="00857955"/>
    <w:rsid w:val="008600CA"/>
    <w:rsid w:val="008601A1"/>
    <w:rsid w:val="00860288"/>
    <w:rsid w:val="008604ED"/>
    <w:rsid w:val="00860561"/>
    <w:rsid w:val="0086080E"/>
    <w:rsid w:val="00860F25"/>
    <w:rsid w:val="00861886"/>
    <w:rsid w:val="008619E1"/>
    <w:rsid w:val="00861AF2"/>
    <w:rsid w:val="00862278"/>
    <w:rsid w:val="0086277F"/>
    <w:rsid w:val="00862DD3"/>
    <w:rsid w:val="008633B9"/>
    <w:rsid w:val="008634F9"/>
    <w:rsid w:val="00863618"/>
    <w:rsid w:val="00863776"/>
    <w:rsid w:val="00863980"/>
    <w:rsid w:val="008641A7"/>
    <w:rsid w:val="00864414"/>
    <w:rsid w:val="00864502"/>
    <w:rsid w:val="00865018"/>
    <w:rsid w:val="0086507F"/>
    <w:rsid w:val="008652C8"/>
    <w:rsid w:val="0086539C"/>
    <w:rsid w:val="008653F3"/>
    <w:rsid w:val="008659FE"/>
    <w:rsid w:val="00866495"/>
    <w:rsid w:val="008666B4"/>
    <w:rsid w:val="0086680A"/>
    <w:rsid w:val="0086684C"/>
    <w:rsid w:val="00866B0B"/>
    <w:rsid w:val="00866FBB"/>
    <w:rsid w:val="008671EC"/>
    <w:rsid w:val="008675A0"/>
    <w:rsid w:val="008675F5"/>
    <w:rsid w:val="0086782F"/>
    <w:rsid w:val="00867A0E"/>
    <w:rsid w:val="00867CE5"/>
    <w:rsid w:val="00867DAC"/>
    <w:rsid w:val="00870798"/>
    <w:rsid w:val="008707A3"/>
    <w:rsid w:val="0087156C"/>
    <w:rsid w:val="00871658"/>
    <w:rsid w:val="00871AAB"/>
    <w:rsid w:val="00871E8B"/>
    <w:rsid w:val="0087280A"/>
    <w:rsid w:val="00872C5C"/>
    <w:rsid w:val="008730CC"/>
    <w:rsid w:val="008740F8"/>
    <w:rsid w:val="0087423B"/>
    <w:rsid w:val="008742C0"/>
    <w:rsid w:val="008748B4"/>
    <w:rsid w:val="00874900"/>
    <w:rsid w:val="00874A09"/>
    <w:rsid w:val="00874BB3"/>
    <w:rsid w:val="00874C1C"/>
    <w:rsid w:val="00874E8E"/>
    <w:rsid w:val="00874EE1"/>
    <w:rsid w:val="00875503"/>
    <w:rsid w:val="00875C03"/>
    <w:rsid w:val="0087602F"/>
    <w:rsid w:val="008761A8"/>
    <w:rsid w:val="00876296"/>
    <w:rsid w:val="00876365"/>
    <w:rsid w:val="00876670"/>
    <w:rsid w:val="00876B6C"/>
    <w:rsid w:val="00876BF1"/>
    <w:rsid w:val="00876BF9"/>
    <w:rsid w:val="00876C8D"/>
    <w:rsid w:val="0087709E"/>
    <w:rsid w:val="00877367"/>
    <w:rsid w:val="00877A12"/>
    <w:rsid w:val="00877A31"/>
    <w:rsid w:val="00877D43"/>
    <w:rsid w:val="00877D7D"/>
    <w:rsid w:val="00877FFB"/>
    <w:rsid w:val="008807B3"/>
    <w:rsid w:val="00880BB9"/>
    <w:rsid w:val="00880E71"/>
    <w:rsid w:val="00880F28"/>
    <w:rsid w:val="008811A3"/>
    <w:rsid w:val="008813AD"/>
    <w:rsid w:val="00881438"/>
    <w:rsid w:val="00881795"/>
    <w:rsid w:val="0088197C"/>
    <w:rsid w:val="00881BFC"/>
    <w:rsid w:val="00881F5A"/>
    <w:rsid w:val="008824CB"/>
    <w:rsid w:val="008835E9"/>
    <w:rsid w:val="00883606"/>
    <w:rsid w:val="00883CBB"/>
    <w:rsid w:val="00883E29"/>
    <w:rsid w:val="008843FB"/>
    <w:rsid w:val="0088498E"/>
    <w:rsid w:val="008850D5"/>
    <w:rsid w:val="00885201"/>
    <w:rsid w:val="008860F7"/>
    <w:rsid w:val="00886212"/>
    <w:rsid w:val="008865BE"/>
    <w:rsid w:val="008866AD"/>
    <w:rsid w:val="00886B50"/>
    <w:rsid w:val="00886F2B"/>
    <w:rsid w:val="008876A0"/>
    <w:rsid w:val="00887F16"/>
    <w:rsid w:val="0089007C"/>
    <w:rsid w:val="008902BF"/>
    <w:rsid w:val="008908DB"/>
    <w:rsid w:val="00890902"/>
    <w:rsid w:val="00890A92"/>
    <w:rsid w:val="00890B03"/>
    <w:rsid w:val="00891401"/>
    <w:rsid w:val="00891966"/>
    <w:rsid w:val="00891A0E"/>
    <w:rsid w:val="00891B03"/>
    <w:rsid w:val="00891CDC"/>
    <w:rsid w:val="00891D0F"/>
    <w:rsid w:val="00891EF6"/>
    <w:rsid w:val="00892068"/>
    <w:rsid w:val="0089257B"/>
    <w:rsid w:val="008927C3"/>
    <w:rsid w:val="008928DB"/>
    <w:rsid w:val="0089368C"/>
    <w:rsid w:val="00893A83"/>
    <w:rsid w:val="00893B9D"/>
    <w:rsid w:val="008941AA"/>
    <w:rsid w:val="008943BC"/>
    <w:rsid w:val="008944C6"/>
    <w:rsid w:val="00894982"/>
    <w:rsid w:val="00894F74"/>
    <w:rsid w:val="0089557C"/>
    <w:rsid w:val="00895699"/>
    <w:rsid w:val="00895D11"/>
    <w:rsid w:val="008960A3"/>
    <w:rsid w:val="00896110"/>
    <w:rsid w:val="008961E5"/>
    <w:rsid w:val="00896272"/>
    <w:rsid w:val="0089657D"/>
    <w:rsid w:val="00896907"/>
    <w:rsid w:val="00896BE5"/>
    <w:rsid w:val="0089762A"/>
    <w:rsid w:val="00897660"/>
    <w:rsid w:val="00897E5F"/>
    <w:rsid w:val="00897E65"/>
    <w:rsid w:val="008A006B"/>
    <w:rsid w:val="008A00A0"/>
    <w:rsid w:val="008A0267"/>
    <w:rsid w:val="008A048A"/>
    <w:rsid w:val="008A04FF"/>
    <w:rsid w:val="008A0594"/>
    <w:rsid w:val="008A0A23"/>
    <w:rsid w:val="008A0D73"/>
    <w:rsid w:val="008A0D9C"/>
    <w:rsid w:val="008A0E9D"/>
    <w:rsid w:val="008A0FDE"/>
    <w:rsid w:val="008A1290"/>
    <w:rsid w:val="008A13DE"/>
    <w:rsid w:val="008A1756"/>
    <w:rsid w:val="008A18CC"/>
    <w:rsid w:val="008A1BF9"/>
    <w:rsid w:val="008A1C94"/>
    <w:rsid w:val="008A1F19"/>
    <w:rsid w:val="008A2285"/>
    <w:rsid w:val="008A2DE3"/>
    <w:rsid w:val="008A2FC5"/>
    <w:rsid w:val="008A337F"/>
    <w:rsid w:val="008A33DE"/>
    <w:rsid w:val="008A3CEB"/>
    <w:rsid w:val="008A3E34"/>
    <w:rsid w:val="008A3E3E"/>
    <w:rsid w:val="008A4012"/>
    <w:rsid w:val="008A4EE3"/>
    <w:rsid w:val="008A512B"/>
    <w:rsid w:val="008A5277"/>
    <w:rsid w:val="008A546E"/>
    <w:rsid w:val="008A54EC"/>
    <w:rsid w:val="008A5524"/>
    <w:rsid w:val="008A57A8"/>
    <w:rsid w:val="008A5BF1"/>
    <w:rsid w:val="008A5E4A"/>
    <w:rsid w:val="008A6495"/>
    <w:rsid w:val="008A6B61"/>
    <w:rsid w:val="008A6DC5"/>
    <w:rsid w:val="008A7212"/>
    <w:rsid w:val="008A7309"/>
    <w:rsid w:val="008A75E2"/>
    <w:rsid w:val="008A7863"/>
    <w:rsid w:val="008A7961"/>
    <w:rsid w:val="008A7EDD"/>
    <w:rsid w:val="008A7EE7"/>
    <w:rsid w:val="008B0152"/>
    <w:rsid w:val="008B0293"/>
    <w:rsid w:val="008B0731"/>
    <w:rsid w:val="008B09BC"/>
    <w:rsid w:val="008B0CDA"/>
    <w:rsid w:val="008B0D89"/>
    <w:rsid w:val="008B0F0B"/>
    <w:rsid w:val="008B1128"/>
    <w:rsid w:val="008B190F"/>
    <w:rsid w:val="008B251A"/>
    <w:rsid w:val="008B2A0A"/>
    <w:rsid w:val="008B2A6F"/>
    <w:rsid w:val="008B334F"/>
    <w:rsid w:val="008B33CC"/>
    <w:rsid w:val="008B3448"/>
    <w:rsid w:val="008B3587"/>
    <w:rsid w:val="008B3828"/>
    <w:rsid w:val="008B3FC5"/>
    <w:rsid w:val="008B4167"/>
    <w:rsid w:val="008B47C7"/>
    <w:rsid w:val="008B4F5F"/>
    <w:rsid w:val="008B52B6"/>
    <w:rsid w:val="008B52B8"/>
    <w:rsid w:val="008B5447"/>
    <w:rsid w:val="008B5487"/>
    <w:rsid w:val="008B5B60"/>
    <w:rsid w:val="008B620F"/>
    <w:rsid w:val="008B648C"/>
    <w:rsid w:val="008B6841"/>
    <w:rsid w:val="008B69A4"/>
    <w:rsid w:val="008B77AE"/>
    <w:rsid w:val="008B7B24"/>
    <w:rsid w:val="008C0005"/>
    <w:rsid w:val="008C00A8"/>
    <w:rsid w:val="008C05AF"/>
    <w:rsid w:val="008C06C8"/>
    <w:rsid w:val="008C0756"/>
    <w:rsid w:val="008C0C87"/>
    <w:rsid w:val="008C0CE4"/>
    <w:rsid w:val="008C127D"/>
    <w:rsid w:val="008C133D"/>
    <w:rsid w:val="008C1548"/>
    <w:rsid w:val="008C1E4A"/>
    <w:rsid w:val="008C2E9D"/>
    <w:rsid w:val="008C2FC0"/>
    <w:rsid w:val="008C4275"/>
    <w:rsid w:val="008C4816"/>
    <w:rsid w:val="008C4F6E"/>
    <w:rsid w:val="008C4FEE"/>
    <w:rsid w:val="008C5109"/>
    <w:rsid w:val="008C5457"/>
    <w:rsid w:val="008C5857"/>
    <w:rsid w:val="008C5958"/>
    <w:rsid w:val="008C658D"/>
    <w:rsid w:val="008C65ED"/>
    <w:rsid w:val="008C6C9C"/>
    <w:rsid w:val="008C6CDC"/>
    <w:rsid w:val="008C7263"/>
    <w:rsid w:val="008C7D94"/>
    <w:rsid w:val="008D0293"/>
    <w:rsid w:val="008D0870"/>
    <w:rsid w:val="008D0AE4"/>
    <w:rsid w:val="008D0CCA"/>
    <w:rsid w:val="008D134E"/>
    <w:rsid w:val="008D157F"/>
    <w:rsid w:val="008D1C02"/>
    <w:rsid w:val="008D262F"/>
    <w:rsid w:val="008D2C62"/>
    <w:rsid w:val="008D2CA6"/>
    <w:rsid w:val="008D35FA"/>
    <w:rsid w:val="008D374C"/>
    <w:rsid w:val="008D39E5"/>
    <w:rsid w:val="008D436C"/>
    <w:rsid w:val="008D487A"/>
    <w:rsid w:val="008D49FE"/>
    <w:rsid w:val="008D4BF9"/>
    <w:rsid w:val="008D4EB9"/>
    <w:rsid w:val="008D5406"/>
    <w:rsid w:val="008D555F"/>
    <w:rsid w:val="008D5578"/>
    <w:rsid w:val="008D5D88"/>
    <w:rsid w:val="008D60A0"/>
    <w:rsid w:val="008D62C1"/>
    <w:rsid w:val="008D69BB"/>
    <w:rsid w:val="008D6E2B"/>
    <w:rsid w:val="008D6EB6"/>
    <w:rsid w:val="008D72E9"/>
    <w:rsid w:val="008D73D8"/>
    <w:rsid w:val="008D7901"/>
    <w:rsid w:val="008D7C27"/>
    <w:rsid w:val="008E0114"/>
    <w:rsid w:val="008E01D6"/>
    <w:rsid w:val="008E0254"/>
    <w:rsid w:val="008E04A9"/>
    <w:rsid w:val="008E0562"/>
    <w:rsid w:val="008E0B64"/>
    <w:rsid w:val="008E12EB"/>
    <w:rsid w:val="008E14CA"/>
    <w:rsid w:val="008E1505"/>
    <w:rsid w:val="008E153E"/>
    <w:rsid w:val="008E1859"/>
    <w:rsid w:val="008E226C"/>
    <w:rsid w:val="008E23C4"/>
    <w:rsid w:val="008E28D4"/>
    <w:rsid w:val="008E2EE4"/>
    <w:rsid w:val="008E303C"/>
    <w:rsid w:val="008E3968"/>
    <w:rsid w:val="008E4019"/>
    <w:rsid w:val="008E4F80"/>
    <w:rsid w:val="008E586B"/>
    <w:rsid w:val="008E58A0"/>
    <w:rsid w:val="008E5AC9"/>
    <w:rsid w:val="008E6011"/>
    <w:rsid w:val="008E611E"/>
    <w:rsid w:val="008E6153"/>
    <w:rsid w:val="008E630E"/>
    <w:rsid w:val="008E64B7"/>
    <w:rsid w:val="008E6787"/>
    <w:rsid w:val="008E68D4"/>
    <w:rsid w:val="008E698D"/>
    <w:rsid w:val="008E6BD6"/>
    <w:rsid w:val="008E6CA8"/>
    <w:rsid w:val="008E6D5C"/>
    <w:rsid w:val="008E6DB0"/>
    <w:rsid w:val="008E7084"/>
    <w:rsid w:val="008E728F"/>
    <w:rsid w:val="008E747E"/>
    <w:rsid w:val="008E7704"/>
    <w:rsid w:val="008E7BA9"/>
    <w:rsid w:val="008E7C80"/>
    <w:rsid w:val="008E7E30"/>
    <w:rsid w:val="008E7E3F"/>
    <w:rsid w:val="008F00A7"/>
    <w:rsid w:val="008F045D"/>
    <w:rsid w:val="008F0568"/>
    <w:rsid w:val="008F079C"/>
    <w:rsid w:val="008F07EB"/>
    <w:rsid w:val="008F09D6"/>
    <w:rsid w:val="008F0A6B"/>
    <w:rsid w:val="008F0B94"/>
    <w:rsid w:val="008F14DC"/>
    <w:rsid w:val="008F19AA"/>
    <w:rsid w:val="008F1E1C"/>
    <w:rsid w:val="008F219E"/>
    <w:rsid w:val="008F27BA"/>
    <w:rsid w:val="008F2CFE"/>
    <w:rsid w:val="008F2F18"/>
    <w:rsid w:val="008F3000"/>
    <w:rsid w:val="008F38D5"/>
    <w:rsid w:val="008F3D12"/>
    <w:rsid w:val="008F3DEE"/>
    <w:rsid w:val="008F40EB"/>
    <w:rsid w:val="008F43DE"/>
    <w:rsid w:val="008F466A"/>
    <w:rsid w:val="008F4C62"/>
    <w:rsid w:val="008F4DBB"/>
    <w:rsid w:val="008F5B0F"/>
    <w:rsid w:val="008F5B73"/>
    <w:rsid w:val="008F5CD3"/>
    <w:rsid w:val="008F6751"/>
    <w:rsid w:val="008F6766"/>
    <w:rsid w:val="008F67BD"/>
    <w:rsid w:val="008F68C0"/>
    <w:rsid w:val="008F6BA6"/>
    <w:rsid w:val="008F71A0"/>
    <w:rsid w:val="008F745B"/>
    <w:rsid w:val="008F748C"/>
    <w:rsid w:val="008F7495"/>
    <w:rsid w:val="008F7A0D"/>
    <w:rsid w:val="008F7CDA"/>
    <w:rsid w:val="008F7E83"/>
    <w:rsid w:val="0090042A"/>
    <w:rsid w:val="0090046A"/>
    <w:rsid w:val="00900C73"/>
    <w:rsid w:val="00901261"/>
    <w:rsid w:val="00901283"/>
    <w:rsid w:val="0090154C"/>
    <w:rsid w:val="00901567"/>
    <w:rsid w:val="00901589"/>
    <w:rsid w:val="009017F0"/>
    <w:rsid w:val="00901ACE"/>
    <w:rsid w:val="00901E49"/>
    <w:rsid w:val="00901EFC"/>
    <w:rsid w:val="00902149"/>
    <w:rsid w:val="00902235"/>
    <w:rsid w:val="00902385"/>
    <w:rsid w:val="00902708"/>
    <w:rsid w:val="00902BBE"/>
    <w:rsid w:val="009030AB"/>
    <w:rsid w:val="009033A8"/>
    <w:rsid w:val="00903504"/>
    <w:rsid w:val="00903591"/>
    <w:rsid w:val="009038A3"/>
    <w:rsid w:val="0090390A"/>
    <w:rsid w:val="0090392F"/>
    <w:rsid w:val="009039B6"/>
    <w:rsid w:val="00903DA8"/>
    <w:rsid w:val="00903E1E"/>
    <w:rsid w:val="00903F8A"/>
    <w:rsid w:val="0090487B"/>
    <w:rsid w:val="00904A14"/>
    <w:rsid w:val="00904A66"/>
    <w:rsid w:val="00904D80"/>
    <w:rsid w:val="00905021"/>
    <w:rsid w:val="00905120"/>
    <w:rsid w:val="0090610B"/>
    <w:rsid w:val="009064E3"/>
    <w:rsid w:val="00906B47"/>
    <w:rsid w:val="00907038"/>
    <w:rsid w:val="009070BB"/>
    <w:rsid w:val="00907260"/>
    <w:rsid w:val="009074BD"/>
    <w:rsid w:val="00907A1F"/>
    <w:rsid w:val="00907C2E"/>
    <w:rsid w:val="00910BE0"/>
    <w:rsid w:val="009111C7"/>
    <w:rsid w:val="009112EC"/>
    <w:rsid w:val="00911365"/>
    <w:rsid w:val="00911A08"/>
    <w:rsid w:val="00911EF9"/>
    <w:rsid w:val="0091209F"/>
    <w:rsid w:val="009124A5"/>
    <w:rsid w:val="009128DB"/>
    <w:rsid w:val="00912924"/>
    <w:rsid w:val="00912A50"/>
    <w:rsid w:val="00912C82"/>
    <w:rsid w:val="00912DD6"/>
    <w:rsid w:val="00912E59"/>
    <w:rsid w:val="00912EE8"/>
    <w:rsid w:val="00912F55"/>
    <w:rsid w:val="009132F9"/>
    <w:rsid w:val="00913339"/>
    <w:rsid w:val="00913628"/>
    <w:rsid w:val="00913A11"/>
    <w:rsid w:val="00913A74"/>
    <w:rsid w:val="00913CF3"/>
    <w:rsid w:val="00913D67"/>
    <w:rsid w:val="00913EB0"/>
    <w:rsid w:val="00914017"/>
    <w:rsid w:val="00914092"/>
    <w:rsid w:val="00914AF5"/>
    <w:rsid w:val="0091510B"/>
    <w:rsid w:val="00915764"/>
    <w:rsid w:val="00915D48"/>
    <w:rsid w:val="0091674A"/>
    <w:rsid w:val="00916E99"/>
    <w:rsid w:val="0091721B"/>
    <w:rsid w:val="009172F7"/>
    <w:rsid w:val="00917351"/>
    <w:rsid w:val="00917410"/>
    <w:rsid w:val="00917616"/>
    <w:rsid w:val="0091769B"/>
    <w:rsid w:val="00917C27"/>
    <w:rsid w:val="0092035C"/>
    <w:rsid w:val="00920CA2"/>
    <w:rsid w:val="00920D02"/>
    <w:rsid w:val="00920D28"/>
    <w:rsid w:val="00920E0C"/>
    <w:rsid w:val="00920E80"/>
    <w:rsid w:val="00920EE4"/>
    <w:rsid w:val="009210B2"/>
    <w:rsid w:val="0092139A"/>
    <w:rsid w:val="00921702"/>
    <w:rsid w:val="00921D0C"/>
    <w:rsid w:val="009221F5"/>
    <w:rsid w:val="0092302B"/>
    <w:rsid w:val="0092310B"/>
    <w:rsid w:val="00923436"/>
    <w:rsid w:val="00923477"/>
    <w:rsid w:val="00923645"/>
    <w:rsid w:val="009248E2"/>
    <w:rsid w:val="00924B39"/>
    <w:rsid w:val="00924BFD"/>
    <w:rsid w:val="00924D0A"/>
    <w:rsid w:val="00924E80"/>
    <w:rsid w:val="00924ECF"/>
    <w:rsid w:val="009250F3"/>
    <w:rsid w:val="00925181"/>
    <w:rsid w:val="0092581F"/>
    <w:rsid w:val="00925965"/>
    <w:rsid w:val="009264D4"/>
    <w:rsid w:val="0092697B"/>
    <w:rsid w:val="009274C5"/>
    <w:rsid w:val="00927B4F"/>
    <w:rsid w:val="00927C44"/>
    <w:rsid w:val="00927E22"/>
    <w:rsid w:val="00927E61"/>
    <w:rsid w:val="00927F6E"/>
    <w:rsid w:val="00930220"/>
    <w:rsid w:val="0093095A"/>
    <w:rsid w:val="0093129F"/>
    <w:rsid w:val="009317EA"/>
    <w:rsid w:val="00931A6C"/>
    <w:rsid w:val="00931B6F"/>
    <w:rsid w:val="00931FD6"/>
    <w:rsid w:val="00932418"/>
    <w:rsid w:val="0093259C"/>
    <w:rsid w:val="0093289B"/>
    <w:rsid w:val="00932A32"/>
    <w:rsid w:val="00932BC4"/>
    <w:rsid w:val="00932E40"/>
    <w:rsid w:val="0093321B"/>
    <w:rsid w:val="00933260"/>
    <w:rsid w:val="00933293"/>
    <w:rsid w:val="00933338"/>
    <w:rsid w:val="0093339D"/>
    <w:rsid w:val="00933B46"/>
    <w:rsid w:val="00933C7E"/>
    <w:rsid w:val="00933E67"/>
    <w:rsid w:val="00933EE1"/>
    <w:rsid w:val="00933EF8"/>
    <w:rsid w:val="00933F04"/>
    <w:rsid w:val="009342CC"/>
    <w:rsid w:val="0093439C"/>
    <w:rsid w:val="00934EF7"/>
    <w:rsid w:val="00934FE9"/>
    <w:rsid w:val="00935050"/>
    <w:rsid w:val="0093529E"/>
    <w:rsid w:val="009357DA"/>
    <w:rsid w:val="00935822"/>
    <w:rsid w:val="0093597D"/>
    <w:rsid w:val="00935A32"/>
    <w:rsid w:val="00935F20"/>
    <w:rsid w:val="00935F7C"/>
    <w:rsid w:val="009363E5"/>
    <w:rsid w:val="0093663E"/>
    <w:rsid w:val="009368CF"/>
    <w:rsid w:val="00936FF4"/>
    <w:rsid w:val="00937332"/>
    <w:rsid w:val="00937AC6"/>
    <w:rsid w:val="00937E05"/>
    <w:rsid w:val="00937E78"/>
    <w:rsid w:val="00940245"/>
    <w:rsid w:val="009403B8"/>
    <w:rsid w:val="0094053B"/>
    <w:rsid w:val="00940A13"/>
    <w:rsid w:val="00940D19"/>
    <w:rsid w:val="00940E1F"/>
    <w:rsid w:val="00941283"/>
    <w:rsid w:val="00941323"/>
    <w:rsid w:val="009413C0"/>
    <w:rsid w:val="0094177C"/>
    <w:rsid w:val="009417DC"/>
    <w:rsid w:val="00941B75"/>
    <w:rsid w:val="00941E43"/>
    <w:rsid w:val="00941EBA"/>
    <w:rsid w:val="009420B8"/>
    <w:rsid w:val="00942184"/>
    <w:rsid w:val="0094223C"/>
    <w:rsid w:val="00942C4A"/>
    <w:rsid w:val="00942E17"/>
    <w:rsid w:val="009430FE"/>
    <w:rsid w:val="00943144"/>
    <w:rsid w:val="009431A5"/>
    <w:rsid w:val="00943287"/>
    <w:rsid w:val="0094366F"/>
    <w:rsid w:val="0094368F"/>
    <w:rsid w:val="009436AC"/>
    <w:rsid w:val="00943DF9"/>
    <w:rsid w:val="009446BF"/>
    <w:rsid w:val="00944D6C"/>
    <w:rsid w:val="00944E05"/>
    <w:rsid w:val="009459BB"/>
    <w:rsid w:val="00945A2C"/>
    <w:rsid w:val="0094704F"/>
    <w:rsid w:val="0094792E"/>
    <w:rsid w:val="0094799A"/>
    <w:rsid w:val="00947AFA"/>
    <w:rsid w:val="00947FC2"/>
    <w:rsid w:val="009501ED"/>
    <w:rsid w:val="009504A3"/>
    <w:rsid w:val="009505D1"/>
    <w:rsid w:val="00950AE2"/>
    <w:rsid w:val="00950B3A"/>
    <w:rsid w:val="00950CDA"/>
    <w:rsid w:val="00950E84"/>
    <w:rsid w:val="00951209"/>
    <w:rsid w:val="009513CD"/>
    <w:rsid w:val="009517E2"/>
    <w:rsid w:val="009527AE"/>
    <w:rsid w:val="00952E09"/>
    <w:rsid w:val="0095307B"/>
    <w:rsid w:val="0095343E"/>
    <w:rsid w:val="00953637"/>
    <w:rsid w:val="009537C3"/>
    <w:rsid w:val="0095390C"/>
    <w:rsid w:val="009541AC"/>
    <w:rsid w:val="00954283"/>
    <w:rsid w:val="00955034"/>
    <w:rsid w:val="0095529C"/>
    <w:rsid w:val="00955365"/>
    <w:rsid w:val="00955935"/>
    <w:rsid w:val="00955DA1"/>
    <w:rsid w:val="00955E1B"/>
    <w:rsid w:val="00956583"/>
    <w:rsid w:val="00956601"/>
    <w:rsid w:val="00956C97"/>
    <w:rsid w:val="00956D2E"/>
    <w:rsid w:val="00956FDE"/>
    <w:rsid w:val="0095724A"/>
    <w:rsid w:val="0095727A"/>
    <w:rsid w:val="0095783E"/>
    <w:rsid w:val="0095787D"/>
    <w:rsid w:val="00957B6D"/>
    <w:rsid w:val="0096083A"/>
    <w:rsid w:val="00960F9E"/>
    <w:rsid w:val="00961049"/>
    <w:rsid w:val="009618AB"/>
    <w:rsid w:val="00961EF9"/>
    <w:rsid w:val="00961FB0"/>
    <w:rsid w:val="00962163"/>
    <w:rsid w:val="009621DE"/>
    <w:rsid w:val="00962421"/>
    <w:rsid w:val="00962A5B"/>
    <w:rsid w:val="00962C69"/>
    <w:rsid w:val="00963121"/>
    <w:rsid w:val="0096315F"/>
    <w:rsid w:val="00963565"/>
    <w:rsid w:val="00963A88"/>
    <w:rsid w:val="00963ACB"/>
    <w:rsid w:val="0096403B"/>
    <w:rsid w:val="0096459F"/>
    <w:rsid w:val="00964662"/>
    <w:rsid w:val="00964689"/>
    <w:rsid w:val="009648B2"/>
    <w:rsid w:val="009649DA"/>
    <w:rsid w:val="00964B14"/>
    <w:rsid w:val="0096518D"/>
    <w:rsid w:val="00965382"/>
    <w:rsid w:val="00965531"/>
    <w:rsid w:val="00965622"/>
    <w:rsid w:val="0096587C"/>
    <w:rsid w:val="00965E48"/>
    <w:rsid w:val="00965EF8"/>
    <w:rsid w:val="00966129"/>
    <w:rsid w:val="00966242"/>
    <w:rsid w:val="00966762"/>
    <w:rsid w:val="00966A5D"/>
    <w:rsid w:val="00966CB9"/>
    <w:rsid w:val="00967176"/>
    <w:rsid w:val="00967249"/>
    <w:rsid w:val="00967930"/>
    <w:rsid w:val="00967A39"/>
    <w:rsid w:val="0097001A"/>
    <w:rsid w:val="009701DF"/>
    <w:rsid w:val="00971424"/>
    <w:rsid w:val="00971AAF"/>
    <w:rsid w:val="00971AEC"/>
    <w:rsid w:val="00971E7C"/>
    <w:rsid w:val="00972621"/>
    <w:rsid w:val="00972F37"/>
    <w:rsid w:val="00973495"/>
    <w:rsid w:val="00973579"/>
    <w:rsid w:val="009738CE"/>
    <w:rsid w:val="00973DE2"/>
    <w:rsid w:val="00973F2F"/>
    <w:rsid w:val="00974203"/>
    <w:rsid w:val="00974A2C"/>
    <w:rsid w:val="00974AC2"/>
    <w:rsid w:val="00974CBA"/>
    <w:rsid w:val="00975871"/>
    <w:rsid w:val="00975C28"/>
    <w:rsid w:val="0097650F"/>
    <w:rsid w:val="00976AA3"/>
    <w:rsid w:val="009772B5"/>
    <w:rsid w:val="00977387"/>
    <w:rsid w:val="009775B0"/>
    <w:rsid w:val="009775EF"/>
    <w:rsid w:val="00977623"/>
    <w:rsid w:val="00980351"/>
    <w:rsid w:val="00980396"/>
    <w:rsid w:val="0098047F"/>
    <w:rsid w:val="00980C1C"/>
    <w:rsid w:val="00980C9A"/>
    <w:rsid w:val="00980F4A"/>
    <w:rsid w:val="00981AC9"/>
    <w:rsid w:val="00981E15"/>
    <w:rsid w:val="009822B4"/>
    <w:rsid w:val="00982534"/>
    <w:rsid w:val="0098282F"/>
    <w:rsid w:val="00982904"/>
    <w:rsid w:val="00982D64"/>
    <w:rsid w:val="00982FF0"/>
    <w:rsid w:val="00983123"/>
    <w:rsid w:val="009834E5"/>
    <w:rsid w:val="009836B0"/>
    <w:rsid w:val="0098374E"/>
    <w:rsid w:val="0098395E"/>
    <w:rsid w:val="009839BB"/>
    <w:rsid w:val="00983A97"/>
    <w:rsid w:val="00983ABA"/>
    <w:rsid w:val="00983B94"/>
    <w:rsid w:val="00983D0D"/>
    <w:rsid w:val="00983E9A"/>
    <w:rsid w:val="00984381"/>
    <w:rsid w:val="00984538"/>
    <w:rsid w:val="009849E8"/>
    <w:rsid w:val="00984A33"/>
    <w:rsid w:val="00985267"/>
    <w:rsid w:val="009852C4"/>
    <w:rsid w:val="009856EA"/>
    <w:rsid w:val="00985DBB"/>
    <w:rsid w:val="00985E63"/>
    <w:rsid w:val="0098618B"/>
    <w:rsid w:val="009861D8"/>
    <w:rsid w:val="00986617"/>
    <w:rsid w:val="0098673C"/>
    <w:rsid w:val="009867E3"/>
    <w:rsid w:val="00986C23"/>
    <w:rsid w:val="00986D03"/>
    <w:rsid w:val="00986D04"/>
    <w:rsid w:val="00986D09"/>
    <w:rsid w:val="00986E89"/>
    <w:rsid w:val="009875BC"/>
    <w:rsid w:val="0099007D"/>
    <w:rsid w:val="009903D5"/>
    <w:rsid w:val="009905FD"/>
    <w:rsid w:val="00990832"/>
    <w:rsid w:val="00990C34"/>
    <w:rsid w:val="00990E69"/>
    <w:rsid w:val="00991858"/>
    <w:rsid w:val="00991AB1"/>
    <w:rsid w:val="00991B72"/>
    <w:rsid w:val="00992034"/>
    <w:rsid w:val="009922D6"/>
    <w:rsid w:val="00992823"/>
    <w:rsid w:val="009929B4"/>
    <w:rsid w:val="00992CA3"/>
    <w:rsid w:val="00992CE1"/>
    <w:rsid w:val="00992DB2"/>
    <w:rsid w:val="00992F13"/>
    <w:rsid w:val="0099300F"/>
    <w:rsid w:val="00993226"/>
    <w:rsid w:val="00993816"/>
    <w:rsid w:val="009939F0"/>
    <w:rsid w:val="00993FFA"/>
    <w:rsid w:val="009942D6"/>
    <w:rsid w:val="0099476B"/>
    <w:rsid w:val="00994917"/>
    <w:rsid w:val="0099505B"/>
    <w:rsid w:val="0099510D"/>
    <w:rsid w:val="00995285"/>
    <w:rsid w:val="009952FD"/>
    <w:rsid w:val="009957F0"/>
    <w:rsid w:val="009959AA"/>
    <w:rsid w:val="00995B0B"/>
    <w:rsid w:val="00996C7A"/>
    <w:rsid w:val="00996F7A"/>
    <w:rsid w:val="009974E2"/>
    <w:rsid w:val="00997B47"/>
    <w:rsid w:val="00997DCF"/>
    <w:rsid w:val="00997F17"/>
    <w:rsid w:val="009A0233"/>
    <w:rsid w:val="009A0370"/>
    <w:rsid w:val="009A0841"/>
    <w:rsid w:val="009A09EC"/>
    <w:rsid w:val="009A0B96"/>
    <w:rsid w:val="009A12B5"/>
    <w:rsid w:val="009A13BE"/>
    <w:rsid w:val="009A1843"/>
    <w:rsid w:val="009A1B0A"/>
    <w:rsid w:val="009A26E0"/>
    <w:rsid w:val="009A270E"/>
    <w:rsid w:val="009A2954"/>
    <w:rsid w:val="009A2C74"/>
    <w:rsid w:val="009A4542"/>
    <w:rsid w:val="009A4721"/>
    <w:rsid w:val="009A4A77"/>
    <w:rsid w:val="009A4AEB"/>
    <w:rsid w:val="009A4B42"/>
    <w:rsid w:val="009A4F33"/>
    <w:rsid w:val="009A529F"/>
    <w:rsid w:val="009A567E"/>
    <w:rsid w:val="009A56CC"/>
    <w:rsid w:val="009A6117"/>
    <w:rsid w:val="009A66A7"/>
    <w:rsid w:val="009A6A73"/>
    <w:rsid w:val="009A6C1C"/>
    <w:rsid w:val="009A7C0A"/>
    <w:rsid w:val="009A7F3A"/>
    <w:rsid w:val="009B0096"/>
    <w:rsid w:val="009B041D"/>
    <w:rsid w:val="009B0427"/>
    <w:rsid w:val="009B09EE"/>
    <w:rsid w:val="009B0EC4"/>
    <w:rsid w:val="009B0F03"/>
    <w:rsid w:val="009B1281"/>
    <w:rsid w:val="009B139B"/>
    <w:rsid w:val="009B1C87"/>
    <w:rsid w:val="009B1EC7"/>
    <w:rsid w:val="009B20FE"/>
    <w:rsid w:val="009B2138"/>
    <w:rsid w:val="009B2178"/>
    <w:rsid w:val="009B24A3"/>
    <w:rsid w:val="009B2902"/>
    <w:rsid w:val="009B2F0C"/>
    <w:rsid w:val="009B2FE0"/>
    <w:rsid w:val="009B3D19"/>
    <w:rsid w:val="009B3E3B"/>
    <w:rsid w:val="009B3EF3"/>
    <w:rsid w:val="009B412B"/>
    <w:rsid w:val="009B41D5"/>
    <w:rsid w:val="009B47B3"/>
    <w:rsid w:val="009B4BFC"/>
    <w:rsid w:val="009B4E68"/>
    <w:rsid w:val="009B4E6D"/>
    <w:rsid w:val="009B4EF2"/>
    <w:rsid w:val="009B563E"/>
    <w:rsid w:val="009B58CD"/>
    <w:rsid w:val="009B59F8"/>
    <w:rsid w:val="009B5BE0"/>
    <w:rsid w:val="009B6047"/>
    <w:rsid w:val="009B61B8"/>
    <w:rsid w:val="009B663A"/>
    <w:rsid w:val="009B6718"/>
    <w:rsid w:val="009B6978"/>
    <w:rsid w:val="009B69AD"/>
    <w:rsid w:val="009B6B63"/>
    <w:rsid w:val="009B6F08"/>
    <w:rsid w:val="009B6F28"/>
    <w:rsid w:val="009B734C"/>
    <w:rsid w:val="009B765B"/>
    <w:rsid w:val="009B7761"/>
    <w:rsid w:val="009C0106"/>
    <w:rsid w:val="009C077E"/>
    <w:rsid w:val="009C08B3"/>
    <w:rsid w:val="009C09FA"/>
    <w:rsid w:val="009C1193"/>
    <w:rsid w:val="009C12A5"/>
    <w:rsid w:val="009C132B"/>
    <w:rsid w:val="009C1A24"/>
    <w:rsid w:val="009C1D17"/>
    <w:rsid w:val="009C1D65"/>
    <w:rsid w:val="009C225C"/>
    <w:rsid w:val="009C22EA"/>
    <w:rsid w:val="009C2831"/>
    <w:rsid w:val="009C29B4"/>
    <w:rsid w:val="009C2B8D"/>
    <w:rsid w:val="009C2CF4"/>
    <w:rsid w:val="009C3A8D"/>
    <w:rsid w:val="009C3ACF"/>
    <w:rsid w:val="009C3BB6"/>
    <w:rsid w:val="009C3E73"/>
    <w:rsid w:val="009C45FF"/>
    <w:rsid w:val="009C498C"/>
    <w:rsid w:val="009C4B70"/>
    <w:rsid w:val="009C4D1E"/>
    <w:rsid w:val="009C501B"/>
    <w:rsid w:val="009C52C8"/>
    <w:rsid w:val="009C55C3"/>
    <w:rsid w:val="009C5707"/>
    <w:rsid w:val="009C5C04"/>
    <w:rsid w:val="009C5C2E"/>
    <w:rsid w:val="009C5D8E"/>
    <w:rsid w:val="009C5E1A"/>
    <w:rsid w:val="009C5E8B"/>
    <w:rsid w:val="009C612F"/>
    <w:rsid w:val="009C66B9"/>
    <w:rsid w:val="009C6A7D"/>
    <w:rsid w:val="009C6BB6"/>
    <w:rsid w:val="009C6DE2"/>
    <w:rsid w:val="009C721C"/>
    <w:rsid w:val="009C77E3"/>
    <w:rsid w:val="009C791E"/>
    <w:rsid w:val="009C798D"/>
    <w:rsid w:val="009C79AD"/>
    <w:rsid w:val="009C7B08"/>
    <w:rsid w:val="009C7EED"/>
    <w:rsid w:val="009D02FD"/>
    <w:rsid w:val="009D0BB0"/>
    <w:rsid w:val="009D0C46"/>
    <w:rsid w:val="009D0CCB"/>
    <w:rsid w:val="009D1028"/>
    <w:rsid w:val="009D1029"/>
    <w:rsid w:val="009D1318"/>
    <w:rsid w:val="009D13B3"/>
    <w:rsid w:val="009D1B3F"/>
    <w:rsid w:val="009D1D21"/>
    <w:rsid w:val="009D21BE"/>
    <w:rsid w:val="009D23E2"/>
    <w:rsid w:val="009D2425"/>
    <w:rsid w:val="009D2875"/>
    <w:rsid w:val="009D28E0"/>
    <w:rsid w:val="009D31D6"/>
    <w:rsid w:val="009D3818"/>
    <w:rsid w:val="009D472B"/>
    <w:rsid w:val="009D4866"/>
    <w:rsid w:val="009D4B37"/>
    <w:rsid w:val="009D4E27"/>
    <w:rsid w:val="009D4EC7"/>
    <w:rsid w:val="009D50CE"/>
    <w:rsid w:val="009D52E9"/>
    <w:rsid w:val="009D5382"/>
    <w:rsid w:val="009D57E9"/>
    <w:rsid w:val="009D5918"/>
    <w:rsid w:val="009D5A3D"/>
    <w:rsid w:val="009D5B44"/>
    <w:rsid w:val="009D5C20"/>
    <w:rsid w:val="009D5D5B"/>
    <w:rsid w:val="009D6308"/>
    <w:rsid w:val="009D6747"/>
    <w:rsid w:val="009D6750"/>
    <w:rsid w:val="009D69BA"/>
    <w:rsid w:val="009D6A28"/>
    <w:rsid w:val="009D6BFD"/>
    <w:rsid w:val="009D6D46"/>
    <w:rsid w:val="009D7335"/>
    <w:rsid w:val="009D73EB"/>
    <w:rsid w:val="009D746E"/>
    <w:rsid w:val="009D77C6"/>
    <w:rsid w:val="009D7810"/>
    <w:rsid w:val="009D786C"/>
    <w:rsid w:val="009E00A6"/>
    <w:rsid w:val="009E015E"/>
    <w:rsid w:val="009E02A7"/>
    <w:rsid w:val="009E07D7"/>
    <w:rsid w:val="009E0D52"/>
    <w:rsid w:val="009E1343"/>
    <w:rsid w:val="009E1351"/>
    <w:rsid w:val="009E1479"/>
    <w:rsid w:val="009E1542"/>
    <w:rsid w:val="009E172F"/>
    <w:rsid w:val="009E1822"/>
    <w:rsid w:val="009E184F"/>
    <w:rsid w:val="009E1912"/>
    <w:rsid w:val="009E1D60"/>
    <w:rsid w:val="009E20D1"/>
    <w:rsid w:val="009E21C7"/>
    <w:rsid w:val="009E26D0"/>
    <w:rsid w:val="009E2860"/>
    <w:rsid w:val="009E28F5"/>
    <w:rsid w:val="009E2917"/>
    <w:rsid w:val="009E299F"/>
    <w:rsid w:val="009E2B79"/>
    <w:rsid w:val="009E2D26"/>
    <w:rsid w:val="009E3489"/>
    <w:rsid w:val="009E38F1"/>
    <w:rsid w:val="009E3B6E"/>
    <w:rsid w:val="009E3B7C"/>
    <w:rsid w:val="009E3EC3"/>
    <w:rsid w:val="009E4282"/>
    <w:rsid w:val="009E44AA"/>
    <w:rsid w:val="009E46D8"/>
    <w:rsid w:val="009E4C83"/>
    <w:rsid w:val="009E4F8F"/>
    <w:rsid w:val="009E588E"/>
    <w:rsid w:val="009E5B87"/>
    <w:rsid w:val="009E6108"/>
    <w:rsid w:val="009E6431"/>
    <w:rsid w:val="009E64B2"/>
    <w:rsid w:val="009E6A3D"/>
    <w:rsid w:val="009E6A56"/>
    <w:rsid w:val="009E6F6A"/>
    <w:rsid w:val="009E731D"/>
    <w:rsid w:val="009E73AA"/>
    <w:rsid w:val="009E73C3"/>
    <w:rsid w:val="009E7476"/>
    <w:rsid w:val="009E7552"/>
    <w:rsid w:val="009E79D6"/>
    <w:rsid w:val="009E7EF4"/>
    <w:rsid w:val="009F013B"/>
    <w:rsid w:val="009F0407"/>
    <w:rsid w:val="009F07E6"/>
    <w:rsid w:val="009F0E3C"/>
    <w:rsid w:val="009F10C6"/>
    <w:rsid w:val="009F12DA"/>
    <w:rsid w:val="009F168B"/>
    <w:rsid w:val="009F17CF"/>
    <w:rsid w:val="009F215E"/>
    <w:rsid w:val="009F21A2"/>
    <w:rsid w:val="009F27F9"/>
    <w:rsid w:val="009F29D1"/>
    <w:rsid w:val="009F2CE8"/>
    <w:rsid w:val="009F2ECD"/>
    <w:rsid w:val="009F3264"/>
    <w:rsid w:val="009F35B8"/>
    <w:rsid w:val="009F37D0"/>
    <w:rsid w:val="009F3CA4"/>
    <w:rsid w:val="009F425B"/>
    <w:rsid w:val="009F441F"/>
    <w:rsid w:val="009F4481"/>
    <w:rsid w:val="009F4572"/>
    <w:rsid w:val="009F47C3"/>
    <w:rsid w:val="009F48E0"/>
    <w:rsid w:val="009F5120"/>
    <w:rsid w:val="009F534B"/>
    <w:rsid w:val="009F535B"/>
    <w:rsid w:val="009F5472"/>
    <w:rsid w:val="009F5FE3"/>
    <w:rsid w:val="009F6593"/>
    <w:rsid w:val="009F6606"/>
    <w:rsid w:val="009F6887"/>
    <w:rsid w:val="009F6B29"/>
    <w:rsid w:val="009F6C3C"/>
    <w:rsid w:val="009F733D"/>
    <w:rsid w:val="009F74B0"/>
    <w:rsid w:val="009F7BD4"/>
    <w:rsid w:val="009F7D07"/>
    <w:rsid w:val="00A0034D"/>
    <w:rsid w:val="00A00480"/>
    <w:rsid w:val="00A00A51"/>
    <w:rsid w:val="00A00AC8"/>
    <w:rsid w:val="00A00F53"/>
    <w:rsid w:val="00A012AD"/>
    <w:rsid w:val="00A01AAD"/>
    <w:rsid w:val="00A01E8F"/>
    <w:rsid w:val="00A01FE8"/>
    <w:rsid w:val="00A0216A"/>
    <w:rsid w:val="00A02261"/>
    <w:rsid w:val="00A02596"/>
    <w:rsid w:val="00A02780"/>
    <w:rsid w:val="00A02A76"/>
    <w:rsid w:val="00A02B58"/>
    <w:rsid w:val="00A0303D"/>
    <w:rsid w:val="00A033B8"/>
    <w:rsid w:val="00A03992"/>
    <w:rsid w:val="00A03BF3"/>
    <w:rsid w:val="00A03CB6"/>
    <w:rsid w:val="00A03DE4"/>
    <w:rsid w:val="00A03F9E"/>
    <w:rsid w:val="00A040C5"/>
    <w:rsid w:val="00A04226"/>
    <w:rsid w:val="00A04332"/>
    <w:rsid w:val="00A045CE"/>
    <w:rsid w:val="00A0460B"/>
    <w:rsid w:val="00A04DE2"/>
    <w:rsid w:val="00A05386"/>
    <w:rsid w:val="00A059F4"/>
    <w:rsid w:val="00A05A1F"/>
    <w:rsid w:val="00A05B4A"/>
    <w:rsid w:val="00A05B9F"/>
    <w:rsid w:val="00A05C62"/>
    <w:rsid w:val="00A063AA"/>
    <w:rsid w:val="00A06870"/>
    <w:rsid w:val="00A06899"/>
    <w:rsid w:val="00A06CB0"/>
    <w:rsid w:val="00A06E7A"/>
    <w:rsid w:val="00A06EC5"/>
    <w:rsid w:val="00A06F7A"/>
    <w:rsid w:val="00A07209"/>
    <w:rsid w:val="00A07292"/>
    <w:rsid w:val="00A074C9"/>
    <w:rsid w:val="00A075AE"/>
    <w:rsid w:val="00A077EF"/>
    <w:rsid w:val="00A0782C"/>
    <w:rsid w:val="00A07BE8"/>
    <w:rsid w:val="00A07C9D"/>
    <w:rsid w:val="00A07F0B"/>
    <w:rsid w:val="00A1041E"/>
    <w:rsid w:val="00A10744"/>
    <w:rsid w:val="00A10D8D"/>
    <w:rsid w:val="00A10E94"/>
    <w:rsid w:val="00A10F14"/>
    <w:rsid w:val="00A1112F"/>
    <w:rsid w:val="00A1164F"/>
    <w:rsid w:val="00A1182C"/>
    <w:rsid w:val="00A120F5"/>
    <w:rsid w:val="00A1211C"/>
    <w:rsid w:val="00A12664"/>
    <w:rsid w:val="00A13103"/>
    <w:rsid w:val="00A13404"/>
    <w:rsid w:val="00A134EB"/>
    <w:rsid w:val="00A13B4B"/>
    <w:rsid w:val="00A13CB1"/>
    <w:rsid w:val="00A13CF7"/>
    <w:rsid w:val="00A13EC0"/>
    <w:rsid w:val="00A144C4"/>
    <w:rsid w:val="00A14731"/>
    <w:rsid w:val="00A14A46"/>
    <w:rsid w:val="00A14E7D"/>
    <w:rsid w:val="00A14EDB"/>
    <w:rsid w:val="00A15C56"/>
    <w:rsid w:val="00A15D7C"/>
    <w:rsid w:val="00A15DF8"/>
    <w:rsid w:val="00A162F6"/>
    <w:rsid w:val="00A16439"/>
    <w:rsid w:val="00A16ACD"/>
    <w:rsid w:val="00A16BBB"/>
    <w:rsid w:val="00A17170"/>
    <w:rsid w:val="00A1748D"/>
    <w:rsid w:val="00A17663"/>
    <w:rsid w:val="00A17729"/>
    <w:rsid w:val="00A17844"/>
    <w:rsid w:val="00A179D3"/>
    <w:rsid w:val="00A17B0D"/>
    <w:rsid w:val="00A17C41"/>
    <w:rsid w:val="00A20A52"/>
    <w:rsid w:val="00A20EB0"/>
    <w:rsid w:val="00A214D8"/>
    <w:rsid w:val="00A217DE"/>
    <w:rsid w:val="00A21CE9"/>
    <w:rsid w:val="00A224EE"/>
    <w:rsid w:val="00A2290E"/>
    <w:rsid w:val="00A22A8C"/>
    <w:rsid w:val="00A22C1C"/>
    <w:rsid w:val="00A23225"/>
    <w:rsid w:val="00A23537"/>
    <w:rsid w:val="00A23AB5"/>
    <w:rsid w:val="00A23AE1"/>
    <w:rsid w:val="00A23BC6"/>
    <w:rsid w:val="00A24357"/>
    <w:rsid w:val="00A24385"/>
    <w:rsid w:val="00A244AB"/>
    <w:rsid w:val="00A2485E"/>
    <w:rsid w:val="00A2491A"/>
    <w:rsid w:val="00A24982"/>
    <w:rsid w:val="00A24A30"/>
    <w:rsid w:val="00A24FEA"/>
    <w:rsid w:val="00A25012"/>
    <w:rsid w:val="00A25142"/>
    <w:rsid w:val="00A25826"/>
    <w:rsid w:val="00A2582C"/>
    <w:rsid w:val="00A25B20"/>
    <w:rsid w:val="00A25DD1"/>
    <w:rsid w:val="00A261FC"/>
    <w:rsid w:val="00A2692A"/>
    <w:rsid w:val="00A26B8E"/>
    <w:rsid w:val="00A26CFE"/>
    <w:rsid w:val="00A27148"/>
    <w:rsid w:val="00A271B2"/>
    <w:rsid w:val="00A272C5"/>
    <w:rsid w:val="00A27397"/>
    <w:rsid w:val="00A274C4"/>
    <w:rsid w:val="00A27F53"/>
    <w:rsid w:val="00A304B4"/>
    <w:rsid w:val="00A30A73"/>
    <w:rsid w:val="00A30EBB"/>
    <w:rsid w:val="00A31179"/>
    <w:rsid w:val="00A31894"/>
    <w:rsid w:val="00A31BE4"/>
    <w:rsid w:val="00A31E4B"/>
    <w:rsid w:val="00A31EF3"/>
    <w:rsid w:val="00A31F99"/>
    <w:rsid w:val="00A32299"/>
    <w:rsid w:val="00A325D1"/>
    <w:rsid w:val="00A3267C"/>
    <w:rsid w:val="00A329E2"/>
    <w:rsid w:val="00A32E9A"/>
    <w:rsid w:val="00A32FFE"/>
    <w:rsid w:val="00A33213"/>
    <w:rsid w:val="00A3363D"/>
    <w:rsid w:val="00A3390B"/>
    <w:rsid w:val="00A33A00"/>
    <w:rsid w:val="00A33B1E"/>
    <w:rsid w:val="00A342C6"/>
    <w:rsid w:val="00A3464A"/>
    <w:rsid w:val="00A347A4"/>
    <w:rsid w:val="00A348AF"/>
    <w:rsid w:val="00A349A4"/>
    <w:rsid w:val="00A35920"/>
    <w:rsid w:val="00A35C8F"/>
    <w:rsid w:val="00A35CB7"/>
    <w:rsid w:val="00A36024"/>
    <w:rsid w:val="00A360B2"/>
    <w:rsid w:val="00A362E5"/>
    <w:rsid w:val="00A3653C"/>
    <w:rsid w:val="00A36619"/>
    <w:rsid w:val="00A3691F"/>
    <w:rsid w:val="00A37087"/>
    <w:rsid w:val="00A37427"/>
    <w:rsid w:val="00A374DF"/>
    <w:rsid w:val="00A37552"/>
    <w:rsid w:val="00A3794B"/>
    <w:rsid w:val="00A379BC"/>
    <w:rsid w:val="00A379E4"/>
    <w:rsid w:val="00A37A20"/>
    <w:rsid w:val="00A37AC7"/>
    <w:rsid w:val="00A406D8"/>
    <w:rsid w:val="00A4080C"/>
    <w:rsid w:val="00A40C96"/>
    <w:rsid w:val="00A40E32"/>
    <w:rsid w:val="00A411F1"/>
    <w:rsid w:val="00A41331"/>
    <w:rsid w:val="00A417F2"/>
    <w:rsid w:val="00A41BD6"/>
    <w:rsid w:val="00A41DA3"/>
    <w:rsid w:val="00A41DD8"/>
    <w:rsid w:val="00A41E92"/>
    <w:rsid w:val="00A42169"/>
    <w:rsid w:val="00A42527"/>
    <w:rsid w:val="00A427FE"/>
    <w:rsid w:val="00A42A0C"/>
    <w:rsid w:val="00A42FF2"/>
    <w:rsid w:val="00A43150"/>
    <w:rsid w:val="00A43238"/>
    <w:rsid w:val="00A434DB"/>
    <w:rsid w:val="00A434E3"/>
    <w:rsid w:val="00A43B4C"/>
    <w:rsid w:val="00A4400B"/>
    <w:rsid w:val="00A44694"/>
    <w:rsid w:val="00A448D6"/>
    <w:rsid w:val="00A44C0C"/>
    <w:rsid w:val="00A4505F"/>
    <w:rsid w:val="00A45940"/>
    <w:rsid w:val="00A45BD4"/>
    <w:rsid w:val="00A4653D"/>
    <w:rsid w:val="00A46C49"/>
    <w:rsid w:val="00A4709C"/>
    <w:rsid w:val="00A47272"/>
    <w:rsid w:val="00A473ED"/>
    <w:rsid w:val="00A47499"/>
    <w:rsid w:val="00A4756E"/>
    <w:rsid w:val="00A4759B"/>
    <w:rsid w:val="00A4793C"/>
    <w:rsid w:val="00A47990"/>
    <w:rsid w:val="00A47B20"/>
    <w:rsid w:val="00A47F47"/>
    <w:rsid w:val="00A5065E"/>
    <w:rsid w:val="00A506CD"/>
    <w:rsid w:val="00A5072B"/>
    <w:rsid w:val="00A50794"/>
    <w:rsid w:val="00A507FA"/>
    <w:rsid w:val="00A50A38"/>
    <w:rsid w:val="00A51414"/>
    <w:rsid w:val="00A515C1"/>
    <w:rsid w:val="00A51E0A"/>
    <w:rsid w:val="00A52554"/>
    <w:rsid w:val="00A525F8"/>
    <w:rsid w:val="00A5277B"/>
    <w:rsid w:val="00A528DE"/>
    <w:rsid w:val="00A52A70"/>
    <w:rsid w:val="00A52CAC"/>
    <w:rsid w:val="00A52F41"/>
    <w:rsid w:val="00A52FAF"/>
    <w:rsid w:val="00A52FD1"/>
    <w:rsid w:val="00A52FF9"/>
    <w:rsid w:val="00A53137"/>
    <w:rsid w:val="00A5359D"/>
    <w:rsid w:val="00A536C2"/>
    <w:rsid w:val="00A53C28"/>
    <w:rsid w:val="00A53FFA"/>
    <w:rsid w:val="00A54325"/>
    <w:rsid w:val="00A54384"/>
    <w:rsid w:val="00A54BC5"/>
    <w:rsid w:val="00A54F6F"/>
    <w:rsid w:val="00A552B0"/>
    <w:rsid w:val="00A55568"/>
    <w:rsid w:val="00A55791"/>
    <w:rsid w:val="00A55814"/>
    <w:rsid w:val="00A558B9"/>
    <w:rsid w:val="00A559A7"/>
    <w:rsid w:val="00A560A4"/>
    <w:rsid w:val="00A564B0"/>
    <w:rsid w:val="00A56897"/>
    <w:rsid w:val="00A56F5F"/>
    <w:rsid w:val="00A57516"/>
    <w:rsid w:val="00A577B2"/>
    <w:rsid w:val="00A60724"/>
    <w:rsid w:val="00A60800"/>
    <w:rsid w:val="00A608E1"/>
    <w:rsid w:val="00A609D3"/>
    <w:rsid w:val="00A60B87"/>
    <w:rsid w:val="00A60C1E"/>
    <w:rsid w:val="00A60CDC"/>
    <w:rsid w:val="00A60ED9"/>
    <w:rsid w:val="00A61E48"/>
    <w:rsid w:val="00A61EBB"/>
    <w:rsid w:val="00A61F18"/>
    <w:rsid w:val="00A620B0"/>
    <w:rsid w:val="00A6214B"/>
    <w:rsid w:val="00A621E7"/>
    <w:rsid w:val="00A627AB"/>
    <w:rsid w:val="00A628DF"/>
    <w:rsid w:val="00A62A49"/>
    <w:rsid w:val="00A630CA"/>
    <w:rsid w:val="00A6319D"/>
    <w:rsid w:val="00A633A3"/>
    <w:rsid w:val="00A63843"/>
    <w:rsid w:val="00A63880"/>
    <w:rsid w:val="00A64725"/>
    <w:rsid w:val="00A64903"/>
    <w:rsid w:val="00A6494C"/>
    <w:rsid w:val="00A64B0A"/>
    <w:rsid w:val="00A64C94"/>
    <w:rsid w:val="00A652F9"/>
    <w:rsid w:val="00A6576A"/>
    <w:rsid w:val="00A65947"/>
    <w:rsid w:val="00A65A19"/>
    <w:rsid w:val="00A65ABE"/>
    <w:rsid w:val="00A65B91"/>
    <w:rsid w:val="00A66073"/>
    <w:rsid w:val="00A664CF"/>
    <w:rsid w:val="00A66898"/>
    <w:rsid w:val="00A668A5"/>
    <w:rsid w:val="00A66AD5"/>
    <w:rsid w:val="00A66C19"/>
    <w:rsid w:val="00A66DC4"/>
    <w:rsid w:val="00A678C0"/>
    <w:rsid w:val="00A67E83"/>
    <w:rsid w:val="00A7017D"/>
    <w:rsid w:val="00A70487"/>
    <w:rsid w:val="00A704A7"/>
    <w:rsid w:val="00A711E6"/>
    <w:rsid w:val="00A712FF"/>
    <w:rsid w:val="00A71D3D"/>
    <w:rsid w:val="00A721D0"/>
    <w:rsid w:val="00A72861"/>
    <w:rsid w:val="00A72AC9"/>
    <w:rsid w:val="00A72AFB"/>
    <w:rsid w:val="00A72E9B"/>
    <w:rsid w:val="00A7365E"/>
    <w:rsid w:val="00A73679"/>
    <w:rsid w:val="00A73801"/>
    <w:rsid w:val="00A738AD"/>
    <w:rsid w:val="00A73903"/>
    <w:rsid w:val="00A7395C"/>
    <w:rsid w:val="00A73A18"/>
    <w:rsid w:val="00A73B98"/>
    <w:rsid w:val="00A7420C"/>
    <w:rsid w:val="00A74761"/>
    <w:rsid w:val="00A75281"/>
    <w:rsid w:val="00A7529E"/>
    <w:rsid w:val="00A75A03"/>
    <w:rsid w:val="00A75F04"/>
    <w:rsid w:val="00A761A6"/>
    <w:rsid w:val="00A7657B"/>
    <w:rsid w:val="00A76E85"/>
    <w:rsid w:val="00A770A6"/>
    <w:rsid w:val="00A77167"/>
    <w:rsid w:val="00A773EC"/>
    <w:rsid w:val="00A77847"/>
    <w:rsid w:val="00A804A0"/>
    <w:rsid w:val="00A80959"/>
    <w:rsid w:val="00A80B2B"/>
    <w:rsid w:val="00A8103A"/>
    <w:rsid w:val="00A81244"/>
    <w:rsid w:val="00A815C2"/>
    <w:rsid w:val="00A82409"/>
    <w:rsid w:val="00A82B1B"/>
    <w:rsid w:val="00A8301F"/>
    <w:rsid w:val="00A8302F"/>
    <w:rsid w:val="00A8306E"/>
    <w:rsid w:val="00A832BF"/>
    <w:rsid w:val="00A84589"/>
    <w:rsid w:val="00A84A8E"/>
    <w:rsid w:val="00A8508C"/>
    <w:rsid w:val="00A852F1"/>
    <w:rsid w:val="00A8565A"/>
    <w:rsid w:val="00A85871"/>
    <w:rsid w:val="00A85E9F"/>
    <w:rsid w:val="00A85FB7"/>
    <w:rsid w:val="00A86293"/>
    <w:rsid w:val="00A8633F"/>
    <w:rsid w:val="00A863A1"/>
    <w:rsid w:val="00A868F6"/>
    <w:rsid w:val="00A8697C"/>
    <w:rsid w:val="00A87283"/>
    <w:rsid w:val="00A8754F"/>
    <w:rsid w:val="00A875AD"/>
    <w:rsid w:val="00A87679"/>
    <w:rsid w:val="00A87881"/>
    <w:rsid w:val="00A87B7A"/>
    <w:rsid w:val="00A87F84"/>
    <w:rsid w:val="00A87F93"/>
    <w:rsid w:val="00A90081"/>
    <w:rsid w:val="00A902E5"/>
    <w:rsid w:val="00A90C33"/>
    <w:rsid w:val="00A90D63"/>
    <w:rsid w:val="00A90F4C"/>
    <w:rsid w:val="00A9106F"/>
    <w:rsid w:val="00A9185C"/>
    <w:rsid w:val="00A9211F"/>
    <w:rsid w:val="00A9217B"/>
    <w:rsid w:val="00A928D5"/>
    <w:rsid w:val="00A929F4"/>
    <w:rsid w:val="00A92F60"/>
    <w:rsid w:val="00A9335C"/>
    <w:rsid w:val="00A93635"/>
    <w:rsid w:val="00A936C1"/>
    <w:rsid w:val="00A93953"/>
    <w:rsid w:val="00A93A42"/>
    <w:rsid w:val="00A93BAD"/>
    <w:rsid w:val="00A93DDD"/>
    <w:rsid w:val="00A9448F"/>
    <w:rsid w:val="00A948ED"/>
    <w:rsid w:val="00A94E65"/>
    <w:rsid w:val="00A954A5"/>
    <w:rsid w:val="00A95545"/>
    <w:rsid w:val="00A957DD"/>
    <w:rsid w:val="00A9584D"/>
    <w:rsid w:val="00A95926"/>
    <w:rsid w:val="00A959F9"/>
    <w:rsid w:val="00A95ED6"/>
    <w:rsid w:val="00A95F36"/>
    <w:rsid w:val="00A962D4"/>
    <w:rsid w:val="00A96567"/>
    <w:rsid w:val="00A965DF"/>
    <w:rsid w:val="00A96AAA"/>
    <w:rsid w:val="00A96D1A"/>
    <w:rsid w:val="00A96F9D"/>
    <w:rsid w:val="00A96FFD"/>
    <w:rsid w:val="00A97496"/>
    <w:rsid w:val="00A97625"/>
    <w:rsid w:val="00A978B1"/>
    <w:rsid w:val="00A97938"/>
    <w:rsid w:val="00A97BC8"/>
    <w:rsid w:val="00A97CD6"/>
    <w:rsid w:val="00AA0183"/>
    <w:rsid w:val="00AA0BF1"/>
    <w:rsid w:val="00AA0CF1"/>
    <w:rsid w:val="00AA0DE3"/>
    <w:rsid w:val="00AA1098"/>
    <w:rsid w:val="00AA10F9"/>
    <w:rsid w:val="00AA11E0"/>
    <w:rsid w:val="00AA1291"/>
    <w:rsid w:val="00AA12F9"/>
    <w:rsid w:val="00AA1486"/>
    <w:rsid w:val="00AA1A04"/>
    <w:rsid w:val="00AA1E52"/>
    <w:rsid w:val="00AA1FF6"/>
    <w:rsid w:val="00AA2394"/>
    <w:rsid w:val="00AA263C"/>
    <w:rsid w:val="00AA2709"/>
    <w:rsid w:val="00AA27B1"/>
    <w:rsid w:val="00AA2A0B"/>
    <w:rsid w:val="00AA2A26"/>
    <w:rsid w:val="00AA2CF8"/>
    <w:rsid w:val="00AA3222"/>
    <w:rsid w:val="00AA338E"/>
    <w:rsid w:val="00AA34ED"/>
    <w:rsid w:val="00AA3890"/>
    <w:rsid w:val="00AA398C"/>
    <w:rsid w:val="00AA3B74"/>
    <w:rsid w:val="00AA3D9D"/>
    <w:rsid w:val="00AA42F0"/>
    <w:rsid w:val="00AA4B25"/>
    <w:rsid w:val="00AA4B52"/>
    <w:rsid w:val="00AA4C09"/>
    <w:rsid w:val="00AA4F6C"/>
    <w:rsid w:val="00AA5072"/>
    <w:rsid w:val="00AA5316"/>
    <w:rsid w:val="00AA5ECA"/>
    <w:rsid w:val="00AA6004"/>
    <w:rsid w:val="00AA6A8A"/>
    <w:rsid w:val="00AA6CAA"/>
    <w:rsid w:val="00AA6D4F"/>
    <w:rsid w:val="00AA708F"/>
    <w:rsid w:val="00AA72AD"/>
    <w:rsid w:val="00AA734E"/>
    <w:rsid w:val="00AA764A"/>
    <w:rsid w:val="00AB00AD"/>
    <w:rsid w:val="00AB00EC"/>
    <w:rsid w:val="00AB0142"/>
    <w:rsid w:val="00AB0598"/>
    <w:rsid w:val="00AB0617"/>
    <w:rsid w:val="00AB076A"/>
    <w:rsid w:val="00AB0792"/>
    <w:rsid w:val="00AB0CE3"/>
    <w:rsid w:val="00AB12AD"/>
    <w:rsid w:val="00AB1857"/>
    <w:rsid w:val="00AB19BF"/>
    <w:rsid w:val="00AB21BF"/>
    <w:rsid w:val="00AB25C7"/>
    <w:rsid w:val="00AB27C2"/>
    <w:rsid w:val="00AB2EDF"/>
    <w:rsid w:val="00AB2F4F"/>
    <w:rsid w:val="00AB3D20"/>
    <w:rsid w:val="00AB3EF3"/>
    <w:rsid w:val="00AB416B"/>
    <w:rsid w:val="00AB42AE"/>
    <w:rsid w:val="00AB42B2"/>
    <w:rsid w:val="00AB42B4"/>
    <w:rsid w:val="00AB4898"/>
    <w:rsid w:val="00AB4F66"/>
    <w:rsid w:val="00AB4F6A"/>
    <w:rsid w:val="00AB51D6"/>
    <w:rsid w:val="00AB5668"/>
    <w:rsid w:val="00AB5B4A"/>
    <w:rsid w:val="00AB5C76"/>
    <w:rsid w:val="00AB5DD4"/>
    <w:rsid w:val="00AB5F5F"/>
    <w:rsid w:val="00AB616E"/>
    <w:rsid w:val="00AB652B"/>
    <w:rsid w:val="00AB6673"/>
    <w:rsid w:val="00AB6735"/>
    <w:rsid w:val="00AB67C1"/>
    <w:rsid w:val="00AB689D"/>
    <w:rsid w:val="00AB6BEE"/>
    <w:rsid w:val="00AB726C"/>
    <w:rsid w:val="00AB728C"/>
    <w:rsid w:val="00AB7AB5"/>
    <w:rsid w:val="00AB7E86"/>
    <w:rsid w:val="00AC08E0"/>
    <w:rsid w:val="00AC08F5"/>
    <w:rsid w:val="00AC0E7E"/>
    <w:rsid w:val="00AC2494"/>
    <w:rsid w:val="00AC2674"/>
    <w:rsid w:val="00AC31DB"/>
    <w:rsid w:val="00AC344F"/>
    <w:rsid w:val="00AC3462"/>
    <w:rsid w:val="00AC34DA"/>
    <w:rsid w:val="00AC365F"/>
    <w:rsid w:val="00AC3856"/>
    <w:rsid w:val="00AC3C02"/>
    <w:rsid w:val="00AC3DB3"/>
    <w:rsid w:val="00AC45B6"/>
    <w:rsid w:val="00AC48E6"/>
    <w:rsid w:val="00AC4B19"/>
    <w:rsid w:val="00AC50C4"/>
    <w:rsid w:val="00AC50FC"/>
    <w:rsid w:val="00AC52CC"/>
    <w:rsid w:val="00AC5518"/>
    <w:rsid w:val="00AC5D45"/>
    <w:rsid w:val="00AC5E68"/>
    <w:rsid w:val="00AC6090"/>
    <w:rsid w:val="00AC653F"/>
    <w:rsid w:val="00AC6695"/>
    <w:rsid w:val="00AC6715"/>
    <w:rsid w:val="00AC67E0"/>
    <w:rsid w:val="00AC7237"/>
    <w:rsid w:val="00AC7288"/>
    <w:rsid w:val="00AC7349"/>
    <w:rsid w:val="00AC7537"/>
    <w:rsid w:val="00AC7B20"/>
    <w:rsid w:val="00AC7F88"/>
    <w:rsid w:val="00AD002C"/>
    <w:rsid w:val="00AD0066"/>
    <w:rsid w:val="00AD0110"/>
    <w:rsid w:val="00AD0392"/>
    <w:rsid w:val="00AD068A"/>
    <w:rsid w:val="00AD0781"/>
    <w:rsid w:val="00AD07BC"/>
    <w:rsid w:val="00AD0D47"/>
    <w:rsid w:val="00AD0F58"/>
    <w:rsid w:val="00AD101B"/>
    <w:rsid w:val="00AD10E7"/>
    <w:rsid w:val="00AD11BA"/>
    <w:rsid w:val="00AD19FD"/>
    <w:rsid w:val="00AD1CE2"/>
    <w:rsid w:val="00AD1E31"/>
    <w:rsid w:val="00AD1F0A"/>
    <w:rsid w:val="00AD295C"/>
    <w:rsid w:val="00AD2B9B"/>
    <w:rsid w:val="00AD34F1"/>
    <w:rsid w:val="00AD3867"/>
    <w:rsid w:val="00AD43D9"/>
    <w:rsid w:val="00AD44AB"/>
    <w:rsid w:val="00AD49C7"/>
    <w:rsid w:val="00AD4B87"/>
    <w:rsid w:val="00AD5611"/>
    <w:rsid w:val="00AD56DF"/>
    <w:rsid w:val="00AD5769"/>
    <w:rsid w:val="00AD5F6D"/>
    <w:rsid w:val="00AD611B"/>
    <w:rsid w:val="00AD63EA"/>
    <w:rsid w:val="00AD6435"/>
    <w:rsid w:val="00AD6A43"/>
    <w:rsid w:val="00AD6B79"/>
    <w:rsid w:val="00AD6F21"/>
    <w:rsid w:val="00AD7B06"/>
    <w:rsid w:val="00AD7ED5"/>
    <w:rsid w:val="00AD7F1F"/>
    <w:rsid w:val="00AD7FEB"/>
    <w:rsid w:val="00AE015F"/>
    <w:rsid w:val="00AE0311"/>
    <w:rsid w:val="00AE07E1"/>
    <w:rsid w:val="00AE0C7F"/>
    <w:rsid w:val="00AE0EA8"/>
    <w:rsid w:val="00AE140D"/>
    <w:rsid w:val="00AE1AEA"/>
    <w:rsid w:val="00AE1D81"/>
    <w:rsid w:val="00AE2737"/>
    <w:rsid w:val="00AE2B56"/>
    <w:rsid w:val="00AE2BBB"/>
    <w:rsid w:val="00AE2ED3"/>
    <w:rsid w:val="00AE3118"/>
    <w:rsid w:val="00AE3179"/>
    <w:rsid w:val="00AE397B"/>
    <w:rsid w:val="00AE40A9"/>
    <w:rsid w:val="00AE40E3"/>
    <w:rsid w:val="00AE40F3"/>
    <w:rsid w:val="00AE40FC"/>
    <w:rsid w:val="00AE44F4"/>
    <w:rsid w:val="00AE4501"/>
    <w:rsid w:val="00AE4741"/>
    <w:rsid w:val="00AE4B68"/>
    <w:rsid w:val="00AE4F91"/>
    <w:rsid w:val="00AE5013"/>
    <w:rsid w:val="00AE525C"/>
    <w:rsid w:val="00AE55E3"/>
    <w:rsid w:val="00AE5C5E"/>
    <w:rsid w:val="00AE63DE"/>
    <w:rsid w:val="00AE64B0"/>
    <w:rsid w:val="00AE66AE"/>
    <w:rsid w:val="00AE6E92"/>
    <w:rsid w:val="00AE747D"/>
    <w:rsid w:val="00AE76F8"/>
    <w:rsid w:val="00AE792B"/>
    <w:rsid w:val="00AE7DBC"/>
    <w:rsid w:val="00AE7DDD"/>
    <w:rsid w:val="00AF0185"/>
    <w:rsid w:val="00AF029B"/>
    <w:rsid w:val="00AF0404"/>
    <w:rsid w:val="00AF04A4"/>
    <w:rsid w:val="00AF068B"/>
    <w:rsid w:val="00AF0842"/>
    <w:rsid w:val="00AF0FEF"/>
    <w:rsid w:val="00AF19F6"/>
    <w:rsid w:val="00AF1BD3"/>
    <w:rsid w:val="00AF268E"/>
    <w:rsid w:val="00AF2863"/>
    <w:rsid w:val="00AF2D81"/>
    <w:rsid w:val="00AF31FE"/>
    <w:rsid w:val="00AF3859"/>
    <w:rsid w:val="00AF3AB2"/>
    <w:rsid w:val="00AF3D31"/>
    <w:rsid w:val="00AF42AC"/>
    <w:rsid w:val="00AF477F"/>
    <w:rsid w:val="00AF49C8"/>
    <w:rsid w:val="00AF4EEB"/>
    <w:rsid w:val="00AF53B1"/>
    <w:rsid w:val="00AF5569"/>
    <w:rsid w:val="00AF557D"/>
    <w:rsid w:val="00AF58D0"/>
    <w:rsid w:val="00AF5A5D"/>
    <w:rsid w:val="00AF5D95"/>
    <w:rsid w:val="00AF6285"/>
    <w:rsid w:val="00AF6465"/>
    <w:rsid w:val="00AF66F1"/>
    <w:rsid w:val="00AF6AEA"/>
    <w:rsid w:val="00AF6D8F"/>
    <w:rsid w:val="00AF6E0E"/>
    <w:rsid w:val="00AF6F7E"/>
    <w:rsid w:val="00AF6FA4"/>
    <w:rsid w:val="00AF6FB8"/>
    <w:rsid w:val="00AF7410"/>
    <w:rsid w:val="00AF76F3"/>
    <w:rsid w:val="00AF77DF"/>
    <w:rsid w:val="00B000F9"/>
    <w:rsid w:val="00B0012F"/>
    <w:rsid w:val="00B001FD"/>
    <w:rsid w:val="00B00321"/>
    <w:rsid w:val="00B00AF8"/>
    <w:rsid w:val="00B00C4A"/>
    <w:rsid w:val="00B018AE"/>
    <w:rsid w:val="00B01FB0"/>
    <w:rsid w:val="00B0234A"/>
    <w:rsid w:val="00B024E6"/>
    <w:rsid w:val="00B026A8"/>
    <w:rsid w:val="00B029E6"/>
    <w:rsid w:val="00B02F89"/>
    <w:rsid w:val="00B036B3"/>
    <w:rsid w:val="00B04085"/>
    <w:rsid w:val="00B041BF"/>
    <w:rsid w:val="00B0491E"/>
    <w:rsid w:val="00B049EA"/>
    <w:rsid w:val="00B04CA0"/>
    <w:rsid w:val="00B04D96"/>
    <w:rsid w:val="00B05083"/>
    <w:rsid w:val="00B0533B"/>
    <w:rsid w:val="00B056CB"/>
    <w:rsid w:val="00B057FC"/>
    <w:rsid w:val="00B05EC1"/>
    <w:rsid w:val="00B06400"/>
    <w:rsid w:val="00B06537"/>
    <w:rsid w:val="00B06772"/>
    <w:rsid w:val="00B067E8"/>
    <w:rsid w:val="00B07095"/>
    <w:rsid w:val="00B076E5"/>
    <w:rsid w:val="00B1008E"/>
    <w:rsid w:val="00B10988"/>
    <w:rsid w:val="00B1098F"/>
    <w:rsid w:val="00B10E22"/>
    <w:rsid w:val="00B10F66"/>
    <w:rsid w:val="00B11720"/>
    <w:rsid w:val="00B11854"/>
    <w:rsid w:val="00B119FF"/>
    <w:rsid w:val="00B11C97"/>
    <w:rsid w:val="00B120EA"/>
    <w:rsid w:val="00B124D4"/>
    <w:rsid w:val="00B1251D"/>
    <w:rsid w:val="00B125FD"/>
    <w:rsid w:val="00B1286B"/>
    <w:rsid w:val="00B12AB6"/>
    <w:rsid w:val="00B12C6B"/>
    <w:rsid w:val="00B1335D"/>
    <w:rsid w:val="00B133C5"/>
    <w:rsid w:val="00B13596"/>
    <w:rsid w:val="00B1383D"/>
    <w:rsid w:val="00B138C5"/>
    <w:rsid w:val="00B13949"/>
    <w:rsid w:val="00B139B8"/>
    <w:rsid w:val="00B13A5E"/>
    <w:rsid w:val="00B13BDC"/>
    <w:rsid w:val="00B13D12"/>
    <w:rsid w:val="00B13F81"/>
    <w:rsid w:val="00B14220"/>
    <w:rsid w:val="00B1440F"/>
    <w:rsid w:val="00B1485B"/>
    <w:rsid w:val="00B14C96"/>
    <w:rsid w:val="00B14D7E"/>
    <w:rsid w:val="00B14EA3"/>
    <w:rsid w:val="00B14F07"/>
    <w:rsid w:val="00B16983"/>
    <w:rsid w:val="00B16F9B"/>
    <w:rsid w:val="00B1723C"/>
    <w:rsid w:val="00B17499"/>
    <w:rsid w:val="00B175C7"/>
    <w:rsid w:val="00B1783E"/>
    <w:rsid w:val="00B17D96"/>
    <w:rsid w:val="00B20171"/>
    <w:rsid w:val="00B205ED"/>
    <w:rsid w:val="00B20649"/>
    <w:rsid w:val="00B20714"/>
    <w:rsid w:val="00B20885"/>
    <w:rsid w:val="00B20921"/>
    <w:rsid w:val="00B20A3E"/>
    <w:rsid w:val="00B2151A"/>
    <w:rsid w:val="00B217C0"/>
    <w:rsid w:val="00B217DE"/>
    <w:rsid w:val="00B2233C"/>
    <w:rsid w:val="00B223D5"/>
    <w:rsid w:val="00B2251D"/>
    <w:rsid w:val="00B2270E"/>
    <w:rsid w:val="00B2280C"/>
    <w:rsid w:val="00B22840"/>
    <w:rsid w:val="00B229EF"/>
    <w:rsid w:val="00B22A31"/>
    <w:rsid w:val="00B23775"/>
    <w:rsid w:val="00B238A5"/>
    <w:rsid w:val="00B2393E"/>
    <w:rsid w:val="00B23C9A"/>
    <w:rsid w:val="00B23CD5"/>
    <w:rsid w:val="00B23D6A"/>
    <w:rsid w:val="00B23D79"/>
    <w:rsid w:val="00B23F74"/>
    <w:rsid w:val="00B2405A"/>
    <w:rsid w:val="00B2436E"/>
    <w:rsid w:val="00B24387"/>
    <w:rsid w:val="00B24644"/>
    <w:rsid w:val="00B24988"/>
    <w:rsid w:val="00B24A83"/>
    <w:rsid w:val="00B24BE6"/>
    <w:rsid w:val="00B24C9B"/>
    <w:rsid w:val="00B24D36"/>
    <w:rsid w:val="00B24E85"/>
    <w:rsid w:val="00B25094"/>
    <w:rsid w:val="00B25234"/>
    <w:rsid w:val="00B258D1"/>
    <w:rsid w:val="00B25920"/>
    <w:rsid w:val="00B25BED"/>
    <w:rsid w:val="00B25D19"/>
    <w:rsid w:val="00B25EBE"/>
    <w:rsid w:val="00B267A7"/>
    <w:rsid w:val="00B26981"/>
    <w:rsid w:val="00B2721F"/>
    <w:rsid w:val="00B2764F"/>
    <w:rsid w:val="00B27E3C"/>
    <w:rsid w:val="00B30112"/>
    <w:rsid w:val="00B304B2"/>
    <w:rsid w:val="00B305A0"/>
    <w:rsid w:val="00B305AB"/>
    <w:rsid w:val="00B30BF2"/>
    <w:rsid w:val="00B30CC5"/>
    <w:rsid w:val="00B30FF7"/>
    <w:rsid w:val="00B31322"/>
    <w:rsid w:val="00B31AA7"/>
    <w:rsid w:val="00B32277"/>
    <w:rsid w:val="00B327B2"/>
    <w:rsid w:val="00B32A26"/>
    <w:rsid w:val="00B32CB8"/>
    <w:rsid w:val="00B32EE5"/>
    <w:rsid w:val="00B32F49"/>
    <w:rsid w:val="00B3311A"/>
    <w:rsid w:val="00B33529"/>
    <w:rsid w:val="00B335D4"/>
    <w:rsid w:val="00B34BF5"/>
    <w:rsid w:val="00B352E9"/>
    <w:rsid w:val="00B35364"/>
    <w:rsid w:val="00B354F0"/>
    <w:rsid w:val="00B356C7"/>
    <w:rsid w:val="00B35A45"/>
    <w:rsid w:val="00B35EEF"/>
    <w:rsid w:val="00B3623A"/>
    <w:rsid w:val="00B362F8"/>
    <w:rsid w:val="00B3676D"/>
    <w:rsid w:val="00B367ED"/>
    <w:rsid w:val="00B36D5E"/>
    <w:rsid w:val="00B374F7"/>
    <w:rsid w:val="00B37B31"/>
    <w:rsid w:val="00B37C58"/>
    <w:rsid w:val="00B37D7A"/>
    <w:rsid w:val="00B4070D"/>
    <w:rsid w:val="00B40C20"/>
    <w:rsid w:val="00B40DF1"/>
    <w:rsid w:val="00B40EF0"/>
    <w:rsid w:val="00B4115D"/>
    <w:rsid w:val="00B4216B"/>
    <w:rsid w:val="00B42235"/>
    <w:rsid w:val="00B4286B"/>
    <w:rsid w:val="00B42F08"/>
    <w:rsid w:val="00B430A1"/>
    <w:rsid w:val="00B4324D"/>
    <w:rsid w:val="00B43594"/>
    <w:rsid w:val="00B43C17"/>
    <w:rsid w:val="00B4406B"/>
    <w:rsid w:val="00B44148"/>
    <w:rsid w:val="00B44317"/>
    <w:rsid w:val="00B448C1"/>
    <w:rsid w:val="00B452B7"/>
    <w:rsid w:val="00B454AC"/>
    <w:rsid w:val="00B457F9"/>
    <w:rsid w:val="00B458C6"/>
    <w:rsid w:val="00B45AB9"/>
    <w:rsid w:val="00B46016"/>
    <w:rsid w:val="00B4644F"/>
    <w:rsid w:val="00B46684"/>
    <w:rsid w:val="00B46804"/>
    <w:rsid w:val="00B46992"/>
    <w:rsid w:val="00B46B40"/>
    <w:rsid w:val="00B46BB9"/>
    <w:rsid w:val="00B46DBB"/>
    <w:rsid w:val="00B46E73"/>
    <w:rsid w:val="00B46F3D"/>
    <w:rsid w:val="00B47065"/>
    <w:rsid w:val="00B47157"/>
    <w:rsid w:val="00B4724B"/>
    <w:rsid w:val="00B473E7"/>
    <w:rsid w:val="00B47806"/>
    <w:rsid w:val="00B50087"/>
    <w:rsid w:val="00B50261"/>
    <w:rsid w:val="00B50839"/>
    <w:rsid w:val="00B50A89"/>
    <w:rsid w:val="00B51194"/>
    <w:rsid w:val="00B512F4"/>
    <w:rsid w:val="00B51653"/>
    <w:rsid w:val="00B5172F"/>
    <w:rsid w:val="00B51A9A"/>
    <w:rsid w:val="00B51B6A"/>
    <w:rsid w:val="00B51D40"/>
    <w:rsid w:val="00B51F26"/>
    <w:rsid w:val="00B5203F"/>
    <w:rsid w:val="00B52B9B"/>
    <w:rsid w:val="00B52F92"/>
    <w:rsid w:val="00B52FE4"/>
    <w:rsid w:val="00B53149"/>
    <w:rsid w:val="00B533A6"/>
    <w:rsid w:val="00B53554"/>
    <w:rsid w:val="00B536CA"/>
    <w:rsid w:val="00B537C9"/>
    <w:rsid w:val="00B53DC8"/>
    <w:rsid w:val="00B53DF1"/>
    <w:rsid w:val="00B54001"/>
    <w:rsid w:val="00B540EC"/>
    <w:rsid w:val="00B54180"/>
    <w:rsid w:val="00B54EBB"/>
    <w:rsid w:val="00B54F74"/>
    <w:rsid w:val="00B55005"/>
    <w:rsid w:val="00B551E9"/>
    <w:rsid w:val="00B55275"/>
    <w:rsid w:val="00B55356"/>
    <w:rsid w:val="00B554B8"/>
    <w:rsid w:val="00B555E9"/>
    <w:rsid w:val="00B555F4"/>
    <w:rsid w:val="00B55609"/>
    <w:rsid w:val="00B558C4"/>
    <w:rsid w:val="00B559DA"/>
    <w:rsid w:val="00B5672A"/>
    <w:rsid w:val="00B56AE2"/>
    <w:rsid w:val="00B56F55"/>
    <w:rsid w:val="00B57562"/>
    <w:rsid w:val="00B5781F"/>
    <w:rsid w:val="00B57C5A"/>
    <w:rsid w:val="00B57DAD"/>
    <w:rsid w:val="00B57F7B"/>
    <w:rsid w:val="00B60184"/>
    <w:rsid w:val="00B602F7"/>
    <w:rsid w:val="00B60360"/>
    <w:rsid w:val="00B606CC"/>
    <w:rsid w:val="00B609DB"/>
    <w:rsid w:val="00B60A30"/>
    <w:rsid w:val="00B60F0C"/>
    <w:rsid w:val="00B6176F"/>
    <w:rsid w:val="00B61790"/>
    <w:rsid w:val="00B61964"/>
    <w:rsid w:val="00B61AE9"/>
    <w:rsid w:val="00B61EF4"/>
    <w:rsid w:val="00B61FFC"/>
    <w:rsid w:val="00B627B5"/>
    <w:rsid w:val="00B627E3"/>
    <w:rsid w:val="00B62952"/>
    <w:rsid w:val="00B630F1"/>
    <w:rsid w:val="00B6365E"/>
    <w:rsid w:val="00B63859"/>
    <w:rsid w:val="00B63B5E"/>
    <w:rsid w:val="00B63C3E"/>
    <w:rsid w:val="00B63C72"/>
    <w:rsid w:val="00B64D41"/>
    <w:rsid w:val="00B6525E"/>
    <w:rsid w:val="00B652F5"/>
    <w:rsid w:val="00B658B5"/>
    <w:rsid w:val="00B65A19"/>
    <w:rsid w:val="00B65AA2"/>
    <w:rsid w:val="00B65F2A"/>
    <w:rsid w:val="00B664C0"/>
    <w:rsid w:val="00B66658"/>
    <w:rsid w:val="00B66B7C"/>
    <w:rsid w:val="00B66E34"/>
    <w:rsid w:val="00B673E7"/>
    <w:rsid w:val="00B6770C"/>
    <w:rsid w:val="00B67D3E"/>
    <w:rsid w:val="00B7038A"/>
    <w:rsid w:val="00B704AF"/>
    <w:rsid w:val="00B706D9"/>
    <w:rsid w:val="00B707BB"/>
    <w:rsid w:val="00B71009"/>
    <w:rsid w:val="00B71714"/>
    <w:rsid w:val="00B71E39"/>
    <w:rsid w:val="00B7228B"/>
    <w:rsid w:val="00B7248D"/>
    <w:rsid w:val="00B7256A"/>
    <w:rsid w:val="00B725B7"/>
    <w:rsid w:val="00B72755"/>
    <w:rsid w:val="00B728DF"/>
    <w:rsid w:val="00B72946"/>
    <w:rsid w:val="00B73B4E"/>
    <w:rsid w:val="00B7492B"/>
    <w:rsid w:val="00B74A37"/>
    <w:rsid w:val="00B74F40"/>
    <w:rsid w:val="00B753AE"/>
    <w:rsid w:val="00B75809"/>
    <w:rsid w:val="00B75DEA"/>
    <w:rsid w:val="00B75E31"/>
    <w:rsid w:val="00B75F24"/>
    <w:rsid w:val="00B761B2"/>
    <w:rsid w:val="00B7624C"/>
    <w:rsid w:val="00B7663F"/>
    <w:rsid w:val="00B76736"/>
    <w:rsid w:val="00B76B53"/>
    <w:rsid w:val="00B76EA4"/>
    <w:rsid w:val="00B7703A"/>
    <w:rsid w:val="00B777CF"/>
    <w:rsid w:val="00B80003"/>
    <w:rsid w:val="00B801D7"/>
    <w:rsid w:val="00B80863"/>
    <w:rsid w:val="00B80C28"/>
    <w:rsid w:val="00B80D02"/>
    <w:rsid w:val="00B80F1F"/>
    <w:rsid w:val="00B81248"/>
    <w:rsid w:val="00B814D8"/>
    <w:rsid w:val="00B81753"/>
    <w:rsid w:val="00B81912"/>
    <w:rsid w:val="00B81B9D"/>
    <w:rsid w:val="00B81C7C"/>
    <w:rsid w:val="00B81CAF"/>
    <w:rsid w:val="00B825D9"/>
    <w:rsid w:val="00B8263C"/>
    <w:rsid w:val="00B826C0"/>
    <w:rsid w:val="00B826CA"/>
    <w:rsid w:val="00B8285F"/>
    <w:rsid w:val="00B83943"/>
    <w:rsid w:val="00B83ADB"/>
    <w:rsid w:val="00B83BAB"/>
    <w:rsid w:val="00B83FE7"/>
    <w:rsid w:val="00B841EB"/>
    <w:rsid w:val="00B842C7"/>
    <w:rsid w:val="00B8492E"/>
    <w:rsid w:val="00B85029"/>
    <w:rsid w:val="00B852BB"/>
    <w:rsid w:val="00B85499"/>
    <w:rsid w:val="00B85511"/>
    <w:rsid w:val="00B85A19"/>
    <w:rsid w:val="00B85CCD"/>
    <w:rsid w:val="00B8657E"/>
    <w:rsid w:val="00B866D2"/>
    <w:rsid w:val="00B86C70"/>
    <w:rsid w:val="00B87066"/>
    <w:rsid w:val="00B879D0"/>
    <w:rsid w:val="00B87B7F"/>
    <w:rsid w:val="00B87D84"/>
    <w:rsid w:val="00B9042D"/>
    <w:rsid w:val="00B905DE"/>
    <w:rsid w:val="00B90767"/>
    <w:rsid w:val="00B90F3B"/>
    <w:rsid w:val="00B914A8"/>
    <w:rsid w:val="00B91EF4"/>
    <w:rsid w:val="00B92586"/>
    <w:rsid w:val="00B926FD"/>
    <w:rsid w:val="00B927E4"/>
    <w:rsid w:val="00B92C77"/>
    <w:rsid w:val="00B92CE4"/>
    <w:rsid w:val="00B92D83"/>
    <w:rsid w:val="00B93126"/>
    <w:rsid w:val="00B93244"/>
    <w:rsid w:val="00B935F0"/>
    <w:rsid w:val="00B937FA"/>
    <w:rsid w:val="00B93953"/>
    <w:rsid w:val="00B939C0"/>
    <w:rsid w:val="00B9424C"/>
    <w:rsid w:val="00B9433C"/>
    <w:rsid w:val="00B9438B"/>
    <w:rsid w:val="00B944A6"/>
    <w:rsid w:val="00B958D0"/>
    <w:rsid w:val="00B95988"/>
    <w:rsid w:val="00B95B2A"/>
    <w:rsid w:val="00B95C5E"/>
    <w:rsid w:val="00B96B81"/>
    <w:rsid w:val="00B96D3F"/>
    <w:rsid w:val="00B9703A"/>
    <w:rsid w:val="00B970CC"/>
    <w:rsid w:val="00B9755E"/>
    <w:rsid w:val="00B975DB"/>
    <w:rsid w:val="00B979AE"/>
    <w:rsid w:val="00B97B52"/>
    <w:rsid w:val="00B97C3A"/>
    <w:rsid w:val="00B97E47"/>
    <w:rsid w:val="00BA015F"/>
    <w:rsid w:val="00BA040D"/>
    <w:rsid w:val="00BA0413"/>
    <w:rsid w:val="00BA09B4"/>
    <w:rsid w:val="00BA0AAE"/>
    <w:rsid w:val="00BA16F3"/>
    <w:rsid w:val="00BA181E"/>
    <w:rsid w:val="00BA1C3D"/>
    <w:rsid w:val="00BA1CAA"/>
    <w:rsid w:val="00BA1E15"/>
    <w:rsid w:val="00BA212F"/>
    <w:rsid w:val="00BA22C6"/>
    <w:rsid w:val="00BA2675"/>
    <w:rsid w:val="00BA28FC"/>
    <w:rsid w:val="00BA2E2F"/>
    <w:rsid w:val="00BA2E86"/>
    <w:rsid w:val="00BA2EC4"/>
    <w:rsid w:val="00BA2ED1"/>
    <w:rsid w:val="00BA2F55"/>
    <w:rsid w:val="00BA3129"/>
    <w:rsid w:val="00BA32C0"/>
    <w:rsid w:val="00BA35D7"/>
    <w:rsid w:val="00BA364A"/>
    <w:rsid w:val="00BA373E"/>
    <w:rsid w:val="00BA389A"/>
    <w:rsid w:val="00BA403D"/>
    <w:rsid w:val="00BA418A"/>
    <w:rsid w:val="00BA476E"/>
    <w:rsid w:val="00BA4885"/>
    <w:rsid w:val="00BA4C71"/>
    <w:rsid w:val="00BA4DF6"/>
    <w:rsid w:val="00BA5605"/>
    <w:rsid w:val="00BA583D"/>
    <w:rsid w:val="00BA5927"/>
    <w:rsid w:val="00BA5A86"/>
    <w:rsid w:val="00BA5D4A"/>
    <w:rsid w:val="00BA6D3A"/>
    <w:rsid w:val="00BA7104"/>
    <w:rsid w:val="00BA7207"/>
    <w:rsid w:val="00BA755B"/>
    <w:rsid w:val="00BA7A0E"/>
    <w:rsid w:val="00BA7E52"/>
    <w:rsid w:val="00BB02AE"/>
    <w:rsid w:val="00BB03D2"/>
    <w:rsid w:val="00BB0FCE"/>
    <w:rsid w:val="00BB1067"/>
    <w:rsid w:val="00BB1442"/>
    <w:rsid w:val="00BB153E"/>
    <w:rsid w:val="00BB19A9"/>
    <w:rsid w:val="00BB1B14"/>
    <w:rsid w:val="00BB1D76"/>
    <w:rsid w:val="00BB231A"/>
    <w:rsid w:val="00BB2432"/>
    <w:rsid w:val="00BB28CB"/>
    <w:rsid w:val="00BB33A4"/>
    <w:rsid w:val="00BB3411"/>
    <w:rsid w:val="00BB3937"/>
    <w:rsid w:val="00BB3EE5"/>
    <w:rsid w:val="00BB44E4"/>
    <w:rsid w:val="00BB4835"/>
    <w:rsid w:val="00BB4C42"/>
    <w:rsid w:val="00BB55AD"/>
    <w:rsid w:val="00BB5B97"/>
    <w:rsid w:val="00BB5EA2"/>
    <w:rsid w:val="00BB6071"/>
    <w:rsid w:val="00BB6104"/>
    <w:rsid w:val="00BB6540"/>
    <w:rsid w:val="00BB741A"/>
    <w:rsid w:val="00BB7FA1"/>
    <w:rsid w:val="00BC029E"/>
    <w:rsid w:val="00BC0302"/>
    <w:rsid w:val="00BC07FE"/>
    <w:rsid w:val="00BC0C9A"/>
    <w:rsid w:val="00BC0D24"/>
    <w:rsid w:val="00BC1330"/>
    <w:rsid w:val="00BC14F6"/>
    <w:rsid w:val="00BC1915"/>
    <w:rsid w:val="00BC1BD6"/>
    <w:rsid w:val="00BC1BD8"/>
    <w:rsid w:val="00BC1C85"/>
    <w:rsid w:val="00BC20F9"/>
    <w:rsid w:val="00BC239C"/>
    <w:rsid w:val="00BC2C69"/>
    <w:rsid w:val="00BC2F29"/>
    <w:rsid w:val="00BC3005"/>
    <w:rsid w:val="00BC349E"/>
    <w:rsid w:val="00BC3508"/>
    <w:rsid w:val="00BC3619"/>
    <w:rsid w:val="00BC42CB"/>
    <w:rsid w:val="00BC454B"/>
    <w:rsid w:val="00BC46C8"/>
    <w:rsid w:val="00BC4E57"/>
    <w:rsid w:val="00BC50A9"/>
    <w:rsid w:val="00BC50EB"/>
    <w:rsid w:val="00BC576F"/>
    <w:rsid w:val="00BC64AE"/>
    <w:rsid w:val="00BC6713"/>
    <w:rsid w:val="00BC6787"/>
    <w:rsid w:val="00BC721F"/>
    <w:rsid w:val="00BC7548"/>
    <w:rsid w:val="00BC7822"/>
    <w:rsid w:val="00BC78E9"/>
    <w:rsid w:val="00BC791D"/>
    <w:rsid w:val="00BC7AAC"/>
    <w:rsid w:val="00BC7BFE"/>
    <w:rsid w:val="00BD0145"/>
    <w:rsid w:val="00BD0291"/>
    <w:rsid w:val="00BD02A8"/>
    <w:rsid w:val="00BD0596"/>
    <w:rsid w:val="00BD0947"/>
    <w:rsid w:val="00BD0BE4"/>
    <w:rsid w:val="00BD21E2"/>
    <w:rsid w:val="00BD2305"/>
    <w:rsid w:val="00BD23A9"/>
    <w:rsid w:val="00BD2BCB"/>
    <w:rsid w:val="00BD2C11"/>
    <w:rsid w:val="00BD2E08"/>
    <w:rsid w:val="00BD4151"/>
    <w:rsid w:val="00BD45BD"/>
    <w:rsid w:val="00BD468D"/>
    <w:rsid w:val="00BD4711"/>
    <w:rsid w:val="00BD4BF1"/>
    <w:rsid w:val="00BD5170"/>
    <w:rsid w:val="00BD5C55"/>
    <w:rsid w:val="00BD6043"/>
    <w:rsid w:val="00BD606A"/>
    <w:rsid w:val="00BD624C"/>
    <w:rsid w:val="00BD62DF"/>
    <w:rsid w:val="00BD652B"/>
    <w:rsid w:val="00BD654B"/>
    <w:rsid w:val="00BD6A2C"/>
    <w:rsid w:val="00BD6DED"/>
    <w:rsid w:val="00BD6F1F"/>
    <w:rsid w:val="00BD70A2"/>
    <w:rsid w:val="00BD73D2"/>
    <w:rsid w:val="00BE02AE"/>
    <w:rsid w:val="00BE04EC"/>
    <w:rsid w:val="00BE0686"/>
    <w:rsid w:val="00BE0765"/>
    <w:rsid w:val="00BE0846"/>
    <w:rsid w:val="00BE09DC"/>
    <w:rsid w:val="00BE0A85"/>
    <w:rsid w:val="00BE0DE6"/>
    <w:rsid w:val="00BE0FD7"/>
    <w:rsid w:val="00BE10F7"/>
    <w:rsid w:val="00BE1315"/>
    <w:rsid w:val="00BE14B5"/>
    <w:rsid w:val="00BE16E4"/>
    <w:rsid w:val="00BE182D"/>
    <w:rsid w:val="00BE241B"/>
    <w:rsid w:val="00BE29DF"/>
    <w:rsid w:val="00BE2CE5"/>
    <w:rsid w:val="00BE313C"/>
    <w:rsid w:val="00BE3267"/>
    <w:rsid w:val="00BE3396"/>
    <w:rsid w:val="00BE3AF2"/>
    <w:rsid w:val="00BE3E46"/>
    <w:rsid w:val="00BE49AE"/>
    <w:rsid w:val="00BE4D82"/>
    <w:rsid w:val="00BE4E91"/>
    <w:rsid w:val="00BE505E"/>
    <w:rsid w:val="00BE5335"/>
    <w:rsid w:val="00BE5436"/>
    <w:rsid w:val="00BE5ADA"/>
    <w:rsid w:val="00BE5DFB"/>
    <w:rsid w:val="00BE5E9E"/>
    <w:rsid w:val="00BE67B2"/>
    <w:rsid w:val="00BE68CC"/>
    <w:rsid w:val="00BE6CFA"/>
    <w:rsid w:val="00BE6E26"/>
    <w:rsid w:val="00BE76A1"/>
    <w:rsid w:val="00BE789C"/>
    <w:rsid w:val="00BE7C8B"/>
    <w:rsid w:val="00BE7E15"/>
    <w:rsid w:val="00BF026F"/>
    <w:rsid w:val="00BF046F"/>
    <w:rsid w:val="00BF04E5"/>
    <w:rsid w:val="00BF0627"/>
    <w:rsid w:val="00BF0FBC"/>
    <w:rsid w:val="00BF1365"/>
    <w:rsid w:val="00BF18FD"/>
    <w:rsid w:val="00BF190E"/>
    <w:rsid w:val="00BF215A"/>
    <w:rsid w:val="00BF2514"/>
    <w:rsid w:val="00BF25F4"/>
    <w:rsid w:val="00BF2689"/>
    <w:rsid w:val="00BF2D79"/>
    <w:rsid w:val="00BF32EF"/>
    <w:rsid w:val="00BF3461"/>
    <w:rsid w:val="00BF365F"/>
    <w:rsid w:val="00BF39D6"/>
    <w:rsid w:val="00BF3B5D"/>
    <w:rsid w:val="00BF3C3D"/>
    <w:rsid w:val="00BF3C63"/>
    <w:rsid w:val="00BF481F"/>
    <w:rsid w:val="00BF48C0"/>
    <w:rsid w:val="00BF4E4D"/>
    <w:rsid w:val="00BF4F43"/>
    <w:rsid w:val="00BF4FFB"/>
    <w:rsid w:val="00BF52D0"/>
    <w:rsid w:val="00BF55CA"/>
    <w:rsid w:val="00BF6044"/>
    <w:rsid w:val="00BF63FA"/>
    <w:rsid w:val="00BF6F94"/>
    <w:rsid w:val="00BF6FA4"/>
    <w:rsid w:val="00BF7110"/>
    <w:rsid w:val="00BF72BA"/>
    <w:rsid w:val="00BF7394"/>
    <w:rsid w:val="00BF744C"/>
    <w:rsid w:val="00BF7A39"/>
    <w:rsid w:val="00BF7B71"/>
    <w:rsid w:val="00BF7DA1"/>
    <w:rsid w:val="00C0091C"/>
    <w:rsid w:val="00C00933"/>
    <w:rsid w:val="00C0102B"/>
    <w:rsid w:val="00C01241"/>
    <w:rsid w:val="00C0194C"/>
    <w:rsid w:val="00C01CAC"/>
    <w:rsid w:val="00C02B9A"/>
    <w:rsid w:val="00C02EEB"/>
    <w:rsid w:val="00C0302B"/>
    <w:rsid w:val="00C0313D"/>
    <w:rsid w:val="00C033CE"/>
    <w:rsid w:val="00C03495"/>
    <w:rsid w:val="00C034A4"/>
    <w:rsid w:val="00C03917"/>
    <w:rsid w:val="00C03B84"/>
    <w:rsid w:val="00C03D35"/>
    <w:rsid w:val="00C03E8C"/>
    <w:rsid w:val="00C0456C"/>
    <w:rsid w:val="00C048FE"/>
    <w:rsid w:val="00C057DD"/>
    <w:rsid w:val="00C0582A"/>
    <w:rsid w:val="00C0582D"/>
    <w:rsid w:val="00C05923"/>
    <w:rsid w:val="00C05968"/>
    <w:rsid w:val="00C06393"/>
    <w:rsid w:val="00C06E7E"/>
    <w:rsid w:val="00C07042"/>
    <w:rsid w:val="00C07763"/>
    <w:rsid w:val="00C07F3B"/>
    <w:rsid w:val="00C10089"/>
    <w:rsid w:val="00C10293"/>
    <w:rsid w:val="00C105DB"/>
    <w:rsid w:val="00C10904"/>
    <w:rsid w:val="00C114F3"/>
    <w:rsid w:val="00C11553"/>
    <w:rsid w:val="00C115CF"/>
    <w:rsid w:val="00C118AB"/>
    <w:rsid w:val="00C11A78"/>
    <w:rsid w:val="00C11D80"/>
    <w:rsid w:val="00C12485"/>
    <w:rsid w:val="00C12553"/>
    <w:rsid w:val="00C1256E"/>
    <w:rsid w:val="00C12642"/>
    <w:rsid w:val="00C12CD3"/>
    <w:rsid w:val="00C13069"/>
    <w:rsid w:val="00C13148"/>
    <w:rsid w:val="00C13469"/>
    <w:rsid w:val="00C13CA3"/>
    <w:rsid w:val="00C13D56"/>
    <w:rsid w:val="00C150E4"/>
    <w:rsid w:val="00C155CF"/>
    <w:rsid w:val="00C15863"/>
    <w:rsid w:val="00C15992"/>
    <w:rsid w:val="00C15AB4"/>
    <w:rsid w:val="00C15B8D"/>
    <w:rsid w:val="00C1638D"/>
    <w:rsid w:val="00C164D8"/>
    <w:rsid w:val="00C1668D"/>
    <w:rsid w:val="00C169FE"/>
    <w:rsid w:val="00C16AEB"/>
    <w:rsid w:val="00C16DCE"/>
    <w:rsid w:val="00C1732B"/>
    <w:rsid w:val="00C17511"/>
    <w:rsid w:val="00C17EA6"/>
    <w:rsid w:val="00C2020B"/>
    <w:rsid w:val="00C202AC"/>
    <w:rsid w:val="00C20CC2"/>
    <w:rsid w:val="00C20CE0"/>
    <w:rsid w:val="00C20D55"/>
    <w:rsid w:val="00C20D63"/>
    <w:rsid w:val="00C210C1"/>
    <w:rsid w:val="00C213AC"/>
    <w:rsid w:val="00C21AB3"/>
    <w:rsid w:val="00C21BF7"/>
    <w:rsid w:val="00C21D5D"/>
    <w:rsid w:val="00C21D9F"/>
    <w:rsid w:val="00C22038"/>
    <w:rsid w:val="00C2218E"/>
    <w:rsid w:val="00C2223C"/>
    <w:rsid w:val="00C22246"/>
    <w:rsid w:val="00C223C2"/>
    <w:rsid w:val="00C225BF"/>
    <w:rsid w:val="00C22701"/>
    <w:rsid w:val="00C22F63"/>
    <w:rsid w:val="00C23728"/>
    <w:rsid w:val="00C23B71"/>
    <w:rsid w:val="00C23BB0"/>
    <w:rsid w:val="00C23C93"/>
    <w:rsid w:val="00C23C9F"/>
    <w:rsid w:val="00C2401E"/>
    <w:rsid w:val="00C240D4"/>
    <w:rsid w:val="00C24613"/>
    <w:rsid w:val="00C249D9"/>
    <w:rsid w:val="00C24A92"/>
    <w:rsid w:val="00C253DE"/>
    <w:rsid w:val="00C2540E"/>
    <w:rsid w:val="00C25AE7"/>
    <w:rsid w:val="00C25D70"/>
    <w:rsid w:val="00C25E60"/>
    <w:rsid w:val="00C262B1"/>
    <w:rsid w:val="00C267D0"/>
    <w:rsid w:val="00C2681A"/>
    <w:rsid w:val="00C26835"/>
    <w:rsid w:val="00C26C30"/>
    <w:rsid w:val="00C26E64"/>
    <w:rsid w:val="00C2734E"/>
    <w:rsid w:val="00C27387"/>
    <w:rsid w:val="00C274A6"/>
    <w:rsid w:val="00C3093F"/>
    <w:rsid w:val="00C30FBB"/>
    <w:rsid w:val="00C31038"/>
    <w:rsid w:val="00C310B8"/>
    <w:rsid w:val="00C311B4"/>
    <w:rsid w:val="00C313CF"/>
    <w:rsid w:val="00C317F7"/>
    <w:rsid w:val="00C3187B"/>
    <w:rsid w:val="00C3239A"/>
    <w:rsid w:val="00C32492"/>
    <w:rsid w:val="00C32A6C"/>
    <w:rsid w:val="00C331B4"/>
    <w:rsid w:val="00C3343E"/>
    <w:rsid w:val="00C341AD"/>
    <w:rsid w:val="00C3440C"/>
    <w:rsid w:val="00C34A5F"/>
    <w:rsid w:val="00C34F3A"/>
    <w:rsid w:val="00C34FE9"/>
    <w:rsid w:val="00C3526F"/>
    <w:rsid w:val="00C358AA"/>
    <w:rsid w:val="00C35A40"/>
    <w:rsid w:val="00C35E6E"/>
    <w:rsid w:val="00C35E6F"/>
    <w:rsid w:val="00C35F9C"/>
    <w:rsid w:val="00C360B5"/>
    <w:rsid w:val="00C365F6"/>
    <w:rsid w:val="00C36A4D"/>
    <w:rsid w:val="00C36C31"/>
    <w:rsid w:val="00C373E8"/>
    <w:rsid w:val="00C37622"/>
    <w:rsid w:val="00C37839"/>
    <w:rsid w:val="00C37EB1"/>
    <w:rsid w:val="00C37F00"/>
    <w:rsid w:val="00C37FC1"/>
    <w:rsid w:val="00C402CC"/>
    <w:rsid w:val="00C403A8"/>
    <w:rsid w:val="00C40556"/>
    <w:rsid w:val="00C40596"/>
    <w:rsid w:val="00C408BB"/>
    <w:rsid w:val="00C40C48"/>
    <w:rsid w:val="00C4138D"/>
    <w:rsid w:val="00C41390"/>
    <w:rsid w:val="00C4165E"/>
    <w:rsid w:val="00C41724"/>
    <w:rsid w:val="00C41D41"/>
    <w:rsid w:val="00C41EF6"/>
    <w:rsid w:val="00C420EE"/>
    <w:rsid w:val="00C426CB"/>
    <w:rsid w:val="00C42D9B"/>
    <w:rsid w:val="00C42E6E"/>
    <w:rsid w:val="00C42EFC"/>
    <w:rsid w:val="00C43018"/>
    <w:rsid w:val="00C4335C"/>
    <w:rsid w:val="00C434DB"/>
    <w:rsid w:val="00C43B1C"/>
    <w:rsid w:val="00C43BF7"/>
    <w:rsid w:val="00C449AF"/>
    <w:rsid w:val="00C44B1A"/>
    <w:rsid w:val="00C44CAA"/>
    <w:rsid w:val="00C4527A"/>
    <w:rsid w:val="00C457C1"/>
    <w:rsid w:val="00C45BD5"/>
    <w:rsid w:val="00C45E3D"/>
    <w:rsid w:val="00C4631F"/>
    <w:rsid w:val="00C469AA"/>
    <w:rsid w:val="00C46E97"/>
    <w:rsid w:val="00C46F41"/>
    <w:rsid w:val="00C472E3"/>
    <w:rsid w:val="00C473D1"/>
    <w:rsid w:val="00C474B9"/>
    <w:rsid w:val="00C4771B"/>
    <w:rsid w:val="00C479F3"/>
    <w:rsid w:val="00C47DF2"/>
    <w:rsid w:val="00C47EC1"/>
    <w:rsid w:val="00C50221"/>
    <w:rsid w:val="00C5038E"/>
    <w:rsid w:val="00C50A93"/>
    <w:rsid w:val="00C50C5A"/>
    <w:rsid w:val="00C50FD2"/>
    <w:rsid w:val="00C511E1"/>
    <w:rsid w:val="00C51218"/>
    <w:rsid w:val="00C5138A"/>
    <w:rsid w:val="00C51453"/>
    <w:rsid w:val="00C51901"/>
    <w:rsid w:val="00C52233"/>
    <w:rsid w:val="00C52265"/>
    <w:rsid w:val="00C52524"/>
    <w:rsid w:val="00C5256C"/>
    <w:rsid w:val="00C527B5"/>
    <w:rsid w:val="00C529E2"/>
    <w:rsid w:val="00C52BC0"/>
    <w:rsid w:val="00C52F2D"/>
    <w:rsid w:val="00C530BC"/>
    <w:rsid w:val="00C53109"/>
    <w:rsid w:val="00C53188"/>
    <w:rsid w:val="00C531FC"/>
    <w:rsid w:val="00C53220"/>
    <w:rsid w:val="00C532BA"/>
    <w:rsid w:val="00C5352E"/>
    <w:rsid w:val="00C53B75"/>
    <w:rsid w:val="00C53BF8"/>
    <w:rsid w:val="00C54375"/>
    <w:rsid w:val="00C5457E"/>
    <w:rsid w:val="00C54A74"/>
    <w:rsid w:val="00C54D5F"/>
    <w:rsid w:val="00C553BC"/>
    <w:rsid w:val="00C556C6"/>
    <w:rsid w:val="00C56169"/>
    <w:rsid w:val="00C5634E"/>
    <w:rsid w:val="00C56946"/>
    <w:rsid w:val="00C56B26"/>
    <w:rsid w:val="00C56D6D"/>
    <w:rsid w:val="00C56E78"/>
    <w:rsid w:val="00C57833"/>
    <w:rsid w:val="00C57A42"/>
    <w:rsid w:val="00C57A95"/>
    <w:rsid w:val="00C57CA9"/>
    <w:rsid w:val="00C57FCC"/>
    <w:rsid w:val="00C60115"/>
    <w:rsid w:val="00C6028B"/>
    <w:rsid w:val="00C60352"/>
    <w:rsid w:val="00C6042B"/>
    <w:rsid w:val="00C60901"/>
    <w:rsid w:val="00C6096F"/>
    <w:rsid w:val="00C60C12"/>
    <w:rsid w:val="00C616C9"/>
    <w:rsid w:val="00C617AE"/>
    <w:rsid w:val="00C619CE"/>
    <w:rsid w:val="00C61A86"/>
    <w:rsid w:val="00C620CF"/>
    <w:rsid w:val="00C6212B"/>
    <w:rsid w:val="00C62157"/>
    <w:rsid w:val="00C6315C"/>
    <w:rsid w:val="00C638F6"/>
    <w:rsid w:val="00C641A2"/>
    <w:rsid w:val="00C64D99"/>
    <w:rsid w:val="00C64E96"/>
    <w:rsid w:val="00C65963"/>
    <w:rsid w:val="00C65B8E"/>
    <w:rsid w:val="00C65EB0"/>
    <w:rsid w:val="00C65F53"/>
    <w:rsid w:val="00C662D7"/>
    <w:rsid w:val="00C66660"/>
    <w:rsid w:val="00C666A5"/>
    <w:rsid w:val="00C6682D"/>
    <w:rsid w:val="00C6690E"/>
    <w:rsid w:val="00C66946"/>
    <w:rsid w:val="00C66B4C"/>
    <w:rsid w:val="00C6734D"/>
    <w:rsid w:val="00C67531"/>
    <w:rsid w:val="00C6754A"/>
    <w:rsid w:val="00C67750"/>
    <w:rsid w:val="00C6787B"/>
    <w:rsid w:val="00C67E8C"/>
    <w:rsid w:val="00C70176"/>
    <w:rsid w:val="00C701F7"/>
    <w:rsid w:val="00C708F7"/>
    <w:rsid w:val="00C70C26"/>
    <w:rsid w:val="00C70D2B"/>
    <w:rsid w:val="00C71232"/>
    <w:rsid w:val="00C715CB"/>
    <w:rsid w:val="00C71D05"/>
    <w:rsid w:val="00C71D0C"/>
    <w:rsid w:val="00C72D62"/>
    <w:rsid w:val="00C73534"/>
    <w:rsid w:val="00C7388D"/>
    <w:rsid w:val="00C73A06"/>
    <w:rsid w:val="00C73D55"/>
    <w:rsid w:val="00C73DFF"/>
    <w:rsid w:val="00C740EE"/>
    <w:rsid w:val="00C753EE"/>
    <w:rsid w:val="00C75BFD"/>
    <w:rsid w:val="00C75EAF"/>
    <w:rsid w:val="00C76881"/>
    <w:rsid w:val="00C7692B"/>
    <w:rsid w:val="00C76B4F"/>
    <w:rsid w:val="00C76F44"/>
    <w:rsid w:val="00C770BC"/>
    <w:rsid w:val="00C77277"/>
    <w:rsid w:val="00C7751C"/>
    <w:rsid w:val="00C77921"/>
    <w:rsid w:val="00C80381"/>
    <w:rsid w:val="00C80602"/>
    <w:rsid w:val="00C80D27"/>
    <w:rsid w:val="00C80EAA"/>
    <w:rsid w:val="00C8172B"/>
    <w:rsid w:val="00C81954"/>
    <w:rsid w:val="00C81BFF"/>
    <w:rsid w:val="00C81FDA"/>
    <w:rsid w:val="00C82347"/>
    <w:rsid w:val="00C824CA"/>
    <w:rsid w:val="00C82501"/>
    <w:rsid w:val="00C82519"/>
    <w:rsid w:val="00C8276F"/>
    <w:rsid w:val="00C82F5C"/>
    <w:rsid w:val="00C8314A"/>
    <w:rsid w:val="00C83689"/>
    <w:rsid w:val="00C83890"/>
    <w:rsid w:val="00C83C38"/>
    <w:rsid w:val="00C83C6E"/>
    <w:rsid w:val="00C83DF1"/>
    <w:rsid w:val="00C842ED"/>
    <w:rsid w:val="00C8458D"/>
    <w:rsid w:val="00C847CC"/>
    <w:rsid w:val="00C8485E"/>
    <w:rsid w:val="00C848D9"/>
    <w:rsid w:val="00C84A34"/>
    <w:rsid w:val="00C84CF4"/>
    <w:rsid w:val="00C85035"/>
    <w:rsid w:val="00C85154"/>
    <w:rsid w:val="00C852D8"/>
    <w:rsid w:val="00C8583B"/>
    <w:rsid w:val="00C85989"/>
    <w:rsid w:val="00C85C25"/>
    <w:rsid w:val="00C86337"/>
    <w:rsid w:val="00C86527"/>
    <w:rsid w:val="00C86609"/>
    <w:rsid w:val="00C868D2"/>
    <w:rsid w:val="00C86CD5"/>
    <w:rsid w:val="00C86E51"/>
    <w:rsid w:val="00C86FCF"/>
    <w:rsid w:val="00C871D2"/>
    <w:rsid w:val="00C872C1"/>
    <w:rsid w:val="00C874AB"/>
    <w:rsid w:val="00C87565"/>
    <w:rsid w:val="00C875D2"/>
    <w:rsid w:val="00C87761"/>
    <w:rsid w:val="00C87AB4"/>
    <w:rsid w:val="00C87B02"/>
    <w:rsid w:val="00C90A8B"/>
    <w:rsid w:val="00C9150D"/>
    <w:rsid w:val="00C918C6"/>
    <w:rsid w:val="00C91A60"/>
    <w:rsid w:val="00C92425"/>
    <w:rsid w:val="00C92CA3"/>
    <w:rsid w:val="00C92E2A"/>
    <w:rsid w:val="00C93198"/>
    <w:rsid w:val="00C93304"/>
    <w:rsid w:val="00C9350F"/>
    <w:rsid w:val="00C9356C"/>
    <w:rsid w:val="00C93746"/>
    <w:rsid w:val="00C937A1"/>
    <w:rsid w:val="00C93A83"/>
    <w:rsid w:val="00C93BE5"/>
    <w:rsid w:val="00C94107"/>
    <w:rsid w:val="00C94166"/>
    <w:rsid w:val="00C94CC3"/>
    <w:rsid w:val="00C94EE6"/>
    <w:rsid w:val="00C94FE0"/>
    <w:rsid w:val="00C9513E"/>
    <w:rsid w:val="00C951C6"/>
    <w:rsid w:val="00C95264"/>
    <w:rsid w:val="00C9538C"/>
    <w:rsid w:val="00C9568D"/>
    <w:rsid w:val="00C95811"/>
    <w:rsid w:val="00C959D1"/>
    <w:rsid w:val="00C95CF3"/>
    <w:rsid w:val="00C9601F"/>
    <w:rsid w:val="00C96079"/>
    <w:rsid w:val="00C96273"/>
    <w:rsid w:val="00C967AB"/>
    <w:rsid w:val="00C969E2"/>
    <w:rsid w:val="00C96DC4"/>
    <w:rsid w:val="00C96FA5"/>
    <w:rsid w:val="00C97013"/>
    <w:rsid w:val="00C9743E"/>
    <w:rsid w:val="00C976DA"/>
    <w:rsid w:val="00C97B10"/>
    <w:rsid w:val="00C97D1F"/>
    <w:rsid w:val="00C97D5A"/>
    <w:rsid w:val="00C97DFE"/>
    <w:rsid w:val="00CA01A3"/>
    <w:rsid w:val="00CA0487"/>
    <w:rsid w:val="00CA08CD"/>
    <w:rsid w:val="00CA1772"/>
    <w:rsid w:val="00CA1883"/>
    <w:rsid w:val="00CA1BDC"/>
    <w:rsid w:val="00CA1E5C"/>
    <w:rsid w:val="00CA20F0"/>
    <w:rsid w:val="00CA2229"/>
    <w:rsid w:val="00CA2418"/>
    <w:rsid w:val="00CA2495"/>
    <w:rsid w:val="00CA2566"/>
    <w:rsid w:val="00CA25B4"/>
    <w:rsid w:val="00CA2753"/>
    <w:rsid w:val="00CA2816"/>
    <w:rsid w:val="00CA2D4C"/>
    <w:rsid w:val="00CA3032"/>
    <w:rsid w:val="00CA318E"/>
    <w:rsid w:val="00CA3192"/>
    <w:rsid w:val="00CA330F"/>
    <w:rsid w:val="00CA361A"/>
    <w:rsid w:val="00CA3638"/>
    <w:rsid w:val="00CA39E5"/>
    <w:rsid w:val="00CA43F9"/>
    <w:rsid w:val="00CA4A70"/>
    <w:rsid w:val="00CA4AAB"/>
    <w:rsid w:val="00CA4CD9"/>
    <w:rsid w:val="00CA4F60"/>
    <w:rsid w:val="00CA54A2"/>
    <w:rsid w:val="00CA5587"/>
    <w:rsid w:val="00CA5668"/>
    <w:rsid w:val="00CA5A47"/>
    <w:rsid w:val="00CA5C6C"/>
    <w:rsid w:val="00CA5D81"/>
    <w:rsid w:val="00CA5E84"/>
    <w:rsid w:val="00CA6187"/>
    <w:rsid w:val="00CA6465"/>
    <w:rsid w:val="00CA655B"/>
    <w:rsid w:val="00CA6821"/>
    <w:rsid w:val="00CA6831"/>
    <w:rsid w:val="00CA687F"/>
    <w:rsid w:val="00CA6E1B"/>
    <w:rsid w:val="00CA7905"/>
    <w:rsid w:val="00CA79A9"/>
    <w:rsid w:val="00CA79CA"/>
    <w:rsid w:val="00CB0342"/>
    <w:rsid w:val="00CB0707"/>
    <w:rsid w:val="00CB0CAA"/>
    <w:rsid w:val="00CB116B"/>
    <w:rsid w:val="00CB11CE"/>
    <w:rsid w:val="00CB17C5"/>
    <w:rsid w:val="00CB1CB2"/>
    <w:rsid w:val="00CB25A0"/>
    <w:rsid w:val="00CB2710"/>
    <w:rsid w:val="00CB28DE"/>
    <w:rsid w:val="00CB2969"/>
    <w:rsid w:val="00CB2B20"/>
    <w:rsid w:val="00CB2E22"/>
    <w:rsid w:val="00CB2F2B"/>
    <w:rsid w:val="00CB305A"/>
    <w:rsid w:val="00CB305D"/>
    <w:rsid w:val="00CB3C4E"/>
    <w:rsid w:val="00CB4E20"/>
    <w:rsid w:val="00CB4FD0"/>
    <w:rsid w:val="00CB51AD"/>
    <w:rsid w:val="00CB5235"/>
    <w:rsid w:val="00CB560B"/>
    <w:rsid w:val="00CB5B9D"/>
    <w:rsid w:val="00CB63C4"/>
    <w:rsid w:val="00CB6480"/>
    <w:rsid w:val="00CB6DF2"/>
    <w:rsid w:val="00CB6EF7"/>
    <w:rsid w:val="00CB72BA"/>
    <w:rsid w:val="00CB78D5"/>
    <w:rsid w:val="00CB7920"/>
    <w:rsid w:val="00CB7DD2"/>
    <w:rsid w:val="00CC0394"/>
    <w:rsid w:val="00CC03DD"/>
    <w:rsid w:val="00CC0532"/>
    <w:rsid w:val="00CC0AD6"/>
    <w:rsid w:val="00CC0B7A"/>
    <w:rsid w:val="00CC0C3A"/>
    <w:rsid w:val="00CC0C7F"/>
    <w:rsid w:val="00CC0D7E"/>
    <w:rsid w:val="00CC0E39"/>
    <w:rsid w:val="00CC160E"/>
    <w:rsid w:val="00CC17CE"/>
    <w:rsid w:val="00CC1833"/>
    <w:rsid w:val="00CC1D7A"/>
    <w:rsid w:val="00CC1F35"/>
    <w:rsid w:val="00CC26C6"/>
    <w:rsid w:val="00CC26FD"/>
    <w:rsid w:val="00CC2F02"/>
    <w:rsid w:val="00CC3522"/>
    <w:rsid w:val="00CC35EF"/>
    <w:rsid w:val="00CC3898"/>
    <w:rsid w:val="00CC3F66"/>
    <w:rsid w:val="00CC4604"/>
    <w:rsid w:val="00CC4F85"/>
    <w:rsid w:val="00CC593E"/>
    <w:rsid w:val="00CC59DF"/>
    <w:rsid w:val="00CC60B4"/>
    <w:rsid w:val="00CC62D9"/>
    <w:rsid w:val="00CC680A"/>
    <w:rsid w:val="00CC752D"/>
    <w:rsid w:val="00CC762C"/>
    <w:rsid w:val="00CC796D"/>
    <w:rsid w:val="00CC7B44"/>
    <w:rsid w:val="00CD04D1"/>
    <w:rsid w:val="00CD05E7"/>
    <w:rsid w:val="00CD0666"/>
    <w:rsid w:val="00CD06E3"/>
    <w:rsid w:val="00CD0E4B"/>
    <w:rsid w:val="00CD0F79"/>
    <w:rsid w:val="00CD1605"/>
    <w:rsid w:val="00CD23B1"/>
    <w:rsid w:val="00CD260B"/>
    <w:rsid w:val="00CD2761"/>
    <w:rsid w:val="00CD27AE"/>
    <w:rsid w:val="00CD2A0C"/>
    <w:rsid w:val="00CD2C18"/>
    <w:rsid w:val="00CD2CE6"/>
    <w:rsid w:val="00CD2D78"/>
    <w:rsid w:val="00CD316A"/>
    <w:rsid w:val="00CD3212"/>
    <w:rsid w:val="00CD3395"/>
    <w:rsid w:val="00CD342B"/>
    <w:rsid w:val="00CD36FC"/>
    <w:rsid w:val="00CD37FE"/>
    <w:rsid w:val="00CD47F4"/>
    <w:rsid w:val="00CD5114"/>
    <w:rsid w:val="00CD5AE7"/>
    <w:rsid w:val="00CD5F3C"/>
    <w:rsid w:val="00CD6CD8"/>
    <w:rsid w:val="00CD6DCD"/>
    <w:rsid w:val="00CD6E0E"/>
    <w:rsid w:val="00CD6FB8"/>
    <w:rsid w:val="00CD73BE"/>
    <w:rsid w:val="00CD75AC"/>
    <w:rsid w:val="00CE0324"/>
    <w:rsid w:val="00CE07CE"/>
    <w:rsid w:val="00CE0FCD"/>
    <w:rsid w:val="00CE127E"/>
    <w:rsid w:val="00CE1319"/>
    <w:rsid w:val="00CE1424"/>
    <w:rsid w:val="00CE19D4"/>
    <w:rsid w:val="00CE1AEC"/>
    <w:rsid w:val="00CE1D00"/>
    <w:rsid w:val="00CE22FE"/>
    <w:rsid w:val="00CE2CFB"/>
    <w:rsid w:val="00CE306D"/>
    <w:rsid w:val="00CE3096"/>
    <w:rsid w:val="00CE3322"/>
    <w:rsid w:val="00CE3343"/>
    <w:rsid w:val="00CE3AA2"/>
    <w:rsid w:val="00CE3EF5"/>
    <w:rsid w:val="00CE4B1C"/>
    <w:rsid w:val="00CE4DCC"/>
    <w:rsid w:val="00CE52F1"/>
    <w:rsid w:val="00CE5541"/>
    <w:rsid w:val="00CE5799"/>
    <w:rsid w:val="00CE611D"/>
    <w:rsid w:val="00CE6358"/>
    <w:rsid w:val="00CE66CD"/>
    <w:rsid w:val="00CE6A10"/>
    <w:rsid w:val="00CE6BDE"/>
    <w:rsid w:val="00CE6F46"/>
    <w:rsid w:val="00CE709C"/>
    <w:rsid w:val="00CE714C"/>
    <w:rsid w:val="00CE72E9"/>
    <w:rsid w:val="00CE75BD"/>
    <w:rsid w:val="00CE79CA"/>
    <w:rsid w:val="00CF0CBA"/>
    <w:rsid w:val="00CF0DC7"/>
    <w:rsid w:val="00CF151D"/>
    <w:rsid w:val="00CF1AE7"/>
    <w:rsid w:val="00CF1B14"/>
    <w:rsid w:val="00CF1E2E"/>
    <w:rsid w:val="00CF247A"/>
    <w:rsid w:val="00CF273A"/>
    <w:rsid w:val="00CF27CE"/>
    <w:rsid w:val="00CF2A0D"/>
    <w:rsid w:val="00CF2C71"/>
    <w:rsid w:val="00CF2F6F"/>
    <w:rsid w:val="00CF33A0"/>
    <w:rsid w:val="00CF37EA"/>
    <w:rsid w:val="00CF3BEE"/>
    <w:rsid w:val="00CF3DD0"/>
    <w:rsid w:val="00CF3E8E"/>
    <w:rsid w:val="00CF3FFF"/>
    <w:rsid w:val="00CF4008"/>
    <w:rsid w:val="00CF4054"/>
    <w:rsid w:val="00CF40F5"/>
    <w:rsid w:val="00CF43A9"/>
    <w:rsid w:val="00CF43B5"/>
    <w:rsid w:val="00CF4886"/>
    <w:rsid w:val="00CF5928"/>
    <w:rsid w:val="00CF5BC1"/>
    <w:rsid w:val="00CF63A9"/>
    <w:rsid w:val="00CF6E90"/>
    <w:rsid w:val="00CF701F"/>
    <w:rsid w:val="00CF7339"/>
    <w:rsid w:val="00CF7384"/>
    <w:rsid w:val="00CF744B"/>
    <w:rsid w:val="00CF7702"/>
    <w:rsid w:val="00CF798E"/>
    <w:rsid w:val="00CF7D35"/>
    <w:rsid w:val="00D00740"/>
    <w:rsid w:val="00D0108C"/>
    <w:rsid w:val="00D01355"/>
    <w:rsid w:val="00D013CE"/>
    <w:rsid w:val="00D01437"/>
    <w:rsid w:val="00D01643"/>
    <w:rsid w:val="00D01AE1"/>
    <w:rsid w:val="00D01BA2"/>
    <w:rsid w:val="00D01E0A"/>
    <w:rsid w:val="00D02394"/>
    <w:rsid w:val="00D0243C"/>
    <w:rsid w:val="00D02E0B"/>
    <w:rsid w:val="00D02FAF"/>
    <w:rsid w:val="00D03504"/>
    <w:rsid w:val="00D0354F"/>
    <w:rsid w:val="00D0378C"/>
    <w:rsid w:val="00D039C2"/>
    <w:rsid w:val="00D04351"/>
    <w:rsid w:val="00D04372"/>
    <w:rsid w:val="00D04891"/>
    <w:rsid w:val="00D049C5"/>
    <w:rsid w:val="00D04A06"/>
    <w:rsid w:val="00D04BEB"/>
    <w:rsid w:val="00D05042"/>
    <w:rsid w:val="00D05267"/>
    <w:rsid w:val="00D05623"/>
    <w:rsid w:val="00D0599C"/>
    <w:rsid w:val="00D05AEC"/>
    <w:rsid w:val="00D05D3B"/>
    <w:rsid w:val="00D05FD7"/>
    <w:rsid w:val="00D06271"/>
    <w:rsid w:val="00D06BD9"/>
    <w:rsid w:val="00D06D57"/>
    <w:rsid w:val="00D074E1"/>
    <w:rsid w:val="00D078AE"/>
    <w:rsid w:val="00D079F4"/>
    <w:rsid w:val="00D07E15"/>
    <w:rsid w:val="00D07F41"/>
    <w:rsid w:val="00D100D5"/>
    <w:rsid w:val="00D102CE"/>
    <w:rsid w:val="00D10D19"/>
    <w:rsid w:val="00D1125B"/>
    <w:rsid w:val="00D11717"/>
    <w:rsid w:val="00D11878"/>
    <w:rsid w:val="00D118D4"/>
    <w:rsid w:val="00D118EB"/>
    <w:rsid w:val="00D11B03"/>
    <w:rsid w:val="00D11ED6"/>
    <w:rsid w:val="00D12829"/>
    <w:rsid w:val="00D133FC"/>
    <w:rsid w:val="00D138E2"/>
    <w:rsid w:val="00D13A26"/>
    <w:rsid w:val="00D13AB0"/>
    <w:rsid w:val="00D13E8A"/>
    <w:rsid w:val="00D1430B"/>
    <w:rsid w:val="00D144A4"/>
    <w:rsid w:val="00D144F1"/>
    <w:rsid w:val="00D14594"/>
    <w:rsid w:val="00D1489E"/>
    <w:rsid w:val="00D14DAC"/>
    <w:rsid w:val="00D151C4"/>
    <w:rsid w:val="00D151FE"/>
    <w:rsid w:val="00D154D2"/>
    <w:rsid w:val="00D15F6B"/>
    <w:rsid w:val="00D161C4"/>
    <w:rsid w:val="00D16283"/>
    <w:rsid w:val="00D1632C"/>
    <w:rsid w:val="00D16833"/>
    <w:rsid w:val="00D16D7D"/>
    <w:rsid w:val="00D16FAC"/>
    <w:rsid w:val="00D16FED"/>
    <w:rsid w:val="00D172DB"/>
    <w:rsid w:val="00D17B15"/>
    <w:rsid w:val="00D17B90"/>
    <w:rsid w:val="00D17CAF"/>
    <w:rsid w:val="00D17FD0"/>
    <w:rsid w:val="00D207F3"/>
    <w:rsid w:val="00D20D32"/>
    <w:rsid w:val="00D21197"/>
    <w:rsid w:val="00D2154F"/>
    <w:rsid w:val="00D2164D"/>
    <w:rsid w:val="00D2170D"/>
    <w:rsid w:val="00D218B9"/>
    <w:rsid w:val="00D21BDE"/>
    <w:rsid w:val="00D21EA0"/>
    <w:rsid w:val="00D21F70"/>
    <w:rsid w:val="00D2203A"/>
    <w:rsid w:val="00D22446"/>
    <w:rsid w:val="00D22497"/>
    <w:rsid w:val="00D225AA"/>
    <w:rsid w:val="00D2302E"/>
    <w:rsid w:val="00D23811"/>
    <w:rsid w:val="00D23AC8"/>
    <w:rsid w:val="00D23C12"/>
    <w:rsid w:val="00D23C87"/>
    <w:rsid w:val="00D23E85"/>
    <w:rsid w:val="00D23EA9"/>
    <w:rsid w:val="00D24164"/>
    <w:rsid w:val="00D244BD"/>
    <w:rsid w:val="00D245BC"/>
    <w:rsid w:val="00D24751"/>
    <w:rsid w:val="00D247E5"/>
    <w:rsid w:val="00D24D0A"/>
    <w:rsid w:val="00D251D5"/>
    <w:rsid w:val="00D252CB"/>
    <w:rsid w:val="00D2591F"/>
    <w:rsid w:val="00D25AA6"/>
    <w:rsid w:val="00D25CE3"/>
    <w:rsid w:val="00D265E1"/>
    <w:rsid w:val="00D26744"/>
    <w:rsid w:val="00D26A06"/>
    <w:rsid w:val="00D26A48"/>
    <w:rsid w:val="00D26C7A"/>
    <w:rsid w:val="00D26DC7"/>
    <w:rsid w:val="00D26E06"/>
    <w:rsid w:val="00D26F53"/>
    <w:rsid w:val="00D2700E"/>
    <w:rsid w:val="00D2700F"/>
    <w:rsid w:val="00D27604"/>
    <w:rsid w:val="00D278F2"/>
    <w:rsid w:val="00D27E56"/>
    <w:rsid w:val="00D3029D"/>
    <w:rsid w:val="00D3037C"/>
    <w:rsid w:val="00D3081B"/>
    <w:rsid w:val="00D30945"/>
    <w:rsid w:val="00D30AC6"/>
    <w:rsid w:val="00D311EE"/>
    <w:rsid w:val="00D3129A"/>
    <w:rsid w:val="00D31412"/>
    <w:rsid w:val="00D315FB"/>
    <w:rsid w:val="00D31A82"/>
    <w:rsid w:val="00D31DD2"/>
    <w:rsid w:val="00D32435"/>
    <w:rsid w:val="00D3284B"/>
    <w:rsid w:val="00D32A00"/>
    <w:rsid w:val="00D330DB"/>
    <w:rsid w:val="00D3336C"/>
    <w:rsid w:val="00D33462"/>
    <w:rsid w:val="00D33B9B"/>
    <w:rsid w:val="00D33C77"/>
    <w:rsid w:val="00D33D79"/>
    <w:rsid w:val="00D34AB6"/>
    <w:rsid w:val="00D34D6D"/>
    <w:rsid w:val="00D34DF8"/>
    <w:rsid w:val="00D34E24"/>
    <w:rsid w:val="00D34F29"/>
    <w:rsid w:val="00D34F8A"/>
    <w:rsid w:val="00D350E0"/>
    <w:rsid w:val="00D357E0"/>
    <w:rsid w:val="00D35F32"/>
    <w:rsid w:val="00D362F0"/>
    <w:rsid w:val="00D36362"/>
    <w:rsid w:val="00D3719A"/>
    <w:rsid w:val="00D37380"/>
    <w:rsid w:val="00D37F46"/>
    <w:rsid w:val="00D4175F"/>
    <w:rsid w:val="00D42188"/>
    <w:rsid w:val="00D4220B"/>
    <w:rsid w:val="00D426AD"/>
    <w:rsid w:val="00D42896"/>
    <w:rsid w:val="00D42DFC"/>
    <w:rsid w:val="00D4313C"/>
    <w:rsid w:val="00D4365D"/>
    <w:rsid w:val="00D437DA"/>
    <w:rsid w:val="00D43C63"/>
    <w:rsid w:val="00D43F41"/>
    <w:rsid w:val="00D44049"/>
    <w:rsid w:val="00D44255"/>
    <w:rsid w:val="00D4426C"/>
    <w:rsid w:val="00D44479"/>
    <w:rsid w:val="00D44C86"/>
    <w:rsid w:val="00D45055"/>
    <w:rsid w:val="00D45112"/>
    <w:rsid w:val="00D4523D"/>
    <w:rsid w:val="00D45482"/>
    <w:rsid w:val="00D45614"/>
    <w:rsid w:val="00D45977"/>
    <w:rsid w:val="00D45993"/>
    <w:rsid w:val="00D45B00"/>
    <w:rsid w:val="00D45DB6"/>
    <w:rsid w:val="00D4665B"/>
    <w:rsid w:val="00D46A2B"/>
    <w:rsid w:val="00D46F0A"/>
    <w:rsid w:val="00D47036"/>
    <w:rsid w:val="00D47039"/>
    <w:rsid w:val="00D4706C"/>
    <w:rsid w:val="00D47234"/>
    <w:rsid w:val="00D472C2"/>
    <w:rsid w:val="00D473CD"/>
    <w:rsid w:val="00D478C2"/>
    <w:rsid w:val="00D479A8"/>
    <w:rsid w:val="00D47F42"/>
    <w:rsid w:val="00D500D6"/>
    <w:rsid w:val="00D500DC"/>
    <w:rsid w:val="00D50165"/>
    <w:rsid w:val="00D501BD"/>
    <w:rsid w:val="00D5026F"/>
    <w:rsid w:val="00D5061C"/>
    <w:rsid w:val="00D5099D"/>
    <w:rsid w:val="00D50D47"/>
    <w:rsid w:val="00D50F11"/>
    <w:rsid w:val="00D511FB"/>
    <w:rsid w:val="00D5152C"/>
    <w:rsid w:val="00D51C5A"/>
    <w:rsid w:val="00D527AC"/>
    <w:rsid w:val="00D52A9C"/>
    <w:rsid w:val="00D52AA4"/>
    <w:rsid w:val="00D52AFF"/>
    <w:rsid w:val="00D52C80"/>
    <w:rsid w:val="00D52F25"/>
    <w:rsid w:val="00D52F65"/>
    <w:rsid w:val="00D52F6C"/>
    <w:rsid w:val="00D53066"/>
    <w:rsid w:val="00D53099"/>
    <w:rsid w:val="00D530E5"/>
    <w:rsid w:val="00D531FE"/>
    <w:rsid w:val="00D534A7"/>
    <w:rsid w:val="00D53613"/>
    <w:rsid w:val="00D53941"/>
    <w:rsid w:val="00D53CA0"/>
    <w:rsid w:val="00D543A1"/>
    <w:rsid w:val="00D54949"/>
    <w:rsid w:val="00D549C4"/>
    <w:rsid w:val="00D54BD4"/>
    <w:rsid w:val="00D54F90"/>
    <w:rsid w:val="00D55494"/>
    <w:rsid w:val="00D5552C"/>
    <w:rsid w:val="00D55BA4"/>
    <w:rsid w:val="00D55C15"/>
    <w:rsid w:val="00D561E6"/>
    <w:rsid w:val="00D5673E"/>
    <w:rsid w:val="00D56E3D"/>
    <w:rsid w:val="00D570B9"/>
    <w:rsid w:val="00D57297"/>
    <w:rsid w:val="00D5740A"/>
    <w:rsid w:val="00D57769"/>
    <w:rsid w:val="00D57A05"/>
    <w:rsid w:val="00D57C8D"/>
    <w:rsid w:val="00D600B5"/>
    <w:rsid w:val="00D60550"/>
    <w:rsid w:val="00D60A4F"/>
    <w:rsid w:val="00D615DC"/>
    <w:rsid w:val="00D616DB"/>
    <w:rsid w:val="00D619BF"/>
    <w:rsid w:val="00D61A53"/>
    <w:rsid w:val="00D61CC6"/>
    <w:rsid w:val="00D61E6E"/>
    <w:rsid w:val="00D61EDD"/>
    <w:rsid w:val="00D623AC"/>
    <w:rsid w:val="00D623EB"/>
    <w:rsid w:val="00D62D76"/>
    <w:rsid w:val="00D62F48"/>
    <w:rsid w:val="00D6301C"/>
    <w:rsid w:val="00D630FA"/>
    <w:rsid w:val="00D635A0"/>
    <w:rsid w:val="00D6360C"/>
    <w:rsid w:val="00D6374D"/>
    <w:rsid w:val="00D63AF9"/>
    <w:rsid w:val="00D6409B"/>
    <w:rsid w:val="00D64360"/>
    <w:rsid w:val="00D64697"/>
    <w:rsid w:val="00D64866"/>
    <w:rsid w:val="00D648AD"/>
    <w:rsid w:val="00D64AF6"/>
    <w:rsid w:val="00D64B44"/>
    <w:rsid w:val="00D64D28"/>
    <w:rsid w:val="00D6586E"/>
    <w:rsid w:val="00D65AF9"/>
    <w:rsid w:val="00D65B3B"/>
    <w:rsid w:val="00D66413"/>
    <w:rsid w:val="00D665CD"/>
    <w:rsid w:val="00D6678F"/>
    <w:rsid w:val="00D66A17"/>
    <w:rsid w:val="00D6740D"/>
    <w:rsid w:val="00D6786F"/>
    <w:rsid w:val="00D67AEA"/>
    <w:rsid w:val="00D67C21"/>
    <w:rsid w:val="00D70984"/>
    <w:rsid w:val="00D709D8"/>
    <w:rsid w:val="00D70C1E"/>
    <w:rsid w:val="00D70EE8"/>
    <w:rsid w:val="00D710AD"/>
    <w:rsid w:val="00D71197"/>
    <w:rsid w:val="00D71FE6"/>
    <w:rsid w:val="00D723B0"/>
    <w:rsid w:val="00D72720"/>
    <w:rsid w:val="00D72AA6"/>
    <w:rsid w:val="00D72B59"/>
    <w:rsid w:val="00D72DB8"/>
    <w:rsid w:val="00D72E53"/>
    <w:rsid w:val="00D72E9D"/>
    <w:rsid w:val="00D72F61"/>
    <w:rsid w:val="00D7331B"/>
    <w:rsid w:val="00D73667"/>
    <w:rsid w:val="00D73F2A"/>
    <w:rsid w:val="00D74149"/>
    <w:rsid w:val="00D741B1"/>
    <w:rsid w:val="00D742E8"/>
    <w:rsid w:val="00D74FEB"/>
    <w:rsid w:val="00D7506C"/>
    <w:rsid w:val="00D75273"/>
    <w:rsid w:val="00D755FE"/>
    <w:rsid w:val="00D75826"/>
    <w:rsid w:val="00D75DE1"/>
    <w:rsid w:val="00D75E3D"/>
    <w:rsid w:val="00D75FD6"/>
    <w:rsid w:val="00D75FE7"/>
    <w:rsid w:val="00D76034"/>
    <w:rsid w:val="00D7624E"/>
    <w:rsid w:val="00D763CA"/>
    <w:rsid w:val="00D763DA"/>
    <w:rsid w:val="00D76672"/>
    <w:rsid w:val="00D76A07"/>
    <w:rsid w:val="00D76B90"/>
    <w:rsid w:val="00D76C5E"/>
    <w:rsid w:val="00D773D1"/>
    <w:rsid w:val="00D776C7"/>
    <w:rsid w:val="00D77A6B"/>
    <w:rsid w:val="00D77DAE"/>
    <w:rsid w:val="00D77E18"/>
    <w:rsid w:val="00D8038A"/>
    <w:rsid w:val="00D803FB"/>
    <w:rsid w:val="00D806EE"/>
    <w:rsid w:val="00D8094F"/>
    <w:rsid w:val="00D809B5"/>
    <w:rsid w:val="00D80F2E"/>
    <w:rsid w:val="00D813CF"/>
    <w:rsid w:val="00D81445"/>
    <w:rsid w:val="00D81EC1"/>
    <w:rsid w:val="00D81EC3"/>
    <w:rsid w:val="00D82263"/>
    <w:rsid w:val="00D82356"/>
    <w:rsid w:val="00D827C2"/>
    <w:rsid w:val="00D82BB6"/>
    <w:rsid w:val="00D82E75"/>
    <w:rsid w:val="00D8316B"/>
    <w:rsid w:val="00D834A8"/>
    <w:rsid w:val="00D8354D"/>
    <w:rsid w:val="00D83AEE"/>
    <w:rsid w:val="00D83CE7"/>
    <w:rsid w:val="00D84212"/>
    <w:rsid w:val="00D843DD"/>
    <w:rsid w:val="00D84716"/>
    <w:rsid w:val="00D852A9"/>
    <w:rsid w:val="00D858F6"/>
    <w:rsid w:val="00D85CF0"/>
    <w:rsid w:val="00D85DB0"/>
    <w:rsid w:val="00D86403"/>
    <w:rsid w:val="00D865DF"/>
    <w:rsid w:val="00D8685F"/>
    <w:rsid w:val="00D86ABE"/>
    <w:rsid w:val="00D87068"/>
    <w:rsid w:val="00D874A0"/>
    <w:rsid w:val="00D8786F"/>
    <w:rsid w:val="00D8787C"/>
    <w:rsid w:val="00D87ADE"/>
    <w:rsid w:val="00D87BC6"/>
    <w:rsid w:val="00D87F50"/>
    <w:rsid w:val="00D903EC"/>
    <w:rsid w:val="00D90726"/>
    <w:rsid w:val="00D90C34"/>
    <w:rsid w:val="00D90CDE"/>
    <w:rsid w:val="00D90E4D"/>
    <w:rsid w:val="00D91167"/>
    <w:rsid w:val="00D91708"/>
    <w:rsid w:val="00D91851"/>
    <w:rsid w:val="00D91B21"/>
    <w:rsid w:val="00D91DD8"/>
    <w:rsid w:val="00D91FA0"/>
    <w:rsid w:val="00D91FE7"/>
    <w:rsid w:val="00D92098"/>
    <w:rsid w:val="00D92243"/>
    <w:rsid w:val="00D92477"/>
    <w:rsid w:val="00D924F8"/>
    <w:rsid w:val="00D92A9B"/>
    <w:rsid w:val="00D92BE8"/>
    <w:rsid w:val="00D92FDB"/>
    <w:rsid w:val="00D93123"/>
    <w:rsid w:val="00D93905"/>
    <w:rsid w:val="00D93AA4"/>
    <w:rsid w:val="00D93D0A"/>
    <w:rsid w:val="00D93F7A"/>
    <w:rsid w:val="00D93FBA"/>
    <w:rsid w:val="00D9408F"/>
    <w:rsid w:val="00D94808"/>
    <w:rsid w:val="00D948C4"/>
    <w:rsid w:val="00D94911"/>
    <w:rsid w:val="00D94B1B"/>
    <w:rsid w:val="00D94D99"/>
    <w:rsid w:val="00D953FB"/>
    <w:rsid w:val="00D95413"/>
    <w:rsid w:val="00D9555A"/>
    <w:rsid w:val="00D95C04"/>
    <w:rsid w:val="00D95DA7"/>
    <w:rsid w:val="00D96693"/>
    <w:rsid w:val="00D966A1"/>
    <w:rsid w:val="00D96B2C"/>
    <w:rsid w:val="00D9722D"/>
    <w:rsid w:val="00D97256"/>
    <w:rsid w:val="00D972B4"/>
    <w:rsid w:val="00D97396"/>
    <w:rsid w:val="00D9754C"/>
    <w:rsid w:val="00D97845"/>
    <w:rsid w:val="00D97CCC"/>
    <w:rsid w:val="00D97EF1"/>
    <w:rsid w:val="00DA0265"/>
    <w:rsid w:val="00DA048C"/>
    <w:rsid w:val="00DA0C96"/>
    <w:rsid w:val="00DA0F46"/>
    <w:rsid w:val="00DA1844"/>
    <w:rsid w:val="00DA22CF"/>
    <w:rsid w:val="00DA22DA"/>
    <w:rsid w:val="00DA281D"/>
    <w:rsid w:val="00DA2CA8"/>
    <w:rsid w:val="00DA2FCA"/>
    <w:rsid w:val="00DA364B"/>
    <w:rsid w:val="00DA3B4D"/>
    <w:rsid w:val="00DA3CC2"/>
    <w:rsid w:val="00DA434E"/>
    <w:rsid w:val="00DA44CF"/>
    <w:rsid w:val="00DA5006"/>
    <w:rsid w:val="00DA5191"/>
    <w:rsid w:val="00DA53C1"/>
    <w:rsid w:val="00DA58EB"/>
    <w:rsid w:val="00DA5E7A"/>
    <w:rsid w:val="00DA64B2"/>
    <w:rsid w:val="00DA671B"/>
    <w:rsid w:val="00DA70BC"/>
    <w:rsid w:val="00DA7824"/>
    <w:rsid w:val="00DA7F56"/>
    <w:rsid w:val="00DB004A"/>
    <w:rsid w:val="00DB00E8"/>
    <w:rsid w:val="00DB0945"/>
    <w:rsid w:val="00DB0961"/>
    <w:rsid w:val="00DB0A8E"/>
    <w:rsid w:val="00DB0C8D"/>
    <w:rsid w:val="00DB1194"/>
    <w:rsid w:val="00DB1697"/>
    <w:rsid w:val="00DB1B6F"/>
    <w:rsid w:val="00DB1BD6"/>
    <w:rsid w:val="00DB1C0F"/>
    <w:rsid w:val="00DB1C7E"/>
    <w:rsid w:val="00DB2013"/>
    <w:rsid w:val="00DB2240"/>
    <w:rsid w:val="00DB23A9"/>
    <w:rsid w:val="00DB26AF"/>
    <w:rsid w:val="00DB328B"/>
    <w:rsid w:val="00DB33CF"/>
    <w:rsid w:val="00DB3778"/>
    <w:rsid w:val="00DB3B4E"/>
    <w:rsid w:val="00DB3CF2"/>
    <w:rsid w:val="00DB4131"/>
    <w:rsid w:val="00DB4299"/>
    <w:rsid w:val="00DB44E9"/>
    <w:rsid w:val="00DB455E"/>
    <w:rsid w:val="00DB50A5"/>
    <w:rsid w:val="00DB563B"/>
    <w:rsid w:val="00DB5E8D"/>
    <w:rsid w:val="00DB60CC"/>
    <w:rsid w:val="00DB61FF"/>
    <w:rsid w:val="00DB62CF"/>
    <w:rsid w:val="00DB642E"/>
    <w:rsid w:val="00DB764B"/>
    <w:rsid w:val="00DB7922"/>
    <w:rsid w:val="00DB7EEC"/>
    <w:rsid w:val="00DB7FC7"/>
    <w:rsid w:val="00DC0055"/>
    <w:rsid w:val="00DC02C6"/>
    <w:rsid w:val="00DC0635"/>
    <w:rsid w:val="00DC08A0"/>
    <w:rsid w:val="00DC0977"/>
    <w:rsid w:val="00DC0ACD"/>
    <w:rsid w:val="00DC135B"/>
    <w:rsid w:val="00DC1531"/>
    <w:rsid w:val="00DC1777"/>
    <w:rsid w:val="00DC1835"/>
    <w:rsid w:val="00DC1D67"/>
    <w:rsid w:val="00DC22DB"/>
    <w:rsid w:val="00DC2472"/>
    <w:rsid w:val="00DC2A47"/>
    <w:rsid w:val="00DC2A5C"/>
    <w:rsid w:val="00DC2A70"/>
    <w:rsid w:val="00DC3077"/>
    <w:rsid w:val="00DC3080"/>
    <w:rsid w:val="00DC3176"/>
    <w:rsid w:val="00DC3953"/>
    <w:rsid w:val="00DC3C37"/>
    <w:rsid w:val="00DC44B3"/>
    <w:rsid w:val="00DC45E2"/>
    <w:rsid w:val="00DC45E8"/>
    <w:rsid w:val="00DC4689"/>
    <w:rsid w:val="00DC47E0"/>
    <w:rsid w:val="00DC4993"/>
    <w:rsid w:val="00DC4BCD"/>
    <w:rsid w:val="00DC5079"/>
    <w:rsid w:val="00DC5BE4"/>
    <w:rsid w:val="00DC5C08"/>
    <w:rsid w:val="00DC5F5F"/>
    <w:rsid w:val="00DC5FD3"/>
    <w:rsid w:val="00DC64A3"/>
    <w:rsid w:val="00DC64B4"/>
    <w:rsid w:val="00DC6B31"/>
    <w:rsid w:val="00DC6E49"/>
    <w:rsid w:val="00DC718C"/>
    <w:rsid w:val="00DC725D"/>
    <w:rsid w:val="00DC7310"/>
    <w:rsid w:val="00DC7515"/>
    <w:rsid w:val="00DC75BB"/>
    <w:rsid w:val="00DC7801"/>
    <w:rsid w:val="00DC79C7"/>
    <w:rsid w:val="00DC7C76"/>
    <w:rsid w:val="00DC7F79"/>
    <w:rsid w:val="00DC7FD1"/>
    <w:rsid w:val="00DD0416"/>
    <w:rsid w:val="00DD0925"/>
    <w:rsid w:val="00DD098E"/>
    <w:rsid w:val="00DD0F4C"/>
    <w:rsid w:val="00DD110E"/>
    <w:rsid w:val="00DD16D6"/>
    <w:rsid w:val="00DD1915"/>
    <w:rsid w:val="00DD1A8C"/>
    <w:rsid w:val="00DD1B5C"/>
    <w:rsid w:val="00DD1C11"/>
    <w:rsid w:val="00DD2036"/>
    <w:rsid w:val="00DD20B3"/>
    <w:rsid w:val="00DD25D6"/>
    <w:rsid w:val="00DD25F5"/>
    <w:rsid w:val="00DD261D"/>
    <w:rsid w:val="00DD2806"/>
    <w:rsid w:val="00DD2833"/>
    <w:rsid w:val="00DD29D7"/>
    <w:rsid w:val="00DD2EE1"/>
    <w:rsid w:val="00DD32AB"/>
    <w:rsid w:val="00DD3351"/>
    <w:rsid w:val="00DD3675"/>
    <w:rsid w:val="00DD36D3"/>
    <w:rsid w:val="00DD3B8A"/>
    <w:rsid w:val="00DD3D31"/>
    <w:rsid w:val="00DD3E0D"/>
    <w:rsid w:val="00DD3F80"/>
    <w:rsid w:val="00DD4270"/>
    <w:rsid w:val="00DD4328"/>
    <w:rsid w:val="00DD44A1"/>
    <w:rsid w:val="00DD478F"/>
    <w:rsid w:val="00DD48D4"/>
    <w:rsid w:val="00DD4B92"/>
    <w:rsid w:val="00DD4E6C"/>
    <w:rsid w:val="00DD502F"/>
    <w:rsid w:val="00DD533F"/>
    <w:rsid w:val="00DD54BF"/>
    <w:rsid w:val="00DD56FC"/>
    <w:rsid w:val="00DD641C"/>
    <w:rsid w:val="00DD6A74"/>
    <w:rsid w:val="00DD6C27"/>
    <w:rsid w:val="00DD709F"/>
    <w:rsid w:val="00DD71ED"/>
    <w:rsid w:val="00DD730F"/>
    <w:rsid w:val="00DD735E"/>
    <w:rsid w:val="00DD7F64"/>
    <w:rsid w:val="00DE0163"/>
    <w:rsid w:val="00DE025E"/>
    <w:rsid w:val="00DE058A"/>
    <w:rsid w:val="00DE0A95"/>
    <w:rsid w:val="00DE0EA9"/>
    <w:rsid w:val="00DE13AB"/>
    <w:rsid w:val="00DE16D6"/>
    <w:rsid w:val="00DE1832"/>
    <w:rsid w:val="00DE19E7"/>
    <w:rsid w:val="00DE1B4B"/>
    <w:rsid w:val="00DE1DEF"/>
    <w:rsid w:val="00DE226B"/>
    <w:rsid w:val="00DE23F9"/>
    <w:rsid w:val="00DE2B6A"/>
    <w:rsid w:val="00DE2C22"/>
    <w:rsid w:val="00DE2CE1"/>
    <w:rsid w:val="00DE2D51"/>
    <w:rsid w:val="00DE3083"/>
    <w:rsid w:val="00DE31FF"/>
    <w:rsid w:val="00DE3B28"/>
    <w:rsid w:val="00DE3CD4"/>
    <w:rsid w:val="00DE3E5F"/>
    <w:rsid w:val="00DE3F0A"/>
    <w:rsid w:val="00DE442E"/>
    <w:rsid w:val="00DE4813"/>
    <w:rsid w:val="00DE4B6B"/>
    <w:rsid w:val="00DE4DFA"/>
    <w:rsid w:val="00DE4E46"/>
    <w:rsid w:val="00DE4E80"/>
    <w:rsid w:val="00DE4FC0"/>
    <w:rsid w:val="00DE518F"/>
    <w:rsid w:val="00DE54F5"/>
    <w:rsid w:val="00DE5539"/>
    <w:rsid w:val="00DE5945"/>
    <w:rsid w:val="00DE59A5"/>
    <w:rsid w:val="00DE59D6"/>
    <w:rsid w:val="00DE5C84"/>
    <w:rsid w:val="00DE62B1"/>
    <w:rsid w:val="00DE6611"/>
    <w:rsid w:val="00DE744B"/>
    <w:rsid w:val="00DE7741"/>
    <w:rsid w:val="00DE78C2"/>
    <w:rsid w:val="00DE7B57"/>
    <w:rsid w:val="00DE7EC6"/>
    <w:rsid w:val="00DF00EC"/>
    <w:rsid w:val="00DF0182"/>
    <w:rsid w:val="00DF0294"/>
    <w:rsid w:val="00DF041E"/>
    <w:rsid w:val="00DF0705"/>
    <w:rsid w:val="00DF1286"/>
    <w:rsid w:val="00DF192B"/>
    <w:rsid w:val="00DF19ED"/>
    <w:rsid w:val="00DF1A3F"/>
    <w:rsid w:val="00DF1B1D"/>
    <w:rsid w:val="00DF1CD3"/>
    <w:rsid w:val="00DF1FFB"/>
    <w:rsid w:val="00DF244A"/>
    <w:rsid w:val="00DF25B4"/>
    <w:rsid w:val="00DF2934"/>
    <w:rsid w:val="00DF30F3"/>
    <w:rsid w:val="00DF32D4"/>
    <w:rsid w:val="00DF33E2"/>
    <w:rsid w:val="00DF3711"/>
    <w:rsid w:val="00DF3829"/>
    <w:rsid w:val="00DF3DC8"/>
    <w:rsid w:val="00DF4539"/>
    <w:rsid w:val="00DF491A"/>
    <w:rsid w:val="00DF4AF3"/>
    <w:rsid w:val="00DF4F2C"/>
    <w:rsid w:val="00DF5220"/>
    <w:rsid w:val="00DF52A6"/>
    <w:rsid w:val="00DF53AD"/>
    <w:rsid w:val="00DF53E0"/>
    <w:rsid w:val="00DF6278"/>
    <w:rsid w:val="00DF656E"/>
    <w:rsid w:val="00DF676B"/>
    <w:rsid w:val="00DF6A42"/>
    <w:rsid w:val="00DF6DA8"/>
    <w:rsid w:val="00DF6F56"/>
    <w:rsid w:val="00DF6F7E"/>
    <w:rsid w:val="00DF7530"/>
    <w:rsid w:val="00DF7908"/>
    <w:rsid w:val="00DF7CE9"/>
    <w:rsid w:val="00DF7D49"/>
    <w:rsid w:val="00DF7F12"/>
    <w:rsid w:val="00DF7F2B"/>
    <w:rsid w:val="00E000D9"/>
    <w:rsid w:val="00E002B3"/>
    <w:rsid w:val="00E008FD"/>
    <w:rsid w:val="00E00AD8"/>
    <w:rsid w:val="00E00BAB"/>
    <w:rsid w:val="00E00CF8"/>
    <w:rsid w:val="00E0108F"/>
    <w:rsid w:val="00E01525"/>
    <w:rsid w:val="00E01539"/>
    <w:rsid w:val="00E01D96"/>
    <w:rsid w:val="00E02A56"/>
    <w:rsid w:val="00E03802"/>
    <w:rsid w:val="00E03909"/>
    <w:rsid w:val="00E039ED"/>
    <w:rsid w:val="00E03C0F"/>
    <w:rsid w:val="00E041A4"/>
    <w:rsid w:val="00E04397"/>
    <w:rsid w:val="00E0496A"/>
    <w:rsid w:val="00E04B6F"/>
    <w:rsid w:val="00E04BB5"/>
    <w:rsid w:val="00E0513D"/>
    <w:rsid w:val="00E05581"/>
    <w:rsid w:val="00E057D2"/>
    <w:rsid w:val="00E0603C"/>
    <w:rsid w:val="00E0667D"/>
    <w:rsid w:val="00E06907"/>
    <w:rsid w:val="00E06D59"/>
    <w:rsid w:val="00E06E6E"/>
    <w:rsid w:val="00E06E84"/>
    <w:rsid w:val="00E0753F"/>
    <w:rsid w:val="00E07580"/>
    <w:rsid w:val="00E109E6"/>
    <w:rsid w:val="00E10B8D"/>
    <w:rsid w:val="00E10C65"/>
    <w:rsid w:val="00E10C6F"/>
    <w:rsid w:val="00E10FF2"/>
    <w:rsid w:val="00E115DF"/>
    <w:rsid w:val="00E11C98"/>
    <w:rsid w:val="00E1215F"/>
    <w:rsid w:val="00E127A9"/>
    <w:rsid w:val="00E12AF7"/>
    <w:rsid w:val="00E12B1F"/>
    <w:rsid w:val="00E12B53"/>
    <w:rsid w:val="00E12B82"/>
    <w:rsid w:val="00E12C8E"/>
    <w:rsid w:val="00E12D3A"/>
    <w:rsid w:val="00E1323B"/>
    <w:rsid w:val="00E13369"/>
    <w:rsid w:val="00E13A72"/>
    <w:rsid w:val="00E13E78"/>
    <w:rsid w:val="00E14347"/>
    <w:rsid w:val="00E1458E"/>
    <w:rsid w:val="00E14721"/>
    <w:rsid w:val="00E147AE"/>
    <w:rsid w:val="00E14CCB"/>
    <w:rsid w:val="00E1587A"/>
    <w:rsid w:val="00E15AFB"/>
    <w:rsid w:val="00E15D48"/>
    <w:rsid w:val="00E15DDD"/>
    <w:rsid w:val="00E162DA"/>
    <w:rsid w:val="00E16321"/>
    <w:rsid w:val="00E17398"/>
    <w:rsid w:val="00E17F21"/>
    <w:rsid w:val="00E2025D"/>
    <w:rsid w:val="00E2027C"/>
    <w:rsid w:val="00E20441"/>
    <w:rsid w:val="00E208BC"/>
    <w:rsid w:val="00E21059"/>
    <w:rsid w:val="00E21356"/>
    <w:rsid w:val="00E21BDC"/>
    <w:rsid w:val="00E21C06"/>
    <w:rsid w:val="00E221D8"/>
    <w:rsid w:val="00E221E6"/>
    <w:rsid w:val="00E22B08"/>
    <w:rsid w:val="00E230B2"/>
    <w:rsid w:val="00E230C0"/>
    <w:rsid w:val="00E2328A"/>
    <w:rsid w:val="00E234A4"/>
    <w:rsid w:val="00E23E3E"/>
    <w:rsid w:val="00E24658"/>
    <w:rsid w:val="00E24676"/>
    <w:rsid w:val="00E24D40"/>
    <w:rsid w:val="00E24F86"/>
    <w:rsid w:val="00E254A4"/>
    <w:rsid w:val="00E25581"/>
    <w:rsid w:val="00E2559F"/>
    <w:rsid w:val="00E25917"/>
    <w:rsid w:val="00E259EB"/>
    <w:rsid w:val="00E26312"/>
    <w:rsid w:val="00E263A3"/>
    <w:rsid w:val="00E26938"/>
    <w:rsid w:val="00E26A96"/>
    <w:rsid w:val="00E272B3"/>
    <w:rsid w:val="00E27499"/>
    <w:rsid w:val="00E2795C"/>
    <w:rsid w:val="00E300DE"/>
    <w:rsid w:val="00E302CD"/>
    <w:rsid w:val="00E3049D"/>
    <w:rsid w:val="00E30A13"/>
    <w:rsid w:val="00E30B72"/>
    <w:rsid w:val="00E30D3F"/>
    <w:rsid w:val="00E31332"/>
    <w:rsid w:val="00E31BA5"/>
    <w:rsid w:val="00E31C5C"/>
    <w:rsid w:val="00E3238B"/>
    <w:rsid w:val="00E32471"/>
    <w:rsid w:val="00E32510"/>
    <w:rsid w:val="00E32607"/>
    <w:rsid w:val="00E3266C"/>
    <w:rsid w:val="00E32C1D"/>
    <w:rsid w:val="00E3354A"/>
    <w:rsid w:val="00E33DBC"/>
    <w:rsid w:val="00E34856"/>
    <w:rsid w:val="00E34C7F"/>
    <w:rsid w:val="00E350C0"/>
    <w:rsid w:val="00E35968"/>
    <w:rsid w:val="00E35BE6"/>
    <w:rsid w:val="00E36397"/>
    <w:rsid w:val="00E3662D"/>
    <w:rsid w:val="00E36D1E"/>
    <w:rsid w:val="00E37032"/>
    <w:rsid w:val="00E3742F"/>
    <w:rsid w:val="00E3752E"/>
    <w:rsid w:val="00E379E1"/>
    <w:rsid w:val="00E37A5A"/>
    <w:rsid w:val="00E37F8F"/>
    <w:rsid w:val="00E409A3"/>
    <w:rsid w:val="00E409A9"/>
    <w:rsid w:val="00E40C5B"/>
    <w:rsid w:val="00E414DB"/>
    <w:rsid w:val="00E41918"/>
    <w:rsid w:val="00E41AE0"/>
    <w:rsid w:val="00E41F09"/>
    <w:rsid w:val="00E42357"/>
    <w:rsid w:val="00E42F02"/>
    <w:rsid w:val="00E43184"/>
    <w:rsid w:val="00E4388D"/>
    <w:rsid w:val="00E438A6"/>
    <w:rsid w:val="00E43966"/>
    <w:rsid w:val="00E44349"/>
    <w:rsid w:val="00E44383"/>
    <w:rsid w:val="00E4466C"/>
    <w:rsid w:val="00E447BE"/>
    <w:rsid w:val="00E455B0"/>
    <w:rsid w:val="00E456AC"/>
    <w:rsid w:val="00E45BE7"/>
    <w:rsid w:val="00E45D45"/>
    <w:rsid w:val="00E45E94"/>
    <w:rsid w:val="00E4610C"/>
    <w:rsid w:val="00E463DC"/>
    <w:rsid w:val="00E46918"/>
    <w:rsid w:val="00E4699D"/>
    <w:rsid w:val="00E46BC9"/>
    <w:rsid w:val="00E46CFE"/>
    <w:rsid w:val="00E46F77"/>
    <w:rsid w:val="00E47034"/>
    <w:rsid w:val="00E508E5"/>
    <w:rsid w:val="00E50A91"/>
    <w:rsid w:val="00E50EE4"/>
    <w:rsid w:val="00E51066"/>
    <w:rsid w:val="00E5136F"/>
    <w:rsid w:val="00E51934"/>
    <w:rsid w:val="00E52047"/>
    <w:rsid w:val="00E5246E"/>
    <w:rsid w:val="00E5267A"/>
    <w:rsid w:val="00E5289C"/>
    <w:rsid w:val="00E52A7B"/>
    <w:rsid w:val="00E5340E"/>
    <w:rsid w:val="00E53495"/>
    <w:rsid w:val="00E539A9"/>
    <w:rsid w:val="00E5420A"/>
    <w:rsid w:val="00E54679"/>
    <w:rsid w:val="00E54D93"/>
    <w:rsid w:val="00E551AD"/>
    <w:rsid w:val="00E5599C"/>
    <w:rsid w:val="00E561D4"/>
    <w:rsid w:val="00E56B2D"/>
    <w:rsid w:val="00E56B77"/>
    <w:rsid w:val="00E56C69"/>
    <w:rsid w:val="00E56FAC"/>
    <w:rsid w:val="00E570A5"/>
    <w:rsid w:val="00E57CB7"/>
    <w:rsid w:val="00E57F53"/>
    <w:rsid w:val="00E60452"/>
    <w:rsid w:val="00E608E3"/>
    <w:rsid w:val="00E609E2"/>
    <w:rsid w:val="00E60CA3"/>
    <w:rsid w:val="00E60DF6"/>
    <w:rsid w:val="00E6124A"/>
    <w:rsid w:val="00E61453"/>
    <w:rsid w:val="00E616AA"/>
    <w:rsid w:val="00E61893"/>
    <w:rsid w:val="00E61C51"/>
    <w:rsid w:val="00E61FD3"/>
    <w:rsid w:val="00E622E5"/>
    <w:rsid w:val="00E6247E"/>
    <w:rsid w:val="00E62EF2"/>
    <w:rsid w:val="00E63143"/>
    <w:rsid w:val="00E632DA"/>
    <w:rsid w:val="00E633A4"/>
    <w:rsid w:val="00E63521"/>
    <w:rsid w:val="00E635BD"/>
    <w:rsid w:val="00E636A0"/>
    <w:rsid w:val="00E6395E"/>
    <w:rsid w:val="00E63AF6"/>
    <w:rsid w:val="00E63F7B"/>
    <w:rsid w:val="00E63FFF"/>
    <w:rsid w:val="00E6402C"/>
    <w:rsid w:val="00E640AA"/>
    <w:rsid w:val="00E645FB"/>
    <w:rsid w:val="00E64EB0"/>
    <w:rsid w:val="00E656E8"/>
    <w:rsid w:val="00E65FAB"/>
    <w:rsid w:val="00E66387"/>
    <w:rsid w:val="00E663D2"/>
    <w:rsid w:val="00E664D1"/>
    <w:rsid w:val="00E66840"/>
    <w:rsid w:val="00E668C4"/>
    <w:rsid w:val="00E669B6"/>
    <w:rsid w:val="00E66F03"/>
    <w:rsid w:val="00E67049"/>
    <w:rsid w:val="00E67377"/>
    <w:rsid w:val="00E674B5"/>
    <w:rsid w:val="00E674BA"/>
    <w:rsid w:val="00E67583"/>
    <w:rsid w:val="00E678D2"/>
    <w:rsid w:val="00E67A8D"/>
    <w:rsid w:val="00E67BF6"/>
    <w:rsid w:val="00E67C34"/>
    <w:rsid w:val="00E70154"/>
    <w:rsid w:val="00E70295"/>
    <w:rsid w:val="00E7041B"/>
    <w:rsid w:val="00E70630"/>
    <w:rsid w:val="00E7095F"/>
    <w:rsid w:val="00E7096C"/>
    <w:rsid w:val="00E70984"/>
    <w:rsid w:val="00E709DC"/>
    <w:rsid w:val="00E70EAD"/>
    <w:rsid w:val="00E71DDB"/>
    <w:rsid w:val="00E726A1"/>
    <w:rsid w:val="00E726B7"/>
    <w:rsid w:val="00E726CF"/>
    <w:rsid w:val="00E727FC"/>
    <w:rsid w:val="00E72928"/>
    <w:rsid w:val="00E72D84"/>
    <w:rsid w:val="00E72DD4"/>
    <w:rsid w:val="00E72FF9"/>
    <w:rsid w:val="00E7310B"/>
    <w:rsid w:val="00E736A0"/>
    <w:rsid w:val="00E7396C"/>
    <w:rsid w:val="00E73A2A"/>
    <w:rsid w:val="00E73BCA"/>
    <w:rsid w:val="00E73D75"/>
    <w:rsid w:val="00E74067"/>
    <w:rsid w:val="00E74167"/>
    <w:rsid w:val="00E74305"/>
    <w:rsid w:val="00E7431B"/>
    <w:rsid w:val="00E7491A"/>
    <w:rsid w:val="00E74E86"/>
    <w:rsid w:val="00E75533"/>
    <w:rsid w:val="00E75795"/>
    <w:rsid w:val="00E7587B"/>
    <w:rsid w:val="00E75AEC"/>
    <w:rsid w:val="00E75CA6"/>
    <w:rsid w:val="00E760BA"/>
    <w:rsid w:val="00E760D1"/>
    <w:rsid w:val="00E764AC"/>
    <w:rsid w:val="00E7659B"/>
    <w:rsid w:val="00E76AF1"/>
    <w:rsid w:val="00E76B60"/>
    <w:rsid w:val="00E76C4A"/>
    <w:rsid w:val="00E76FB2"/>
    <w:rsid w:val="00E77B00"/>
    <w:rsid w:val="00E77C9D"/>
    <w:rsid w:val="00E77D3B"/>
    <w:rsid w:val="00E8029B"/>
    <w:rsid w:val="00E8045C"/>
    <w:rsid w:val="00E80B37"/>
    <w:rsid w:val="00E812D1"/>
    <w:rsid w:val="00E81B78"/>
    <w:rsid w:val="00E81B9D"/>
    <w:rsid w:val="00E81CAE"/>
    <w:rsid w:val="00E81F43"/>
    <w:rsid w:val="00E81F93"/>
    <w:rsid w:val="00E82685"/>
    <w:rsid w:val="00E82780"/>
    <w:rsid w:val="00E828FC"/>
    <w:rsid w:val="00E82A86"/>
    <w:rsid w:val="00E82CEA"/>
    <w:rsid w:val="00E83864"/>
    <w:rsid w:val="00E83BEF"/>
    <w:rsid w:val="00E83FB9"/>
    <w:rsid w:val="00E842EB"/>
    <w:rsid w:val="00E84659"/>
    <w:rsid w:val="00E84936"/>
    <w:rsid w:val="00E84AC1"/>
    <w:rsid w:val="00E84CE2"/>
    <w:rsid w:val="00E84D68"/>
    <w:rsid w:val="00E8509D"/>
    <w:rsid w:val="00E85972"/>
    <w:rsid w:val="00E85DB7"/>
    <w:rsid w:val="00E85EC6"/>
    <w:rsid w:val="00E8607F"/>
    <w:rsid w:val="00E860B3"/>
    <w:rsid w:val="00E86892"/>
    <w:rsid w:val="00E86B82"/>
    <w:rsid w:val="00E86CA3"/>
    <w:rsid w:val="00E86F29"/>
    <w:rsid w:val="00E87159"/>
    <w:rsid w:val="00E87D07"/>
    <w:rsid w:val="00E87F62"/>
    <w:rsid w:val="00E90842"/>
    <w:rsid w:val="00E90A53"/>
    <w:rsid w:val="00E9131F"/>
    <w:rsid w:val="00E91629"/>
    <w:rsid w:val="00E9165C"/>
    <w:rsid w:val="00E9177C"/>
    <w:rsid w:val="00E91868"/>
    <w:rsid w:val="00E918FD"/>
    <w:rsid w:val="00E9193B"/>
    <w:rsid w:val="00E91980"/>
    <w:rsid w:val="00E91C57"/>
    <w:rsid w:val="00E91F3E"/>
    <w:rsid w:val="00E92023"/>
    <w:rsid w:val="00E923C0"/>
    <w:rsid w:val="00E92FDB"/>
    <w:rsid w:val="00E9320A"/>
    <w:rsid w:val="00E9362A"/>
    <w:rsid w:val="00E93A13"/>
    <w:rsid w:val="00E943E3"/>
    <w:rsid w:val="00E944FC"/>
    <w:rsid w:val="00E94A5C"/>
    <w:rsid w:val="00E94CC7"/>
    <w:rsid w:val="00E954F5"/>
    <w:rsid w:val="00E957C7"/>
    <w:rsid w:val="00E95C53"/>
    <w:rsid w:val="00E95CBC"/>
    <w:rsid w:val="00E96014"/>
    <w:rsid w:val="00E9625C"/>
    <w:rsid w:val="00E96369"/>
    <w:rsid w:val="00E96440"/>
    <w:rsid w:val="00E97091"/>
    <w:rsid w:val="00E973A6"/>
    <w:rsid w:val="00E973AA"/>
    <w:rsid w:val="00E9778D"/>
    <w:rsid w:val="00E978F1"/>
    <w:rsid w:val="00E97A59"/>
    <w:rsid w:val="00E97AD4"/>
    <w:rsid w:val="00E97D28"/>
    <w:rsid w:val="00EA008D"/>
    <w:rsid w:val="00EA039B"/>
    <w:rsid w:val="00EA05AC"/>
    <w:rsid w:val="00EA1085"/>
    <w:rsid w:val="00EA1664"/>
    <w:rsid w:val="00EA18B2"/>
    <w:rsid w:val="00EA193E"/>
    <w:rsid w:val="00EA1A39"/>
    <w:rsid w:val="00EA1B15"/>
    <w:rsid w:val="00EA1F75"/>
    <w:rsid w:val="00EA2219"/>
    <w:rsid w:val="00EA23A0"/>
    <w:rsid w:val="00EA2730"/>
    <w:rsid w:val="00EA2CA0"/>
    <w:rsid w:val="00EA34B9"/>
    <w:rsid w:val="00EA35D1"/>
    <w:rsid w:val="00EA3B9F"/>
    <w:rsid w:val="00EA411E"/>
    <w:rsid w:val="00EA43EE"/>
    <w:rsid w:val="00EA4980"/>
    <w:rsid w:val="00EA4AC6"/>
    <w:rsid w:val="00EA5161"/>
    <w:rsid w:val="00EA52AF"/>
    <w:rsid w:val="00EA5504"/>
    <w:rsid w:val="00EA5A58"/>
    <w:rsid w:val="00EA5AC3"/>
    <w:rsid w:val="00EA5B5A"/>
    <w:rsid w:val="00EA5E7B"/>
    <w:rsid w:val="00EA5F00"/>
    <w:rsid w:val="00EA6221"/>
    <w:rsid w:val="00EA6792"/>
    <w:rsid w:val="00EA6BDF"/>
    <w:rsid w:val="00EA6F25"/>
    <w:rsid w:val="00EA744E"/>
    <w:rsid w:val="00EA752E"/>
    <w:rsid w:val="00EA75E8"/>
    <w:rsid w:val="00EA7636"/>
    <w:rsid w:val="00EA7734"/>
    <w:rsid w:val="00EA7AB5"/>
    <w:rsid w:val="00EA7CCB"/>
    <w:rsid w:val="00EA7F20"/>
    <w:rsid w:val="00EB0355"/>
    <w:rsid w:val="00EB075F"/>
    <w:rsid w:val="00EB0D23"/>
    <w:rsid w:val="00EB101C"/>
    <w:rsid w:val="00EB16D4"/>
    <w:rsid w:val="00EB1C3A"/>
    <w:rsid w:val="00EB1CF9"/>
    <w:rsid w:val="00EB2126"/>
    <w:rsid w:val="00EB25ED"/>
    <w:rsid w:val="00EB26B5"/>
    <w:rsid w:val="00EB2DD4"/>
    <w:rsid w:val="00EB2EA0"/>
    <w:rsid w:val="00EB3005"/>
    <w:rsid w:val="00EB38BD"/>
    <w:rsid w:val="00EB3C03"/>
    <w:rsid w:val="00EB3C25"/>
    <w:rsid w:val="00EB411E"/>
    <w:rsid w:val="00EB4442"/>
    <w:rsid w:val="00EB4960"/>
    <w:rsid w:val="00EB4AA8"/>
    <w:rsid w:val="00EB4D35"/>
    <w:rsid w:val="00EB575D"/>
    <w:rsid w:val="00EB59AD"/>
    <w:rsid w:val="00EB5B46"/>
    <w:rsid w:val="00EB5E9E"/>
    <w:rsid w:val="00EB6174"/>
    <w:rsid w:val="00EB68CB"/>
    <w:rsid w:val="00EB6E08"/>
    <w:rsid w:val="00EB6E60"/>
    <w:rsid w:val="00EB6EB4"/>
    <w:rsid w:val="00EB6FE1"/>
    <w:rsid w:val="00EB7078"/>
    <w:rsid w:val="00EB7788"/>
    <w:rsid w:val="00EB78C3"/>
    <w:rsid w:val="00EB7A5C"/>
    <w:rsid w:val="00EB7C18"/>
    <w:rsid w:val="00EB7ED5"/>
    <w:rsid w:val="00EC0796"/>
    <w:rsid w:val="00EC0871"/>
    <w:rsid w:val="00EC0AC3"/>
    <w:rsid w:val="00EC0E80"/>
    <w:rsid w:val="00EC15E9"/>
    <w:rsid w:val="00EC1959"/>
    <w:rsid w:val="00EC1C7A"/>
    <w:rsid w:val="00EC1CB3"/>
    <w:rsid w:val="00EC1D3E"/>
    <w:rsid w:val="00EC1E38"/>
    <w:rsid w:val="00EC2204"/>
    <w:rsid w:val="00EC249D"/>
    <w:rsid w:val="00EC28C1"/>
    <w:rsid w:val="00EC28C7"/>
    <w:rsid w:val="00EC2990"/>
    <w:rsid w:val="00EC2BE2"/>
    <w:rsid w:val="00EC36E1"/>
    <w:rsid w:val="00EC3742"/>
    <w:rsid w:val="00EC37C5"/>
    <w:rsid w:val="00EC3FEC"/>
    <w:rsid w:val="00EC4152"/>
    <w:rsid w:val="00EC49C4"/>
    <w:rsid w:val="00EC49FA"/>
    <w:rsid w:val="00EC4B0F"/>
    <w:rsid w:val="00EC4E6C"/>
    <w:rsid w:val="00EC527E"/>
    <w:rsid w:val="00EC5500"/>
    <w:rsid w:val="00EC57AD"/>
    <w:rsid w:val="00EC58EC"/>
    <w:rsid w:val="00EC61AE"/>
    <w:rsid w:val="00EC682D"/>
    <w:rsid w:val="00EC68D9"/>
    <w:rsid w:val="00EC6980"/>
    <w:rsid w:val="00EC6C5A"/>
    <w:rsid w:val="00EC6F5C"/>
    <w:rsid w:val="00EC7E82"/>
    <w:rsid w:val="00ED0489"/>
    <w:rsid w:val="00ED079A"/>
    <w:rsid w:val="00ED0D8C"/>
    <w:rsid w:val="00ED0FFD"/>
    <w:rsid w:val="00ED1163"/>
    <w:rsid w:val="00ED1BA4"/>
    <w:rsid w:val="00ED1D9C"/>
    <w:rsid w:val="00ED1EA7"/>
    <w:rsid w:val="00ED1F85"/>
    <w:rsid w:val="00ED272E"/>
    <w:rsid w:val="00ED3154"/>
    <w:rsid w:val="00ED3477"/>
    <w:rsid w:val="00ED3A96"/>
    <w:rsid w:val="00ED3B76"/>
    <w:rsid w:val="00ED3F02"/>
    <w:rsid w:val="00ED4237"/>
    <w:rsid w:val="00ED44EE"/>
    <w:rsid w:val="00ED4880"/>
    <w:rsid w:val="00ED4A17"/>
    <w:rsid w:val="00ED545A"/>
    <w:rsid w:val="00ED5786"/>
    <w:rsid w:val="00ED5949"/>
    <w:rsid w:val="00ED5C60"/>
    <w:rsid w:val="00ED5D72"/>
    <w:rsid w:val="00ED6546"/>
    <w:rsid w:val="00ED66D9"/>
    <w:rsid w:val="00ED6C94"/>
    <w:rsid w:val="00ED6DD4"/>
    <w:rsid w:val="00ED7004"/>
    <w:rsid w:val="00ED7301"/>
    <w:rsid w:val="00ED786A"/>
    <w:rsid w:val="00ED7A25"/>
    <w:rsid w:val="00ED7ADE"/>
    <w:rsid w:val="00ED7E11"/>
    <w:rsid w:val="00ED7EA2"/>
    <w:rsid w:val="00EE0256"/>
    <w:rsid w:val="00EE0335"/>
    <w:rsid w:val="00EE0534"/>
    <w:rsid w:val="00EE0607"/>
    <w:rsid w:val="00EE0E46"/>
    <w:rsid w:val="00EE0F06"/>
    <w:rsid w:val="00EE1862"/>
    <w:rsid w:val="00EE2251"/>
    <w:rsid w:val="00EE256F"/>
    <w:rsid w:val="00EE2B74"/>
    <w:rsid w:val="00EE3517"/>
    <w:rsid w:val="00EE354F"/>
    <w:rsid w:val="00EE39CE"/>
    <w:rsid w:val="00EE3C00"/>
    <w:rsid w:val="00EE3D9B"/>
    <w:rsid w:val="00EE418A"/>
    <w:rsid w:val="00EE4475"/>
    <w:rsid w:val="00EE485F"/>
    <w:rsid w:val="00EE4D12"/>
    <w:rsid w:val="00EE4D57"/>
    <w:rsid w:val="00EE4D8B"/>
    <w:rsid w:val="00EE5015"/>
    <w:rsid w:val="00EE520C"/>
    <w:rsid w:val="00EE522D"/>
    <w:rsid w:val="00EE5287"/>
    <w:rsid w:val="00EE5323"/>
    <w:rsid w:val="00EE53B4"/>
    <w:rsid w:val="00EE54F8"/>
    <w:rsid w:val="00EE5A8C"/>
    <w:rsid w:val="00EE6BE5"/>
    <w:rsid w:val="00EE7056"/>
    <w:rsid w:val="00EE711F"/>
    <w:rsid w:val="00EE78A2"/>
    <w:rsid w:val="00EE7A86"/>
    <w:rsid w:val="00EF0A82"/>
    <w:rsid w:val="00EF0B26"/>
    <w:rsid w:val="00EF0D11"/>
    <w:rsid w:val="00EF104C"/>
    <w:rsid w:val="00EF11EB"/>
    <w:rsid w:val="00EF13AA"/>
    <w:rsid w:val="00EF1AAD"/>
    <w:rsid w:val="00EF1BC8"/>
    <w:rsid w:val="00EF1EEE"/>
    <w:rsid w:val="00EF281E"/>
    <w:rsid w:val="00EF3347"/>
    <w:rsid w:val="00EF35B3"/>
    <w:rsid w:val="00EF3B68"/>
    <w:rsid w:val="00EF3E28"/>
    <w:rsid w:val="00EF3E91"/>
    <w:rsid w:val="00EF40A8"/>
    <w:rsid w:val="00EF40B6"/>
    <w:rsid w:val="00EF41D5"/>
    <w:rsid w:val="00EF4293"/>
    <w:rsid w:val="00EF44FE"/>
    <w:rsid w:val="00EF45AA"/>
    <w:rsid w:val="00EF4D00"/>
    <w:rsid w:val="00EF50C0"/>
    <w:rsid w:val="00EF559C"/>
    <w:rsid w:val="00EF561A"/>
    <w:rsid w:val="00EF5629"/>
    <w:rsid w:val="00EF5715"/>
    <w:rsid w:val="00EF5817"/>
    <w:rsid w:val="00EF5F8D"/>
    <w:rsid w:val="00EF61EF"/>
    <w:rsid w:val="00EF624E"/>
    <w:rsid w:val="00EF6A1F"/>
    <w:rsid w:val="00EF6C7C"/>
    <w:rsid w:val="00EF74C1"/>
    <w:rsid w:val="00F004A9"/>
    <w:rsid w:val="00F0077F"/>
    <w:rsid w:val="00F00880"/>
    <w:rsid w:val="00F008D1"/>
    <w:rsid w:val="00F011BD"/>
    <w:rsid w:val="00F013D7"/>
    <w:rsid w:val="00F0202E"/>
    <w:rsid w:val="00F02196"/>
    <w:rsid w:val="00F0241B"/>
    <w:rsid w:val="00F02484"/>
    <w:rsid w:val="00F02DC4"/>
    <w:rsid w:val="00F031E9"/>
    <w:rsid w:val="00F037AB"/>
    <w:rsid w:val="00F037E8"/>
    <w:rsid w:val="00F03CB0"/>
    <w:rsid w:val="00F0431B"/>
    <w:rsid w:val="00F0454D"/>
    <w:rsid w:val="00F046C1"/>
    <w:rsid w:val="00F0478D"/>
    <w:rsid w:val="00F047CD"/>
    <w:rsid w:val="00F04823"/>
    <w:rsid w:val="00F05AC7"/>
    <w:rsid w:val="00F05B41"/>
    <w:rsid w:val="00F05F4B"/>
    <w:rsid w:val="00F06E08"/>
    <w:rsid w:val="00F072DF"/>
    <w:rsid w:val="00F07323"/>
    <w:rsid w:val="00F0761E"/>
    <w:rsid w:val="00F077A2"/>
    <w:rsid w:val="00F07C3B"/>
    <w:rsid w:val="00F07FA8"/>
    <w:rsid w:val="00F1008E"/>
    <w:rsid w:val="00F106EA"/>
    <w:rsid w:val="00F10DA9"/>
    <w:rsid w:val="00F10FAF"/>
    <w:rsid w:val="00F10FBC"/>
    <w:rsid w:val="00F11268"/>
    <w:rsid w:val="00F11943"/>
    <w:rsid w:val="00F11A81"/>
    <w:rsid w:val="00F11BAD"/>
    <w:rsid w:val="00F11C36"/>
    <w:rsid w:val="00F11DAA"/>
    <w:rsid w:val="00F11DFF"/>
    <w:rsid w:val="00F11E9C"/>
    <w:rsid w:val="00F12168"/>
    <w:rsid w:val="00F1247F"/>
    <w:rsid w:val="00F124C2"/>
    <w:rsid w:val="00F12711"/>
    <w:rsid w:val="00F12D8B"/>
    <w:rsid w:val="00F13101"/>
    <w:rsid w:val="00F13286"/>
    <w:rsid w:val="00F1358B"/>
    <w:rsid w:val="00F1374C"/>
    <w:rsid w:val="00F137B7"/>
    <w:rsid w:val="00F1396C"/>
    <w:rsid w:val="00F13B91"/>
    <w:rsid w:val="00F13BE6"/>
    <w:rsid w:val="00F13BF9"/>
    <w:rsid w:val="00F13DF8"/>
    <w:rsid w:val="00F13E88"/>
    <w:rsid w:val="00F140D0"/>
    <w:rsid w:val="00F143FA"/>
    <w:rsid w:val="00F1441D"/>
    <w:rsid w:val="00F148C4"/>
    <w:rsid w:val="00F148D9"/>
    <w:rsid w:val="00F14CB1"/>
    <w:rsid w:val="00F14F09"/>
    <w:rsid w:val="00F1515E"/>
    <w:rsid w:val="00F1522B"/>
    <w:rsid w:val="00F1591D"/>
    <w:rsid w:val="00F15C04"/>
    <w:rsid w:val="00F15D8F"/>
    <w:rsid w:val="00F15FAA"/>
    <w:rsid w:val="00F161F8"/>
    <w:rsid w:val="00F1687B"/>
    <w:rsid w:val="00F16D2B"/>
    <w:rsid w:val="00F17468"/>
    <w:rsid w:val="00F176EC"/>
    <w:rsid w:val="00F179F7"/>
    <w:rsid w:val="00F17B82"/>
    <w:rsid w:val="00F17DB0"/>
    <w:rsid w:val="00F17EDB"/>
    <w:rsid w:val="00F2001F"/>
    <w:rsid w:val="00F20086"/>
    <w:rsid w:val="00F2025D"/>
    <w:rsid w:val="00F20743"/>
    <w:rsid w:val="00F210E5"/>
    <w:rsid w:val="00F213DB"/>
    <w:rsid w:val="00F21BF0"/>
    <w:rsid w:val="00F22216"/>
    <w:rsid w:val="00F22833"/>
    <w:rsid w:val="00F22868"/>
    <w:rsid w:val="00F228AF"/>
    <w:rsid w:val="00F229D2"/>
    <w:rsid w:val="00F22B02"/>
    <w:rsid w:val="00F22DE0"/>
    <w:rsid w:val="00F22F6A"/>
    <w:rsid w:val="00F22F7F"/>
    <w:rsid w:val="00F233C8"/>
    <w:rsid w:val="00F237C5"/>
    <w:rsid w:val="00F23C60"/>
    <w:rsid w:val="00F2440E"/>
    <w:rsid w:val="00F247B9"/>
    <w:rsid w:val="00F24D5C"/>
    <w:rsid w:val="00F24F0A"/>
    <w:rsid w:val="00F25130"/>
    <w:rsid w:val="00F2520E"/>
    <w:rsid w:val="00F25534"/>
    <w:rsid w:val="00F256BD"/>
    <w:rsid w:val="00F25AA5"/>
    <w:rsid w:val="00F25D94"/>
    <w:rsid w:val="00F25E14"/>
    <w:rsid w:val="00F25FAD"/>
    <w:rsid w:val="00F262BE"/>
    <w:rsid w:val="00F26437"/>
    <w:rsid w:val="00F26AA8"/>
    <w:rsid w:val="00F26F32"/>
    <w:rsid w:val="00F273E4"/>
    <w:rsid w:val="00F274C5"/>
    <w:rsid w:val="00F276AE"/>
    <w:rsid w:val="00F27B8C"/>
    <w:rsid w:val="00F27E45"/>
    <w:rsid w:val="00F300FF"/>
    <w:rsid w:val="00F30245"/>
    <w:rsid w:val="00F30414"/>
    <w:rsid w:val="00F31008"/>
    <w:rsid w:val="00F317CA"/>
    <w:rsid w:val="00F31A19"/>
    <w:rsid w:val="00F31B8D"/>
    <w:rsid w:val="00F31D90"/>
    <w:rsid w:val="00F31F94"/>
    <w:rsid w:val="00F3256A"/>
    <w:rsid w:val="00F3259A"/>
    <w:rsid w:val="00F3276D"/>
    <w:rsid w:val="00F32770"/>
    <w:rsid w:val="00F327E2"/>
    <w:rsid w:val="00F327F3"/>
    <w:rsid w:val="00F3281A"/>
    <w:rsid w:val="00F329A1"/>
    <w:rsid w:val="00F32B44"/>
    <w:rsid w:val="00F33627"/>
    <w:rsid w:val="00F336A0"/>
    <w:rsid w:val="00F338CA"/>
    <w:rsid w:val="00F33F6A"/>
    <w:rsid w:val="00F3454E"/>
    <w:rsid w:val="00F345B6"/>
    <w:rsid w:val="00F3498A"/>
    <w:rsid w:val="00F34A58"/>
    <w:rsid w:val="00F34F1D"/>
    <w:rsid w:val="00F353B2"/>
    <w:rsid w:val="00F355F9"/>
    <w:rsid w:val="00F3590D"/>
    <w:rsid w:val="00F35C23"/>
    <w:rsid w:val="00F35D34"/>
    <w:rsid w:val="00F35D70"/>
    <w:rsid w:val="00F35E0C"/>
    <w:rsid w:val="00F36314"/>
    <w:rsid w:val="00F365B7"/>
    <w:rsid w:val="00F36675"/>
    <w:rsid w:val="00F36730"/>
    <w:rsid w:val="00F36A3E"/>
    <w:rsid w:val="00F36B4D"/>
    <w:rsid w:val="00F37015"/>
    <w:rsid w:val="00F37669"/>
    <w:rsid w:val="00F37859"/>
    <w:rsid w:val="00F37867"/>
    <w:rsid w:val="00F379BF"/>
    <w:rsid w:val="00F400E4"/>
    <w:rsid w:val="00F40B31"/>
    <w:rsid w:val="00F40DAC"/>
    <w:rsid w:val="00F4182B"/>
    <w:rsid w:val="00F418A4"/>
    <w:rsid w:val="00F419AC"/>
    <w:rsid w:val="00F41B15"/>
    <w:rsid w:val="00F41E6D"/>
    <w:rsid w:val="00F423CC"/>
    <w:rsid w:val="00F42576"/>
    <w:rsid w:val="00F42597"/>
    <w:rsid w:val="00F4273F"/>
    <w:rsid w:val="00F4298D"/>
    <w:rsid w:val="00F42A56"/>
    <w:rsid w:val="00F42B41"/>
    <w:rsid w:val="00F42EE6"/>
    <w:rsid w:val="00F432FD"/>
    <w:rsid w:val="00F43666"/>
    <w:rsid w:val="00F436D4"/>
    <w:rsid w:val="00F43985"/>
    <w:rsid w:val="00F4426C"/>
    <w:rsid w:val="00F4482C"/>
    <w:rsid w:val="00F44EFA"/>
    <w:rsid w:val="00F452DD"/>
    <w:rsid w:val="00F45560"/>
    <w:rsid w:val="00F4594D"/>
    <w:rsid w:val="00F46726"/>
    <w:rsid w:val="00F4684A"/>
    <w:rsid w:val="00F4694C"/>
    <w:rsid w:val="00F46B23"/>
    <w:rsid w:val="00F46D80"/>
    <w:rsid w:val="00F46D97"/>
    <w:rsid w:val="00F46DCB"/>
    <w:rsid w:val="00F473E1"/>
    <w:rsid w:val="00F479D8"/>
    <w:rsid w:val="00F479E8"/>
    <w:rsid w:val="00F47FE3"/>
    <w:rsid w:val="00F50639"/>
    <w:rsid w:val="00F50BF7"/>
    <w:rsid w:val="00F5113E"/>
    <w:rsid w:val="00F5135C"/>
    <w:rsid w:val="00F51507"/>
    <w:rsid w:val="00F51B2B"/>
    <w:rsid w:val="00F52678"/>
    <w:rsid w:val="00F52CA7"/>
    <w:rsid w:val="00F52F97"/>
    <w:rsid w:val="00F538E8"/>
    <w:rsid w:val="00F5435A"/>
    <w:rsid w:val="00F543CB"/>
    <w:rsid w:val="00F54725"/>
    <w:rsid w:val="00F54770"/>
    <w:rsid w:val="00F54A4B"/>
    <w:rsid w:val="00F54D6D"/>
    <w:rsid w:val="00F55226"/>
    <w:rsid w:val="00F55879"/>
    <w:rsid w:val="00F55B95"/>
    <w:rsid w:val="00F55EF7"/>
    <w:rsid w:val="00F561F5"/>
    <w:rsid w:val="00F566F7"/>
    <w:rsid w:val="00F5682D"/>
    <w:rsid w:val="00F56EDD"/>
    <w:rsid w:val="00F571AC"/>
    <w:rsid w:val="00F57428"/>
    <w:rsid w:val="00F575BC"/>
    <w:rsid w:val="00F579F7"/>
    <w:rsid w:val="00F60124"/>
    <w:rsid w:val="00F60151"/>
    <w:rsid w:val="00F60E24"/>
    <w:rsid w:val="00F61213"/>
    <w:rsid w:val="00F6122F"/>
    <w:rsid w:val="00F614BD"/>
    <w:rsid w:val="00F614EB"/>
    <w:rsid w:val="00F619BF"/>
    <w:rsid w:val="00F62304"/>
    <w:rsid w:val="00F62930"/>
    <w:rsid w:val="00F62B42"/>
    <w:rsid w:val="00F62BED"/>
    <w:rsid w:val="00F63026"/>
    <w:rsid w:val="00F6305E"/>
    <w:rsid w:val="00F632BE"/>
    <w:rsid w:val="00F634E5"/>
    <w:rsid w:val="00F636A9"/>
    <w:rsid w:val="00F637E5"/>
    <w:rsid w:val="00F63A8B"/>
    <w:rsid w:val="00F63B2D"/>
    <w:rsid w:val="00F63D28"/>
    <w:rsid w:val="00F645F3"/>
    <w:rsid w:val="00F64B72"/>
    <w:rsid w:val="00F64E33"/>
    <w:rsid w:val="00F64EF9"/>
    <w:rsid w:val="00F650AA"/>
    <w:rsid w:val="00F6525D"/>
    <w:rsid w:val="00F6539D"/>
    <w:rsid w:val="00F65A54"/>
    <w:rsid w:val="00F661B1"/>
    <w:rsid w:val="00F668A0"/>
    <w:rsid w:val="00F669F2"/>
    <w:rsid w:val="00F67768"/>
    <w:rsid w:val="00F6790C"/>
    <w:rsid w:val="00F6793D"/>
    <w:rsid w:val="00F67DA7"/>
    <w:rsid w:val="00F7089D"/>
    <w:rsid w:val="00F71B10"/>
    <w:rsid w:val="00F72034"/>
    <w:rsid w:val="00F721FE"/>
    <w:rsid w:val="00F72A3C"/>
    <w:rsid w:val="00F72C3B"/>
    <w:rsid w:val="00F72D85"/>
    <w:rsid w:val="00F72E05"/>
    <w:rsid w:val="00F73072"/>
    <w:rsid w:val="00F73175"/>
    <w:rsid w:val="00F731F1"/>
    <w:rsid w:val="00F733A8"/>
    <w:rsid w:val="00F73482"/>
    <w:rsid w:val="00F738DE"/>
    <w:rsid w:val="00F73CD9"/>
    <w:rsid w:val="00F73F08"/>
    <w:rsid w:val="00F742AA"/>
    <w:rsid w:val="00F743A8"/>
    <w:rsid w:val="00F74452"/>
    <w:rsid w:val="00F744EF"/>
    <w:rsid w:val="00F74D45"/>
    <w:rsid w:val="00F751CB"/>
    <w:rsid w:val="00F752FA"/>
    <w:rsid w:val="00F757E4"/>
    <w:rsid w:val="00F758EF"/>
    <w:rsid w:val="00F760E7"/>
    <w:rsid w:val="00F767BD"/>
    <w:rsid w:val="00F7686B"/>
    <w:rsid w:val="00F769F8"/>
    <w:rsid w:val="00F7729F"/>
    <w:rsid w:val="00F7752C"/>
    <w:rsid w:val="00F77645"/>
    <w:rsid w:val="00F776ED"/>
    <w:rsid w:val="00F77798"/>
    <w:rsid w:val="00F779DE"/>
    <w:rsid w:val="00F77C82"/>
    <w:rsid w:val="00F77EEA"/>
    <w:rsid w:val="00F800C2"/>
    <w:rsid w:val="00F804BC"/>
    <w:rsid w:val="00F80555"/>
    <w:rsid w:val="00F80E4B"/>
    <w:rsid w:val="00F812E8"/>
    <w:rsid w:val="00F81598"/>
    <w:rsid w:val="00F81910"/>
    <w:rsid w:val="00F81BB1"/>
    <w:rsid w:val="00F81BC3"/>
    <w:rsid w:val="00F8216F"/>
    <w:rsid w:val="00F82530"/>
    <w:rsid w:val="00F828A3"/>
    <w:rsid w:val="00F828BB"/>
    <w:rsid w:val="00F828D5"/>
    <w:rsid w:val="00F83082"/>
    <w:rsid w:val="00F8313C"/>
    <w:rsid w:val="00F833A4"/>
    <w:rsid w:val="00F83A4A"/>
    <w:rsid w:val="00F83BB5"/>
    <w:rsid w:val="00F83DE4"/>
    <w:rsid w:val="00F83F82"/>
    <w:rsid w:val="00F840D6"/>
    <w:rsid w:val="00F842F7"/>
    <w:rsid w:val="00F84588"/>
    <w:rsid w:val="00F84749"/>
    <w:rsid w:val="00F84A66"/>
    <w:rsid w:val="00F84B1B"/>
    <w:rsid w:val="00F84D3C"/>
    <w:rsid w:val="00F84EC8"/>
    <w:rsid w:val="00F84EC9"/>
    <w:rsid w:val="00F85016"/>
    <w:rsid w:val="00F85056"/>
    <w:rsid w:val="00F8508D"/>
    <w:rsid w:val="00F8510D"/>
    <w:rsid w:val="00F851C6"/>
    <w:rsid w:val="00F85410"/>
    <w:rsid w:val="00F85532"/>
    <w:rsid w:val="00F85D73"/>
    <w:rsid w:val="00F85E2E"/>
    <w:rsid w:val="00F85FAD"/>
    <w:rsid w:val="00F86676"/>
    <w:rsid w:val="00F8680C"/>
    <w:rsid w:val="00F86C81"/>
    <w:rsid w:val="00F86D6D"/>
    <w:rsid w:val="00F871DA"/>
    <w:rsid w:val="00F87744"/>
    <w:rsid w:val="00F87766"/>
    <w:rsid w:val="00F87A8F"/>
    <w:rsid w:val="00F87C02"/>
    <w:rsid w:val="00F87C15"/>
    <w:rsid w:val="00F9007A"/>
    <w:rsid w:val="00F90233"/>
    <w:rsid w:val="00F902AA"/>
    <w:rsid w:val="00F9075D"/>
    <w:rsid w:val="00F90807"/>
    <w:rsid w:val="00F908B9"/>
    <w:rsid w:val="00F908C8"/>
    <w:rsid w:val="00F90ADE"/>
    <w:rsid w:val="00F90D7E"/>
    <w:rsid w:val="00F90E2C"/>
    <w:rsid w:val="00F90E57"/>
    <w:rsid w:val="00F9104F"/>
    <w:rsid w:val="00F910C5"/>
    <w:rsid w:val="00F918C9"/>
    <w:rsid w:val="00F91977"/>
    <w:rsid w:val="00F92B22"/>
    <w:rsid w:val="00F92D95"/>
    <w:rsid w:val="00F93511"/>
    <w:rsid w:val="00F93864"/>
    <w:rsid w:val="00F93B93"/>
    <w:rsid w:val="00F93F3E"/>
    <w:rsid w:val="00F944E3"/>
    <w:rsid w:val="00F94527"/>
    <w:rsid w:val="00F94A41"/>
    <w:rsid w:val="00F950A5"/>
    <w:rsid w:val="00F9519E"/>
    <w:rsid w:val="00F95214"/>
    <w:rsid w:val="00F956F7"/>
    <w:rsid w:val="00F95869"/>
    <w:rsid w:val="00F959AF"/>
    <w:rsid w:val="00F95E1A"/>
    <w:rsid w:val="00F961B3"/>
    <w:rsid w:val="00F96226"/>
    <w:rsid w:val="00F96776"/>
    <w:rsid w:val="00F96A42"/>
    <w:rsid w:val="00F96D02"/>
    <w:rsid w:val="00F974EA"/>
    <w:rsid w:val="00F97734"/>
    <w:rsid w:val="00F9774F"/>
    <w:rsid w:val="00F97767"/>
    <w:rsid w:val="00F9779C"/>
    <w:rsid w:val="00F9792A"/>
    <w:rsid w:val="00F97B67"/>
    <w:rsid w:val="00F97C9C"/>
    <w:rsid w:val="00FA0241"/>
    <w:rsid w:val="00FA0690"/>
    <w:rsid w:val="00FA1008"/>
    <w:rsid w:val="00FA1010"/>
    <w:rsid w:val="00FA1594"/>
    <w:rsid w:val="00FA1784"/>
    <w:rsid w:val="00FA184D"/>
    <w:rsid w:val="00FA187F"/>
    <w:rsid w:val="00FA1951"/>
    <w:rsid w:val="00FA1A5E"/>
    <w:rsid w:val="00FA1DC2"/>
    <w:rsid w:val="00FA2008"/>
    <w:rsid w:val="00FA22C4"/>
    <w:rsid w:val="00FA26AD"/>
    <w:rsid w:val="00FA29C7"/>
    <w:rsid w:val="00FA2C69"/>
    <w:rsid w:val="00FA39FC"/>
    <w:rsid w:val="00FA3A24"/>
    <w:rsid w:val="00FA3BD0"/>
    <w:rsid w:val="00FA3C3F"/>
    <w:rsid w:val="00FA3F5C"/>
    <w:rsid w:val="00FA3F9E"/>
    <w:rsid w:val="00FA41E9"/>
    <w:rsid w:val="00FA446B"/>
    <w:rsid w:val="00FA45A1"/>
    <w:rsid w:val="00FA49F5"/>
    <w:rsid w:val="00FA4FA3"/>
    <w:rsid w:val="00FA501F"/>
    <w:rsid w:val="00FA523A"/>
    <w:rsid w:val="00FA5431"/>
    <w:rsid w:val="00FA5552"/>
    <w:rsid w:val="00FA5555"/>
    <w:rsid w:val="00FA584F"/>
    <w:rsid w:val="00FA5E8C"/>
    <w:rsid w:val="00FA5ECE"/>
    <w:rsid w:val="00FA674D"/>
    <w:rsid w:val="00FA6843"/>
    <w:rsid w:val="00FA69CB"/>
    <w:rsid w:val="00FA6D73"/>
    <w:rsid w:val="00FA6E4A"/>
    <w:rsid w:val="00FA7267"/>
    <w:rsid w:val="00FA769D"/>
    <w:rsid w:val="00FB0435"/>
    <w:rsid w:val="00FB06E2"/>
    <w:rsid w:val="00FB08ED"/>
    <w:rsid w:val="00FB090D"/>
    <w:rsid w:val="00FB0BAC"/>
    <w:rsid w:val="00FB110C"/>
    <w:rsid w:val="00FB16C7"/>
    <w:rsid w:val="00FB172B"/>
    <w:rsid w:val="00FB1D85"/>
    <w:rsid w:val="00FB2091"/>
    <w:rsid w:val="00FB249C"/>
    <w:rsid w:val="00FB26DE"/>
    <w:rsid w:val="00FB2A1F"/>
    <w:rsid w:val="00FB2DC8"/>
    <w:rsid w:val="00FB2E00"/>
    <w:rsid w:val="00FB33AB"/>
    <w:rsid w:val="00FB3E21"/>
    <w:rsid w:val="00FB45C1"/>
    <w:rsid w:val="00FB4958"/>
    <w:rsid w:val="00FB4B84"/>
    <w:rsid w:val="00FB4FAE"/>
    <w:rsid w:val="00FB5200"/>
    <w:rsid w:val="00FB5396"/>
    <w:rsid w:val="00FB553E"/>
    <w:rsid w:val="00FB5629"/>
    <w:rsid w:val="00FB596B"/>
    <w:rsid w:val="00FB5BE6"/>
    <w:rsid w:val="00FB5E97"/>
    <w:rsid w:val="00FB5EA7"/>
    <w:rsid w:val="00FB5F1B"/>
    <w:rsid w:val="00FB61DC"/>
    <w:rsid w:val="00FB66C4"/>
    <w:rsid w:val="00FB6B56"/>
    <w:rsid w:val="00FB6EF3"/>
    <w:rsid w:val="00FB7090"/>
    <w:rsid w:val="00FB71E1"/>
    <w:rsid w:val="00FB7779"/>
    <w:rsid w:val="00FC002F"/>
    <w:rsid w:val="00FC09AA"/>
    <w:rsid w:val="00FC0F77"/>
    <w:rsid w:val="00FC0F8E"/>
    <w:rsid w:val="00FC110E"/>
    <w:rsid w:val="00FC12FE"/>
    <w:rsid w:val="00FC13B9"/>
    <w:rsid w:val="00FC22BB"/>
    <w:rsid w:val="00FC252D"/>
    <w:rsid w:val="00FC28CF"/>
    <w:rsid w:val="00FC2A63"/>
    <w:rsid w:val="00FC3002"/>
    <w:rsid w:val="00FC304E"/>
    <w:rsid w:val="00FC32E1"/>
    <w:rsid w:val="00FC343A"/>
    <w:rsid w:val="00FC3535"/>
    <w:rsid w:val="00FC3713"/>
    <w:rsid w:val="00FC3746"/>
    <w:rsid w:val="00FC3BEA"/>
    <w:rsid w:val="00FC4241"/>
    <w:rsid w:val="00FC42E5"/>
    <w:rsid w:val="00FC44D8"/>
    <w:rsid w:val="00FC4878"/>
    <w:rsid w:val="00FC5151"/>
    <w:rsid w:val="00FC549B"/>
    <w:rsid w:val="00FC5E4E"/>
    <w:rsid w:val="00FC69BA"/>
    <w:rsid w:val="00FC6F08"/>
    <w:rsid w:val="00FC70A3"/>
    <w:rsid w:val="00FC71E0"/>
    <w:rsid w:val="00FC7404"/>
    <w:rsid w:val="00FC7899"/>
    <w:rsid w:val="00FC7B78"/>
    <w:rsid w:val="00FC7C22"/>
    <w:rsid w:val="00FD013D"/>
    <w:rsid w:val="00FD072C"/>
    <w:rsid w:val="00FD075F"/>
    <w:rsid w:val="00FD0A5F"/>
    <w:rsid w:val="00FD0A71"/>
    <w:rsid w:val="00FD0EDC"/>
    <w:rsid w:val="00FD10B9"/>
    <w:rsid w:val="00FD10CE"/>
    <w:rsid w:val="00FD13A4"/>
    <w:rsid w:val="00FD16F3"/>
    <w:rsid w:val="00FD19C8"/>
    <w:rsid w:val="00FD1DCB"/>
    <w:rsid w:val="00FD277A"/>
    <w:rsid w:val="00FD32E1"/>
    <w:rsid w:val="00FD3374"/>
    <w:rsid w:val="00FD3B57"/>
    <w:rsid w:val="00FD3E8E"/>
    <w:rsid w:val="00FD4714"/>
    <w:rsid w:val="00FD4A2D"/>
    <w:rsid w:val="00FD4C69"/>
    <w:rsid w:val="00FD5167"/>
    <w:rsid w:val="00FD5228"/>
    <w:rsid w:val="00FD5323"/>
    <w:rsid w:val="00FD5732"/>
    <w:rsid w:val="00FD59F2"/>
    <w:rsid w:val="00FD5FE9"/>
    <w:rsid w:val="00FD604C"/>
    <w:rsid w:val="00FD62F3"/>
    <w:rsid w:val="00FD654B"/>
    <w:rsid w:val="00FD6691"/>
    <w:rsid w:val="00FD670B"/>
    <w:rsid w:val="00FD6A86"/>
    <w:rsid w:val="00FD6CEE"/>
    <w:rsid w:val="00FD6D5B"/>
    <w:rsid w:val="00FD6FB2"/>
    <w:rsid w:val="00FD726A"/>
    <w:rsid w:val="00FD7535"/>
    <w:rsid w:val="00FD763F"/>
    <w:rsid w:val="00FD7881"/>
    <w:rsid w:val="00FD7AED"/>
    <w:rsid w:val="00FD7FEF"/>
    <w:rsid w:val="00FE02CD"/>
    <w:rsid w:val="00FE0351"/>
    <w:rsid w:val="00FE06A7"/>
    <w:rsid w:val="00FE0CAF"/>
    <w:rsid w:val="00FE1046"/>
    <w:rsid w:val="00FE125D"/>
    <w:rsid w:val="00FE14DD"/>
    <w:rsid w:val="00FE15A8"/>
    <w:rsid w:val="00FE17AE"/>
    <w:rsid w:val="00FE1A3A"/>
    <w:rsid w:val="00FE1FD2"/>
    <w:rsid w:val="00FE222D"/>
    <w:rsid w:val="00FE23DF"/>
    <w:rsid w:val="00FE25A2"/>
    <w:rsid w:val="00FE25C5"/>
    <w:rsid w:val="00FE27E8"/>
    <w:rsid w:val="00FE2BB1"/>
    <w:rsid w:val="00FE2D8A"/>
    <w:rsid w:val="00FE2E61"/>
    <w:rsid w:val="00FE2FA1"/>
    <w:rsid w:val="00FE32F5"/>
    <w:rsid w:val="00FE3412"/>
    <w:rsid w:val="00FE3566"/>
    <w:rsid w:val="00FE3878"/>
    <w:rsid w:val="00FE410F"/>
    <w:rsid w:val="00FE417A"/>
    <w:rsid w:val="00FE42A3"/>
    <w:rsid w:val="00FE4482"/>
    <w:rsid w:val="00FE4535"/>
    <w:rsid w:val="00FE4617"/>
    <w:rsid w:val="00FE4D69"/>
    <w:rsid w:val="00FE5058"/>
    <w:rsid w:val="00FE5063"/>
    <w:rsid w:val="00FE5224"/>
    <w:rsid w:val="00FE54AE"/>
    <w:rsid w:val="00FE5679"/>
    <w:rsid w:val="00FE5C4C"/>
    <w:rsid w:val="00FE5ECD"/>
    <w:rsid w:val="00FE5F70"/>
    <w:rsid w:val="00FE6698"/>
    <w:rsid w:val="00FE69A3"/>
    <w:rsid w:val="00FE6EF4"/>
    <w:rsid w:val="00FE7139"/>
    <w:rsid w:val="00FE75F1"/>
    <w:rsid w:val="00FE7F4F"/>
    <w:rsid w:val="00FF036E"/>
    <w:rsid w:val="00FF0488"/>
    <w:rsid w:val="00FF06A6"/>
    <w:rsid w:val="00FF0753"/>
    <w:rsid w:val="00FF0A94"/>
    <w:rsid w:val="00FF0DFF"/>
    <w:rsid w:val="00FF1247"/>
    <w:rsid w:val="00FF12FE"/>
    <w:rsid w:val="00FF1F5E"/>
    <w:rsid w:val="00FF22DA"/>
    <w:rsid w:val="00FF2583"/>
    <w:rsid w:val="00FF2AB7"/>
    <w:rsid w:val="00FF2BA0"/>
    <w:rsid w:val="00FF3120"/>
    <w:rsid w:val="00FF317B"/>
    <w:rsid w:val="00FF3194"/>
    <w:rsid w:val="00FF36AC"/>
    <w:rsid w:val="00FF378A"/>
    <w:rsid w:val="00FF38A4"/>
    <w:rsid w:val="00FF3A8F"/>
    <w:rsid w:val="00FF3B59"/>
    <w:rsid w:val="00FF3C5D"/>
    <w:rsid w:val="00FF4014"/>
    <w:rsid w:val="00FF4117"/>
    <w:rsid w:val="00FF430D"/>
    <w:rsid w:val="00FF4462"/>
    <w:rsid w:val="00FF49E7"/>
    <w:rsid w:val="00FF4D58"/>
    <w:rsid w:val="00FF52D6"/>
    <w:rsid w:val="00FF5446"/>
    <w:rsid w:val="00FF5741"/>
    <w:rsid w:val="00FF58FE"/>
    <w:rsid w:val="00FF5938"/>
    <w:rsid w:val="00FF59B4"/>
    <w:rsid w:val="00FF5B9D"/>
    <w:rsid w:val="00FF5D5C"/>
    <w:rsid w:val="00FF5F2D"/>
    <w:rsid w:val="00FF624C"/>
    <w:rsid w:val="00FF6281"/>
    <w:rsid w:val="00FF647B"/>
    <w:rsid w:val="00FF681D"/>
    <w:rsid w:val="00FF6DDE"/>
    <w:rsid w:val="00FF731C"/>
    <w:rsid w:val="00FF77A6"/>
    <w:rsid w:val="00FF7A87"/>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30E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65D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AB25C7"/>
    <w:pPr>
      <w:tabs>
        <w:tab w:val="center" w:pos="4153"/>
        <w:tab w:val="right" w:pos="8306"/>
      </w:tabs>
    </w:pPr>
  </w:style>
  <w:style w:type="character" w:styleId="PageNumber">
    <w:name w:val="page number"/>
    <w:basedOn w:val="DefaultParagraphFont"/>
    <w:rsid w:val="00AB25C7"/>
  </w:style>
  <w:style w:type="paragraph" w:styleId="Header">
    <w:name w:val="header"/>
    <w:basedOn w:val="Normal"/>
    <w:rsid w:val="00AB25C7"/>
    <w:pPr>
      <w:tabs>
        <w:tab w:val="center" w:pos="4153"/>
        <w:tab w:val="right" w:pos="8306"/>
      </w:tabs>
    </w:pPr>
  </w:style>
  <w:style w:type="paragraph" w:styleId="BodyText2">
    <w:name w:val="Body Text 2"/>
    <w:basedOn w:val="Normal"/>
    <w:link w:val="BodyText2Char"/>
    <w:rsid w:val="00C7692B"/>
    <w:pPr>
      <w:jc w:val="right"/>
    </w:pPr>
    <w:rPr>
      <w:rFonts w:ascii="Garamond" w:hAnsi="Garamond"/>
      <w:sz w:val="28"/>
      <w:szCs w:val="28"/>
      <w:lang w:eastAsia="x-none"/>
    </w:rPr>
  </w:style>
  <w:style w:type="character" w:customStyle="1" w:styleId="BodyText2Char">
    <w:name w:val="Body Text 2 Char"/>
    <w:link w:val="BodyText2"/>
    <w:rsid w:val="00C7692B"/>
    <w:rPr>
      <w:rFonts w:ascii="Garamond" w:hAnsi="Garamond"/>
      <w:sz w:val="28"/>
      <w:szCs w:val="28"/>
      <w:lang w:val="lv-LV"/>
    </w:rPr>
  </w:style>
  <w:style w:type="paragraph" w:styleId="ListParagraph">
    <w:name w:val="List Paragraph"/>
    <w:basedOn w:val="Normal"/>
    <w:uiPriority w:val="34"/>
    <w:qFormat/>
    <w:rsid w:val="00C7692B"/>
    <w:pPr>
      <w:ind w:left="720"/>
    </w:pPr>
  </w:style>
  <w:style w:type="character" w:styleId="CommentReference">
    <w:name w:val="annotation reference"/>
    <w:rsid w:val="00644F43"/>
    <w:rPr>
      <w:sz w:val="16"/>
      <w:szCs w:val="16"/>
    </w:rPr>
  </w:style>
  <w:style w:type="paragraph" w:styleId="CommentText">
    <w:name w:val="annotation text"/>
    <w:basedOn w:val="Normal"/>
    <w:link w:val="CommentTextChar"/>
    <w:rsid w:val="00644F43"/>
    <w:rPr>
      <w:sz w:val="20"/>
      <w:szCs w:val="20"/>
    </w:rPr>
  </w:style>
  <w:style w:type="character" w:customStyle="1" w:styleId="CommentTextChar">
    <w:name w:val="Comment Text Char"/>
    <w:link w:val="CommentText"/>
    <w:rsid w:val="00644F43"/>
    <w:rPr>
      <w:lang w:val="lv-LV" w:eastAsia="lv-LV"/>
    </w:rPr>
  </w:style>
  <w:style w:type="paragraph" w:styleId="CommentSubject">
    <w:name w:val="annotation subject"/>
    <w:basedOn w:val="CommentText"/>
    <w:next w:val="CommentText"/>
    <w:link w:val="CommentSubjectChar"/>
    <w:rsid w:val="00644F43"/>
    <w:rPr>
      <w:b/>
      <w:bCs/>
    </w:rPr>
  </w:style>
  <w:style w:type="character" w:customStyle="1" w:styleId="CommentSubjectChar">
    <w:name w:val="Comment Subject Char"/>
    <w:link w:val="CommentSubject"/>
    <w:rsid w:val="00644F43"/>
    <w:rPr>
      <w:b/>
      <w:bCs/>
      <w:lang w:val="lv-LV" w:eastAsia="lv-LV"/>
    </w:rPr>
  </w:style>
  <w:style w:type="paragraph" w:styleId="BalloonText">
    <w:name w:val="Balloon Text"/>
    <w:basedOn w:val="Normal"/>
    <w:link w:val="BalloonTextChar"/>
    <w:rsid w:val="00644F43"/>
    <w:rPr>
      <w:rFonts w:ascii="Tahoma" w:hAnsi="Tahoma"/>
      <w:sz w:val="16"/>
      <w:szCs w:val="16"/>
    </w:rPr>
  </w:style>
  <w:style w:type="character" w:customStyle="1" w:styleId="BalloonTextChar">
    <w:name w:val="Balloon Text Char"/>
    <w:link w:val="BalloonText"/>
    <w:rsid w:val="00644F43"/>
    <w:rPr>
      <w:rFonts w:ascii="Tahoma" w:hAnsi="Tahoma" w:cs="Tahoma"/>
      <w:sz w:val="16"/>
      <w:szCs w:val="16"/>
      <w:lang w:val="lv-LV" w:eastAsia="lv-LV"/>
    </w:rPr>
  </w:style>
  <w:style w:type="character" w:customStyle="1" w:styleId="apple-converted-space">
    <w:name w:val="apple-converted-space"/>
    <w:basedOn w:val="DefaultParagraphFont"/>
    <w:rsid w:val="00467502"/>
  </w:style>
  <w:style w:type="paragraph" w:customStyle="1" w:styleId="Char">
    <w:name w:val="Char"/>
    <w:basedOn w:val="Normal"/>
    <w:rsid w:val="00590AF3"/>
    <w:pPr>
      <w:spacing w:after="160" w:line="240" w:lineRule="exact"/>
    </w:pPr>
    <w:rPr>
      <w:rFonts w:ascii="Tahoma" w:hAnsi="Tahoma"/>
      <w:sz w:val="20"/>
      <w:szCs w:val="20"/>
      <w:lang w:val="en-US" w:eastAsia="en-US"/>
    </w:rPr>
  </w:style>
  <w:style w:type="paragraph" w:customStyle="1" w:styleId="c01pointnumerotealtn">
    <w:name w:val="c01pointnumerotealtn"/>
    <w:basedOn w:val="Normal"/>
    <w:rsid w:val="008B0152"/>
    <w:pPr>
      <w:spacing w:before="100" w:beforeAutospacing="1" w:after="240"/>
      <w:ind w:left="567" w:hanging="539"/>
      <w:jc w:val="both"/>
    </w:pPr>
    <w:rPr>
      <w:rFonts w:ascii="Arial" w:hAnsi="Arial" w:cs="Arial"/>
      <w:sz w:val="22"/>
      <w:szCs w:val="22"/>
      <w:lang w:val="en-US" w:eastAsia="en-US"/>
    </w:rPr>
  </w:style>
  <w:style w:type="character" w:styleId="Hyperlink">
    <w:name w:val="Hyperlink"/>
    <w:uiPriority w:val="99"/>
    <w:unhideWhenUsed/>
    <w:rsid w:val="00571688"/>
    <w:rPr>
      <w:color w:val="0000FF"/>
      <w:u w:val="single"/>
    </w:rPr>
  </w:style>
  <w:style w:type="paragraph" w:styleId="ListBullet">
    <w:name w:val="List Bullet"/>
    <w:basedOn w:val="Normal"/>
    <w:rsid w:val="007A66C0"/>
    <w:pPr>
      <w:numPr>
        <w:numId w:val="4"/>
      </w:numPr>
      <w:contextualSpacing/>
    </w:pPr>
  </w:style>
  <w:style w:type="paragraph" w:styleId="NormalWeb">
    <w:name w:val="Normal (Web)"/>
    <w:basedOn w:val="Normal"/>
    <w:uiPriority w:val="99"/>
    <w:rsid w:val="00AE4F91"/>
  </w:style>
  <w:style w:type="paragraph" w:styleId="BodyText">
    <w:name w:val="Body Text"/>
    <w:basedOn w:val="Normal"/>
    <w:link w:val="BodyTextChar"/>
    <w:unhideWhenUsed/>
    <w:rsid w:val="00037923"/>
    <w:pPr>
      <w:spacing w:after="120"/>
    </w:pPr>
    <w:rPr>
      <w:lang w:val="x-none" w:eastAsia="x-none"/>
    </w:rPr>
  </w:style>
  <w:style w:type="character" w:customStyle="1" w:styleId="BodyTextChar">
    <w:name w:val="Body Text Char"/>
    <w:link w:val="BodyText"/>
    <w:rsid w:val="00037923"/>
    <w:rPr>
      <w:sz w:val="24"/>
      <w:szCs w:val="24"/>
    </w:rPr>
  </w:style>
  <w:style w:type="paragraph" w:styleId="BodyText3">
    <w:name w:val="Body Text 3"/>
    <w:basedOn w:val="Normal"/>
    <w:link w:val="BodyText3Char"/>
    <w:rsid w:val="002365EA"/>
    <w:pPr>
      <w:spacing w:after="120"/>
    </w:pPr>
    <w:rPr>
      <w:sz w:val="16"/>
      <w:szCs w:val="16"/>
      <w:lang w:val="x-none" w:eastAsia="en-US"/>
    </w:rPr>
  </w:style>
  <w:style w:type="character" w:customStyle="1" w:styleId="BodyText3Char">
    <w:name w:val="Body Text 3 Char"/>
    <w:link w:val="BodyText3"/>
    <w:rsid w:val="002365EA"/>
    <w:rPr>
      <w:sz w:val="16"/>
      <w:szCs w:val="16"/>
      <w:lang w:eastAsia="en-US"/>
    </w:rPr>
  </w:style>
  <w:style w:type="paragraph" w:customStyle="1" w:styleId="CharCharCharCharCharCharCharCharCharChar1">
    <w:name w:val="Char Char Char Char Char Char Char Char Char Char1"/>
    <w:basedOn w:val="Normal"/>
    <w:rsid w:val="00D5552C"/>
    <w:pPr>
      <w:spacing w:after="160" w:line="240" w:lineRule="exact"/>
    </w:pPr>
    <w:rPr>
      <w:rFonts w:ascii="Tahoma" w:hAnsi="Tahoma"/>
      <w:sz w:val="20"/>
      <w:szCs w:val="20"/>
      <w:lang w:val="en-US" w:eastAsia="en-US"/>
    </w:rPr>
  </w:style>
  <w:style w:type="paragraph" w:customStyle="1" w:styleId="tv213">
    <w:name w:val="tv213"/>
    <w:basedOn w:val="Normal"/>
    <w:rsid w:val="000E0D43"/>
    <w:pPr>
      <w:spacing w:before="100" w:beforeAutospacing="1" w:after="100" w:afterAutospacing="1"/>
    </w:pPr>
    <w:rPr>
      <w:lang w:val="en-US" w:eastAsia="en-US"/>
    </w:rPr>
  </w:style>
  <w:style w:type="character" w:customStyle="1" w:styleId="apple-style-span">
    <w:name w:val="apple-style-span"/>
    <w:rsid w:val="008A1C94"/>
  </w:style>
  <w:style w:type="paragraph" w:customStyle="1" w:styleId="naisf">
    <w:name w:val="naisf"/>
    <w:basedOn w:val="Normal"/>
    <w:link w:val="naisfChar"/>
    <w:rsid w:val="00984538"/>
    <w:pPr>
      <w:spacing w:before="100" w:beforeAutospacing="1" w:after="100" w:afterAutospacing="1"/>
    </w:pPr>
    <w:rPr>
      <w:lang w:val="en-US" w:eastAsia="en-US"/>
    </w:rPr>
  </w:style>
  <w:style w:type="table" w:styleId="TableGrid">
    <w:name w:val="Table Grid"/>
    <w:basedOn w:val="TableNormal"/>
    <w:uiPriority w:val="39"/>
    <w:rsid w:val="008D48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rsid w:val="00366B07"/>
    <w:pPr>
      <w:numPr>
        <w:numId w:val="7"/>
      </w:numPr>
    </w:pPr>
    <w:rPr>
      <w:rFonts w:ascii="Times New (W1)" w:hAnsi="Times New (W1)"/>
      <w:sz w:val="28"/>
      <w:szCs w:val="28"/>
    </w:rPr>
  </w:style>
  <w:style w:type="character" w:customStyle="1" w:styleId="naisfChar">
    <w:name w:val="naisf Char"/>
    <w:link w:val="naisf"/>
    <w:rsid w:val="00A60ED9"/>
    <w:rPr>
      <w:sz w:val="24"/>
      <w:szCs w:val="24"/>
    </w:rPr>
  </w:style>
  <w:style w:type="character" w:styleId="UnresolvedMention">
    <w:name w:val="Unresolved Mention"/>
    <w:uiPriority w:val="99"/>
    <w:semiHidden/>
    <w:unhideWhenUsed/>
    <w:rsid w:val="00561439"/>
    <w:rPr>
      <w:color w:val="605E5C"/>
      <w:shd w:val="clear" w:color="auto" w:fill="E1DFDD"/>
    </w:rPr>
  </w:style>
  <w:style w:type="character" w:styleId="Strong">
    <w:name w:val="Strong"/>
    <w:uiPriority w:val="22"/>
    <w:qFormat/>
    <w:rsid w:val="00971E7C"/>
    <w:rPr>
      <w:b/>
      <w:bCs/>
    </w:rPr>
  </w:style>
  <w:style w:type="paragraph" w:customStyle="1" w:styleId="Normal1">
    <w:name w:val="Normal1"/>
    <w:basedOn w:val="Normal"/>
    <w:rsid w:val="0090154C"/>
    <w:pPr>
      <w:spacing w:before="100" w:beforeAutospacing="1" w:after="100" w:afterAutospacing="1"/>
    </w:pPr>
    <w:rPr>
      <w:lang w:val="en-US" w:eastAsia="en-US"/>
    </w:rPr>
  </w:style>
  <w:style w:type="paragraph" w:customStyle="1" w:styleId="tv213limenis2">
    <w:name w:val="tv213 limenis2"/>
    <w:basedOn w:val="Normal"/>
    <w:rsid w:val="00AC653F"/>
    <w:pPr>
      <w:spacing w:before="100" w:beforeAutospacing="1" w:after="100" w:afterAutospacing="1"/>
    </w:pPr>
    <w:rPr>
      <w:lang w:val="ru-RU" w:eastAsia="ru-RU"/>
    </w:rPr>
  </w:style>
  <w:style w:type="character" w:styleId="FollowedHyperlink">
    <w:name w:val="FollowedHyperlink"/>
    <w:semiHidden/>
    <w:unhideWhenUsed/>
    <w:rsid w:val="000445FC"/>
    <w:rPr>
      <w:color w:val="954F72"/>
      <w:u w:val="single"/>
    </w:rPr>
  </w:style>
  <w:style w:type="paragraph" w:styleId="Revision">
    <w:name w:val="Revision"/>
    <w:hidden/>
    <w:uiPriority w:val="99"/>
    <w:semiHidden/>
    <w:rsid w:val="008248B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335067">
      <w:bodyDiv w:val="1"/>
      <w:marLeft w:val="0"/>
      <w:marRight w:val="0"/>
      <w:marTop w:val="0"/>
      <w:marBottom w:val="0"/>
      <w:divBdr>
        <w:top w:val="none" w:sz="0" w:space="0" w:color="auto"/>
        <w:left w:val="none" w:sz="0" w:space="0" w:color="auto"/>
        <w:bottom w:val="none" w:sz="0" w:space="0" w:color="auto"/>
        <w:right w:val="none" w:sz="0" w:space="0" w:color="auto"/>
      </w:divBdr>
    </w:div>
    <w:div w:id="43064466">
      <w:bodyDiv w:val="1"/>
      <w:marLeft w:val="0"/>
      <w:marRight w:val="0"/>
      <w:marTop w:val="0"/>
      <w:marBottom w:val="0"/>
      <w:divBdr>
        <w:top w:val="none" w:sz="0" w:space="0" w:color="auto"/>
        <w:left w:val="none" w:sz="0" w:space="0" w:color="auto"/>
        <w:bottom w:val="none" w:sz="0" w:space="0" w:color="auto"/>
        <w:right w:val="none" w:sz="0" w:space="0" w:color="auto"/>
      </w:divBdr>
    </w:div>
    <w:div w:id="137110675">
      <w:bodyDiv w:val="1"/>
      <w:marLeft w:val="0"/>
      <w:marRight w:val="0"/>
      <w:marTop w:val="0"/>
      <w:marBottom w:val="0"/>
      <w:divBdr>
        <w:top w:val="none" w:sz="0" w:space="0" w:color="auto"/>
        <w:left w:val="none" w:sz="0" w:space="0" w:color="auto"/>
        <w:bottom w:val="none" w:sz="0" w:space="0" w:color="auto"/>
        <w:right w:val="none" w:sz="0" w:space="0" w:color="auto"/>
      </w:divBdr>
    </w:div>
    <w:div w:id="141507208">
      <w:bodyDiv w:val="1"/>
      <w:marLeft w:val="0"/>
      <w:marRight w:val="0"/>
      <w:marTop w:val="0"/>
      <w:marBottom w:val="0"/>
      <w:divBdr>
        <w:top w:val="none" w:sz="0" w:space="0" w:color="auto"/>
        <w:left w:val="none" w:sz="0" w:space="0" w:color="auto"/>
        <w:bottom w:val="none" w:sz="0" w:space="0" w:color="auto"/>
        <w:right w:val="none" w:sz="0" w:space="0" w:color="auto"/>
      </w:divBdr>
    </w:div>
    <w:div w:id="172958635">
      <w:bodyDiv w:val="1"/>
      <w:marLeft w:val="0"/>
      <w:marRight w:val="0"/>
      <w:marTop w:val="0"/>
      <w:marBottom w:val="0"/>
      <w:divBdr>
        <w:top w:val="none" w:sz="0" w:space="0" w:color="auto"/>
        <w:left w:val="none" w:sz="0" w:space="0" w:color="auto"/>
        <w:bottom w:val="none" w:sz="0" w:space="0" w:color="auto"/>
        <w:right w:val="none" w:sz="0" w:space="0" w:color="auto"/>
      </w:divBdr>
    </w:div>
    <w:div w:id="173349591">
      <w:bodyDiv w:val="1"/>
      <w:marLeft w:val="0"/>
      <w:marRight w:val="0"/>
      <w:marTop w:val="0"/>
      <w:marBottom w:val="0"/>
      <w:divBdr>
        <w:top w:val="none" w:sz="0" w:space="0" w:color="auto"/>
        <w:left w:val="none" w:sz="0" w:space="0" w:color="auto"/>
        <w:bottom w:val="none" w:sz="0" w:space="0" w:color="auto"/>
        <w:right w:val="none" w:sz="0" w:space="0" w:color="auto"/>
      </w:divBdr>
    </w:div>
    <w:div w:id="186794501">
      <w:bodyDiv w:val="1"/>
      <w:marLeft w:val="0"/>
      <w:marRight w:val="0"/>
      <w:marTop w:val="0"/>
      <w:marBottom w:val="0"/>
      <w:divBdr>
        <w:top w:val="none" w:sz="0" w:space="0" w:color="auto"/>
        <w:left w:val="none" w:sz="0" w:space="0" w:color="auto"/>
        <w:bottom w:val="none" w:sz="0" w:space="0" w:color="auto"/>
        <w:right w:val="none" w:sz="0" w:space="0" w:color="auto"/>
      </w:divBdr>
    </w:div>
    <w:div w:id="253054047">
      <w:bodyDiv w:val="1"/>
      <w:marLeft w:val="0"/>
      <w:marRight w:val="0"/>
      <w:marTop w:val="0"/>
      <w:marBottom w:val="0"/>
      <w:divBdr>
        <w:top w:val="none" w:sz="0" w:space="0" w:color="auto"/>
        <w:left w:val="none" w:sz="0" w:space="0" w:color="auto"/>
        <w:bottom w:val="none" w:sz="0" w:space="0" w:color="auto"/>
        <w:right w:val="none" w:sz="0" w:space="0" w:color="auto"/>
      </w:divBdr>
    </w:div>
    <w:div w:id="342585957">
      <w:bodyDiv w:val="1"/>
      <w:marLeft w:val="0"/>
      <w:marRight w:val="0"/>
      <w:marTop w:val="0"/>
      <w:marBottom w:val="0"/>
      <w:divBdr>
        <w:top w:val="none" w:sz="0" w:space="0" w:color="auto"/>
        <w:left w:val="none" w:sz="0" w:space="0" w:color="auto"/>
        <w:bottom w:val="none" w:sz="0" w:space="0" w:color="auto"/>
        <w:right w:val="none" w:sz="0" w:space="0" w:color="auto"/>
      </w:divBdr>
    </w:div>
    <w:div w:id="371537863">
      <w:bodyDiv w:val="1"/>
      <w:marLeft w:val="0"/>
      <w:marRight w:val="0"/>
      <w:marTop w:val="0"/>
      <w:marBottom w:val="0"/>
      <w:divBdr>
        <w:top w:val="none" w:sz="0" w:space="0" w:color="auto"/>
        <w:left w:val="none" w:sz="0" w:space="0" w:color="auto"/>
        <w:bottom w:val="none" w:sz="0" w:space="0" w:color="auto"/>
        <w:right w:val="none" w:sz="0" w:space="0" w:color="auto"/>
      </w:divBdr>
      <w:divsChild>
        <w:div w:id="1007246887">
          <w:marLeft w:val="0"/>
          <w:marRight w:val="0"/>
          <w:marTop w:val="15"/>
          <w:marBottom w:val="0"/>
          <w:divBdr>
            <w:top w:val="none" w:sz="0" w:space="0" w:color="auto"/>
            <w:left w:val="none" w:sz="0" w:space="0" w:color="auto"/>
            <w:bottom w:val="none" w:sz="0" w:space="0" w:color="auto"/>
            <w:right w:val="none" w:sz="0" w:space="0" w:color="auto"/>
          </w:divBdr>
          <w:divsChild>
            <w:div w:id="643579566">
              <w:marLeft w:val="0"/>
              <w:marRight w:val="0"/>
              <w:marTop w:val="0"/>
              <w:marBottom w:val="0"/>
              <w:divBdr>
                <w:top w:val="none" w:sz="0" w:space="0" w:color="auto"/>
                <w:left w:val="none" w:sz="0" w:space="0" w:color="auto"/>
                <w:bottom w:val="none" w:sz="0" w:space="0" w:color="auto"/>
                <w:right w:val="none" w:sz="0" w:space="0" w:color="auto"/>
              </w:divBdr>
              <w:divsChild>
                <w:div w:id="25984061">
                  <w:marLeft w:val="0"/>
                  <w:marRight w:val="0"/>
                  <w:marTop w:val="0"/>
                  <w:marBottom w:val="0"/>
                  <w:divBdr>
                    <w:top w:val="none" w:sz="0" w:space="0" w:color="auto"/>
                    <w:left w:val="none" w:sz="0" w:space="0" w:color="auto"/>
                    <w:bottom w:val="none" w:sz="0" w:space="0" w:color="auto"/>
                    <w:right w:val="none" w:sz="0" w:space="0" w:color="auto"/>
                  </w:divBdr>
                </w:div>
                <w:div w:id="26609898">
                  <w:marLeft w:val="0"/>
                  <w:marRight w:val="0"/>
                  <w:marTop w:val="0"/>
                  <w:marBottom w:val="0"/>
                  <w:divBdr>
                    <w:top w:val="none" w:sz="0" w:space="0" w:color="auto"/>
                    <w:left w:val="none" w:sz="0" w:space="0" w:color="auto"/>
                    <w:bottom w:val="none" w:sz="0" w:space="0" w:color="auto"/>
                    <w:right w:val="none" w:sz="0" w:space="0" w:color="auto"/>
                  </w:divBdr>
                </w:div>
                <w:div w:id="119610790">
                  <w:marLeft w:val="0"/>
                  <w:marRight w:val="0"/>
                  <w:marTop w:val="0"/>
                  <w:marBottom w:val="0"/>
                  <w:divBdr>
                    <w:top w:val="none" w:sz="0" w:space="0" w:color="auto"/>
                    <w:left w:val="none" w:sz="0" w:space="0" w:color="auto"/>
                    <w:bottom w:val="none" w:sz="0" w:space="0" w:color="auto"/>
                    <w:right w:val="none" w:sz="0" w:space="0" w:color="auto"/>
                  </w:divBdr>
                </w:div>
                <w:div w:id="181478695">
                  <w:marLeft w:val="0"/>
                  <w:marRight w:val="0"/>
                  <w:marTop w:val="0"/>
                  <w:marBottom w:val="0"/>
                  <w:divBdr>
                    <w:top w:val="none" w:sz="0" w:space="0" w:color="auto"/>
                    <w:left w:val="none" w:sz="0" w:space="0" w:color="auto"/>
                    <w:bottom w:val="none" w:sz="0" w:space="0" w:color="auto"/>
                    <w:right w:val="none" w:sz="0" w:space="0" w:color="auto"/>
                  </w:divBdr>
                </w:div>
                <w:div w:id="231695003">
                  <w:marLeft w:val="0"/>
                  <w:marRight w:val="0"/>
                  <w:marTop w:val="0"/>
                  <w:marBottom w:val="0"/>
                  <w:divBdr>
                    <w:top w:val="none" w:sz="0" w:space="0" w:color="auto"/>
                    <w:left w:val="none" w:sz="0" w:space="0" w:color="auto"/>
                    <w:bottom w:val="none" w:sz="0" w:space="0" w:color="auto"/>
                    <w:right w:val="none" w:sz="0" w:space="0" w:color="auto"/>
                  </w:divBdr>
                </w:div>
                <w:div w:id="239142551">
                  <w:marLeft w:val="0"/>
                  <w:marRight w:val="0"/>
                  <w:marTop w:val="0"/>
                  <w:marBottom w:val="0"/>
                  <w:divBdr>
                    <w:top w:val="none" w:sz="0" w:space="0" w:color="auto"/>
                    <w:left w:val="none" w:sz="0" w:space="0" w:color="auto"/>
                    <w:bottom w:val="none" w:sz="0" w:space="0" w:color="auto"/>
                    <w:right w:val="none" w:sz="0" w:space="0" w:color="auto"/>
                  </w:divBdr>
                </w:div>
                <w:div w:id="452334538">
                  <w:marLeft w:val="0"/>
                  <w:marRight w:val="0"/>
                  <w:marTop w:val="0"/>
                  <w:marBottom w:val="0"/>
                  <w:divBdr>
                    <w:top w:val="none" w:sz="0" w:space="0" w:color="auto"/>
                    <w:left w:val="none" w:sz="0" w:space="0" w:color="auto"/>
                    <w:bottom w:val="none" w:sz="0" w:space="0" w:color="auto"/>
                    <w:right w:val="none" w:sz="0" w:space="0" w:color="auto"/>
                  </w:divBdr>
                </w:div>
                <w:div w:id="497893366">
                  <w:marLeft w:val="0"/>
                  <w:marRight w:val="0"/>
                  <w:marTop w:val="0"/>
                  <w:marBottom w:val="0"/>
                  <w:divBdr>
                    <w:top w:val="none" w:sz="0" w:space="0" w:color="auto"/>
                    <w:left w:val="none" w:sz="0" w:space="0" w:color="auto"/>
                    <w:bottom w:val="none" w:sz="0" w:space="0" w:color="auto"/>
                    <w:right w:val="none" w:sz="0" w:space="0" w:color="auto"/>
                  </w:divBdr>
                </w:div>
                <w:div w:id="543559284">
                  <w:marLeft w:val="0"/>
                  <w:marRight w:val="0"/>
                  <w:marTop w:val="0"/>
                  <w:marBottom w:val="0"/>
                  <w:divBdr>
                    <w:top w:val="none" w:sz="0" w:space="0" w:color="auto"/>
                    <w:left w:val="none" w:sz="0" w:space="0" w:color="auto"/>
                    <w:bottom w:val="none" w:sz="0" w:space="0" w:color="auto"/>
                    <w:right w:val="none" w:sz="0" w:space="0" w:color="auto"/>
                  </w:divBdr>
                </w:div>
                <w:div w:id="543761617">
                  <w:marLeft w:val="0"/>
                  <w:marRight w:val="0"/>
                  <w:marTop w:val="0"/>
                  <w:marBottom w:val="0"/>
                  <w:divBdr>
                    <w:top w:val="none" w:sz="0" w:space="0" w:color="auto"/>
                    <w:left w:val="none" w:sz="0" w:space="0" w:color="auto"/>
                    <w:bottom w:val="none" w:sz="0" w:space="0" w:color="auto"/>
                    <w:right w:val="none" w:sz="0" w:space="0" w:color="auto"/>
                  </w:divBdr>
                </w:div>
                <w:div w:id="549265395">
                  <w:marLeft w:val="0"/>
                  <w:marRight w:val="0"/>
                  <w:marTop w:val="0"/>
                  <w:marBottom w:val="0"/>
                  <w:divBdr>
                    <w:top w:val="none" w:sz="0" w:space="0" w:color="auto"/>
                    <w:left w:val="none" w:sz="0" w:space="0" w:color="auto"/>
                    <w:bottom w:val="none" w:sz="0" w:space="0" w:color="auto"/>
                    <w:right w:val="none" w:sz="0" w:space="0" w:color="auto"/>
                  </w:divBdr>
                </w:div>
                <w:div w:id="564991976">
                  <w:marLeft w:val="0"/>
                  <w:marRight w:val="0"/>
                  <w:marTop w:val="0"/>
                  <w:marBottom w:val="0"/>
                  <w:divBdr>
                    <w:top w:val="none" w:sz="0" w:space="0" w:color="auto"/>
                    <w:left w:val="none" w:sz="0" w:space="0" w:color="auto"/>
                    <w:bottom w:val="none" w:sz="0" w:space="0" w:color="auto"/>
                    <w:right w:val="none" w:sz="0" w:space="0" w:color="auto"/>
                  </w:divBdr>
                </w:div>
                <w:div w:id="758260796">
                  <w:marLeft w:val="0"/>
                  <w:marRight w:val="0"/>
                  <w:marTop w:val="0"/>
                  <w:marBottom w:val="0"/>
                  <w:divBdr>
                    <w:top w:val="none" w:sz="0" w:space="0" w:color="auto"/>
                    <w:left w:val="none" w:sz="0" w:space="0" w:color="auto"/>
                    <w:bottom w:val="none" w:sz="0" w:space="0" w:color="auto"/>
                    <w:right w:val="none" w:sz="0" w:space="0" w:color="auto"/>
                  </w:divBdr>
                </w:div>
                <w:div w:id="893085985">
                  <w:marLeft w:val="0"/>
                  <w:marRight w:val="0"/>
                  <w:marTop w:val="0"/>
                  <w:marBottom w:val="0"/>
                  <w:divBdr>
                    <w:top w:val="none" w:sz="0" w:space="0" w:color="auto"/>
                    <w:left w:val="none" w:sz="0" w:space="0" w:color="auto"/>
                    <w:bottom w:val="none" w:sz="0" w:space="0" w:color="auto"/>
                    <w:right w:val="none" w:sz="0" w:space="0" w:color="auto"/>
                  </w:divBdr>
                </w:div>
                <w:div w:id="946737103">
                  <w:marLeft w:val="0"/>
                  <w:marRight w:val="0"/>
                  <w:marTop w:val="0"/>
                  <w:marBottom w:val="0"/>
                  <w:divBdr>
                    <w:top w:val="none" w:sz="0" w:space="0" w:color="auto"/>
                    <w:left w:val="none" w:sz="0" w:space="0" w:color="auto"/>
                    <w:bottom w:val="none" w:sz="0" w:space="0" w:color="auto"/>
                    <w:right w:val="none" w:sz="0" w:space="0" w:color="auto"/>
                  </w:divBdr>
                </w:div>
                <w:div w:id="971011995">
                  <w:marLeft w:val="0"/>
                  <w:marRight w:val="0"/>
                  <w:marTop w:val="0"/>
                  <w:marBottom w:val="0"/>
                  <w:divBdr>
                    <w:top w:val="none" w:sz="0" w:space="0" w:color="auto"/>
                    <w:left w:val="none" w:sz="0" w:space="0" w:color="auto"/>
                    <w:bottom w:val="none" w:sz="0" w:space="0" w:color="auto"/>
                    <w:right w:val="none" w:sz="0" w:space="0" w:color="auto"/>
                  </w:divBdr>
                </w:div>
                <w:div w:id="981347801">
                  <w:marLeft w:val="0"/>
                  <w:marRight w:val="0"/>
                  <w:marTop w:val="0"/>
                  <w:marBottom w:val="0"/>
                  <w:divBdr>
                    <w:top w:val="none" w:sz="0" w:space="0" w:color="auto"/>
                    <w:left w:val="none" w:sz="0" w:space="0" w:color="auto"/>
                    <w:bottom w:val="none" w:sz="0" w:space="0" w:color="auto"/>
                    <w:right w:val="none" w:sz="0" w:space="0" w:color="auto"/>
                  </w:divBdr>
                </w:div>
                <w:div w:id="1196230434">
                  <w:marLeft w:val="0"/>
                  <w:marRight w:val="0"/>
                  <w:marTop w:val="0"/>
                  <w:marBottom w:val="0"/>
                  <w:divBdr>
                    <w:top w:val="none" w:sz="0" w:space="0" w:color="auto"/>
                    <w:left w:val="none" w:sz="0" w:space="0" w:color="auto"/>
                    <w:bottom w:val="none" w:sz="0" w:space="0" w:color="auto"/>
                    <w:right w:val="none" w:sz="0" w:space="0" w:color="auto"/>
                  </w:divBdr>
                </w:div>
                <w:div w:id="1229536408">
                  <w:marLeft w:val="0"/>
                  <w:marRight w:val="0"/>
                  <w:marTop w:val="0"/>
                  <w:marBottom w:val="0"/>
                  <w:divBdr>
                    <w:top w:val="none" w:sz="0" w:space="0" w:color="auto"/>
                    <w:left w:val="none" w:sz="0" w:space="0" w:color="auto"/>
                    <w:bottom w:val="none" w:sz="0" w:space="0" w:color="auto"/>
                    <w:right w:val="none" w:sz="0" w:space="0" w:color="auto"/>
                  </w:divBdr>
                </w:div>
                <w:div w:id="1290362597">
                  <w:marLeft w:val="0"/>
                  <w:marRight w:val="0"/>
                  <w:marTop w:val="0"/>
                  <w:marBottom w:val="0"/>
                  <w:divBdr>
                    <w:top w:val="none" w:sz="0" w:space="0" w:color="auto"/>
                    <w:left w:val="none" w:sz="0" w:space="0" w:color="auto"/>
                    <w:bottom w:val="none" w:sz="0" w:space="0" w:color="auto"/>
                    <w:right w:val="none" w:sz="0" w:space="0" w:color="auto"/>
                  </w:divBdr>
                </w:div>
                <w:div w:id="1335186932">
                  <w:marLeft w:val="0"/>
                  <w:marRight w:val="0"/>
                  <w:marTop w:val="0"/>
                  <w:marBottom w:val="0"/>
                  <w:divBdr>
                    <w:top w:val="none" w:sz="0" w:space="0" w:color="auto"/>
                    <w:left w:val="none" w:sz="0" w:space="0" w:color="auto"/>
                    <w:bottom w:val="none" w:sz="0" w:space="0" w:color="auto"/>
                    <w:right w:val="none" w:sz="0" w:space="0" w:color="auto"/>
                  </w:divBdr>
                </w:div>
                <w:div w:id="1375083873">
                  <w:marLeft w:val="0"/>
                  <w:marRight w:val="0"/>
                  <w:marTop w:val="0"/>
                  <w:marBottom w:val="0"/>
                  <w:divBdr>
                    <w:top w:val="none" w:sz="0" w:space="0" w:color="auto"/>
                    <w:left w:val="none" w:sz="0" w:space="0" w:color="auto"/>
                    <w:bottom w:val="none" w:sz="0" w:space="0" w:color="auto"/>
                    <w:right w:val="none" w:sz="0" w:space="0" w:color="auto"/>
                  </w:divBdr>
                </w:div>
                <w:div w:id="1392381727">
                  <w:marLeft w:val="0"/>
                  <w:marRight w:val="0"/>
                  <w:marTop w:val="0"/>
                  <w:marBottom w:val="0"/>
                  <w:divBdr>
                    <w:top w:val="none" w:sz="0" w:space="0" w:color="auto"/>
                    <w:left w:val="none" w:sz="0" w:space="0" w:color="auto"/>
                    <w:bottom w:val="none" w:sz="0" w:space="0" w:color="auto"/>
                    <w:right w:val="none" w:sz="0" w:space="0" w:color="auto"/>
                  </w:divBdr>
                </w:div>
                <w:div w:id="1410998846">
                  <w:marLeft w:val="0"/>
                  <w:marRight w:val="0"/>
                  <w:marTop w:val="0"/>
                  <w:marBottom w:val="0"/>
                  <w:divBdr>
                    <w:top w:val="none" w:sz="0" w:space="0" w:color="auto"/>
                    <w:left w:val="none" w:sz="0" w:space="0" w:color="auto"/>
                    <w:bottom w:val="none" w:sz="0" w:space="0" w:color="auto"/>
                    <w:right w:val="none" w:sz="0" w:space="0" w:color="auto"/>
                  </w:divBdr>
                </w:div>
                <w:div w:id="1464616270">
                  <w:marLeft w:val="0"/>
                  <w:marRight w:val="0"/>
                  <w:marTop w:val="0"/>
                  <w:marBottom w:val="0"/>
                  <w:divBdr>
                    <w:top w:val="none" w:sz="0" w:space="0" w:color="auto"/>
                    <w:left w:val="none" w:sz="0" w:space="0" w:color="auto"/>
                    <w:bottom w:val="none" w:sz="0" w:space="0" w:color="auto"/>
                    <w:right w:val="none" w:sz="0" w:space="0" w:color="auto"/>
                  </w:divBdr>
                </w:div>
                <w:div w:id="1464807782">
                  <w:marLeft w:val="0"/>
                  <w:marRight w:val="0"/>
                  <w:marTop w:val="0"/>
                  <w:marBottom w:val="0"/>
                  <w:divBdr>
                    <w:top w:val="none" w:sz="0" w:space="0" w:color="auto"/>
                    <w:left w:val="none" w:sz="0" w:space="0" w:color="auto"/>
                    <w:bottom w:val="none" w:sz="0" w:space="0" w:color="auto"/>
                    <w:right w:val="none" w:sz="0" w:space="0" w:color="auto"/>
                  </w:divBdr>
                </w:div>
                <w:div w:id="1570766870">
                  <w:marLeft w:val="0"/>
                  <w:marRight w:val="0"/>
                  <w:marTop w:val="0"/>
                  <w:marBottom w:val="0"/>
                  <w:divBdr>
                    <w:top w:val="none" w:sz="0" w:space="0" w:color="auto"/>
                    <w:left w:val="none" w:sz="0" w:space="0" w:color="auto"/>
                    <w:bottom w:val="none" w:sz="0" w:space="0" w:color="auto"/>
                    <w:right w:val="none" w:sz="0" w:space="0" w:color="auto"/>
                  </w:divBdr>
                </w:div>
                <w:div w:id="1636982240">
                  <w:marLeft w:val="0"/>
                  <w:marRight w:val="0"/>
                  <w:marTop w:val="0"/>
                  <w:marBottom w:val="0"/>
                  <w:divBdr>
                    <w:top w:val="none" w:sz="0" w:space="0" w:color="auto"/>
                    <w:left w:val="none" w:sz="0" w:space="0" w:color="auto"/>
                    <w:bottom w:val="none" w:sz="0" w:space="0" w:color="auto"/>
                    <w:right w:val="none" w:sz="0" w:space="0" w:color="auto"/>
                  </w:divBdr>
                </w:div>
                <w:div w:id="1849129414">
                  <w:marLeft w:val="0"/>
                  <w:marRight w:val="0"/>
                  <w:marTop w:val="0"/>
                  <w:marBottom w:val="0"/>
                  <w:divBdr>
                    <w:top w:val="none" w:sz="0" w:space="0" w:color="auto"/>
                    <w:left w:val="none" w:sz="0" w:space="0" w:color="auto"/>
                    <w:bottom w:val="none" w:sz="0" w:space="0" w:color="auto"/>
                    <w:right w:val="none" w:sz="0" w:space="0" w:color="auto"/>
                  </w:divBdr>
                </w:div>
                <w:div w:id="1863854869">
                  <w:marLeft w:val="0"/>
                  <w:marRight w:val="0"/>
                  <w:marTop w:val="0"/>
                  <w:marBottom w:val="0"/>
                  <w:divBdr>
                    <w:top w:val="none" w:sz="0" w:space="0" w:color="auto"/>
                    <w:left w:val="none" w:sz="0" w:space="0" w:color="auto"/>
                    <w:bottom w:val="none" w:sz="0" w:space="0" w:color="auto"/>
                    <w:right w:val="none" w:sz="0" w:space="0" w:color="auto"/>
                  </w:divBdr>
                </w:div>
                <w:div w:id="1873229371">
                  <w:marLeft w:val="0"/>
                  <w:marRight w:val="0"/>
                  <w:marTop w:val="0"/>
                  <w:marBottom w:val="0"/>
                  <w:divBdr>
                    <w:top w:val="none" w:sz="0" w:space="0" w:color="auto"/>
                    <w:left w:val="none" w:sz="0" w:space="0" w:color="auto"/>
                    <w:bottom w:val="none" w:sz="0" w:space="0" w:color="auto"/>
                    <w:right w:val="none" w:sz="0" w:space="0" w:color="auto"/>
                  </w:divBdr>
                </w:div>
                <w:div w:id="1886022173">
                  <w:marLeft w:val="0"/>
                  <w:marRight w:val="0"/>
                  <w:marTop w:val="0"/>
                  <w:marBottom w:val="0"/>
                  <w:divBdr>
                    <w:top w:val="none" w:sz="0" w:space="0" w:color="auto"/>
                    <w:left w:val="none" w:sz="0" w:space="0" w:color="auto"/>
                    <w:bottom w:val="none" w:sz="0" w:space="0" w:color="auto"/>
                    <w:right w:val="none" w:sz="0" w:space="0" w:color="auto"/>
                  </w:divBdr>
                </w:div>
                <w:div w:id="1887836031">
                  <w:marLeft w:val="0"/>
                  <w:marRight w:val="0"/>
                  <w:marTop w:val="0"/>
                  <w:marBottom w:val="0"/>
                  <w:divBdr>
                    <w:top w:val="none" w:sz="0" w:space="0" w:color="auto"/>
                    <w:left w:val="none" w:sz="0" w:space="0" w:color="auto"/>
                    <w:bottom w:val="none" w:sz="0" w:space="0" w:color="auto"/>
                    <w:right w:val="none" w:sz="0" w:space="0" w:color="auto"/>
                  </w:divBdr>
                </w:div>
                <w:div w:id="1919358764">
                  <w:marLeft w:val="0"/>
                  <w:marRight w:val="0"/>
                  <w:marTop w:val="0"/>
                  <w:marBottom w:val="0"/>
                  <w:divBdr>
                    <w:top w:val="none" w:sz="0" w:space="0" w:color="auto"/>
                    <w:left w:val="none" w:sz="0" w:space="0" w:color="auto"/>
                    <w:bottom w:val="none" w:sz="0" w:space="0" w:color="auto"/>
                    <w:right w:val="none" w:sz="0" w:space="0" w:color="auto"/>
                  </w:divBdr>
                </w:div>
                <w:div w:id="1970435125">
                  <w:marLeft w:val="0"/>
                  <w:marRight w:val="0"/>
                  <w:marTop w:val="0"/>
                  <w:marBottom w:val="0"/>
                  <w:divBdr>
                    <w:top w:val="none" w:sz="0" w:space="0" w:color="auto"/>
                    <w:left w:val="none" w:sz="0" w:space="0" w:color="auto"/>
                    <w:bottom w:val="none" w:sz="0" w:space="0" w:color="auto"/>
                    <w:right w:val="none" w:sz="0" w:space="0" w:color="auto"/>
                  </w:divBdr>
                </w:div>
                <w:div w:id="1971548424">
                  <w:marLeft w:val="0"/>
                  <w:marRight w:val="0"/>
                  <w:marTop w:val="0"/>
                  <w:marBottom w:val="0"/>
                  <w:divBdr>
                    <w:top w:val="none" w:sz="0" w:space="0" w:color="auto"/>
                    <w:left w:val="none" w:sz="0" w:space="0" w:color="auto"/>
                    <w:bottom w:val="none" w:sz="0" w:space="0" w:color="auto"/>
                    <w:right w:val="none" w:sz="0" w:space="0" w:color="auto"/>
                  </w:divBdr>
                </w:div>
                <w:div w:id="2102216575">
                  <w:marLeft w:val="0"/>
                  <w:marRight w:val="0"/>
                  <w:marTop w:val="0"/>
                  <w:marBottom w:val="0"/>
                  <w:divBdr>
                    <w:top w:val="none" w:sz="0" w:space="0" w:color="auto"/>
                    <w:left w:val="none" w:sz="0" w:space="0" w:color="auto"/>
                    <w:bottom w:val="none" w:sz="0" w:space="0" w:color="auto"/>
                    <w:right w:val="none" w:sz="0" w:space="0" w:color="auto"/>
                  </w:divBdr>
                </w:div>
                <w:div w:id="2120568309">
                  <w:marLeft w:val="0"/>
                  <w:marRight w:val="0"/>
                  <w:marTop w:val="0"/>
                  <w:marBottom w:val="0"/>
                  <w:divBdr>
                    <w:top w:val="none" w:sz="0" w:space="0" w:color="auto"/>
                    <w:left w:val="none" w:sz="0" w:space="0" w:color="auto"/>
                    <w:bottom w:val="none" w:sz="0" w:space="0" w:color="auto"/>
                    <w:right w:val="none" w:sz="0" w:space="0" w:color="auto"/>
                  </w:divBdr>
                </w:div>
                <w:div w:id="21375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171455">
          <w:marLeft w:val="0"/>
          <w:marRight w:val="0"/>
          <w:marTop w:val="15"/>
          <w:marBottom w:val="0"/>
          <w:divBdr>
            <w:top w:val="none" w:sz="0" w:space="0" w:color="auto"/>
            <w:left w:val="none" w:sz="0" w:space="0" w:color="auto"/>
            <w:bottom w:val="none" w:sz="0" w:space="0" w:color="auto"/>
            <w:right w:val="none" w:sz="0" w:space="0" w:color="auto"/>
          </w:divBdr>
          <w:divsChild>
            <w:div w:id="2074428252">
              <w:marLeft w:val="0"/>
              <w:marRight w:val="0"/>
              <w:marTop w:val="0"/>
              <w:marBottom w:val="0"/>
              <w:divBdr>
                <w:top w:val="none" w:sz="0" w:space="0" w:color="auto"/>
                <w:left w:val="none" w:sz="0" w:space="0" w:color="auto"/>
                <w:bottom w:val="none" w:sz="0" w:space="0" w:color="auto"/>
                <w:right w:val="none" w:sz="0" w:space="0" w:color="auto"/>
              </w:divBdr>
              <w:divsChild>
                <w:div w:id="63335925">
                  <w:marLeft w:val="0"/>
                  <w:marRight w:val="0"/>
                  <w:marTop w:val="0"/>
                  <w:marBottom w:val="0"/>
                  <w:divBdr>
                    <w:top w:val="none" w:sz="0" w:space="0" w:color="auto"/>
                    <w:left w:val="none" w:sz="0" w:space="0" w:color="auto"/>
                    <w:bottom w:val="none" w:sz="0" w:space="0" w:color="auto"/>
                    <w:right w:val="none" w:sz="0" w:space="0" w:color="auto"/>
                  </w:divBdr>
                </w:div>
                <w:div w:id="124471170">
                  <w:marLeft w:val="0"/>
                  <w:marRight w:val="0"/>
                  <w:marTop w:val="0"/>
                  <w:marBottom w:val="0"/>
                  <w:divBdr>
                    <w:top w:val="none" w:sz="0" w:space="0" w:color="auto"/>
                    <w:left w:val="none" w:sz="0" w:space="0" w:color="auto"/>
                    <w:bottom w:val="none" w:sz="0" w:space="0" w:color="auto"/>
                    <w:right w:val="none" w:sz="0" w:space="0" w:color="auto"/>
                  </w:divBdr>
                </w:div>
                <w:div w:id="133327979">
                  <w:marLeft w:val="0"/>
                  <w:marRight w:val="0"/>
                  <w:marTop w:val="0"/>
                  <w:marBottom w:val="0"/>
                  <w:divBdr>
                    <w:top w:val="none" w:sz="0" w:space="0" w:color="auto"/>
                    <w:left w:val="none" w:sz="0" w:space="0" w:color="auto"/>
                    <w:bottom w:val="none" w:sz="0" w:space="0" w:color="auto"/>
                    <w:right w:val="none" w:sz="0" w:space="0" w:color="auto"/>
                  </w:divBdr>
                </w:div>
                <w:div w:id="269633521">
                  <w:marLeft w:val="0"/>
                  <w:marRight w:val="0"/>
                  <w:marTop w:val="0"/>
                  <w:marBottom w:val="0"/>
                  <w:divBdr>
                    <w:top w:val="none" w:sz="0" w:space="0" w:color="auto"/>
                    <w:left w:val="none" w:sz="0" w:space="0" w:color="auto"/>
                    <w:bottom w:val="none" w:sz="0" w:space="0" w:color="auto"/>
                    <w:right w:val="none" w:sz="0" w:space="0" w:color="auto"/>
                  </w:divBdr>
                </w:div>
                <w:div w:id="301736370">
                  <w:marLeft w:val="0"/>
                  <w:marRight w:val="0"/>
                  <w:marTop w:val="0"/>
                  <w:marBottom w:val="0"/>
                  <w:divBdr>
                    <w:top w:val="none" w:sz="0" w:space="0" w:color="auto"/>
                    <w:left w:val="none" w:sz="0" w:space="0" w:color="auto"/>
                    <w:bottom w:val="none" w:sz="0" w:space="0" w:color="auto"/>
                    <w:right w:val="none" w:sz="0" w:space="0" w:color="auto"/>
                  </w:divBdr>
                </w:div>
                <w:div w:id="320937531">
                  <w:marLeft w:val="0"/>
                  <w:marRight w:val="0"/>
                  <w:marTop w:val="0"/>
                  <w:marBottom w:val="0"/>
                  <w:divBdr>
                    <w:top w:val="none" w:sz="0" w:space="0" w:color="auto"/>
                    <w:left w:val="none" w:sz="0" w:space="0" w:color="auto"/>
                    <w:bottom w:val="none" w:sz="0" w:space="0" w:color="auto"/>
                    <w:right w:val="none" w:sz="0" w:space="0" w:color="auto"/>
                  </w:divBdr>
                </w:div>
                <w:div w:id="356854456">
                  <w:marLeft w:val="0"/>
                  <w:marRight w:val="0"/>
                  <w:marTop w:val="0"/>
                  <w:marBottom w:val="0"/>
                  <w:divBdr>
                    <w:top w:val="none" w:sz="0" w:space="0" w:color="auto"/>
                    <w:left w:val="none" w:sz="0" w:space="0" w:color="auto"/>
                    <w:bottom w:val="none" w:sz="0" w:space="0" w:color="auto"/>
                    <w:right w:val="none" w:sz="0" w:space="0" w:color="auto"/>
                  </w:divBdr>
                </w:div>
                <w:div w:id="396175590">
                  <w:marLeft w:val="0"/>
                  <w:marRight w:val="0"/>
                  <w:marTop w:val="0"/>
                  <w:marBottom w:val="0"/>
                  <w:divBdr>
                    <w:top w:val="none" w:sz="0" w:space="0" w:color="auto"/>
                    <w:left w:val="none" w:sz="0" w:space="0" w:color="auto"/>
                    <w:bottom w:val="none" w:sz="0" w:space="0" w:color="auto"/>
                    <w:right w:val="none" w:sz="0" w:space="0" w:color="auto"/>
                  </w:divBdr>
                </w:div>
                <w:div w:id="432552711">
                  <w:marLeft w:val="0"/>
                  <w:marRight w:val="0"/>
                  <w:marTop w:val="0"/>
                  <w:marBottom w:val="0"/>
                  <w:divBdr>
                    <w:top w:val="none" w:sz="0" w:space="0" w:color="auto"/>
                    <w:left w:val="none" w:sz="0" w:space="0" w:color="auto"/>
                    <w:bottom w:val="none" w:sz="0" w:space="0" w:color="auto"/>
                    <w:right w:val="none" w:sz="0" w:space="0" w:color="auto"/>
                  </w:divBdr>
                </w:div>
                <w:div w:id="456604978">
                  <w:marLeft w:val="0"/>
                  <w:marRight w:val="0"/>
                  <w:marTop w:val="0"/>
                  <w:marBottom w:val="0"/>
                  <w:divBdr>
                    <w:top w:val="none" w:sz="0" w:space="0" w:color="auto"/>
                    <w:left w:val="none" w:sz="0" w:space="0" w:color="auto"/>
                    <w:bottom w:val="none" w:sz="0" w:space="0" w:color="auto"/>
                    <w:right w:val="none" w:sz="0" w:space="0" w:color="auto"/>
                  </w:divBdr>
                </w:div>
                <w:div w:id="553810212">
                  <w:marLeft w:val="0"/>
                  <w:marRight w:val="0"/>
                  <w:marTop w:val="0"/>
                  <w:marBottom w:val="0"/>
                  <w:divBdr>
                    <w:top w:val="none" w:sz="0" w:space="0" w:color="auto"/>
                    <w:left w:val="none" w:sz="0" w:space="0" w:color="auto"/>
                    <w:bottom w:val="none" w:sz="0" w:space="0" w:color="auto"/>
                    <w:right w:val="none" w:sz="0" w:space="0" w:color="auto"/>
                  </w:divBdr>
                </w:div>
                <w:div w:id="615985855">
                  <w:marLeft w:val="0"/>
                  <w:marRight w:val="0"/>
                  <w:marTop w:val="0"/>
                  <w:marBottom w:val="0"/>
                  <w:divBdr>
                    <w:top w:val="none" w:sz="0" w:space="0" w:color="auto"/>
                    <w:left w:val="none" w:sz="0" w:space="0" w:color="auto"/>
                    <w:bottom w:val="none" w:sz="0" w:space="0" w:color="auto"/>
                    <w:right w:val="none" w:sz="0" w:space="0" w:color="auto"/>
                  </w:divBdr>
                </w:div>
                <w:div w:id="638996716">
                  <w:marLeft w:val="0"/>
                  <w:marRight w:val="0"/>
                  <w:marTop w:val="0"/>
                  <w:marBottom w:val="0"/>
                  <w:divBdr>
                    <w:top w:val="none" w:sz="0" w:space="0" w:color="auto"/>
                    <w:left w:val="none" w:sz="0" w:space="0" w:color="auto"/>
                    <w:bottom w:val="none" w:sz="0" w:space="0" w:color="auto"/>
                    <w:right w:val="none" w:sz="0" w:space="0" w:color="auto"/>
                  </w:divBdr>
                </w:div>
                <w:div w:id="690180304">
                  <w:marLeft w:val="0"/>
                  <w:marRight w:val="0"/>
                  <w:marTop w:val="0"/>
                  <w:marBottom w:val="0"/>
                  <w:divBdr>
                    <w:top w:val="none" w:sz="0" w:space="0" w:color="auto"/>
                    <w:left w:val="none" w:sz="0" w:space="0" w:color="auto"/>
                    <w:bottom w:val="none" w:sz="0" w:space="0" w:color="auto"/>
                    <w:right w:val="none" w:sz="0" w:space="0" w:color="auto"/>
                  </w:divBdr>
                </w:div>
                <w:div w:id="791830076">
                  <w:marLeft w:val="0"/>
                  <w:marRight w:val="0"/>
                  <w:marTop w:val="0"/>
                  <w:marBottom w:val="0"/>
                  <w:divBdr>
                    <w:top w:val="none" w:sz="0" w:space="0" w:color="auto"/>
                    <w:left w:val="none" w:sz="0" w:space="0" w:color="auto"/>
                    <w:bottom w:val="none" w:sz="0" w:space="0" w:color="auto"/>
                    <w:right w:val="none" w:sz="0" w:space="0" w:color="auto"/>
                  </w:divBdr>
                </w:div>
                <w:div w:id="954362779">
                  <w:marLeft w:val="0"/>
                  <w:marRight w:val="0"/>
                  <w:marTop w:val="0"/>
                  <w:marBottom w:val="0"/>
                  <w:divBdr>
                    <w:top w:val="none" w:sz="0" w:space="0" w:color="auto"/>
                    <w:left w:val="none" w:sz="0" w:space="0" w:color="auto"/>
                    <w:bottom w:val="none" w:sz="0" w:space="0" w:color="auto"/>
                    <w:right w:val="none" w:sz="0" w:space="0" w:color="auto"/>
                  </w:divBdr>
                </w:div>
                <w:div w:id="955597432">
                  <w:marLeft w:val="0"/>
                  <w:marRight w:val="0"/>
                  <w:marTop w:val="0"/>
                  <w:marBottom w:val="0"/>
                  <w:divBdr>
                    <w:top w:val="none" w:sz="0" w:space="0" w:color="auto"/>
                    <w:left w:val="none" w:sz="0" w:space="0" w:color="auto"/>
                    <w:bottom w:val="none" w:sz="0" w:space="0" w:color="auto"/>
                    <w:right w:val="none" w:sz="0" w:space="0" w:color="auto"/>
                  </w:divBdr>
                </w:div>
                <w:div w:id="984434026">
                  <w:marLeft w:val="0"/>
                  <w:marRight w:val="0"/>
                  <w:marTop w:val="0"/>
                  <w:marBottom w:val="0"/>
                  <w:divBdr>
                    <w:top w:val="none" w:sz="0" w:space="0" w:color="auto"/>
                    <w:left w:val="none" w:sz="0" w:space="0" w:color="auto"/>
                    <w:bottom w:val="none" w:sz="0" w:space="0" w:color="auto"/>
                    <w:right w:val="none" w:sz="0" w:space="0" w:color="auto"/>
                  </w:divBdr>
                </w:div>
                <w:div w:id="1053848257">
                  <w:marLeft w:val="0"/>
                  <w:marRight w:val="0"/>
                  <w:marTop w:val="0"/>
                  <w:marBottom w:val="0"/>
                  <w:divBdr>
                    <w:top w:val="none" w:sz="0" w:space="0" w:color="auto"/>
                    <w:left w:val="none" w:sz="0" w:space="0" w:color="auto"/>
                    <w:bottom w:val="none" w:sz="0" w:space="0" w:color="auto"/>
                    <w:right w:val="none" w:sz="0" w:space="0" w:color="auto"/>
                  </w:divBdr>
                </w:div>
                <w:div w:id="1166751949">
                  <w:marLeft w:val="0"/>
                  <w:marRight w:val="0"/>
                  <w:marTop w:val="0"/>
                  <w:marBottom w:val="0"/>
                  <w:divBdr>
                    <w:top w:val="none" w:sz="0" w:space="0" w:color="auto"/>
                    <w:left w:val="none" w:sz="0" w:space="0" w:color="auto"/>
                    <w:bottom w:val="none" w:sz="0" w:space="0" w:color="auto"/>
                    <w:right w:val="none" w:sz="0" w:space="0" w:color="auto"/>
                  </w:divBdr>
                </w:div>
                <w:div w:id="1180045332">
                  <w:marLeft w:val="0"/>
                  <w:marRight w:val="0"/>
                  <w:marTop w:val="0"/>
                  <w:marBottom w:val="0"/>
                  <w:divBdr>
                    <w:top w:val="none" w:sz="0" w:space="0" w:color="auto"/>
                    <w:left w:val="none" w:sz="0" w:space="0" w:color="auto"/>
                    <w:bottom w:val="none" w:sz="0" w:space="0" w:color="auto"/>
                    <w:right w:val="none" w:sz="0" w:space="0" w:color="auto"/>
                  </w:divBdr>
                </w:div>
                <w:div w:id="1256480235">
                  <w:marLeft w:val="0"/>
                  <w:marRight w:val="0"/>
                  <w:marTop w:val="0"/>
                  <w:marBottom w:val="0"/>
                  <w:divBdr>
                    <w:top w:val="none" w:sz="0" w:space="0" w:color="auto"/>
                    <w:left w:val="none" w:sz="0" w:space="0" w:color="auto"/>
                    <w:bottom w:val="none" w:sz="0" w:space="0" w:color="auto"/>
                    <w:right w:val="none" w:sz="0" w:space="0" w:color="auto"/>
                  </w:divBdr>
                </w:div>
                <w:div w:id="1316569103">
                  <w:marLeft w:val="0"/>
                  <w:marRight w:val="0"/>
                  <w:marTop w:val="0"/>
                  <w:marBottom w:val="0"/>
                  <w:divBdr>
                    <w:top w:val="none" w:sz="0" w:space="0" w:color="auto"/>
                    <w:left w:val="none" w:sz="0" w:space="0" w:color="auto"/>
                    <w:bottom w:val="none" w:sz="0" w:space="0" w:color="auto"/>
                    <w:right w:val="none" w:sz="0" w:space="0" w:color="auto"/>
                  </w:divBdr>
                </w:div>
                <w:div w:id="1449857731">
                  <w:marLeft w:val="0"/>
                  <w:marRight w:val="0"/>
                  <w:marTop w:val="0"/>
                  <w:marBottom w:val="0"/>
                  <w:divBdr>
                    <w:top w:val="none" w:sz="0" w:space="0" w:color="auto"/>
                    <w:left w:val="none" w:sz="0" w:space="0" w:color="auto"/>
                    <w:bottom w:val="none" w:sz="0" w:space="0" w:color="auto"/>
                    <w:right w:val="none" w:sz="0" w:space="0" w:color="auto"/>
                  </w:divBdr>
                </w:div>
                <w:div w:id="1500079845">
                  <w:marLeft w:val="0"/>
                  <w:marRight w:val="0"/>
                  <w:marTop w:val="0"/>
                  <w:marBottom w:val="0"/>
                  <w:divBdr>
                    <w:top w:val="none" w:sz="0" w:space="0" w:color="auto"/>
                    <w:left w:val="none" w:sz="0" w:space="0" w:color="auto"/>
                    <w:bottom w:val="none" w:sz="0" w:space="0" w:color="auto"/>
                    <w:right w:val="none" w:sz="0" w:space="0" w:color="auto"/>
                  </w:divBdr>
                </w:div>
                <w:div w:id="1506549829">
                  <w:marLeft w:val="0"/>
                  <w:marRight w:val="0"/>
                  <w:marTop w:val="0"/>
                  <w:marBottom w:val="0"/>
                  <w:divBdr>
                    <w:top w:val="none" w:sz="0" w:space="0" w:color="auto"/>
                    <w:left w:val="none" w:sz="0" w:space="0" w:color="auto"/>
                    <w:bottom w:val="none" w:sz="0" w:space="0" w:color="auto"/>
                    <w:right w:val="none" w:sz="0" w:space="0" w:color="auto"/>
                  </w:divBdr>
                </w:div>
                <w:div w:id="1557205071">
                  <w:marLeft w:val="0"/>
                  <w:marRight w:val="0"/>
                  <w:marTop w:val="0"/>
                  <w:marBottom w:val="0"/>
                  <w:divBdr>
                    <w:top w:val="none" w:sz="0" w:space="0" w:color="auto"/>
                    <w:left w:val="none" w:sz="0" w:space="0" w:color="auto"/>
                    <w:bottom w:val="none" w:sz="0" w:space="0" w:color="auto"/>
                    <w:right w:val="none" w:sz="0" w:space="0" w:color="auto"/>
                  </w:divBdr>
                </w:div>
                <w:div w:id="1633318113">
                  <w:marLeft w:val="0"/>
                  <w:marRight w:val="0"/>
                  <w:marTop w:val="0"/>
                  <w:marBottom w:val="0"/>
                  <w:divBdr>
                    <w:top w:val="none" w:sz="0" w:space="0" w:color="auto"/>
                    <w:left w:val="none" w:sz="0" w:space="0" w:color="auto"/>
                    <w:bottom w:val="none" w:sz="0" w:space="0" w:color="auto"/>
                    <w:right w:val="none" w:sz="0" w:space="0" w:color="auto"/>
                  </w:divBdr>
                </w:div>
                <w:div w:id="1662082645">
                  <w:marLeft w:val="0"/>
                  <w:marRight w:val="0"/>
                  <w:marTop w:val="0"/>
                  <w:marBottom w:val="0"/>
                  <w:divBdr>
                    <w:top w:val="none" w:sz="0" w:space="0" w:color="auto"/>
                    <w:left w:val="none" w:sz="0" w:space="0" w:color="auto"/>
                    <w:bottom w:val="none" w:sz="0" w:space="0" w:color="auto"/>
                    <w:right w:val="none" w:sz="0" w:space="0" w:color="auto"/>
                  </w:divBdr>
                </w:div>
                <w:div w:id="1706441726">
                  <w:marLeft w:val="0"/>
                  <w:marRight w:val="0"/>
                  <w:marTop w:val="0"/>
                  <w:marBottom w:val="0"/>
                  <w:divBdr>
                    <w:top w:val="none" w:sz="0" w:space="0" w:color="auto"/>
                    <w:left w:val="none" w:sz="0" w:space="0" w:color="auto"/>
                    <w:bottom w:val="none" w:sz="0" w:space="0" w:color="auto"/>
                    <w:right w:val="none" w:sz="0" w:space="0" w:color="auto"/>
                  </w:divBdr>
                </w:div>
                <w:div w:id="1725637404">
                  <w:marLeft w:val="0"/>
                  <w:marRight w:val="0"/>
                  <w:marTop w:val="0"/>
                  <w:marBottom w:val="0"/>
                  <w:divBdr>
                    <w:top w:val="none" w:sz="0" w:space="0" w:color="auto"/>
                    <w:left w:val="none" w:sz="0" w:space="0" w:color="auto"/>
                    <w:bottom w:val="none" w:sz="0" w:space="0" w:color="auto"/>
                    <w:right w:val="none" w:sz="0" w:space="0" w:color="auto"/>
                  </w:divBdr>
                </w:div>
                <w:div w:id="1840846351">
                  <w:marLeft w:val="0"/>
                  <w:marRight w:val="0"/>
                  <w:marTop w:val="0"/>
                  <w:marBottom w:val="0"/>
                  <w:divBdr>
                    <w:top w:val="none" w:sz="0" w:space="0" w:color="auto"/>
                    <w:left w:val="none" w:sz="0" w:space="0" w:color="auto"/>
                    <w:bottom w:val="none" w:sz="0" w:space="0" w:color="auto"/>
                    <w:right w:val="none" w:sz="0" w:space="0" w:color="auto"/>
                  </w:divBdr>
                </w:div>
                <w:div w:id="1845363854">
                  <w:marLeft w:val="0"/>
                  <w:marRight w:val="0"/>
                  <w:marTop w:val="0"/>
                  <w:marBottom w:val="0"/>
                  <w:divBdr>
                    <w:top w:val="none" w:sz="0" w:space="0" w:color="auto"/>
                    <w:left w:val="none" w:sz="0" w:space="0" w:color="auto"/>
                    <w:bottom w:val="none" w:sz="0" w:space="0" w:color="auto"/>
                    <w:right w:val="none" w:sz="0" w:space="0" w:color="auto"/>
                  </w:divBdr>
                </w:div>
                <w:div w:id="2026513440">
                  <w:marLeft w:val="0"/>
                  <w:marRight w:val="0"/>
                  <w:marTop w:val="0"/>
                  <w:marBottom w:val="0"/>
                  <w:divBdr>
                    <w:top w:val="none" w:sz="0" w:space="0" w:color="auto"/>
                    <w:left w:val="none" w:sz="0" w:space="0" w:color="auto"/>
                    <w:bottom w:val="none" w:sz="0" w:space="0" w:color="auto"/>
                    <w:right w:val="none" w:sz="0" w:space="0" w:color="auto"/>
                  </w:divBdr>
                </w:div>
                <w:div w:id="2031685931">
                  <w:marLeft w:val="0"/>
                  <w:marRight w:val="0"/>
                  <w:marTop w:val="0"/>
                  <w:marBottom w:val="0"/>
                  <w:divBdr>
                    <w:top w:val="none" w:sz="0" w:space="0" w:color="auto"/>
                    <w:left w:val="none" w:sz="0" w:space="0" w:color="auto"/>
                    <w:bottom w:val="none" w:sz="0" w:space="0" w:color="auto"/>
                    <w:right w:val="none" w:sz="0" w:space="0" w:color="auto"/>
                  </w:divBdr>
                </w:div>
                <w:div w:id="2052150557">
                  <w:marLeft w:val="0"/>
                  <w:marRight w:val="0"/>
                  <w:marTop w:val="0"/>
                  <w:marBottom w:val="0"/>
                  <w:divBdr>
                    <w:top w:val="none" w:sz="0" w:space="0" w:color="auto"/>
                    <w:left w:val="none" w:sz="0" w:space="0" w:color="auto"/>
                    <w:bottom w:val="none" w:sz="0" w:space="0" w:color="auto"/>
                    <w:right w:val="none" w:sz="0" w:space="0" w:color="auto"/>
                  </w:divBdr>
                </w:div>
                <w:div w:id="2118863286">
                  <w:marLeft w:val="0"/>
                  <w:marRight w:val="0"/>
                  <w:marTop w:val="0"/>
                  <w:marBottom w:val="0"/>
                  <w:divBdr>
                    <w:top w:val="none" w:sz="0" w:space="0" w:color="auto"/>
                    <w:left w:val="none" w:sz="0" w:space="0" w:color="auto"/>
                    <w:bottom w:val="none" w:sz="0" w:space="0" w:color="auto"/>
                    <w:right w:val="none" w:sz="0" w:space="0" w:color="auto"/>
                  </w:divBdr>
                </w:div>
                <w:div w:id="213386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039849">
      <w:bodyDiv w:val="1"/>
      <w:marLeft w:val="0"/>
      <w:marRight w:val="0"/>
      <w:marTop w:val="0"/>
      <w:marBottom w:val="0"/>
      <w:divBdr>
        <w:top w:val="none" w:sz="0" w:space="0" w:color="auto"/>
        <w:left w:val="none" w:sz="0" w:space="0" w:color="auto"/>
        <w:bottom w:val="none" w:sz="0" w:space="0" w:color="auto"/>
        <w:right w:val="none" w:sz="0" w:space="0" w:color="auto"/>
      </w:divBdr>
    </w:div>
    <w:div w:id="408381216">
      <w:bodyDiv w:val="1"/>
      <w:marLeft w:val="0"/>
      <w:marRight w:val="0"/>
      <w:marTop w:val="0"/>
      <w:marBottom w:val="0"/>
      <w:divBdr>
        <w:top w:val="none" w:sz="0" w:space="0" w:color="auto"/>
        <w:left w:val="none" w:sz="0" w:space="0" w:color="auto"/>
        <w:bottom w:val="none" w:sz="0" w:space="0" w:color="auto"/>
        <w:right w:val="none" w:sz="0" w:space="0" w:color="auto"/>
      </w:divBdr>
    </w:div>
    <w:div w:id="437529132">
      <w:bodyDiv w:val="1"/>
      <w:marLeft w:val="0"/>
      <w:marRight w:val="0"/>
      <w:marTop w:val="0"/>
      <w:marBottom w:val="0"/>
      <w:divBdr>
        <w:top w:val="none" w:sz="0" w:space="0" w:color="auto"/>
        <w:left w:val="none" w:sz="0" w:space="0" w:color="auto"/>
        <w:bottom w:val="none" w:sz="0" w:space="0" w:color="auto"/>
        <w:right w:val="none" w:sz="0" w:space="0" w:color="auto"/>
      </w:divBdr>
    </w:div>
    <w:div w:id="442849598">
      <w:bodyDiv w:val="1"/>
      <w:marLeft w:val="0"/>
      <w:marRight w:val="0"/>
      <w:marTop w:val="0"/>
      <w:marBottom w:val="0"/>
      <w:divBdr>
        <w:top w:val="none" w:sz="0" w:space="0" w:color="auto"/>
        <w:left w:val="none" w:sz="0" w:space="0" w:color="auto"/>
        <w:bottom w:val="none" w:sz="0" w:space="0" w:color="auto"/>
        <w:right w:val="none" w:sz="0" w:space="0" w:color="auto"/>
      </w:divBdr>
      <w:divsChild>
        <w:div w:id="120538301">
          <w:marLeft w:val="0"/>
          <w:marRight w:val="0"/>
          <w:marTop w:val="0"/>
          <w:marBottom w:val="300"/>
          <w:divBdr>
            <w:top w:val="none" w:sz="0" w:space="0" w:color="auto"/>
            <w:left w:val="none" w:sz="0" w:space="0" w:color="auto"/>
            <w:bottom w:val="none" w:sz="0" w:space="0" w:color="auto"/>
            <w:right w:val="none" w:sz="0" w:space="0" w:color="auto"/>
          </w:divBdr>
        </w:div>
        <w:div w:id="641346277">
          <w:marLeft w:val="0"/>
          <w:marRight w:val="0"/>
          <w:marTop w:val="0"/>
          <w:marBottom w:val="300"/>
          <w:divBdr>
            <w:top w:val="none" w:sz="0" w:space="0" w:color="auto"/>
            <w:left w:val="none" w:sz="0" w:space="0" w:color="auto"/>
            <w:bottom w:val="none" w:sz="0" w:space="0" w:color="auto"/>
            <w:right w:val="none" w:sz="0" w:space="0" w:color="auto"/>
          </w:divBdr>
        </w:div>
      </w:divsChild>
    </w:div>
    <w:div w:id="461046101">
      <w:bodyDiv w:val="1"/>
      <w:marLeft w:val="0"/>
      <w:marRight w:val="0"/>
      <w:marTop w:val="0"/>
      <w:marBottom w:val="0"/>
      <w:divBdr>
        <w:top w:val="none" w:sz="0" w:space="0" w:color="auto"/>
        <w:left w:val="none" w:sz="0" w:space="0" w:color="auto"/>
        <w:bottom w:val="none" w:sz="0" w:space="0" w:color="auto"/>
        <w:right w:val="none" w:sz="0" w:space="0" w:color="auto"/>
      </w:divBdr>
    </w:div>
    <w:div w:id="468741393">
      <w:bodyDiv w:val="1"/>
      <w:marLeft w:val="0"/>
      <w:marRight w:val="0"/>
      <w:marTop w:val="0"/>
      <w:marBottom w:val="0"/>
      <w:divBdr>
        <w:top w:val="none" w:sz="0" w:space="0" w:color="auto"/>
        <w:left w:val="none" w:sz="0" w:space="0" w:color="auto"/>
        <w:bottom w:val="none" w:sz="0" w:space="0" w:color="auto"/>
        <w:right w:val="none" w:sz="0" w:space="0" w:color="auto"/>
      </w:divBdr>
    </w:div>
    <w:div w:id="541095369">
      <w:bodyDiv w:val="1"/>
      <w:marLeft w:val="0"/>
      <w:marRight w:val="0"/>
      <w:marTop w:val="0"/>
      <w:marBottom w:val="0"/>
      <w:divBdr>
        <w:top w:val="none" w:sz="0" w:space="0" w:color="auto"/>
        <w:left w:val="none" w:sz="0" w:space="0" w:color="auto"/>
        <w:bottom w:val="none" w:sz="0" w:space="0" w:color="auto"/>
        <w:right w:val="none" w:sz="0" w:space="0" w:color="auto"/>
      </w:divBdr>
    </w:div>
    <w:div w:id="602347489">
      <w:bodyDiv w:val="1"/>
      <w:marLeft w:val="0"/>
      <w:marRight w:val="0"/>
      <w:marTop w:val="0"/>
      <w:marBottom w:val="0"/>
      <w:divBdr>
        <w:top w:val="none" w:sz="0" w:space="0" w:color="auto"/>
        <w:left w:val="none" w:sz="0" w:space="0" w:color="auto"/>
        <w:bottom w:val="none" w:sz="0" w:space="0" w:color="auto"/>
        <w:right w:val="none" w:sz="0" w:space="0" w:color="auto"/>
      </w:divBdr>
    </w:div>
    <w:div w:id="739595697">
      <w:bodyDiv w:val="1"/>
      <w:marLeft w:val="0"/>
      <w:marRight w:val="0"/>
      <w:marTop w:val="0"/>
      <w:marBottom w:val="0"/>
      <w:divBdr>
        <w:top w:val="none" w:sz="0" w:space="0" w:color="auto"/>
        <w:left w:val="none" w:sz="0" w:space="0" w:color="auto"/>
        <w:bottom w:val="none" w:sz="0" w:space="0" w:color="auto"/>
        <w:right w:val="none" w:sz="0" w:space="0" w:color="auto"/>
      </w:divBdr>
    </w:div>
    <w:div w:id="760492896">
      <w:bodyDiv w:val="1"/>
      <w:marLeft w:val="0"/>
      <w:marRight w:val="0"/>
      <w:marTop w:val="0"/>
      <w:marBottom w:val="0"/>
      <w:divBdr>
        <w:top w:val="none" w:sz="0" w:space="0" w:color="auto"/>
        <w:left w:val="none" w:sz="0" w:space="0" w:color="auto"/>
        <w:bottom w:val="none" w:sz="0" w:space="0" w:color="auto"/>
        <w:right w:val="none" w:sz="0" w:space="0" w:color="auto"/>
      </w:divBdr>
    </w:div>
    <w:div w:id="776214112">
      <w:bodyDiv w:val="1"/>
      <w:marLeft w:val="0"/>
      <w:marRight w:val="0"/>
      <w:marTop w:val="0"/>
      <w:marBottom w:val="0"/>
      <w:divBdr>
        <w:top w:val="none" w:sz="0" w:space="0" w:color="auto"/>
        <w:left w:val="none" w:sz="0" w:space="0" w:color="auto"/>
        <w:bottom w:val="none" w:sz="0" w:space="0" w:color="auto"/>
        <w:right w:val="none" w:sz="0" w:space="0" w:color="auto"/>
      </w:divBdr>
    </w:div>
    <w:div w:id="791943730">
      <w:bodyDiv w:val="1"/>
      <w:marLeft w:val="0"/>
      <w:marRight w:val="0"/>
      <w:marTop w:val="0"/>
      <w:marBottom w:val="0"/>
      <w:divBdr>
        <w:top w:val="none" w:sz="0" w:space="0" w:color="auto"/>
        <w:left w:val="none" w:sz="0" w:space="0" w:color="auto"/>
        <w:bottom w:val="none" w:sz="0" w:space="0" w:color="auto"/>
        <w:right w:val="none" w:sz="0" w:space="0" w:color="auto"/>
      </w:divBdr>
    </w:div>
    <w:div w:id="818305830">
      <w:bodyDiv w:val="1"/>
      <w:marLeft w:val="0"/>
      <w:marRight w:val="0"/>
      <w:marTop w:val="0"/>
      <w:marBottom w:val="0"/>
      <w:divBdr>
        <w:top w:val="none" w:sz="0" w:space="0" w:color="auto"/>
        <w:left w:val="none" w:sz="0" w:space="0" w:color="auto"/>
        <w:bottom w:val="none" w:sz="0" w:space="0" w:color="auto"/>
        <w:right w:val="none" w:sz="0" w:space="0" w:color="auto"/>
      </w:divBdr>
    </w:div>
    <w:div w:id="855657248">
      <w:bodyDiv w:val="1"/>
      <w:marLeft w:val="0"/>
      <w:marRight w:val="0"/>
      <w:marTop w:val="0"/>
      <w:marBottom w:val="0"/>
      <w:divBdr>
        <w:top w:val="none" w:sz="0" w:space="0" w:color="auto"/>
        <w:left w:val="none" w:sz="0" w:space="0" w:color="auto"/>
        <w:bottom w:val="none" w:sz="0" w:space="0" w:color="auto"/>
        <w:right w:val="none" w:sz="0" w:space="0" w:color="auto"/>
      </w:divBdr>
    </w:div>
    <w:div w:id="858663698">
      <w:bodyDiv w:val="1"/>
      <w:marLeft w:val="0"/>
      <w:marRight w:val="0"/>
      <w:marTop w:val="0"/>
      <w:marBottom w:val="0"/>
      <w:divBdr>
        <w:top w:val="none" w:sz="0" w:space="0" w:color="auto"/>
        <w:left w:val="none" w:sz="0" w:space="0" w:color="auto"/>
        <w:bottom w:val="none" w:sz="0" w:space="0" w:color="auto"/>
        <w:right w:val="none" w:sz="0" w:space="0" w:color="auto"/>
      </w:divBdr>
    </w:div>
    <w:div w:id="875119008">
      <w:bodyDiv w:val="1"/>
      <w:marLeft w:val="0"/>
      <w:marRight w:val="0"/>
      <w:marTop w:val="0"/>
      <w:marBottom w:val="0"/>
      <w:divBdr>
        <w:top w:val="none" w:sz="0" w:space="0" w:color="auto"/>
        <w:left w:val="none" w:sz="0" w:space="0" w:color="auto"/>
        <w:bottom w:val="none" w:sz="0" w:space="0" w:color="auto"/>
        <w:right w:val="none" w:sz="0" w:space="0" w:color="auto"/>
      </w:divBdr>
    </w:div>
    <w:div w:id="926499067">
      <w:bodyDiv w:val="1"/>
      <w:marLeft w:val="0"/>
      <w:marRight w:val="0"/>
      <w:marTop w:val="0"/>
      <w:marBottom w:val="0"/>
      <w:divBdr>
        <w:top w:val="none" w:sz="0" w:space="0" w:color="auto"/>
        <w:left w:val="none" w:sz="0" w:space="0" w:color="auto"/>
        <w:bottom w:val="none" w:sz="0" w:space="0" w:color="auto"/>
        <w:right w:val="none" w:sz="0" w:space="0" w:color="auto"/>
      </w:divBdr>
    </w:div>
    <w:div w:id="952857530">
      <w:bodyDiv w:val="1"/>
      <w:marLeft w:val="0"/>
      <w:marRight w:val="0"/>
      <w:marTop w:val="0"/>
      <w:marBottom w:val="0"/>
      <w:divBdr>
        <w:top w:val="none" w:sz="0" w:space="0" w:color="auto"/>
        <w:left w:val="none" w:sz="0" w:space="0" w:color="auto"/>
        <w:bottom w:val="none" w:sz="0" w:space="0" w:color="auto"/>
        <w:right w:val="none" w:sz="0" w:space="0" w:color="auto"/>
      </w:divBdr>
    </w:div>
    <w:div w:id="1017268707">
      <w:bodyDiv w:val="1"/>
      <w:marLeft w:val="0"/>
      <w:marRight w:val="0"/>
      <w:marTop w:val="0"/>
      <w:marBottom w:val="0"/>
      <w:divBdr>
        <w:top w:val="none" w:sz="0" w:space="0" w:color="auto"/>
        <w:left w:val="none" w:sz="0" w:space="0" w:color="auto"/>
        <w:bottom w:val="none" w:sz="0" w:space="0" w:color="auto"/>
        <w:right w:val="none" w:sz="0" w:space="0" w:color="auto"/>
      </w:divBdr>
    </w:div>
    <w:div w:id="1174339775">
      <w:bodyDiv w:val="1"/>
      <w:marLeft w:val="0"/>
      <w:marRight w:val="0"/>
      <w:marTop w:val="0"/>
      <w:marBottom w:val="0"/>
      <w:divBdr>
        <w:top w:val="none" w:sz="0" w:space="0" w:color="auto"/>
        <w:left w:val="none" w:sz="0" w:space="0" w:color="auto"/>
        <w:bottom w:val="none" w:sz="0" w:space="0" w:color="auto"/>
        <w:right w:val="none" w:sz="0" w:space="0" w:color="auto"/>
      </w:divBdr>
    </w:div>
    <w:div w:id="1210611525">
      <w:bodyDiv w:val="1"/>
      <w:marLeft w:val="0"/>
      <w:marRight w:val="0"/>
      <w:marTop w:val="0"/>
      <w:marBottom w:val="0"/>
      <w:divBdr>
        <w:top w:val="none" w:sz="0" w:space="0" w:color="auto"/>
        <w:left w:val="none" w:sz="0" w:space="0" w:color="auto"/>
        <w:bottom w:val="none" w:sz="0" w:space="0" w:color="auto"/>
        <w:right w:val="none" w:sz="0" w:space="0" w:color="auto"/>
      </w:divBdr>
    </w:div>
    <w:div w:id="1210872238">
      <w:bodyDiv w:val="1"/>
      <w:marLeft w:val="0"/>
      <w:marRight w:val="0"/>
      <w:marTop w:val="0"/>
      <w:marBottom w:val="0"/>
      <w:divBdr>
        <w:top w:val="none" w:sz="0" w:space="0" w:color="auto"/>
        <w:left w:val="none" w:sz="0" w:space="0" w:color="auto"/>
        <w:bottom w:val="none" w:sz="0" w:space="0" w:color="auto"/>
        <w:right w:val="none" w:sz="0" w:space="0" w:color="auto"/>
      </w:divBdr>
    </w:div>
    <w:div w:id="1247155747">
      <w:bodyDiv w:val="1"/>
      <w:marLeft w:val="0"/>
      <w:marRight w:val="0"/>
      <w:marTop w:val="0"/>
      <w:marBottom w:val="0"/>
      <w:divBdr>
        <w:top w:val="none" w:sz="0" w:space="0" w:color="auto"/>
        <w:left w:val="none" w:sz="0" w:space="0" w:color="auto"/>
        <w:bottom w:val="none" w:sz="0" w:space="0" w:color="auto"/>
        <w:right w:val="none" w:sz="0" w:space="0" w:color="auto"/>
      </w:divBdr>
    </w:div>
    <w:div w:id="1416366575">
      <w:bodyDiv w:val="1"/>
      <w:marLeft w:val="0"/>
      <w:marRight w:val="0"/>
      <w:marTop w:val="0"/>
      <w:marBottom w:val="0"/>
      <w:divBdr>
        <w:top w:val="none" w:sz="0" w:space="0" w:color="auto"/>
        <w:left w:val="none" w:sz="0" w:space="0" w:color="auto"/>
        <w:bottom w:val="none" w:sz="0" w:space="0" w:color="auto"/>
        <w:right w:val="none" w:sz="0" w:space="0" w:color="auto"/>
      </w:divBdr>
    </w:div>
    <w:div w:id="1419405943">
      <w:bodyDiv w:val="1"/>
      <w:marLeft w:val="0"/>
      <w:marRight w:val="0"/>
      <w:marTop w:val="0"/>
      <w:marBottom w:val="0"/>
      <w:divBdr>
        <w:top w:val="none" w:sz="0" w:space="0" w:color="auto"/>
        <w:left w:val="none" w:sz="0" w:space="0" w:color="auto"/>
        <w:bottom w:val="none" w:sz="0" w:space="0" w:color="auto"/>
        <w:right w:val="none" w:sz="0" w:space="0" w:color="auto"/>
      </w:divBdr>
      <w:divsChild>
        <w:div w:id="10109272">
          <w:marLeft w:val="547"/>
          <w:marRight w:val="0"/>
          <w:marTop w:val="200"/>
          <w:marBottom w:val="0"/>
          <w:divBdr>
            <w:top w:val="none" w:sz="0" w:space="0" w:color="auto"/>
            <w:left w:val="none" w:sz="0" w:space="0" w:color="auto"/>
            <w:bottom w:val="none" w:sz="0" w:space="0" w:color="auto"/>
            <w:right w:val="none" w:sz="0" w:space="0" w:color="auto"/>
          </w:divBdr>
        </w:div>
        <w:div w:id="261576300">
          <w:marLeft w:val="1166"/>
          <w:marRight w:val="0"/>
          <w:marTop w:val="200"/>
          <w:marBottom w:val="0"/>
          <w:divBdr>
            <w:top w:val="none" w:sz="0" w:space="0" w:color="auto"/>
            <w:left w:val="none" w:sz="0" w:space="0" w:color="auto"/>
            <w:bottom w:val="none" w:sz="0" w:space="0" w:color="auto"/>
            <w:right w:val="none" w:sz="0" w:space="0" w:color="auto"/>
          </w:divBdr>
        </w:div>
        <w:div w:id="379673298">
          <w:marLeft w:val="1166"/>
          <w:marRight w:val="0"/>
          <w:marTop w:val="200"/>
          <w:marBottom w:val="0"/>
          <w:divBdr>
            <w:top w:val="none" w:sz="0" w:space="0" w:color="auto"/>
            <w:left w:val="none" w:sz="0" w:space="0" w:color="auto"/>
            <w:bottom w:val="none" w:sz="0" w:space="0" w:color="auto"/>
            <w:right w:val="none" w:sz="0" w:space="0" w:color="auto"/>
          </w:divBdr>
        </w:div>
        <w:div w:id="685251451">
          <w:marLeft w:val="1166"/>
          <w:marRight w:val="0"/>
          <w:marTop w:val="200"/>
          <w:marBottom w:val="0"/>
          <w:divBdr>
            <w:top w:val="none" w:sz="0" w:space="0" w:color="auto"/>
            <w:left w:val="none" w:sz="0" w:space="0" w:color="auto"/>
            <w:bottom w:val="none" w:sz="0" w:space="0" w:color="auto"/>
            <w:right w:val="none" w:sz="0" w:space="0" w:color="auto"/>
          </w:divBdr>
        </w:div>
      </w:divsChild>
    </w:div>
    <w:div w:id="1450852762">
      <w:bodyDiv w:val="1"/>
      <w:marLeft w:val="0"/>
      <w:marRight w:val="0"/>
      <w:marTop w:val="0"/>
      <w:marBottom w:val="0"/>
      <w:divBdr>
        <w:top w:val="none" w:sz="0" w:space="0" w:color="auto"/>
        <w:left w:val="none" w:sz="0" w:space="0" w:color="auto"/>
        <w:bottom w:val="none" w:sz="0" w:space="0" w:color="auto"/>
        <w:right w:val="none" w:sz="0" w:space="0" w:color="auto"/>
      </w:divBdr>
    </w:div>
    <w:div w:id="1528524829">
      <w:bodyDiv w:val="1"/>
      <w:marLeft w:val="0"/>
      <w:marRight w:val="0"/>
      <w:marTop w:val="0"/>
      <w:marBottom w:val="0"/>
      <w:divBdr>
        <w:top w:val="none" w:sz="0" w:space="0" w:color="auto"/>
        <w:left w:val="none" w:sz="0" w:space="0" w:color="auto"/>
        <w:bottom w:val="none" w:sz="0" w:space="0" w:color="auto"/>
        <w:right w:val="none" w:sz="0" w:space="0" w:color="auto"/>
      </w:divBdr>
    </w:div>
    <w:div w:id="1548907552">
      <w:bodyDiv w:val="1"/>
      <w:marLeft w:val="0"/>
      <w:marRight w:val="0"/>
      <w:marTop w:val="0"/>
      <w:marBottom w:val="0"/>
      <w:divBdr>
        <w:top w:val="none" w:sz="0" w:space="0" w:color="auto"/>
        <w:left w:val="none" w:sz="0" w:space="0" w:color="auto"/>
        <w:bottom w:val="none" w:sz="0" w:space="0" w:color="auto"/>
        <w:right w:val="none" w:sz="0" w:space="0" w:color="auto"/>
      </w:divBdr>
    </w:div>
    <w:div w:id="1591888634">
      <w:bodyDiv w:val="1"/>
      <w:marLeft w:val="0"/>
      <w:marRight w:val="0"/>
      <w:marTop w:val="0"/>
      <w:marBottom w:val="0"/>
      <w:divBdr>
        <w:top w:val="none" w:sz="0" w:space="0" w:color="auto"/>
        <w:left w:val="none" w:sz="0" w:space="0" w:color="auto"/>
        <w:bottom w:val="none" w:sz="0" w:space="0" w:color="auto"/>
        <w:right w:val="none" w:sz="0" w:space="0" w:color="auto"/>
      </w:divBdr>
    </w:div>
    <w:div w:id="1594434165">
      <w:bodyDiv w:val="1"/>
      <w:marLeft w:val="0"/>
      <w:marRight w:val="0"/>
      <w:marTop w:val="0"/>
      <w:marBottom w:val="0"/>
      <w:divBdr>
        <w:top w:val="none" w:sz="0" w:space="0" w:color="auto"/>
        <w:left w:val="none" w:sz="0" w:space="0" w:color="auto"/>
        <w:bottom w:val="none" w:sz="0" w:space="0" w:color="auto"/>
        <w:right w:val="none" w:sz="0" w:space="0" w:color="auto"/>
      </w:divBdr>
      <w:divsChild>
        <w:div w:id="12924911">
          <w:marLeft w:val="0"/>
          <w:marRight w:val="0"/>
          <w:marTop w:val="0"/>
          <w:marBottom w:val="0"/>
          <w:divBdr>
            <w:top w:val="none" w:sz="0" w:space="0" w:color="auto"/>
            <w:left w:val="none" w:sz="0" w:space="0" w:color="auto"/>
            <w:bottom w:val="none" w:sz="0" w:space="0" w:color="auto"/>
            <w:right w:val="none" w:sz="0" w:space="0" w:color="auto"/>
          </w:divBdr>
        </w:div>
        <w:div w:id="467472669">
          <w:marLeft w:val="0"/>
          <w:marRight w:val="0"/>
          <w:marTop w:val="0"/>
          <w:marBottom w:val="0"/>
          <w:divBdr>
            <w:top w:val="none" w:sz="0" w:space="0" w:color="auto"/>
            <w:left w:val="none" w:sz="0" w:space="0" w:color="auto"/>
            <w:bottom w:val="none" w:sz="0" w:space="0" w:color="auto"/>
            <w:right w:val="none" w:sz="0" w:space="0" w:color="auto"/>
          </w:divBdr>
        </w:div>
      </w:divsChild>
    </w:div>
    <w:div w:id="1630742246">
      <w:bodyDiv w:val="1"/>
      <w:marLeft w:val="0"/>
      <w:marRight w:val="0"/>
      <w:marTop w:val="0"/>
      <w:marBottom w:val="0"/>
      <w:divBdr>
        <w:top w:val="none" w:sz="0" w:space="0" w:color="auto"/>
        <w:left w:val="none" w:sz="0" w:space="0" w:color="auto"/>
        <w:bottom w:val="none" w:sz="0" w:space="0" w:color="auto"/>
        <w:right w:val="none" w:sz="0" w:space="0" w:color="auto"/>
      </w:divBdr>
    </w:div>
    <w:div w:id="1633636093">
      <w:bodyDiv w:val="1"/>
      <w:marLeft w:val="0"/>
      <w:marRight w:val="0"/>
      <w:marTop w:val="0"/>
      <w:marBottom w:val="0"/>
      <w:divBdr>
        <w:top w:val="none" w:sz="0" w:space="0" w:color="auto"/>
        <w:left w:val="none" w:sz="0" w:space="0" w:color="auto"/>
        <w:bottom w:val="none" w:sz="0" w:space="0" w:color="auto"/>
        <w:right w:val="none" w:sz="0" w:space="0" w:color="auto"/>
      </w:divBdr>
    </w:div>
    <w:div w:id="1654871677">
      <w:bodyDiv w:val="1"/>
      <w:marLeft w:val="0"/>
      <w:marRight w:val="0"/>
      <w:marTop w:val="0"/>
      <w:marBottom w:val="0"/>
      <w:divBdr>
        <w:top w:val="none" w:sz="0" w:space="0" w:color="auto"/>
        <w:left w:val="none" w:sz="0" w:space="0" w:color="auto"/>
        <w:bottom w:val="none" w:sz="0" w:space="0" w:color="auto"/>
        <w:right w:val="none" w:sz="0" w:space="0" w:color="auto"/>
      </w:divBdr>
    </w:div>
    <w:div w:id="1731927835">
      <w:bodyDiv w:val="1"/>
      <w:marLeft w:val="0"/>
      <w:marRight w:val="0"/>
      <w:marTop w:val="0"/>
      <w:marBottom w:val="0"/>
      <w:divBdr>
        <w:top w:val="none" w:sz="0" w:space="0" w:color="auto"/>
        <w:left w:val="none" w:sz="0" w:space="0" w:color="auto"/>
        <w:bottom w:val="none" w:sz="0" w:space="0" w:color="auto"/>
        <w:right w:val="none" w:sz="0" w:space="0" w:color="auto"/>
      </w:divBdr>
    </w:div>
    <w:div w:id="1847093771">
      <w:bodyDiv w:val="1"/>
      <w:marLeft w:val="0"/>
      <w:marRight w:val="0"/>
      <w:marTop w:val="0"/>
      <w:marBottom w:val="0"/>
      <w:divBdr>
        <w:top w:val="none" w:sz="0" w:space="0" w:color="auto"/>
        <w:left w:val="none" w:sz="0" w:space="0" w:color="auto"/>
        <w:bottom w:val="none" w:sz="0" w:space="0" w:color="auto"/>
        <w:right w:val="none" w:sz="0" w:space="0" w:color="auto"/>
      </w:divBdr>
    </w:div>
    <w:div w:id="1926692958">
      <w:bodyDiv w:val="1"/>
      <w:marLeft w:val="0"/>
      <w:marRight w:val="0"/>
      <w:marTop w:val="0"/>
      <w:marBottom w:val="0"/>
      <w:divBdr>
        <w:top w:val="none" w:sz="0" w:space="0" w:color="auto"/>
        <w:left w:val="none" w:sz="0" w:space="0" w:color="auto"/>
        <w:bottom w:val="none" w:sz="0" w:space="0" w:color="auto"/>
        <w:right w:val="none" w:sz="0" w:space="0" w:color="auto"/>
      </w:divBdr>
    </w:div>
    <w:div w:id="1945840458">
      <w:bodyDiv w:val="1"/>
      <w:marLeft w:val="0"/>
      <w:marRight w:val="0"/>
      <w:marTop w:val="0"/>
      <w:marBottom w:val="0"/>
      <w:divBdr>
        <w:top w:val="none" w:sz="0" w:space="0" w:color="auto"/>
        <w:left w:val="none" w:sz="0" w:space="0" w:color="auto"/>
        <w:bottom w:val="none" w:sz="0" w:space="0" w:color="auto"/>
        <w:right w:val="none" w:sz="0" w:space="0" w:color="auto"/>
      </w:divBdr>
      <w:divsChild>
        <w:div w:id="1203060482">
          <w:marLeft w:val="0"/>
          <w:marRight w:val="0"/>
          <w:marTop w:val="0"/>
          <w:marBottom w:val="300"/>
          <w:divBdr>
            <w:top w:val="none" w:sz="0" w:space="0" w:color="auto"/>
            <w:left w:val="none" w:sz="0" w:space="0" w:color="auto"/>
            <w:bottom w:val="none" w:sz="0" w:space="0" w:color="auto"/>
            <w:right w:val="none" w:sz="0" w:space="0" w:color="auto"/>
          </w:divBdr>
        </w:div>
        <w:div w:id="1376585021">
          <w:marLeft w:val="0"/>
          <w:marRight w:val="0"/>
          <w:marTop w:val="0"/>
          <w:marBottom w:val="300"/>
          <w:divBdr>
            <w:top w:val="none" w:sz="0" w:space="0" w:color="auto"/>
            <w:left w:val="none" w:sz="0" w:space="0" w:color="auto"/>
            <w:bottom w:val="none" w:sz="0" w:space="0" w:color="auto"/>
            <w:right w:val="none" w:sz="0" w:space="0" w:color="auto"/>
          </w:divBdr>
        </w:div>
      </w:divsChild>
    </w:div>
    <w:div w:id="1988165787">
      <w:bodyDiv w:val="1"/>
      <w:marLeft w:val="0"/>
      <w:marRight w:val="0"/>
      <w:marTop w:val="0"/>
      <w:marBottom w:val="0"/>
      <w:divBdr>
        <w:top w:val="none" w:sz="0" w:space="0" w:color="auto"/>
        <w:left w:val="none" w:sz="0" w:space="0" w:color="auto"/>
        <w:bottom w:val="none" w:sz="0" w:space="0" w:color="auto"/>
        <w:right w:val="none" w:sz="0" w:space="0" w:color="auto"/>
      </w:divBdr>
    </w:div>
    <w:div w:id="2019037893">
      <w:bodyDiv w:val="1"/>
      <w:marLeft w:val="0"/>
      <w:marRight w:val="0"/>
      <w:marTop w:val="0"/>
      <w:marBottom w:val="0"/>
      <w:divBdr>
        <w:top w:val="none" w:sz="0" w:space="0" w:color="auto"/>
        <w:left w:val="none" w:sz="0" w:space="0" w:color="auto"/>
        <w:bottom w:val="none" w:sz="0" w:space="0" w:color="auto"/>
        <w:right w:val="none" w:sz="0" w:space="0" w:color="auto"/>
      </w:divBdr>
    </w:div>
    <w:div w:id="2111657354">
      <w:bodyDiv w:val="1"/>
      <w:marLeft w:val="0"/>
      <w:marRight w:val="0"/>
      <w:marTop w:val="0"/>
      <w:marBottom w:val="0"/>
      <w:divBdr>
        <w:top w:val="none" w:sz="0" w:space="0" w:color="auto"/>
        <w:left w:val="none" w:sz="0" w:space="0" w:color="auto"/>
        <w:bottom w:val="none" w:sz="0" w:space="0" w:color="auto"/>
        <w:right w:val="none" w:sz="0" w:space="0" w:color="auto"/>
      </w:divBdr>
      <w:divsChild>
        <w:div w:id="46952718">
          <w:marLeft w:val="0"/>
          <w:marRight w:val="0"/>
          <w:marTop w:val="0"/>
          <w:marBottom w:val="0"/>
          <w:divBdr>
            <w:top w:val="none" w:sz="0" w:space="0" w:color="auto"/>
            <w:left w:val="none" w:sz="0" w:space="0" w:color="auto"/>
            <w:bottom w:val="none" w:sz="0" w:space="0" w:color="auto"/>
            <w:right w:val="none" w:sz="0" w:space="0" w:color="auto"/>
          </w:divBdr>
        </w:div>
        <w:div w:id="107258576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anas.tiesas.lv/eTiesasMvc/nolemumi/pdf/528451.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t.gov.lv/downloadlawfile/679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01F55-0B05-443E-8518-65859D8B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80</Words>
  <Characters>1584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2</CharactersWithSpaces>
  <SharedDoc>false</SharedDoc>
  <HLinks>
    <vt:vector size="6" baseType="variant">
      <vt:variant>
        <vt:i4>2555966</vt:i4>
      </vt:variant>
      <vt:variant>
        <vt:i4>0</vt:i4>
      </vt:variant>
      <vt:variant>
        <vt:i4>0</vt:i4>
      </vt:variant>
      <vt:variant>
        <vt:i4>5</vt:i4>
      </vt:variant>
      <vt:variant>
        <vt:lpwstr>https://www.at.gov.lv/downloadlawfile/6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3T11:08:00Z</dcterms:created>
  <dcterms:modified xsi:type="dcterms:W3CDTF">2024-05-13T16:44:00Z</dcterms:modified>
</cp:coreProperties>
</file>